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3D0E0" w14:textId="77777777" w:rsidR="008B52E5" w:rsidRDefault="3BF11C82" w:rsidP="006554D9">
      <w:pPr>
        <w:jc w:val="center"/>
        <w:rPr>
          <w:rFonts w:ascii="Calibri Light" w:hAnsi="Calibri Light" w:cs="Calibri Light"/>
          <w:b/>
          <w:bCs/>
          <w:color w:val="0070C0"/>
          <w:sz w:val="32"/>
          <w:szCs w:val="32"/>
        </w:rPr>
      </w:pPr>
      <w:bookmarkStart w:id="0" w:name="_Toc66733660"/>
      <w:bookmarkStart w:id="1" w:name="_GoBack"/>
      <w:bookmarkEnd w:id="1"/>
      <w:r w:rsidRPr="5544B908">
        <w:rPr>
          <w:rFonts w:ascii="Calibri Light" w:hAnsi="Calibri Light" w:cs="Calibri Light"/>
          <w:b/>
          <w:bCs/>
          <w:color w:val="0070C0"/>
          <w:sz w:val="32"/>
          <w:szCs w:val="32"/>
        </w:rPr>
        <w:t>N</w:t>
      </w:r>
      <w:r w:rsidRPr="5544B908">
        <w:rPr>
          <w:rFonts w:ascii="Calibri Light" w:hAnsi="Calibri Light" w:cs="Calibri Light"/>
          <w:b/>
          <w:bCs/>
          <w:color w:val="0070C0"/>
          <w:sz w:val="28"/>
          <w:szCs w:val="28"/>
        </w:rPr>
        <w:t>ACIONALNI PROGRAM VISOKEGA</w:t>
      </w:r>
      <w:r w:rsidRPr="5544B908">
        <w:rPr>
          <w:rFonts w:ascii="Calibri Light" w:hAnsi="Calibri Light" w:cs="Calibri Light"/>
          <w:b/>
          <w:bCs/>
          <w:color w:val="0070C0"/>
          <w:sz w:val="32"/>
          <w:szCs w:val="32"/>
        </w:rPr>
        <w:t xml:space="preserve"> </w:t>
      </w:r>
      <w:r w:rsidRPr="5544B908">
        <w:rPr>
          <w:rFonts w:ascii="Calibri Light" w:hAnsi="Calibri Light" w:cs="Calibri Light"/>
          <w:b/>
          <w:bCs/>
          <w:color w:val="0070C0"/>
          <w:sz w:val="28"/>
          <w:szCs w:val="28"/>
        </w:rPr>
        <w:t>ŠOLSTVA</w:t>
      </w:r>
      <w:r w:rsidRPr="5544B908">
        <w:rPr>
          <w:rFonts w:ascii="Calibri Light" w:hAnsi="Calibri Light" w:cs="Calibri Light"/>
          <w:b/>
          <w:bCs/>
          <w:color w:val="0070C0"/>
          <w:sz w:val="32"/>
          <w:szCs w:val="32"/>
        </w:rPr>
        <w:t xml:space="preserve"> </w:t>
      </w:r>
    </w:p>
    <w:p w14:paraId="4FB0CE7B" w14:textId="77777777" w:rsidR="006554D9" w:rsidRPr="006554D9" w:rsidRDefault="008B52E5" w:rsidP="006554D9">
      <w:pPr>
        <w:jc w:val="center"/>
        <w:rPr>
          <w:rFonts w:ascii="Calibri Light" w:hAnsi="Calibri Light" w:cs="Calibri Light"/>
          <w:b/>
          <w:bCs/>
          <w:color w:val="0070C0"/>
          <w:sz w:val="32"/>
          <w:szCs w:val="32"/>
        </w:rPr>
      </w:pPr>
      <w:r>
        <w:rPr>
          <w:rFonts w:ascii="Calibri Light" w:hAnsi="Calibri Light" w:cs="Calibri Light"/>
          <w:b/>
          <w:bCs/>
          <w:color w:val="0070C0"/>
          <w:sz w:val="32"/>
          <w:szCs w:val="32"/>
        </w:rPr>
        <w:t xml:space="preserve">NPVŠ </w:t>
      </w:r>
      <w:r w:rsidR="006554D9" w:rsidRPr="006554D9">
        <w:rPr>
          <w:rFonts w:ascii="Calibri Light" w:hAnsi="Calibri Light" w:cs="Calibri Light"/>
          <w:b/>
          <w:bCs/>
          <w:color w:val="0070C0"/>
          <w:sz w:val="32"/>
          <w:szCs w:val="32"/>
        </w:rPr>
        <w:t>2021–2030</w:t>
      </w:r>
    </w:p>
    <w:p w14:paraId="4CEE2BDC" w14:textId="77777777" w:rsidR="008B52E5" w:rsidRPr="00F26097" w:rsidRDefault="0C8C6ED2" w:rsidP="008B52E5">
      <w:pPr>
        <w:jc w:val="center"/>
        <w:rPr>
          <w:rFonts w:asciiTheme="majorHAnsi" w:hAnsiTheme="majorHAnsi" w:cstheme="majorHAnsi"/>
          <w:b/>
          <w:bCs/>
          <w:i/>
          <w:iCs/>
          <w:color w:val="0070C0"/>
        </w:rPr>
      </w:pPr>
      <w:r w:rsidRPr="5544B908">
        <w:rPr>
          <w:rFonts w:asciiTheme="majorHAnsi" w:hAnsiTheme="majorHAnsi" w:cstheme="majorBidi"/>
          <w:b/>
          <w:bCs/>
          <w:i/>
          <w:iCs/>
          <w:color w:val="0070C0"/>
        </w:rPr>
        <w:t>»Zeleni in ustvarjalni razvoj visokošolske dejavnosti temelječ na odličnosti in odprtosti za dobrobit širše družbe«</w:t>
      </w:r>
      <w:r w:rsidR="00FA62F4" w:rsidRPr="5544B908">
        <w:rPr>
          <w:rStyle w:val="Sprotnaopomba-sklic"/>
          <w:rFonts w:asciiTheme="majorHAnsi" w:hAnsiTheme="majorHAnsi" w:cstheme="majorBidi"/>
          <w:b/>
          <w:bCs/>
          <w:i/>
          <w:iCs/>
          <w:color w:val="0070C0"/>
        </w:rPr>
        <w:footnoteReference w:id="2"/>
      </w:r>
    </w:p>
    <w:p w14:paraId="68157554" w14:textId="77777777" w:rsidR="00925DDB" w:rsidRPr="0069061B" w:rsidRDefault="3FA0E5CD" w:rsidP="005E2FB3">
      <w:pPr>
        <w:pStyle w:val="Slog1"/>
        <w:numPr>
          <w:ilvl w:val="0"/>
          <w:numId w:val="0"/>
        </w:numPr>
        <w:ind w:left="432" w:hanging="432"/>
      </w:pPr>
      <w:r>
        <w:t>PREAMBULA</w:t>
      </w:r>
    </w:p>
    <w:p w14:paraId="1A4312A0" w14:textId="5C154003" w:rsidR="000852ED" w:rsidRPr="002875E2" w:rsidRDefault="005E2FB3" w:rsidP="5B39E3DE">
      <w:pPr>
        <w:jc w:val="both"/>
        <w:rPr>
          <w:iCs/>
          <w:sz w:val="22"/>
          <w:szCs w:val="22"/>
        </w:rPr>
      </w:pPr>
      <w:r w:rsidRPr="002875E2">
        <w:rPr>
          <w:iCs/>
          <w:sz w:val="22"/>
          <w:szCs w:val="22"/>
        </w:rPr>
        <w:t xml:space="preserve">Z jasno zastavljenimi cilji </w:t>
      </w:r>
      <w:r w:rsidR="00D86DFD">
        <w:rPr>
          <w:iCs/>
          <w:sz w:val="22"/>
          <w:szCs w:val="22"/>
        </w:rPr>
        <w:t xml:space="preserve">delovanja </w:t>
      </w:r>
      <w:r w:rsidRPr="002875E2">
        <w:rPr>
          <w:iCs/>
          <w:sz w:val="22"/>
          <w:szCs w:val="22"/>
        </w:rPr>
        <w:t>v</w:t>
      </w:r>
      <w:r w:rsidR="00D86DFD">
        <w:rPr>
          <w:iCs/>
          <w:sz w:val="22"/>
          <w:szCs w:val="22"/>
        </w:rPr>
        <w:t xml:space="preserve"> okviru</w:t>
      </w:r>
      <w:r w:rsidRPr="002875E2">
        <w:rPr>
          <w:iCs/>
          <w:sz w:val="22"/>
          <w:szCs w:val="22"/>
        </w:rPr>
        <w:t xml:space="preserve"> EU </w:t>
      </w:r>
      <w:r w:rsidR="00244767" w:rsidRPr="002875E2">
        <w:rPr>
          <w:iCs/>
          <w:sz w:val="22"/>
          <w:szCs w:val="22"/>
        </w:rPr>
        <w:t xml:space="preserve">bo </w:t>
      </w:r>
      <w:r w:rsidRPr="002875E2">
        <w:rPr>
          <w:iCs/>
          <w:sz w:val="22"/>
          <w:szCs w:val="22"/>
        </w:rPr>
        <w:t xml:space="preserve">Slovenija globalno uspešna in na znanju temelječa družba, kar </w:t>
      </w:r>
      <w:r w:rsidR="00244767" w:rsidRPr="002875E2">
        <w:rPr>
          <w:iCs/>
          <w:sz w:val="22"/>
          <w:szCs w:val="22"/>
        </w:rPr>
        <w:t xml:space="preserve">bo </w:t>
      </w:r>
      <w:r w:rsidRPr="002875E2">
        <w:rPr>
          <w:iCs/>
          <w:sz w:val="22"/>
          <w:szCs w:val="22"/>
        </w:rPr>
        <w:t>doseg</w:t>
      </w:r>
      <w:r w:rsidR="00244767" w:rsidRPr="002875E2">
        <w:rPr>
          <w:iCs/>
          <w:sz w:val="22"/>
          <w:szCs w:val="22"/>
        </w:rPr>
        <w:t>la</w:t>
      </w:r>
      <w:r w:rsidRPr="002875E2">
        <w:rPr>
          <w:iCs/>
          <w:sz w:val="22"/>
          <w:szCs w:val="22"/>
        </w:rPr>
        <w:t xml:space="preserve"> z odličnim visokim šolstvom in odlično raziskovalno dejavnostjo znotraj visokošolskih zavodov in raziskovalnih inštitutov</w:t>
      </w:r>
      <w:r w:rsidR="2F182AB1" w:rsidRPr="002875E2">
        <w:rPr>
          <w:iCs/>
          <w:sz w:val="22"/>
          <w:szCs w:val="22"/>
        </w:rPr>
        <w:t xml:space="preserve"> ter </w:t>
      </w:r>
      <w:r w:rsidR="00D86DFD">
        <w:rPr>
          <w:iCs/>
          <w:sz w:val="22"/>
          <w:szCs w:val="22"/>
        </w:rPr>
        <w:t xml:space="preserve">odgovorno </w:t>
      </w:r>
      <w:r w:rsidR="2F182AB1" w:rsidRPr="002875E2">
        <w:rPr>
          <w:iCs/>
          <w:sz w:val="22"/>
          <w:szCs w:val="22"/>
        </w:rPr>
        <w:t>akademsk</w:t>
      </w:r>
      <w:r w:rsidR="00D86DFD">
        <w:rPr>
          <w:iCs/>
          <w:sz w:val="22"/>
          <w:szCs w:val="22"/>
        </w:rPr>
        <w:t>o</w:t>
      </w:r>
      <w:r w:rsidR="2F182AB1" w:rsidRPr="002875E2">
        <w:rPr>
          <w:iCs/>
          <w:sz w:val="22"/>
          <w:szCs w:val="22"/>
        </w:rPr>
        <w:t>, institucionaln</w:t>
      </w:r>
      <w:r w:rsidR="00D86DFD">
        <w:rPr>
          <w:iCs/>
          <w:sz w:val="22"/>
          <w:szCs w:val="22"/>
        </w:rPr>
        <w:t>o</w:t>
      </w:r>
      <w:r w:rsidR="2F182AB1" w:rsidRPr="002875E2">
        <w:rPr>
          <w:iCs/>
          <w:sz w:val="22"/>
          <w:szCs w:val="22"/>
        </w:rPr>
        <w:t xml:space="preserve"> in ekonomsk</w:t>
      </w:r>
      <w:r w:rsidR="00D86DFD">
        <w:rPr>
          <w:iCs/>
          <w:sz w:val="22"/>
          <w:szCs w:val="22"/>
        </w:rPr>
        <w:t>o</w:t>
      </w:r>
      <w:r w:rsidR="2F182AB1" w:rsidRPr="002875E2">
        <w:rPr>
          <w:iCs/>
          <w:sz w:val="22"/>
          <w:szCs w:val="22"/>
        </w:rPr>
        <w:t xml:space="preserve"> avtonomij</w:t>
      </w:r>
      <w:r w:rsidR="00D86DFD">
        <w:rPr>
          <w:iCs/>
          <w:sz w:val="22"/>
          <w:szCs w:val="22"/>
        </w:rPr>
        <w:t>o</w:t>
      </w:r>
      <w:r w:rsidRPr="002875E2">
        <w:rPr>
          <w:iCs/>
          <w:sz w:val="22"/>
          <w:szCs w:val="22"/>
        </w:rPr>
        <w:t xml:space="preserve">. To </w:t>
      </w:r>
      <w:r w:rsidR="00244767" w:rsidRPr="002875E2">
        <w:rPr>
          <w:iCs/>
          <w:sz w:val="22"/>
          <w:szCs w:val="22"/>
        </w:rPr>
        <w:t xml:space="preserve">bo </w:t>
      </w:r>
      <w:r w:rsidRPr="002875E2">
        <w:rPr>
          <w:iCs/>
          <w:sz w:val="22"/>
          <w:szCs w:val="22"/>
        </w:rPr>
        <w:t>zagotavlja</w:t>
      </w:r>
      <w:r w:rsidR="00244767" w:rsidRPr="002875E2">
        <w:rPr>
          <w:iCs/>
          <w:sz w:val="22"/>
          <w:szCs w:val="22"/>
        </w:rPr>
        <w:t>lo</w:t>
      </w:r>
      <w:r w:rsidRPr="002875E2">
        <w:rPr>
          <w:iCs/>
          <w:sz w:val="22"/>
          <w:szCs w:val="22"/>
        </w:rPr>
        <w:t xml:space="preserve"> pridobivanje konkurenčnega in kakovostnega kadra za potrebe </w:t>
      </w:r>
      <w:r w:rsidR="00D86DFD">
        <w:rPr>
          <w:iCs/>
          <w:sz w:val="22"/>
          <w:szCs w:val="22"/>
        </w:rPr>
        <w:t>trga dela</w:t>
      </w:r>
      <w:r w:rsidRPr="002875E2">
        <w:rPr>
          <w:iCs/>
          <w:sz w:val="22"/>
          <w:szCs w:val="22"/>
        </w:rPr>
        <w:t xml:space="preserve"> prvenstveno v Sloveniji</w:t>
      </w:r>
      <w:r w:rsidR="00D86DFD">
        <w:rPr>
          <w:iCs/>
          <w:sz w:val="22"/>
          <w:szCs w:val="22"/>
        </w:rPr>
        <w:t>,</w:t>
      </w:r>
      <w:r w:rsidRPr="002875E2">
        <w:rPr>
          <w:iCs/>
          <w:sz w:val="22"/>
          <w:szCs w:val="22"/>
        </w:rPr>
        <w:t xml:space="preserve"> k</w:t>
      </w:r>
      <w:r w:rsidR="00D86DFD">
        <w:rPr>
          <w:iCs/>
          <w:sz w:val="22"/>
          <w:szCs w:val="22"/>
        </w:rPr>
        <w:t>ot</w:t>
      </w:r>
      <w:r w:rsidRPr="002875E2">
        <w:rPr>
          <w:iCs/>
          <w:sz w:val="22"/>
          <w:szCs w:val="22"/>
        </w:rPr>
        <w:t xml:space="preserve"> tudi</w:t>
      </w:r>
      <w:r w:rsidR="00D86DFD">
        <w:rPr>
          <w:iCs/>
          <w:sz w:val="22"/>
          <w:szCs w:val="22"/>
        </w:rPr>
        <w:t xml:space="preserve"> širše v EU</w:t>
      </w:r>
      <w:r w:rsidRPr="002875E2">
        <w:rPr>
          <w:iCs/>
          <w:sz w:val="22"/>
          <w:szCs w:val="22"/>
        </w:rPr>
        <w:t xml:space="preserve">. </w:t>
      </w:r>
    </w:p>
    <w:p w14:paraId="1A2E4850" w14:textId="77777777" w:rsidR="002E2F40" w:rsidRPr="002875E2" w:rsidRDefault="002E2F40" w:rsidP="5690284C">
      <w:pPr>
        <w:jc w:val="both"/>
        <w:rPr>
          <w:iCs/>
          <w:sz w:val="22"/>
          <w:szCs w:val="22"/>
        </w:rPr>
      </w:pPr>
    </w:p>
    <w:p w14:paraId="7C98E3C6" w14:textId="5DAA06EE" w:rsidR="00D4377F" w:rsidRPr="002875E2" w:rsidRDefault="005E2FB3" w:rsidP="5690284C">
      <w:pPr>
        <w:jc w:val="both"/>
        <w:rPr>
          <w:iCs/>
          <w:sz w:val="22"/>
          <w:szCs w:val="22"/>
        </w:rPr>
      </w:pPr>
      <w:r w:rsidRPr="002875E2">
        <w:rPr>
          <w:iCs/>
          <w:sz w:val="22"/>
          <w:szCs w:val="22"/>
        </w:rPr>
        <w:t>Slovensko visoko šolstvo</w:t>
      </w:r>
      <w:r w:rsidR="00D86DFD">
        <w:rPr>
          <w:iCs/>
          <w:sz w:val="22"/>
          <w:szCs w:val="22"/>
        </w:rPr>
        <w:t xml:space="preserve"> bo ustvarilo pogoje</w:t>
      </w:r>
      <w:r w:rsidRPr="002875E2">
        <w:rPr>
          <w:iCs/>
          <w:sz w:val="22"/>
          <w:szCs w:val="22"/>
        </w:rPr>
        <w:t xml:space="preserve"> in</w:t>
      </w:r>
      <w:r w:rsidR="00D86DFD">
        <w:rPr>
          <w:iCs/>
          <w:sz w:val="22"/>
          <w:szCs w:val="22"/>
        </w:rPr>
        <w:t xml:space="preserve"> se</w:t>
      </w:r>
      <w:r w:rsidRPr="002875E2">
        <w:rPr>
          <w:iCs/>
          <w:sz w:val="22"/>
          <w:szCs w:val="22"/>
        </w:rPr>
        <w:t xml:space="preserve"> zna</w:t>
      </w:r>
      <w:r w:rsidR="00244767" w:rsidRPr="002875E2">
        <w:rPr>
          <w:iCs/>
          <w:sz w:val="22"/>
          <w:szCs w:val="22"/>
        </w:rPr>
        <w:t>lo</w:t>
      </w:r>
      <w:r w:rsidRPr="002875E2">
        <w:rPr>
          <w:iCs/>
          <w:sz w:val="22"/>
          <w:szCs w:val="22"/>
        </w:rPr>
        <w:t xml:space="preserve"> odzvati na pospešeno dinamiko sprememb razvoja družbe in izzivov iz okolja</w:t>
      </w:r>
      <w:r w:rsidR="340490E2" w:rsidRPr="002875E2">
        <w:rPr>
          <w:iCs/>
          <w:sz w:val="22"/>
          <w:szCs w:val="22"/>
        </w:rPr>
        <w:t>, ob upoštevanju svobode znanstvenega in umetniškega ustvarjanja ter potreb skladnega regionalnega razvoja Slovenije</w:t>
      </w:r>
      <w:r w:rsidRPr="002875E2">
        <w:rPr>
          <w:iCs/>
          <w:sz w:val="22"/>
          <w:szCs w:val="22"/>
        </w:rPr>
        <w:t xml:space="preserve">. </w:t>
      </w:r>
      <w:r w:rsidR="00244767" w:rsidRPr="002875E2">
        <w:rPr>
          <w:iCs/>
          <w:sz w:val="22"/>
          <w:szCs w:val="22"/>
        </w:rPr>
        <w:t xml:space="preserve">Odlikovali </w:t>
      </w:r>
      <w:r w:rsidRPr="002875E2">
        <w:rPr>
          <w:iCs/>
          <w:sz w:val="22"/>
          <w:szCs w:val="22"/>
        </w:rPr>
        <w:t>ga</w:t>
      </w:r>
      <w:r w:rsidR="00244767" w:rsidRPr="002875E2">
        <w:rPr>
          <w:iCs/>
          <w:sz w:val="22"/>
          <w:szCs w:val="22"/>
        </w:rPr>
        <w:t xml:space="preserve"> bodo</w:t>
      </w:r>
      <w:r w:rsidRPr="002875E2">
        <w:rPr>
          <w:iCs/>
          <w:sz w:val="22"/>
          <w:szCs w:val="22"/>
        </w:rPr>
        <w:t xml:space="preserve">: inovativnost, pedagoška, raziskovalna in umetniška odličnost, naraščajoča kakovost v mednarodnem merilu, stimulativni delovni in študijski pogoji, visoki standardi akademske kulture in etike, odzivnost na </w:t>
      </w:r>
      <w:r w:rsidR="00D86DFD">
        <w:rPr>
          <w:iCs/>
          <w:sz w:val="22"/>
          <w:szCs w:val="22"/>
        </w:rPr>
        <w:t xml:space="preserve">sedanje in prihodnje </w:t>
      </w:r>
      <w:r w:rsidRPr="002875E2">
        <w:rPr>
          <w:iCs/>
          <w:sz w:val="22"/>
          <w:szCs w:val="22"/>
        </w:rPr>
        <w:t>potrebe gospodarstva</w:t>
      </w:r>
      <w:r w:rsidR="00D86DFD">
        <w:rPr>
          <w:iCs/>
          <w:sz w:val="22"/>
          <w:szCs w:val="22"/>
        </w:rPr>
        <w:t xml:space="preserve"> in negospodarstva</w:t>
      </w:r>
      <w:r w:rsidRPr="002875E2">
        <w:rPr>
          <w:iCs/>
          <w:sz w:val="22"/>
          <w:szCs w:val="22"/>
        </w:rPr>
        <w:t xml:space="preserve">, spoštovanje institucionalne avtonomije, družbena odgovornost, integriteta in zaupanje, enakost in nediskriminatornost, dostojanstvo, pravičnost in vključevalnost. Hkrati </w:t>
      </w:r>
      <w:r w:rsidR="00244767" w:rsidRPr="002875E2">
        <w:rPr>
          <w:iCs/>
          <w:sz w:val="22"/>
          <w:szCs w:val="22"/>
        </w:rPr>
        <w:t xml:space="preserve">bo </w:t>
      </w:r>
      <w:r w:rsidRPr="002875E2">
        <w:rPr>
          <w:iCs/>
          <w:sz w:val="22"/>
          <w:szCs w:val="22"/>
        </w:rPr>
        <w:t xml:space="preserve">na strateški ravni </w:t>
      </w:r>
      <w:r w:rsidR="00244767" w:rsidRPr="002875E2">
        <w:rPr>
          <w:iCs/>
          <w:sz w:val="22"/>
          <w:szCs w:val="22"/>
        </w:rPr>
        <w:t xml:space="preserve">vzdrževalo </w:t>
      </w:r>
      <w:r w:rsidRPr="002875E2">
        <w:rPr>
          <w:iCs/>
          <w:sz w:val="22"/>
          <w:szCs w:val="22"/>
        </w:rPr>
        <w:t xml:space="preserve">ekosistemsko raznolikost s poglobljeno pluralizacijo disciplin, ki jih </w:t>
      </w:r>
      <w:r w:rsidR="00244767" w:rsidRPr="002875E2">
        <w:rPr>
          <w:iCs/>
          <w:sz w:val="22"/>
          <w:szCs w:val="22"/>
        </w:rPr>
        <w:t xml:space="preserve">bo </w:t>
      </w:r>
      <w:r w:rsidRPr="002875E2">
        <w:rPr>
          <w:iCs/>
          <w:sz w:val="22"/>
          <w:szCs w:val="22"/>
        </w:rPr>
        <w:t>sproti usklaj</w:t>
      </w:r>
      <w:r w:rsidR="00244767" w:rsidRPr="002875E2">
        <w:rPr>
          <w:iCs/>
          <w:sz w:val="22"/>
          <w:szCs w:val="22"/>
        </w:rPr>
        <w:t>evalo</w:t>
      </w:r>
      <w:r w:rsidRPr="002875E2">
        <w:rPr>
          <w:iCs/>
          <w:sz w:val="22"/>
          <w:szCs w:val="22"/>
        </w:rPr>
        <w:t xml:space="preserve"> z drugimi strategijami in sistemi, kot so </w:t>
      </w:r>
      <w:r w:rsidR="00D86DFD">
        <w:rPr>
          <w:iCs/>
          <w:sz w:val="22"/>
          <w:szCs w:val="22"/>
        </w:rPr>
        <w:t xml:space="preserve">strategija </w:t>
      </w:r>
      <w:r w:rsidRPr="002875E2">
        <w:rPr>
          <w:iCs/>
          <w:sz w:val="22"/>
          <w:szCs w:val="22"/>
        </w:rPr>
        <w:t>pametn</w:t>
      </w:r>
      <w:r w:rsidR="00D86DFD">
        <w:rPr>
          <w:iCs/>
          <w:sz w:val="22"/>
          <w:szCs w:val="22"/>
        </w:rPr>
        <w:t>e</w:t>
      </w:r>
      <w:r w:rsidRPr="002875E2">
        <w:rPr>
          <w:iCs/>
          <w:sz w:val="22"/>
          <w:szCs w:val="22"/>
        </w:rPr>
        <w:t xml:space="preserve"> specializacij</w:t>
      </w:r>
      <w:r w:rsidR="00D86DFD">
        <w:rPr>
          <w:iCs/>
          <w:sz w:val="22"/>
          <w:szCs w:val="22"/>
        </w:rPr>
        <w:t>e, zelen prehod v krožno gospodarstvo</w:t>
      </w:r>
      <w:r w:rsidRPr="002875E2">
        <w:rPr>
          <w:iCs/>
          <w:sz w:val="22"/>
          <w:szCs w:val="22"/>
        </w:rPr>
        <w:t xml:space="preserve"> in odprte inovacije.</w:t>
      </w:r>
    </w:p>
    <w:p w14:paraId="10672469" w14:textId="77777777" w:rsidR="005E2FB3" w:rsidRPr="002875E2" w:rsidRDefault="005E2FB3" w:rsidP="005E2FB3">
      <w:pPr>
        <w:jc w:val="both"/>
        <w:rPr>
          <w:i/>
          <w:iCs/>
          <w:sz w:val="22"/>
          <w:szCs w:val="22"/>
          <w:highlight w:val="cyan"/>
        </w:rPr>
      </w:pPr>
    </w:p>
    <w:p w14:paraId="5FEC7ED3" w14:textId="5FEBC28C" w:rsidR="005E2FB3" w:rsidRPr="002875E2" w:rsidRDefault="005E2FB3" w:rsidP="3D08DE03">
      <w:pPr>
        <w:jc w:val="both"/>
        <w:rPr>
          <w:iCs/>
          <w:sz w:val="22"/>
          <w:szCs w:val="22"/>
        </w:rPr>
      </w:pPr>
      <w:r w:rsidRPr="002875E2">
        <w:rPr>
          <w:iCs/>
          <w:sz w:val="22"/>
          <w:szCs w:val="22"/>
        </w:rPr>
        <w:t xml:space="preserve">Visokošolski sistem </w:t>
      </w:r>
      <w:r w:rsidR="00244767" w:rsidRPr="002875E2">
        <w:rPr>
          <w:iCs/>
          <w:sz w:val="22"/>
          <w:szCs w:val="22"/>
        </w:rPr>
        <w:t xml:space="preserve">bo </w:t>
      </w:r>
      <w:r w:rsidRPr="002875E2">
        <w:rPr>
          <w:iCs/>
          <w:sz w:val="22"/>
          <w:szCs w:val="22"/>
        </w:rPr>
        <w:t>im</w:t>
      </w:r>
      <w:r w:rsidR="00244767" w:rsidRPr="002875E2">
        <w:rPr>
          <w:iCs/>
          <w:sz w:val="22"/>
          <w:szCs w:val="22"/>
        </w:rPr>
        <w:t>el</w:t>
      </w:r>
      <w:r w:rsidRPr="002875E2">
        <w:rPr>
          <w:iCs/>
          <w:sz w:val="22"/>
          <w:szCs w:val="22"/>
        </w:rPr>
        <w:t xml:space="preserve"> vzpostavljeno visoko raven sodelovanja med vsemi deležniki v visokem šolstvu in uveljavlj</w:t>
      </w:r>
      <w:r w:rsidR="00244767" w:rsidRPr="002875E2">
        <w:rPr>
          <w:iCs/>
          <w:sz w:val="22"/>
          <w:szCs w:val="22"/>
        </w:rPr>
        <w:t>al</w:t>
      </w:r>
      <w:r w:rsidRPr="002875E2">
        <w:rPr>
          <w:iCs/>
          <w:sz w:val="22"/>
          <w:szCs w:val="22"/>
        </w:rPr>
        <w:t xml:space="preserve"> smelo strateško zastavljen, a postopno izvajan razvoj. Pri tem </w:t>
      </w:r>
      <w:r w:rsidR="00244767" w:rsidRPr="002875E2">
        <w:rPr>
          <w:iCs/>
          <w:sz w:val="22"/>
          <w:szCs w:val="22"/>
        </w:rPr>
        <w:t xml:space="preserve">bo </w:t>
      </w:r>
      <w:r w:rsidR="00032DA1">
        <w:rPr>
          <w:iCs/>
          <w:sz w:val="22"/>
          <w:szCs w:val="22"/>
        </w:rPr>
        <w:t xml:space="preserve">zagotavljal vključenost celotne </w:t>
      </w:r>
      <w:r w:rsidRPr="002875E2">
        <w:rPr>
          <w:iCs/>
          <w:sz w:val="22"/>
          <w:szCs w:val="22"/>
        </w:rPr>
        <w:t>nacionalne visokošolske skupnosti ter družbe kot take ali njenih delov (socialna in regijska vključenost v akademski proces) kakor tudi robn</w:t>
      </w:r>
      <w:r w:rsidR="00032DA1">
        <w:rPr>
          <w:iCs/>
          <w:sz w:val="22"/>
          <w:szCs w:val="22"/>
        </w:rPr>
        <w:t>ih</w:t>
      </w:r>
      <w:r w:rsidRPr="002875E2">
        <w:rPr>
          <w:iCs/>
          <w:sz w:val="22"/>
          <w:szCs w:val="22"/>
        </w:rPr>
        <w:t xml:space="preserve"> disciplin, raziskovalnih ter ustvarjalnih zamisli, tematik, konceptov in estetik.</w:t>
      </w:r>
    </w:p>
    <w:p w14:paraId="0ECA44B7" w14:textId="77777777" w:rsidR="3D08DE03" w:rsidRPr="002875E2" w:rsidRDefault="3D08DE03" w:rsidP="3D08DE03">
      <w:pPr>
        <w:jc w:val="both"/>
        <w:rPr>
          <w:iCs/>
          <w:sz w:val="22"/>
          <w:szCs w:val="22"/>
        </w:rPr>
      </w:pPr>
    </w:p>
    <w:p w14:paraId="00BACEB7" w14:textId="77777777" w:rsidR="005E2FB3" w:rsidRPr="002875E2" w:rsidRDefault="005E2FB3" w:rsidP="005E2FB3">
      <w:pPr>
        <w:jc w:val="both"/>
        <w:rPr>
          <w:iCs/>
          <w:sz w:val="22"/>
          <w:szCs w:val="22"/>
        </w:rPr>
      </w:pPr>
      <w:r w:rsidRPr="002875E2">
        <w:rPr>
          <w:iCs/>
          <w:sz w:val="22"/>
          <w:szCs w:val="22"/>
        </w:rPr>
        <w:t xml:space="preserve">Visoko šolstvo </w:t>
      </w:r>
      <w:r w:rsidR="00714EBE" w:rsidRPr="002875E2">
        <w:rPr>
          <w:iCs/>
          <w:sz w:val="22"/>
          <w:szCs w:val="22"/>
        </w:rPr>
        <w:t>bo še naprej</w:t>
      </w:r>
      <w:r w:rsidRPr="002875E2">
        <w:rPr>
          <w:iCs/>
          <w:sz w:val="22"/>
          <w:szCs w:val="22"/>
        </w:rPr>
        <w:t xml:space="preserve"> javno dobro in javna odgovornost</w:t>
      </w:r>
      <w:r w:rsidR="000852ED" w:rsidRPr="002875E2">
        <w:rPr>
          <w:iCs/>
          <w:sz w:val="22"/>
          <w:szCs w:val="22"/>
        </w:rPr>
        <w:t>, ki</w:t>
      </w:r>
      <w:r w:rsidRPr="002875E2">
        <w:rPr>
          <w:iCs/>
          <w:sz w:val="22"/>
          <w:szCs w:val="22"/>
        </w:rPr>
        <w:t xml:space="preserve"> se zagotavlja z jasnimi zakonodajnimi pravili in nadzorom nad njihovim spoštovanjem ter z zadostnim financiranjem iz javnih sredstev, da se prepreči prenašanje finančnega bremena na študente.</w:t>
      </w:r>
    </w:p>
    <w:p w14:paraId="1998F8BB" w14:textId="77777777" w:rsidR="005E2FB3" w:rsidRPr="002875E2" w:rsidRDefault="005E2FB3" w:rsidP="005E2FB3">
      <w:pPr>
        <w:jc w:val="both"/>
        <w:rPr>
          <w:i/>
          <w:iCs/>
          <w:sz w:val="22"/>
          <w:szCs w:val="22"/>
          <w:highlight w:val="cyan"/>
        </w:rPr>
      </w:pPr>
    </w:p>
    <w:p w14:paraId="1C8AE4E5" w14:textId="06BFFAB1" w:rsidR="005E2FB3" w:rsidRPr="002875E2" w:rsidRDefault="000852ED" w:rsidP="3D08DE03">
      <w:pPr>
        <w:jc w:val="both"/>
        <w:rPr>
          <w:iCs/>
          <w:sz w:val="22"/>
          <w:szCs w:val="22"/>
        </w:rPr>
      </w:pPr>
      <w:r w:rsidRPr="002875E2">
        <w:rPr>
          <w:iCs/>
          <w:sz w:val="22"/>
          <w:szCs w:val="22"/>
        </w:rPr>
        <w:t>Uveljav</w:t>
      </w:r>
      <w:r w:rsidR="00244767" w:rsidRPr="002875E2">
        <w:rPr>
          <w:iCs/>
          <w:sz w:val="22"/>
          <w:szCs w:val="22"/>
        </w:rPr>
        <w:t>ljena bo</w:t>
      </w:r>
      <w:r w:rsidRPr="002875E2">
        <w:rPr>
          <w:iCs/>
          <w:sz w:val="22"/>
          <w:szCs w:val="22"/>
        </w:rPr>
        <w:t xml:space="preserve"> sodobna, </w:t>
      </w:r>
      <w:r w:rsidR="000F5359" w:rsidRPr="002875E2">
        <w:rPr>
          <w:iCs/>
          <w:sz w:val="22"/>
          <w:szCs w:val="22"/>
        </w:rPr>
        <w:t xml:space="preserve">mednarodno </w:t>
      </w:r>
      <w:r w:rsidRPr="002875E2">
        <w:rPr>
          <w:iCs/>
          <w:sz w:val="22"/>
          <w:szCs w:val="22"/>
        </w:rPr>
        <w:t>primerljiva razvojn</w:t>
      </w:r>
      <w:r w:rsidR="00244767" w:rsidRPr="002875E2">
        <w:rPr>
          <w:iCs/>
          <w:sz w:val="22"/>
          <w:szCs w:val="22"/>
        </w:rPr>
        <w:t>o</w:t>
      </w:r>
      <w:r w:rsidRPr="002875E2">
        <w:rPr>
          <w:iCs/>
          <w:sz w:val="22"/>
          <w:szCs w:val="22"/>
        </w:rPr>
        <w:t xml:space="preserve"> naravnana </w:t>
      </w:r>
      <w:r w:rsidR="005E2FB3" w:rsidRPr="002875E2">
        <w:rPr>
          <w:iCs/>
          <w:sz w:val="22"/>
          <w:szCs w:val="22"/>
        </w:rPr>
        <w:t>zakonodaj</w:t>
      </w:r>
      <w:r w:rsidRPr="002875E2">
        <w:rPr>
          <w:iCs/>
          <w:sz w:val="22"/>
          <w:szCs w:val="22"/>
        </w:rPr>
        <w:t>a</w:t>
      </w:r>
      <w:r w:rsidR="005E2FB3" w:rsidRPr="002875E2">
        <w:rPr>
          <w:iCs/>
          <w:sz w:val="22"/>
          <w:szCs w:val="22"/>
        </w:rPr>
        <w:t xml:space="preserve">, ki </w:t>
      </w:r>
      <w:r w:rsidR="00244767" w:rsidRPr="002875E2">
        <w:rPr>
          <w:iCs/>
          <w:sz w:val="22"/>
          <w:szCs w:val="22"/>
        </w:rPr>
        <w:t xml:space="preserve">bo </w:t>
      </w:r>
      <w:r w:rsidR="005E2FB3" w:rsidRPr="002875E2">
        <w:rPr>
          <w:iCs/>
          <w:sz w:val="22"/>
          <w:szCs w:val="22"/>
        </w:rPr>
        <w:t>enotno ureja</w:t>
      </w:r>
      <w:r w:rsidR="00244767" w:rsidRPr="002875E2">
        <w:rPr>
          <w:iCs/>
          <w:sz w:val="22"/>
          <w:szCs w:val="22"/>
        </w:rPr>
        <w:t>la</w:t>
      </w:r>
      <w:r w:rsidR="005E2FB3" w:rsidRPr="002875E2">
        <w:rPr>
          <w:iCs/>
          <w:sz w:val="22"/>
          <w:szCs w:val="22"/>
        </w:rPr>
        <w:t xml:space="preserve"> izvajanje in financiranje izobraževalne, raziskovalne in umetniške dejavnosti v visokem šolstvu</w:t>
      </w:r>
      <w:r w:rsidRPr="002875E2">
        <w:rPr>
          <w:iCs/>
          <w:sz w:val="22"/>
          <w:szCs w:val="22"/>
        </w:rPr>
        <w:t>,</w:t>
      </w:r>
      <w:r w:rsidR="005E2FB3" w:rsidRPr="002875E2">
        <w:rPr>
          <w:iCs/>
          <w:sz w:val="22"/>
          <w:szCs w:val="22"/>
        </w:rPr>
        <w:t xml:space="preserve"> </w:t>
      </w:r>
      <w:r w:rsidRPr="002875E2">
        <w:rPr>
          <w:iCs/>
          <w:sz w:val="22"/>
          <w:szCs w:val="22"/>
        </w:rPr>
        <w:t>zagotavlja</w:t>
      </w:r>
      <w:r w:rsidR="00244767" w:rsidRPr="002875E2">
        <w:rPr>
          <w:iCs/>
          <w:sz w:val="22"/>
          <w:szCs w:val="22"/>
        </w:rPr>
        <w:t>la</w:t>
      </w:r>
      <w:r w:rsidR="005E2FB3" w:rsidRPr="002875E2">
        <w:rPr>
          <w:iCs/>
          <w:sz w:val="22"/>
          <w:szCs w:val="22"/>
        </w:rPr>
        <w:t xml:space="preserve"> stimulativno delovno okolje za </w:t>
      </w:r>
      <w:r w:rsidR="00032DA1">
        <w:rPr>
          <w:iCs/>
          <w:sz w:val="22"/>
          <w:szCs w:val="22"/>
        </w:rPr>
        <w:t>vse, ki delajo</w:t>
      </w:r>
      <w:r w:rsidR="005E2FB3" w:rsidRPr="002875E2">
        <w:rPr>
          <w:iCs/>
          <w:sz w:val="22"/>
          <w:szCs w:val="22"/>
        </w:rPr>
        <w:t xml:space="preserve"> na področju izvajanja visokošolskega izobraževalnega, raziskovalnega in umetniškega dela ter opredel</w:t>
      </w:r>
      <w:r w:rsidRPr="002875E2">
        <w:rPr>
          <w:iCs/>
          <w:sz w:val="22"/>
          <w:szCs w:val="22"/>
        </w:rPr>
        <w:t>j</w:t>
      </w:r>
      <w:r w:rsidR="00244767" w:rsidRPr="002875E2">
        <w:rPr>
          <w:iCs/>
          <w:sz w:val="22"/>
          <w:szCs w:val="22"/>
        </w:rPr>
        <w:t>evala</w:t>
      </w:r>
      <w:r w:rsidR="005E2FB3" w:rsidRPr="002875E2">
        <w:rPr>
          <w:iCs/>
          <w:sz w:val="22"/>
          <w:szCs w:val="22"/>
        </w:rPr>
        <w:t xml:space="preserve"> načine in oblike prenosa znanja v okolje z namenom omogočiti univerzam in samostojnim visokošolskim zavodom, da v največji možni meri izvajajo svoje poslanstvo in prispevajo k uspešnejšemu razvoju družbe kot celote. Zakon </w:t>
      </w:r>
      <w:r w:rsidR="0064756A" w:rsidRPr="002875E2">
        <w:rPr>
          <w:iCs/>
          <w:sz w:val="22"/>
          <w:szCs w:val="22"/>
        </w:rPr>
        <w:t xml:space="preserve">bo </w:t>
      </w:r>
      <w:r w:rsidR="005E2FB3" w:rsidRPr="002875E2">
        <w:rPr>
          <w:iCs/>
          <w:sz w:val="22"/>
          <w:szCs w:val="22"/>
        </w:rPr>
        <w:t>mednarodno primerljivo ure</w:t>
      </w:r>
      <w:r w:rsidRPr="002875E2">
        <w:rPr>
          <w:iCs/>
          <w:sz w:val="22"/>
          <w:szCs w:val="22"/>
        </w:rPr>
        <w:t>ja</w:t>
      </w:r>
      <w:r w:rsidR="0064756A" w:rsidRPr="002875E2">
        <w:rPr>
          <w:iCs/>
          <w:sz w:val="22"/>
          <w:szCs w:val="22"/>
        </w:rPr>
        <w:t>l</w:t>
      </w:r>
      <w:r w:rsidR="005E2FB3" w:rsidRPr="002875E2">
        <w:rPr>
          <w:iCs/>
          <w:sz w:val="22"/>
          <w:szCs w:val="22"/>
        </w:rPr>
        <w:t xml:space="preserve"> pavšalno (lump sum) financiranje univerz in samostojnih visokošolskih zavodov z določitvijo vseh ključnih mehanizmov in instrumentov, ki so s tem povezani. Zakon </w:t>
      </w:r>
      <w:r w:rsidR="0064756A" w:rsidRPr="002875E2">
        <w:rPr>
          <w:iCs/>
          <w:sz w:val="22"/>
          <w:szCs w:val="22"/>
        </w:rPr>
        <w:t xml:space="preserve">bo </w:t>
      </w:r>
      <w:r w:rsidR="005E2FB3" w:rsidRPr="002875E2">
        <w:rPr>
          <w:iCs/>
          <w:sz w:val="22"/>
          <w:szCs w:val="22"/>
        </w:rPr>
        <w:t>določi</w:t>
      </w:r>
      <w:r w:rsidR="0064756A" w:rsidRPr="002875E2">
        <w:rPr>
          <w:iCs/>
          <w:sz w:val="22"/>
          <w:szCs w:val="22"/>
        </w:rPr>
        <w:t>l</w:t>
      </w:r>
      <w:r w:rsidR="005E2FB3" w:rsidRPr="002875E2">
        <w:rPr>
          <w:iCs/>
          <w:sz w:val="22"/>
          <w:szCs w:val="22"/>
        </w:rPr>
        <w:t xml:space="preserve"> tudi lump sum za financiranje osnovne in raziskovalne infrastrukture.</w:t>
      </w:r>
    </w:p>
    <w:p w14:paraId="177BE4B2" w14:textId="77777777" w:rsidR="002E2F40" w:rsidRPr="002875E2" w:rsidRDefault="002E2F40" w:rsidP="3D08DE03">
      <w:pPr>
        <w:jc w:val="both"/>
        <w:rPr>
          <w:iCs/>
          <w:sz w:val="22"/>
          <w:szCs w:val="22"/>
        </w:rPr>
      </w:pPr>
    </w:p>
    <w:p w14:paraId="0701450A" w14:textId="083A6DD7" w:rsidR="005E2FB3" w:rsidRPr="002875E2" w:rsidRDefault="005E2FB3" w:rsidP="5690284C">
      <w:pPr>
        <w:jc w:val="both"/>
        <w:rPr>
          <w:iCs/>
          <w:sz w:val="22"/>
          <w:szCs w:val="22"/>
        </w:rPr>
      </w:pPr>
      <w:r w:rsidRPr="002875E2">
        <w:rPr>
          <w:iCs/>
          <w:sz w:val="22"/>
          <w:szCs w:val="22"/>
        </w:rPr>
        <w:t xml:space="preserve">Visoko šolstvo </w:t>
      </w:r>
      <w:r w:rsidR="0064756A" w:rsidRPr="002875E2">
        <w:rPr>
          <w:iCs/>
          <w:sz w:val="22"/>
          <w:szCs w:val="22"/>
        </w:rPr>
        <w:t xml:space="preserve">bo </w:t>
      </w:r>
      <w:r w:rsidRPr="002875E2">
        <w:rPr>
          <w:iCs/>
          <w:sz w:val="22"/>
          <w:szCs w:val="22"/>
        </w:rPr>
        <w:t>dosega</w:t>
      </w:r>
      <w:r w:rsidR="0064756A" w:rsidRPr="002875E2">
        <w:rPr>
          <w:iCs/>
          <w:sz w:val="22"/>
          <w:szCs w:val="22"/>
        </w:rPr>
        <w:t>lo</w:t>
      </w:r>
      <w:r w:rsidRPr="002875E2">
        <w:rPr>
          <w:iCs/>
          <w:sz w:val="22"/>
          <w:szCs w:val="22"/>
        </w:rPr>
        <w:t xml:space="preserve"> mednarodno primerljivo visoko kakovost in odličnost nad evropskim povprečjem pri vseh standardnih kazalnikih. </w:t>
      </w:r>
      <w:r w:rsidR="0064756A" w:rsidRPr="002875E2">
        <w:rPr>
          <w:iCs/>
          <w:sz w:val="22"/>
          <w:szCs w:val="22"/>
        </w:rPr>
        <w:t xml:space="preserve">Bo </w:t>
      </w:r>
      <w:r w:rsidRPr="002875E2">
        <w:rPr>
          <w:iCs/>
          <w:sz w:val="22"/>
          <w:szCs w:val="22"/>
        </w:rPr>
        <w:t>široko dostopno, mednarodno vpeto, im</w:t>
      </w:r>
      <w:r w:rsidR="0064756A" w:rsidRPr="002875E2">
        <w:rPr>
          <w:iCs/>
          <w:sz w:val="22"/>
          <w:szCs w:val="22"/>
        </w:rPr>
        <w:t>elo bo</w:t>
      </w:r>
      <w:r w:rsidRPr="002875E2">
        <w:rPr>
          <w:iCs/>
          <w:sz w:val="22"/>
          <w:szCs w:val="22"/>
        </w:rPr>
        <w:t xml:space="preserve"> razvite </w:t>
      </w:r>
      <w:r w:rsidRPr="002875E2">
        <w:rPr>
          <w:iCs/>
          <w:sz w:val="22"/>
          <w:szCs w:val="22"/>
        </w:rPr>
        <w:lastRenderedPageBreak/>
        <w:t xml:space="preserve">instrumente internacionalizacije v slovenskem prostoru ter študijske programe, ki se </w:t>
      </w:r>
      <w:r w:rsidR="0064756A" w:rsidRPr="002875E2">
        <w:rPr>
          <w:iCs/>
          <w:sz w:val="22"/>
          <w:szCs w:val="22"/>
        </w:rPr>
        <w:t xml:space="preserve">bodo </w:t>
      </w:r>
      <w:r w:rsidRPr="002875E2">
        <w:rPr>
          <w:iCs/>
          <w:sz w:val="22"/>
          <w:szCs w:val="22"/>
        </w:rPr>
        <w:t>izvaja</w:t>
      </w:r>
      <w:r w:rsidR="0064756A" w:rsidRPr="002875E2">
        <w:rPr>
          <w:iCs/>
          <w:sz w:val="22"/>
          <w:szCs w:val="22"/>
        </w:rPr>
        <w:t>li</w:t>
      </w:r>
      <w:r w:rsidRPr="002875E2">
        <w:rPr>
          <w:iCs/>
          <w:sz w:val="22"/>
          <w:szCs w:val="22"/>
        </w:rPr>
        <w:t xml:space="preserve"> tudi v </w:t>
      </w:r>
      <w:r w:rsidR="615278F5" w:rsidRPr="002875E2">
        <w:rPr>
          <w:iCs/>
          <w:sz w:val="22"/>
          <w:szCs w:val="22"/>
        </w:rPr>
        <w:t>tujem</w:t>
      </w:r>
      <w:r w:rsidRPr="002875E2">
        <w:rPr>
          <w:iCs/>
          <w:sz w:val="22"/>
          <w:szCs w:val="22"/>
        </w:rPr>
        <w:t xml:space="preserve"> jeziku. Slovenija </w:t>
      </w:r>
      <w:r w:rsidR="0064756A" w:rsidRPr="002875E2">
        <w:rPr>
          <w:iCs/>
          <w:sz w:val="22"/>
          <w:szCs w:val="22"/>
        </w:rPr>
        <w:t xml:space="preserve">bo </w:t>
      </w:r>
      <w:r w:rsidRPr="002875E2">
        <w:rPr>
          <w:iCs/>
          <w:sz w:val="22"/>
          <w:szCs w:val="22"/>
        </w:rPr>
        <w:t>im</w:t>
      </w:r>
      <w:r w:rsidR="0064756A" w:rsidRPr="002875E2">
        <w:rPr>
          <w:iCs/>
          <w:sz w:val="22"/>
          <w:szCs w:val="22"/>
        </w:rPr>
        <w:t>ela</w:t>
      </w:r>
      <w:r w:rsidRPr="002875E2">
        <w:rPr>
          <w:iCs/>
          <w:sz w:val="22"/>
          <w:szCs w:val="22"/>
        </w:rPr>
        <w:t xml:space="preserve"> postavljene zakonske okvire, ki </w:t>
      </w:r>
      <w:r w:rsidR="0064756A" w:rsidRPr="002875E2">
        <w:rPr>
          <w:iCs/>
          <w:sz w:val="22"/>
          <w:szCs w:val="22"/>
        </w:rPr>
        <w:t xml:space="preserve">bodo </w:t>
      </w:r>
      <w:r w:rsidRPr="002875E2">
        <w:rPr>
          <w:iCs/>
          <w:sz w:val="22"/>
          <w:szCs w:val="22"/>
        </w:rPr>
        <w:t>omogoča</w:t>
      </w:r>
      <w:r w:rsidR="0064756A" w:rsidRPr="002875E2">
        <w:rPr>
          <w:iCs/>
          <w:sz w:val="22"/>
          <w:szCs w:val="22"/>
        </w:rPr>
        <w:t>li</w:t>
      </w:r>
      <w:r w:rsidRPr="002875E2">
        <w:rPr>
          <w:iCs/>
          <w:sz w:val="22"/>
          <w:szCs w:val="22"/>
        </w:rPr>
        <w:t xml:space="preserve"> visokošolskim zavodom vzpostavitev mehanizmov in instrumentov za zagotavljanje kakovosti, le-ti pa </w:t>
      </w:r>
      <w:r w:rsidR="0064756A" w:rsidRPr="002875E2">
        <w:rPr>
          <w:iCs/>
          <w:sz w:val="22"/>
          <w:szCs w:val="22"/>
        </w:rPr>
        <w:t xml:space="preserve">bodo </w:t>
      </w:r>
      <w:r w:rsidR="00032DA1">
        <w:rPr>
          <w:iCs/>
          <w:sz w:val="22"/>
          <w:szCs w:val="22"/>
        </w:rPr>
        <w:t>osnova za</w:t>
      </w:r>
      <w:r w:rsidRPr="002875E2">
        <w:rPr>
          <w:iCs/>
          <w:sz w:val="22"/>
          <w:szCs w:val="22"/>
        </w:rPr>
        <w:t xml:space="preserve"> mednarodno vpeto in primerljivo izvajanje na</w:t>
      </w:r>
      <w:r w:rsidR="00032DA1">
        <w:rPr>
          <w:iCs/>
          <w:sz w:val="22"/>
          <w:szCs w:val="22"/>
        </w:rPr>
        <w:t xml:space="preserve"> stroko, </w:t>
      </w:r>
      <w:r w:rsidRPr="002875E2">
        <w:rPr>
          <w:iCs/>
          <w:sz w:val="22"/>
          <w:szCs w:val="22"/>
        </w:rPr>
        <w:t xml:space="preserve">raziskovanje oziroma umetniško delo oprtega </w:t>
      </w:r>
      <w:r w:rsidR="008C57E2" w:rsidRPr="002875E2">
        <w:rPr>
          <w:iCs/>
          <w:sz w:val="22"/>
          <w:szCs w:val="22"/>
        </w:rPr>
        <w:t xml:space="preserve">in na študenta osredinjenega </w:t>
      </w:r>
      <w:r w:rsidRPr="002875E2">
        <w:rPr>
          <w:iCs/>
          <w:sz w:val="22"/>
          <w:szCs w:val="22"/>
        </w:rPr>
        <w:t>izobraževanja, temeljnega raziskovanja in prenosa znanja v okolje</w:t>
      </w:r>
      <w:r w:rsidR="18FC801D" w:rsidRPr="002875E2">
        <w:rPr>
          <w:iCs/>
          <w:sz w:val="22"/>
          <w:szCs w:val="22"/>
        </w:rPr>
        <w:t xml:space="preserve">, v skladu z lokalnim, nacionalnim in globalnim poslanstvom </w:t>
      </w:r>
      <w:r w:rsidR="3E97CA6E" w:rsidRPr="002875E2">
        <w:rPr>
          <w:iCs/>
          <w:sz w:val="22"/>
          <w:szCs w:val="22"/>
        </w:rPr>
        <w:t>visokega šolstva</w:t>
      </w:r>
      <w:r w:rsidR="18FC801D" w:rsidRPr="002875E2">
        <w:rPr>
          <w:iCs/>
          <w:sz w:val="22"/>
          <w:szCs w:val="22"/>
        </w:rPr>
        <w:t>.</w:t>
      </w:r>
    </w:p>
    <w:p w14:paraId="56C24D96" w14:textId="77777777" w:rsidR="005E2FB3" w:rsidRPr="002875E2" w:rsidRDefault="005E2FB3" w:rsidP="3D08DE03">
      <w:pPr>
        <w:jc w:val="both"/>
        <w:rPr>
          <w:iCs/>
          <w:sz w:val="22"/>
          <w:szCs w:val="22"/>
        </w:rPr>
      </w:pPr>
    </w:p>
    <w:p w14:paraId="7727577B" w14:textId="77777777" w:rsidR="005E2FB3" w:rsidRPr="002875E2" w:rsidRDefault="005E2FB3" w:rsidP="5690284C">
      <w:pPr>
        <w:jc w:val="both"/>
        <w:rPr>
          <w:iCs/>
          <w:sz w:val="22"/>
          <w:szCs w:val="22"/>
        </w:rPr>
      </w:pPr>
      <w:r w:rsidRPr="002875E2">
        <w:rPr>
          <w:iCs/>
          <w:sz w:val="22"/>
          <w:szCs w:val="22"/>
        </w:rPr>
        <w:t xml:space="preserve">Stopnja internacionalizacije slovenskega visokošolskega sistema </w:t>
      </w:r>
      <w:r w:rsidR="00DE1FB4" w:rsidRPr="002875E2">
        <w:rPr>
          <w:iCs/>
          <w:sz w:val="22"/>
          <w:szCs w:val="22"/>
        </w:rPr>
        <w:t xml:space="preserve">bo </w:t>
      </w:r>
      <w:r w:rsidRPr="002875E2">
        <w:rPr>
          <w:iCs/>
          <w:sz w:val="22"/>
          <w:szCs w:val="22"/>
        </w:rPr>
        <w:t xml:space="preserve">primerljiva z najboljšimi evropskimi univerzami. Vzpostavljeni </w:t>
      </w:r>
      <w:r w:rsidR="00DE1FB4" w:rsidRPr="002875E2">
        <w:rPr>
          <w:iCs/>
          <w:sz w:val="22"/>
          <w:szCs w:val="22"/>
        </w:rPr>
        <w:t xml:space="preserve">bodo </w:t>
      </w:r>
      <w:r w:rsidRPr="002875E2">
        <w:rPr>
          <w:iCs/>
          <w:sz w:val="22"/>
          <w:szCs w:val="22"/>
        </w:rPr>
        <w:t xml:space="preserve">mehanizmi za kroženje možganov in trajna skrb za razvoj slovenskega </w:t>
      </w:r>
      <w:r w:rsidR="008C57E2" w:rsidRPr="002875E2">
        <w:rPr>
          <w:iCs/>
          <w:sz w:val="22"/>
          <w:szCs w:val="22"/>
        </w:rPr>
        <w:t xml:space="preserve">jezika </w:t>
      </w:r>
      <w:r w:rsidR="00714EBE" w:rsidRPr="002875E2">
        <w:rPr>
          <w:iCs/>
          <w:sz w:val="22"/>
          <w:szCs w:val="22"/>
        </w:rPr>
        <w:t>ter</w:t>
      </w:r>
      <w:r w:rsidR="008C57E2" w:rsidRPr="002875E2">
        <w:rPr>
          <w:iCs/>
          <w:sz w:val="22"/>
          <w:szCs w:val="22"/>
        </w:rPr>
        <w:t xml:space="preserve"> </w:t>
      </w:r>
      <w:r w:rsidRPr="002875E2">
        <w:rPr>
          <w:iCs/>
          <w:sz w:val="22"/>
          <w:szCs w:val="22"/>
        </w:rPr>
        <w:t>strokovnega izrazoslovja</w:t>
      </w:r>
      <w:r w:rsidR="008C57E2" w:rsidRPr="002875E2">
        <w:rPr>
          <w:iCs/>
          <w:sz w:val="22"/>
          <w:szCs w:val="22"/>
        </w:rPr>
        <w:t xml:space="preserve"> v visokem šolstvu in znanosti</w:t>
      </w:r>
      <w:r w:rsidRPr="002875E2">
        <w:rPr>
          <w:iCs/>
          <w:sz w:val="22"/>
          <w:szCs w:val="22"/>
        </w:rPr>
        <w:t xml:space="preserve">. S spremenjeno zakonodajno ureditvijo </w:t>
      </w:r>
      <w:r w:rsidR="00DE1FB4" w:rsidRPr="002875E2">
        <w:rPr>
          <w:iCs/>
          <w:sz w:val="22"/>
          <w:szCs w:val="22"/>
        </w:rPr>
        <w:t xml:space="preserve">bo </w:t>
      </w:r>
      <w:r w:rsidRPr="002875E2">
        <w:rPr>
          <w:iCs/>
          <w:sz w:val="22"/>
          <w:szCs w:val="22"/>
        </w:rPr>
        <w:t xml:space="preserve">vzpostavljeno prilagodljivo in odzivno slovensko visokošolsko okolje, ki </w:t>
      </w:r>
      <w:r w:rsidR="00DE1FB4" w:rsidRPr="002875E2">
        <w:rPr>
          <w:iCs/>
          <w:sz w:val="22"/>
          <w:szCs w:val="22"/>
        </w:rPr>
        <w:t xml:space="preserve">bo </w:t>
      </w:r>
      <w:r w:rsidRPr="002875E2">
        <w:rPr>
          <w:iCs/>
          <w:sz w:val="22"/>
          <w:szCs w:val="22"/>
        </w:rPr>
        <w:t>omogoča</w:t>
      </w:r>
      <w:r w:rsidR="00DE1FB4" w:rsidRPr="002875E2">
        <w:rPr>
          <w:iCs/>
          <w:sz w:val="22"/>
          <w:szCs w:val="22"/>
        </w:rPr>
        <w:t>lo</w:t>
      </w:r>
      <w:r w:rsidRPr="002875E2">
        <w:rPr>
          <w:iCs/>
          <w:sz w:val="22"/>
          <w:szCs w:val="22"/>
        </w:rPr>
        <w:t xml:space="preserve"> privlačne pogoje za študij in delo za namene internacionalizacije izobraževanja, raziskovanja in umetnosti ter pridobivanja visokokvalificiranega kadra iz tujine.</w:t>
      </w:r>
    </w:p>
    <w:p w14:paraId="3B540611" w14:textId="77777777" w:rsidR="005E2FB3" w:rsidRPr="002875E2" w:rsidRDefault="005E2FB3" w:rsidP="005E2FB3">
      <w:pPr>
        <w:jc w:val="both"/>
        <w:rPr>
          <w:iCs/>
          <w:sz w:val="22"/>
          <w:szCs w:val="22"/>
        </w:rPr>
      </w:pPr>
    </w:p>
    <w:p w14:paraId="217981BC" w14:textId="77777777" w:rsidR="005E2FB3" w:rsidRPr="002875E2" w:rsidRDefault="00D80FBB" w:rsidP="5690284C">
      <w:pPr>
        <w:jc w:val="both"/>
        <w:rPr>
          <w:iCs/>
          <w:sz w:val="22"/>
          <w:szCs w:val="22"/>
        </w:rPr>
      </w:pPr>
      <w:r w:rsidRPr="002875E2">
        <w:rPr>
          <w:iCs/>
          <w:sz w:val="22"/>
          <w:szCs w:val="22"/>
        </w:rPr>
        <w:t>Visoko šolstvo bo sledilo in sooblikovalo trende digitalne preobrazbe na področjih poučevanja, učenja, raziskovanja in inoviranja, kar bo pomembno vplivalo na delovanje visokošolskih ustanov.</w:t>
      </w:r>
      <w:r w:rsidRPr="002875E2" w:rsidDel="00D80FBB">
        <w:rPr>
          <w:iCs/>
          <w:sz w:val="22"/>
          <w:szCs w:val="22"/>
        </w:rPr>
        <w:t xml:space="preserve"> </w:t>
      </w:r>
    </w:p>
    <w:p w14:paraId="4D72CEAE" w14:textId="77777777" w:rsidR="005E2FB3" w:rsidRPr="0069061B" w:rsidRDefault="005E2FB3" w:rsidP="005E2FB3">
      <w:pPr>
        <w:pStyle w:val="Slog1"/>
        <w:numPr>
          <w:ilvl w:val="0"/>
          <w:numId w:val="0"/>
        </w:numPr>
        <w:ind w:left="432" w:hanging="432"/>
      </w:pPr>
      <w:r>
        <w:t xml:space="preserve">Ključni strateški cilj </w:t>
      </w:r>
    </w:p>
    <w:p w14:paraId="486FCAB1" w14:textId="36904C7D" w:rsidR="000A4E29" w:rsidRDefault="006554D9" w:rsidP="006554D9">
      <w:pPr>
        <w:jc w:val="both"/>
        <w:rPr>
          <w:rFonts w:eastAsia="Times New Roman"/>
          <w:sz w:val="22"/>
          <w:szCs w:val="22"/>
          <w:lang w:eastAsia="sl-SI"/>
        </w:rPr>
      </w:pPr>
      <w:r w:rsidRPr="5690284C">
        <w:rPr>
          <w:rFonts w:eastAsia="Times New Roman"/>
          <w:sz w:val="22"/>
          <w:szCs w:val="22"/>
          <w:lang w:eastAsia="sl-SI"/>
        </w:rPr>
        <w:t>Dvigniti raven in kakovost</w:t>
      </w:r>
      <w:r w:rsidR="00032DA1">
        <w:rPr>
          <w:rFonts w:eastAsia="Times New Roman"/>
          <w:sz w:val="22"/>
          <w:szCs w:val="22"/>
          <w:lang w:eastAsia="sl-SI"/>
        </w:rPr>
        <w:t xml:space="preserve"> visokošolske</w:t>
      </w:r>
      <w:r w:rsidRPr="5690284C">
        <w:rPr>
          <w:rFonts w:eastAsia="Times New Roman"/>
          <w:sz w:val="22"/>
          <w:szCs w:val="22"/>
          <w:lang w:eastAsia="sl-SI"/>
        </w:rPr>
        <w:t xml:space="preserve"> izobrazbe v Sloveniji, povečati odzivnost, prožnost in privlačnost visokošolskega sistema glede na potrebe gospodarstva</w:t>
      </w:r>
      <w:r w:rsidR="00032DA1">
        <w:rPr>
          <w:rFonts w:eastAsia="Times New Roman"/>
          <w:sz w:val="22"/>
          <w:szCs w:val="22"/>
          <w:lang w:eastAsia="sl-SI"/>
        </w:rPr>
        <w:t>, negospodarstva</w:t>
      </w:r>
      <w:r w:rsidRPr="5690284C">
        <w:rPr>
          <w:rFonts w:eastAsia="Times New Roman"/>
          <w:sz w:val="22"/>
          <w:szCs w:val="22"/>
          <w:lang w:eastAsia="sl-SI"/>
        </w:rPr>
        <w:t xml:space="preserve"> in celotne družbe, okrepiti njegovo mednarodno vpetost, izboljšati dostopnost izobraževanja in možnosti za </w:t>
      </w:r>
      <w:r w:rsidR="00032DA1">
        <w:rPr>
          <w:rFonts w:eastAsia="Times New Roman"/>
          <w:sz w:val="22"/>
          <w:szCs w:val="22"/>
          <w:lang w:eastAsia="sl-SI"/>
        </w:rPr>
        <w:t>nenehno</w:t>
      </w:r>
      <w:r w:rsidRPr="5690284C">
        <w:rPr>
          <w:rFonts w:eastAsia="Times New Roman"/>
          <w:sz w:val="22"/>
          <w:szCs w:val="22"/>
          <w:lang w:eastAsia="sl-SI"/>
        </w:rPr>
        <w:t xml:space="preserve"> izobraževanje ter vseživljenjsko učenje v visokem šolstvu</w:t>
      </w:r>
      <w:r w:rsidR="45175340" w:rsidRPr="5690284C">
        <w:rPr>
          <w:rFonts w:eastAsia="Times New Roman"/>
          <w:sz w:val="22"/>
          <w:szCs w:val="22"/>
          <w:lang w:eastAsia="sl-SI"/>
        </w:rPr>
        <w:t xml:space="preserve"> v vsej Sloveniji</w:t>
      </w:r>
      <w:r w:rsidRPr="5690284C">
        <w:rPr>
          <w:rFonts w:eastAsia="Times New Roman"/>
          <w:sz w:val="22"/>
          <w:szCs w:val="22"/>
          <w:lang w:eastAsia="sl-SI"/>
        </w:rPr>
        <w:t>, povečati intenzivnost raziskav in inovacij, izboljšati prenos znanja v okolje.</w:t>
      </w:r>
    </w:p>
    <w:p w14:paraId="03BFCE35" w14:textId="77777777" w:rsidR="000A4E29" w:rsidRPr="0069061B" w:rsidRDefault="000A4E29" w:rsidP="000A4E29">
      <w:pPr>
        <w:pStyle w:val="Slog1"/>
        <w:numPr>
          <w:ilvl w:val="0"/>
          <w:numId w:val="0"/>
        </w:numPr>
        <w:ind w:left="432" w:hanging="432"/>
      </w:pPr>
      <w:r>
        <w:t xml:space="preserve">Akcijski načrt uresničevanja NPVŠ </w:t>
      </w:r>
      <w:r w:rsidRPr="0069061B">
        <w:t xml:space="preserve">2021 – 2030  </w:t>
      </w:r>
    </w:p>
    <w:p w14:paraId="70567BED" w14:textId="47C17982" w:rsidR="000A4E29" w:rsidRDefault="000A4E29" w:rsidP="000A4E29">
      <w:pPr>
        <w:jc w:val="both"/>
        <w:rPr>
          <w:sz w:val="22"/>
          <w:szCs w:val="22"/>
        </w:rPr>
      </w:pPr>
      <w:r w:rsidRPr="005E2FB3">
        <w:rPr>
          <w:sz w:val="22"/>
          <w:szCs w:val="22"/>
        </w:rPr>
        <w:t xml:space="preserve">Ministrstvo, pristojno za visoko šolstvo na podlagi analize stanja visokošolske dejavnosti v Sloveniji v letu 2020 v roku šestih mesecev po sprejetju NPVŠ 2021 – 2030 pripravi področne akcijske načrte uresničevanja NPVŠ 2021 – 2030, v katerih se opredeli plan aktivnosti v okviru zapisanih ukrepov, </w:t>
      </w:r>
      <w:r w:rsidR="00D5716D">
        <w:rPr>
          <w:sz w:val="22"/>
          <w:szCs w:val="22"/>
        </w:rPr>
        <w:t xml:space="preserve">odgovorne za izvedbo, </w:t>
      </w:r>
      <w:r w:rsidRPr="005E2FB3">
        <w:rPr>
          <w:sz w:val="22"/>
          <w:szCs w:val="22"/>
        </w:rPr>
        <w:t>terminski plan izvedbe ter predvidene mehanizme in vire financiranja.</w:t>
      </w:r>
    </w:p>
    <w:p w14:paraId="40DD2789" w14:textId="77777777" w:rsidR="000A4E29" w:rsidRPr="0069061B" w:rsidRDefault="000A4E29" w:rsidP="000A4E29">
      <w:pPr>
        <w:pStyle w:val="Slog1"/>
        <w:numPr>
          <w:ilvl w:val="0"/>
          <w:numId w:val="0"/>
        </w:numPr>
        <w:ind w:left="432" w:hanging="432"/>
      </w:pPr>
      <w:r w:rsidRPr="0069061B">
        <w:t xml:space="preserve">Spremljanje uresničevanja strateških ciljev 2021 – 2030  </w:t>
      </w:r>
    </w:p>
    <w:p w14:paraId="7F429718" w14:textId="2F315B5B" w:rsidR="000A4E29" w:rsidRPr="005E2FB3" w:rsidRDefault="000A4E29" w:rsidP="000A4E29">
      <w:pPr>
        <w:jc w:val="both"/>
        <w:rPr>
          <w:sz w:val="22"/>
          <w:szCs w:val="22"/>
        </w:rPr>
      </w:pPr>
      <w:r w:rsidRPr="005E2FB3">
        <w:rPr>
          <w:sz w:val="22"/>
          <w:szCs w:val="22"/>
        </w:rPr>
        <w:t>Ministrstvo, pristojno za visoko šolstvo</w:t>
      </w:r>
      <w:r w:rsidR="00FF2E5E">
        <w:rPr>
          <w:sz w:val="22"/>
          <w:szCs w:val="22"/>
        </w:rPr>
        <w:t xml:space="preserve"> vzpostavi sistem spremljanja izvajanja NPVŠ 2021 – 2030</w:t>
      </w:r>
      <w:r w:rsidRPr="005E2FB3">
        <w:rPr>
          <w:sz w:val="22"/>
          <w:szCs w:val="22"/>
        </w:rPr>
        <w:t xml:space="preserve"> </w:t>
      </w:r>
      <w:r w:rsidR="00FF2E5E">
        <w:rPr>
          <w:sz w:val="22"/>
          <w:szCs w:val="22"/>
        </w:rPr>
        <w:t xml:space="preserve">ter </w:t>
      </w:r>
      <w:r w:rsidRPr="005E2FB3">
        <w:rPr>
          <w:sz w:val="22"/>
          <w:szCs w:val="22"/>
        </w:rPr>
        <w:t xml:space="preserve">vsako tretje leto strateškega obdobja v sodelovanju s strokovnjaki iz tujine (»peer counseling«) pripravi analizo doseganja strateških ciljev, opredeli dejavnike tveganj, obvladovanje le-teh in ukrepe za zmanjševanje negativnih posledic tveganj. Po potrebi glede na ugotovitve ministrstvo pripravi tudi posodobitev akcijskega načrta za uresničevanje </w:t>
      </w:r>
      <w:r w:rsidR="00FF2E5E">
        <w:rPr>
          <w:sz w:val="22"/>
          <w:szCs w:val="22"/>
        </w:rPr>
        <w:t>NPVŠ 2021 – 2030</w:t>
      </w:r>
      <w:r w:rsidRPr="005E2FB3">
        <w:rPr>
          <w:sz w:val="22"/>
          <w:szCs w:val="22"/>
        </w:rPr>
        <w:t>.</w:t>
      </w:r>
    </w:p>
    <w:p w14:paraId="38AB7C3D" w14:textId="77777777" w:rsidR="000A4E29" w:rsidRPr="005E2FB3" w:rsidRDefault="000A4E29" w:rsidP="000A4E29">
      <w:pPr>
        <w:jc w:val="both"/>
        <w:rPr>
          <w:sz w:val="22"/>
          <w:szCs w:val="22"/>
        </w:rPr>
      </w:pPr>
    </w:p>
    <w:p w14:paraId="25CA0834" w14:textId="77777777" w:rsidR="000A4E29" w:rsidRDefault="000A4E29" w:rsidP="006554D9">
      <w:pPr>
        <w:jc w:val="both"/>
        <w:rPr>
          <w:rFonts w:eastAsia="Times New Roman"/>
          <w:sz w:val="22"/>
          <w:szCs w:val="22"/>
          <w:lang w:eastAsia="sl-SI"/>
        </w:rPr>
      </w:pPr>
    </w:p>
    <w:p w14:paraId="52A976C6" w14:textId="77777777" w:rsidR="000852ED" w:rsidRPr="000852ED" w:rsidRDefault="000852ED" w:rsidP="006554D9">
      <w:pPr>
        <w:jc w:val="both"/>
        <w:rPr>
          <w:rFonts w:eastAsia="Times New Roman"/>
          <w:sz w:val="10"/>
          <w:szCs w:val="10"/>
          <w:lang w:eastAsia="sl-SI"/>
        </w:rPr>
      </w:pPr>
      <w:r>
        <w:rPr>
          <w:rFonts w:eastAsia="Times New Roman"/>
          <w:sz w:val="22"/>
          <w:szCs w:val="22"/>
          <w:lang w:eastAsia="sl-SI"/>
        </w:rPr>
        <w:br w:type="column"/>
      </w:r>
    </w:p>
    <w:p w14:paraId="4A3E797F" w14:textId="77777777" w:rsidR="00D4377F" w:rsidRPr="0069061B" w:rsidRDefault="00D4377F" w:rsidP="0069061B">
      <w:pPr>
        <w:pStyle w:val="Slog1"/>
        <w:rPr>
          <w:sz w:val="22"/>
          <w:szCs w:val="22"/>
        </w:rPr>
      </w:pPr>
      <w:r w:rsidRPr="006843D0">
        <w:t>Družbeni razvoj</w:t>
      </w:r>
      <w:bookmarkEnd w:id="0"/>
      <w:r w:rsidRPr="006843D0">
        <w:t xml:space="preserve"> </w:t>
      </w:r>
      <w:r w:rsidRPr="002E2F40">
        <w:t>in visokošolski sistem</w:t>
      </w:r>
      <w:r w:rsidR="006843D0" w:rsidRPr="002E2F40">
        <w:t xml:space="preserve"> </w:t>
      </w:r>
      <w:r w:rsidR="006843D0" w:rsidRPr="006843D0">
        <w:br/>
      </w:r>
      <w:r w:rsidR="006843D0" w:rsidRPr="0069061B">
        <w:rPr>
          <w:sz w:val="22"/>
          <w:szCs w:val="22"/>
        </w:rPr>
        <w:t>Izobraževanje, znanost in umetnost so ključna področja trajnostnega razvoja družbe in zelenega prehoda ter najpomembnejši viri rešitev za odgovorno načrtovan razvoj družbe prihodnosti</w:t>
      </w:r>
    </w:p>
    <w:p w14:paraId="59C7E8BC" w14:textId="77777777" w:rsidR="0055434F" w:rsidRPr="0055434F" w:rsidRDefault="0055434F" w:rsidP="0055434F">
      <w:pPr>
        <w:jc w:val="both"/>
        <w:rPr>
          <w:sz w:val="10"/>
          <w:szCs w:val="10"/>
        </w:rPr>
      </w:pPr>
    </w:p>
    <w:p w14:paraId="653847D7" w14:textId="77777777" w:rsidR="0055434F" w:rsidRPr="0055434F" w:rsidRDefault="0B25B704" w:rsidP="0055434F">
      <w:pPr>
        <w:jc w:val="both"/>
        <w:rPr>
          <w:b/>
          <w:bCs/>
          <w:color w:val="0070C0"/>
          <w:sz w:val="22"/>
          <w:szCs w:val="22"/>
        </w:rPr>
      </w:pPr>
      <w:r w:rsidRPr="74CE70C9">
        <w:rPr>
          <w:b/>
          <w:bCs/>
          <w:color w:val="0070C0"/>
          <w:sz w:val="22"/>
          <w:szCs w:val="22"/>
        </w:rPr>
        <w:t>Strateški cilji na področju družbenega razvoja in visokošolskega sistema</w:t>
      </w:r>
    </w:p>
    <w:p w14:paraId="3B28F140" w14:textId="77777777" w:rsidR="0055434F" w:rsidRPr="0055434F" w:rsidRDefault="0055434F" w:rsidP="0055434F">
      <w:pPr>
        <w:jc w:val="both"/>
        <w:rPr>
          <w:sz w:val="10"/>
          <w:szCs w:val="10"/>
        </w:rPr>
      </w:pPr>
    </w:p>
    <w:p w14:paraId="2CBBFE8A" w14:textId="77777777" w:rsidR="00F21529" w:rsidRDefault="309260FE" w:rsidP="3D08DE03">
      <w:pPr>
        <w:pStyle w:val="Odstavekseznama"/>
        <w:numPr>
          <w:ilvl w:val="2"/>
          <w:numId w:val="6"/>
        </w:numPr>
        <w:jc w:val="both"/>
        <w:rPr>
          <w:b/>
          <w:bCs/>
          <w:sz w:val="22"/>
          <w:szCs w:val="22"/>
        </w:rPr>
      </w:pPr>
      <w:r w:rsidRPr="74CE70C9">
        <w:rPr>
          <w:b/>
          <w:bCs/>
          <w:sz w:val="22"/>
          <w:szCs w:val="22"/>
        </w:rPr>
        <w:t>Vzpostavitev mednarodno primerljivega disciplinarno plur</w:t>
      </w:r>
      <w:r w:rsidR="15D8402F" w:rsidRPr="74CE70C9">
        <w:rPr>
          <w:b/>
          <w:bCs/>
          <w:sz w:val="22"/>
          <w:szCs w:val="22"/>
        </w:rPr>
        <w:t>a</w:t>
      </w:r>
      <w:r w:rsidRPr="74CE70C9">
        <w:rPr>
          <w:b/>
          <w:bCs/>
          <w:sz w:val="22"/>
          <w:szCs w:val="22"/>
        </w:rPr>
        <w:t>ln</w:t>
      </w:r>
      <w:r w:rsidR="2146E5EC" w:rsidRPr="74CE70C9">
        <w:rPr>
          <w:b/>
          <w:bCs/>
          <w:sz w:val="22"/>
          <w:szCs w:val="22"/>
        </w:rPr>
        <w:t>e</w:t>
      </w:r>
      <w:r w:rsidRPr="74CE70C9">
        <w:rPr>
          <w:b/>
          <w:bCs/>
          <w:sz w:val="22"/>
          <w:szCs w:val="22"/>
        </w:rPr>
        <w:t>ga visokošolskega sistema.</w:t>
      </w:r>
    </w:p>
    <w:p w14:paraId="4320C940" w14:textId="4127C320" w:rsidR="00116542" w:rsidRPr="00F21529" w:rsidRDefault="67C29567" w:rsidP="3D08DE03">
      <w:pPr>
        <w:ind w:left="709"/>
        <w:jc w:val="both"/>
        <w:rPr>
          <w:b/>
          <w:bCs/>
          <w:sz w:val="22"/>
          <w:szCs w:val="22"/>
        </w:rPr>
      </w:pPr>
      <w:r w:rsidRPr="0C2EDF24">
        <w:rPr>
          <w:sz w:val="22"/>
          <w:szCs w:val="22"/>
        </w:rPr>
        <w:t xml:space="preserve">Visokošolski sistem </w:t>
      </w:r>
      <w:r w:rsidR="7D4B5CDD" w:rsidRPr="0C2EDF24">
        <w:rPr>
          <w:sz w:val="22"/>
          <w:szCs w:val="22"/>
        </w:rPr>
        <w:t xml:space="preserve">bo </w:t>
      </w:r>
      <w:r w:rsidRPr="0C2EDF24">
        <w:rPr>
          <w:sz w:val="22"/>
          <w:szCs w:val="22"/>
        </w:rPr>
        <w:t xml:space="preserve">disciplinarno pluralen, na ravni države </w:t>
      </w:r>
      <w:r w:rsidR="7D4B5CDD" w:rsidRPr="0C2EDF24">
        <w:rPr>
          <w:sz w:val="22"/>
          <w:szCs w:val="22"/>
        </w:rPr>
        <w:t xml:space="preserve">bo </w:t>
      </w:r>
      <w:r w:rsidRPr="0C2EDF24">
        <w:rPr>
          <w:sz w:val="22"/>
          <w:szCs w:val="22"/>
        </w:rPr>
        <w:t xml:space="preserve">zagotovljena zastopanost vseh pomembnih temeljnih in aplikativnih področij. Naravnan </w:t>
      </w:r>
      <w:r w:rsidR="7D4B5CDD" w:rsidRPr="0C2EDF24">
        <w:rPr>
          <w:sz w:val="22"/>
          <w:szCs w:val="22"/>
        </w:rPr>
        <w:t xml:space="preserve">bo </w:t>
      </w:r>
      <w:r w:rsidRPr="0C2EDF24">
        <w:rPr>
          <w:sz w:val="22"/>
          <w:szCs w:val="22"/>
        </w:rPr>
        <w:t xml:space="preserve">interdisciplinarno in </w:t>
      </w:r>
      <w:r w:rsidR="7D4B5CDD" w:rsidRPr="0C2EDF24">
        <w:rPr>
          <w:sz w:val="22"/>
          <w:szCs w:val="22"/>
        </w:rPr>
        <w:t xml:space="preserve">bo </w:t>
      </w:r>
      <w:r w:rsidRPr="0C2EDF24">
        <w:rPr>
          <w:sz w:val="22"/>
          <w:szCs w:val="22"/>
        </w:rPr>
        <w:t>močno podpira</w:t>
      </w:r>
      <w:r w:rsidR="7D4B5CDD" w:rsidRPr="0C2EDF24">
        <w:rPr>
          <w:sz w:val="22"/>
          <w:szCs w:val="22"/>
        </w:rPr>
        <w:t>l</w:t>
      </w:r>
      <w:r w:rsidRPr="0C2EDF24">
        <w:rPr>
          <w:sz w:val="22"/>
          <w:szCs w:val="22"/>
        </w:rPr>
        <w:t xml:space="preserve"> nove oblike sodelovanja ter kombinacij znanja. Pri tem </w:t>
      </w:r>
      <w:r w:rsidR="7D4B5CDD" w:rsidRPr="0C2EDF24">
        <w:rPr>
          <w:sz w:val="22"/>
          <w:szCs w:val="22"/>
        </w:rPr>
        <w:t xml:space="preserve">bo </w:t>
      </w:r>
      <w:r w:rsidRPr="0C2EDF24">
        <w:rPr>
          <w:sz w:val="22"/>
          <w:szCs w:val="22"/>
        </w:rPr>
        <w:t>visokošolski sistem tesno prepleten in usklajen s področjem raziskovanja</w:t>
      </w:r>
      <w:r w:rsidR="7D4B5CDD" w:rsidRPr="0C2EDF24">
        <w:rPr>
          <w:sz w:val="22"/>
          <w:szCs w:val="22"/>
        </w:rPr>
        <w:t>.</w:t>
      </w:r>
      <w:r w:rsidRPr="0C2EDF24">
        <w:rPr>
          <w:sz w:val="22"/>
          <w:szCs w:val="22"/>
        </w:rPr>
        <w:t xml:space="preserve"> </w:t>
      </w:r>
      <w:r w:rsidR="7D4B5CDD" w:rsidRPr="0C2EDF24">
        <w:rPr>
          <w:sz w:val="22"/>
          <w:szCs w:val="22"/>
        </w:rPr>
        <w:t xml:space="preserve">Raziskovalno delo na visokošolskih zavodih bo </w:t>
      </w:r>
      <w:r w:rsidR="00032DA1">
        <w:rPr>
          <w:sz w:val="22"/>
          <w:szCs w:val="22"/>
        </w:rPr>
        <w:t>delovalo</w:t>
      </w:r>
      <w:r w:rsidR="7D4B5CDD" w:rsidRPr="0C2EDF24">
        <w:rPr>
          <w:sz w:val="22"/>
          <w:szCs w:val="22"/>
        </w:rPr>
        <w:t xml:space="preserve"> na mednarodno primerljivi ravni, prinašalo bo ključne pobude in </w:t>
      </w:r>
      <w:r w:rsidR="5A837A2C" w:rsidRPr="0C2EDF24">
        <w:rPr>
          <w:sz w:val="22"/>
          <w:szCs w:val="22"/>
        </w:rPr>
        <w:t xml:space="preserve">bo </w:t>
      </w:r>
      <w:r w:rsidR="7D4B5CDD" w:rsidRPr="0C2EDF24">
        <w:rPr>
          <w:sz w:val="22"/>
          <w:szCs w:val="22"/>
        </w:rPr>
        <w:t>vključeno v pomembne evropske raziskovalne in razvojne programe, pokrivalo bo širok nabor</w:t>
      </w:r>
      <w:r w:rsidR="3435BD3B" w:rsidRPr="0C2EDF24">
        <w:rPr>
          <w:sz w:val="22"/>
          <w:szCs w:val="22"/>
        </w:rPr>
        <w:t xml:space="preserve"> tematik in izzivov</w:t>
      </w:r>
      <w:r w:rsidR="7D4B5CDD" w:rsidRPr="0C2EDF24">
        <w:rPr>
          <w:sz w:val="22"/>
          <w:szCs w:val="22"/>
        </w:rPr>
        <w:t xml:space="preserve"> ter dosegalo vodilno mesto v evropskem prostoru na posameznih nišnih področjih, ki bodo v skladu z nacionalno strategijo razvoja družbe in gospodarstva</w:t>
      </w:r>
      <w:r w:rsidR="00032DA1">
        <w:rPr>
          <w:sz w:val="22"/>
          <w:szCs w:val="22"/>
        </w:rPr>
        <w:t xml:space="preserve"> ter negospodarstva</w:t>
      </w:r>
      <w:r w:rsidR="7D4B5CDD" w:rsidRPr="0C2EDF24">
        <w:rPr>
          <w:sz w:val="22"/>
          <w:szCs w:val="22"/>
        </w:rPr>
        <w:t xml:space="preserve">. Enako velja tudi za akademsko umetniško delo, ki se bo ob vzdrževanju vrhunske ravni dosežkov ter </w:t>
      </w:r>
      <w:r w:rsidR="1CB18623" w:rsidRPr="0C2EDF24">
        <w:rPr>
          <w:sz w:val="22"/>
          <w:szCs w:val="22"/>
        </w:rPr>
        <w:t>navezovanju na</w:t>
      </w:r>
      <w:r w:rsidR="7D4B5CDD" w:rsidRPr="0C2EDF24">
        <w:rPr>
          <w:sz w:val="22"/>
          <w:szCs w:val="22"/>
        </w:rPr>
        <w:t xml:space="preserve"> mednarodn</w:t>
      </w:r>
      <w:r w:rsidR="55001E50" w:rsidRPr="0C2EDF24">
        <w:rPr>
          <w:sz w:val="22"/>
          <w:szCs w:val="22"/>
        </w:rPr>
        <w:t>e</w:t>
      </w:r>
      <w:r w:rsidR="7D4B5CDD" w:rsidRPr="0C2EDF24">
        <w:rPr>
          <w:sz w:val="22"/>
          <w:szCs w:val="22"/>
        </w:rPr>
        <w:t xml:space="preserve"> tokov</w:t>
      </w:r>
      <w:r w:rsidR="16B29C9D" w:rsidRPr="0C2EDF24">
        <w:rPr>
          <w:sz w:val="22"/>
          <w:szCs w:val="22"/>
        </w:rPr>
        <w:t>e</w:t>
      </w:r>
      <w:r w:rsidR="7D4B5CDD" w:rsidRPr="0C2EDF24">
        <w:rPr>
          <w:sz w:val="22"/>
          <w:szCs w:val="22"/>
        </w:rPr>
        <w:t xml:space="preserve"> odpiralo tudi za </w:t>
      </w:r>
      <w:r w:rsidR="49A9DD45" w:rsidRPr="0C2EDF24">
        <w:rPr>
          <w:sz w:val="22"/>
          <w:szCs w:val="22"/>
        </w:rPr>
        <w:t>poglobljena sodelovanja</w:t>
      </w:r>
      <w:r w:rsidR="7D4B5CDD" w:rsidRPr="0C2EDF24">
        <w:rPr>
          <w:sz w:val="22"/>
          <w:szCs w:val="22"/>
        </w:rPr>
        <w:t xml:space="preserve"> z drugimi disciplinami ter stopalo v </w:t>
      </w:r>
      <w:r w:rsidR="601CC807" w:rsidRPr="0C2EDF24">
        <w:rPr>
          <w:sz w:val="22"/>
          <w:szCs w:val="22"/>
        </w:rPr>
        <w:t xml:space="preserve">tako kritične kot </w:t>
      </w:r>
      <w:r w:rsidR="00032DA1">
        <w:rPr>
          <w:sz w:val="22"/>
          <w:szCs w:val="22"/>
        </w:rPr>
        <w:t xml:space="preserve">v </w:t>
      </w:r>
      <w:r w:rsidR="601CC807" w:rsidRPr="0C2EDF24">
        <w:rPr>
          <w:sz w:val="22"/>
          <w:szCs w:val="22"/>
        </w:rPr>
        <w:t>inovativne</w:t>
      </w:r>
      <w:r w:rsidR="7D4B5CDD" w:rsidRPr="0C2EDF24">
        <w:rPr>
          <w:sz w:val="22"/>
          <w:szCs w:val="22"/>
        </w:rPr>
        <w:t xml:space="preserve"> interakcije s siceršnjimi deli družbe. Visokošolski sistem bo o</w:t>
      </w:r>
      <w:r w:rsidRPr="0C2EDF24">
        <w:rPr>
          <w:sz w:val="22"/>
          <w:szCs w:val="22"/>
        </w:rPr>
        <w:t>mogoča</w:t>
      </w:r>
      <w:r w:rsidR="7D4B5CDD" w:rsidRPr="0C2EDF24">
        <w:rPr>
          <w:sz w:val="22"/>
          <w:szCs w:val="22"/>
        </w:rPr>
        <w:t xml:space="preserve">l tudi tesnejše </w:t>
      </w:r>
      <w:r w:rsidR="16489E0D" w:rsidRPr="0C2EDF24">
        <w:rPr>
          <w:sz w:val="22"/>
          <w:szCs w:val="22"/>
        </w:rPr>
        <w:t xml:space="preserve">notranje </w:t>
      </w:r>
      <w:r w:rsidRPr="0C2EDF24">
        <w:rPr>
          <w:sz w:val="22"/>
          <w:szCs w:val="22"/>
        </w:rPr>
        <w:t xml:space="preserve">sodelovanje </w:t>
      </w:r>
      <w:r w:rsidR="07F9A57F" w:rsidRPr="0C2EDF24">
        <w:rPr>
          <w:sz w:val="22"/>
          <w:szCs w:val="22"/>
        </w:rPr>
        <w:t xml:space="preserve">in sodelovanje </w:t>
      </w:r>
      <w:r w:rsidRPr="0C2EDF24">
        <w:rPr>
          <w:sz w:val="22"/>
          <w:szCs w:val="22"/>
        </w:rPr>
        <w:t xml:space="preserve">visokošolskih zavodov z </w:t>
      </w:r>
      <w:r w:rsidR="65F5021F" w:rsidRPr="0C2EDF24">
        <w:rPr>
          <w:sz w:val="22"/>
          <w:szCs w:val="22"/>
        </w:rPr>
        <w:t xml:space="preserve">raziskovalnimi </w:t>
      </w:r>
      <w:r w:rsidR="2EA5FAB0" w:rsidRPr="0C2EDF24">
        <w:rPr>
          <w:sz w:val="22"/>
          <w:szCs w:val="22"/>
        </w:rPr>
        <w:t>zavodi</w:t>
      </w:r>
      <w:r w:rsidR="65F5021F" w:rsidRPr="0C2EDF24">
        <w:rPr>
          <w:sz w:val="22"/>
          <w:szCs w:val="22"/>
        </w:rPr>
        <w:t xml:space="preserve">, </w:t>
      </w:r>
      <w:r w:rsidRPr="0C2EDF24">
        <w:rPr>
          <w:sz w:val="22"/>
          <w:szCs w:val="22"/>
        </w:rPr>
        <w:t xml:space="preserve">gospodarstvom in negospodarstvom. Vzpostavljene </w:t>
      </w:r>
      <w:r w:rsidR="7D4B5CDD" w:rsidRPr="0C2EDF24">
        <w:rPr>
          <w:sz w:val="22"/>
          <w:szCs w:val="22"/>
        </w:rPr>
        <w:t xml:space="preserve">bodo </w:t>
      </w:r>
      <w:r w:rsidRPr="0C2EDF24">
        <w:rPr>
          <w:sz w:val="22"/>
          <w:szCs w:val="22"/>
        </w:rPr>
        <w:t xml:space="preserve">sodelujoče mreže visokošolskih in raziskovalnih zavodov </w:t>
      </w:r>
      <w:r w:rsidR="006717A4">
        <w:rPr>
          <w:sz w:val="22"/>
          <w:szCs w:val="22"/>
        </w:rPr>
        <w:t>ter</w:t>
      </w:r>
      <w:r w:rsidR="006717A4" w:rsidRPr="0C2EDF24">
        <w:rPr>
          <w:sz w:val="22"/>
          <w:szCs w:val="22"/>
        </w:rPr>
        <w:t xml:space="preserve"> </w:t>
      </w:r>
      <w:r w:rsidRPr="0C2EDF24">
        <w:rPr>
          <w:sz w:val="22"/>
          <w:szCs w:val="22"/>
        </w:rPr>
        <w:t xml:space="preserve">razviti mehanizmi za njihovo izvajanje. Umetnost </w:t>
      </w:r>
      <w:r w:rsidR="7D4B5CDD" w:rsidRPr="0C2EDF24">
        <w:rPr>
          <w:sz w:val="22"/>
          <w:szCs w:val="22"/>
        </w:rPr>
        <w:t xml:space="preserve">bo ostala </w:t>
      </w:r>
      <w:r w:rsidRPr="0C2EDF24">
        <w:rPr>
          <w:sz w:val="22"/>
          <w:szCs w:val="22"/>
        </w:rPr>
        <w:t xml:space="preserve">avtonomna glede na ostale discipline, a </w:t>
      </w:r>
      <w:r w:rsidR="7D4B5CDD" w:rsidRPr="0C2EDF24">
        <w:rPr>
          <w:sz w:val="22"/>
          <w:szCs w:val="22"/>
        </w:rPr>
        <w:t xml:space="preserve">bo </w:t>
      </w:r>
      <w:r w:rsidR="4F17D1F1" w:rsidRPr="0C2EDF24">
        <w:rPr>
          <w:sz w:val="22"/>
          <w:szCs w:val="22"/>
        </w:rPr>
        <w:t>pridobila</w:t>
      </w:r>
      <w:r w:rsidR="19F431EF" w:rsidRPr="0C2EDF24">
        <w:rPr>
          <w:sz w:val="22"/>
          <w:szCs w:val="22"/>
        </w:rPr>
        <w:t xml:space="preserve"> </w:t>
      </w:r>
      <w:r w:rsidRPr="0C2EDF24">
        <w:rPr>
          <w:sz w:val="22"/>
          <w:szCs w:val="22"/>
        </w:rPr>
        <w:t xml:space="preserve">pomembno vlogo v </w:t>
      </w:r>
      <w:r w:rsidR="3707E2AD" w:rsidRPr="0C2EDF24">
        <w:rPr>
          <w:sz w:val="22"/>
          <w:szCs w:val="22"/>
        </w:rPr>
        <w:t>intenzivnem</w:t>
      </w:r>
      <w:r w:rsidRPr="0C2EDF24">
        <w:rPr>
          <w:sz w:val="22"/>
          <w:szCs w:val="22"/>
        </w:rPr>
        <w:t xml:space="preserve"> sodelovanju s sferama raziskovanja in tehnološkega razvoja. </w:t>
      </w:r>
    </w:p>
    <w:p w14:paraId="5BD58346" w14:textId="77777777" w:rsidR="00685E2F" w:rsidRPr="002F2573" w:rsidRDefault="00685E2F" w:rsidP="008435A3">
      <w:pPr>
        <w:pStyle w:val="Odstavekseznama"/>
        <w:numPr>
          <w:ilvl w:val="2"/>
          <w:numId w:val="6"/>
        </w:numPr>
        <w:jc w:val="both"/>
        <w:rPr>
          <w:b/>
          <w:sz w:val="22"/>
          <w:szCs w:val="22"/>
        </w:rPr>
      </w:pPr>
      <w:r w:rsidRPr="002F2573">
        <w:rPr>
          <w:b/>
          <w:sz w:val="22"/>
          <w:szCs w:val="22"/>
        </w:rPr>
        <w:t>Definiranje javne službe na področju visokošolske dejavnosti.</w:t>
      </w:r>
    </w:p>
    <w:p w14:paraId="291A0B45" w14:textId="346C696C" w:rsidR="007B2CCC" w:rsidRPr="007B2CCC" w:rsidRDefault="111A7F81" w:rsidP="00D032B8">
      <w:pPr>
        <w:pStyle w:val="Odstavekseznama"/>
        <w:jc w:val="both"/>
        <w:rPr>
          <w:b/>
          <w:sz w:val="22"/>
          <w:szCs w:val="22"/>
        </w:rPr>
      </w:pPr>
      <w:r w:rsidRPr="0055434F">
        <w:rPr>
          <w:sz w:val="22"/>
          <w:szCs w:val="22"/>
        </w:rPr>
        <w:t xml:space="preserve">Javno službo na področju visokega šolstva </w:t>
      </w:r>
      <w:r w:rsidR="420705CC" w:rsidRPr="05B6011B">
        <w:rPr>
          <w:sz w:val="22"/>
          <w:szCs w:val="22"/>
        </w:rPr>
        <w:t>bo</w:t>
      </w:r>
      <w:r w:rsidR="27776501" w:rsidRPr="05B6011B">
        <w:rPr>
          <w:sz w:val="22"/>
          <w:szCs w:val="22"/>
        </w:rPr>
        <w:t>do</w:t>
      </w:r>
      <w:r w:rsidR="420705CC" w:rsidRPr="05B6011B">
        <w:rPr>
          <w:sz w:val="22"/>
          <w:szCs w:val="22"/>
        </w:rPr>
        <w:t xml:space="preserve"> sestavljale </w:t>
      </w:r>
      <w:r w:rsidRPr="0055434F">
        <w:rPr>
          <w:sz w:val="22"/>
          <w:szCs w:val="22"/>
        </w:rPr>
        <w:t>izobraževalna, raziskovalna</w:t>
      </w:r>
      <w:r w:rsidR="006717A4">
        <w:rPr>
          <w:sz w:val="22"/>
          <w:szCs w:val="22"/>
        </w:rPr>
        <w:t>,</w:t>
      </w:r>
      <w:r w:rsidRPr="0055434F">
        <w:rPr>
          <w:sz w:val="22"/>
          <w:szCs w:val="22"/>
        </w:rPr>
        <w:t xml:space="preserve"> umetniška</w:t>
      </w:r>
      <w:r w:rsidR="006717A4">
        <w:rPr>
          <w:sz w:val="22"/>
          <w:szCs w:val="22"/>
        </w:rPr>
        <w:t xml:space="preserve"> in podporna</w:t>
      </w:r>
      <w:r w:rsidRPr="0055434F">
        <w:rPr>
          <w:sz w:val="22"/>
          <w:szCs w:val="22"/>
        </w:rPr>
        <w:t xml:space="preserve"> dejavnost, ki so med seboj enakovredne in neločljivo povezane</w:t>
      </w:r>
      <w:r w:rsidR="0055434F" w:rsidRPr="0055434F">
        <w:rPr>
          <w:rStyle w:val="Sprotnaopomba-sklic"/>
          <w:sz w:val="22"/>
          <w:szCs w:val="22"/>
        </w:rPr>
        <w:footnoteReference w:id="3"/>
      </w:r>
      <w:r w:rsidRPr="0055434F">
        <w:rPr>
          <w:sz w:val="22"/>
          <w:szCs w:val="22"/>
        </w:rPr>
        <w:t xml:space="preserve">. </w:t>
      </w:r>
      <w:r w:rsidRPr="3D08DE03" w:rsidDel="00116542">
        <w:rPr>
          <w:sz w:val="22"/>
          <w:szCs w:val="22"/>
        </w:rPr>
        <w:t xml:space="preserve">Akreditiranje dejavnosti v okviru javne službe na področju visokega šolstva </w:t>
      </w:r>
      <w:r w:rsidRPr="3D08DE03" w:rsidDel="00685E2F">
        <w:rPr>
          <w:sz w:val="22"/>
          <w:szCs w:val="22"/>
        </w:rPr>
        <w:t xml:space="preserve">bo </w:t>
      </w:r>
      <w:r w:rsidRPr="3D08DE03" w:rsidDel="00116542">
        <w:rPr>
          <w:sz w:val="22"/>
          <w:szCs w:val="22"/>
        </w:rPr>
        <w:t>zajema</w:t>
      </w:r>
      <w:r w:rsidRPr="3D08DE03" w:rsidDel="00685E2F">
        <w:rPr>
          <w:sz w:val="22"/>
          <w:szCs w:val="22"/>
        </w:rPr>
        <w:t>lo</w:t>
      </w:r>
      <w:r w:rsidRPr="3D08DE03" w:rsidDel="00116542">
        <w:rPr>
          <w:sz w:val="22"/>
          <w:szCs w:val="22"/>
        </w:rPr>
        <w:t xml:space="preserve"> akreditacijo izobraževalne in raziskovalne dejavnosti</w:t>
      </w:r>
      <w:r w:rsidRPr="74CE70C9">
        <w:rPr>
          <w:sz w:val="22"/>
          <w:szCs w:val="22"/>
        </w:rPr>
        <w:t>.</w:t>
      </w:r>
      <w:r w:rsidR="3CBEE871" w:rsidRPr="74CE70C9">
        <w:rPr>
          <w:sz w:val="22"/>
          <w:szCs w:val="22"/>
        </w:rPr>
        <w:t xml:space="preserve"> Javno službo na področju visokega šolstva izvajajo akreditirani visokošolski zavodi v okviru izvajanja akreditiranih</w:t>
      </w:r>
      <w:r w:rsidR="4896EED8" w:rsidRPr="3D08DE03" w:rsidDel="00116542">
        <w:rPr>
          <w:sz w:val="22"/>
          <w:szCs w:val="22"/>
        </w:rPr>
        <w:t xml:space="preserve"> študijskih programov ter povezanih</w:t>
      </w:r>
      <w:r w:rsidR="006717A4">
        <w:rPr>
          <w:sz w:val="22"/>
          <w:szCs w:val="22"/>
        </w:rPr>
        <w:t xml:space="preserve"> strokovnih,</w:t>
      </w:r>
      <w:r w:rsidR="4896EED8" w:rsidRPr="3D08DE03" w:rsidDel="00116542">
        <w:rPr>
          <w:sz w:val="22"/>
          <w:szCs w:val="22"/>
        </w:rPr>
        <w:t xml:space="preserve"> raziskovalnih in umetniških dejavnosti.</w:t>
      </w:r>
    </w:p>
    <w:p w14:paraId="672F0CB0" w14:textId="77777777" w:rsidR="00685E2F" w:rsidRPr="002F2573" w:rsidRDefault="00685E2F" w:rsidP="008435A3">
      <w:pPr>
        <w:pStyle w:val="Odstavekseznama"/>
        <w:numPr>
          <w:ilvl w:val="2"/>
          <w:numId w:val="6"/>
        </w:numPr>
        <w:jc w:val="both"/>
        <w:rPr>
          <w:b/>
          <w:sz w:val="22"/>
          <w:szCs w:val="22"/>
        </w:rPr>
      </w:pPr>
      <w:r w:rsidRPr="002F2573">
        <w:rPr>
          <w:b/>
          <w:sz w:val="22"/>
          <w:szCs w:val="22"/>
        </w:rPr>
        <w:t>Omogočanje brezplačnega študija vsem na vseh treh stopnjah.</w:t>
      </w:r>
    </w:p>
    <w:p w14:paraId="1306A5BD" w14:textId="77777777" w:rsidR="00116542" w:rsidRDefault="310C94A4" w:rsidP="74CE70C9">
      <w:pPr>
        <w:pStyle w:val="Odstavekseznama"/>
        <w:jc w:val="both"/>
        <w:rPr>
          <w:rFonts w:ascii="Calibri" w:eastAsia="Calibri" w:hAnsi="Calibri" w:cs="Calibri"/>
          <w:sz w:val="22"/>
          <w:szCs w:val="22"/>
        </w:rPr>
      </w:pPr>
      <w:r w:rsidRPr="5690284C">
        <w:rPr>
          <w:sz w:val="22"/>
          <w:szCs w:val="22"/>
        </w:rPr>
        <w:t xml:space="preserve">Visokošolski sistem </w:t>
      </w:r>
      <w:r w:rsidR="309260FE" w:rsidRPr="5690284C">
        <w:rPr>
          <w:sz w:val="22"/>
          <w:szCs w:val="22"/>
        </w:rPr>
        <w:t xml:space="preserve">bodo še naprej sestavljale </w:t>
      </w:r>
      <w:r w:rsidRPr="5690284C">
        <w:rPr>
          <w:sz w:val="22"/>
          <w:szCs w:val="22"/>
        </w:rPr>
        <w:t>javne univerze, javni samostojni visokošolski zavodi in zasebni visokošolski zavodi. Jedro visokošolskega sistema bodo javne univerze in javni samostojni visokošolski zavodi, ki so financirani s strani države</w:t>
      </w:r>
      <w:r w:rsidR="4238276F" w:rsidRPr="5690284C">
        <w:rPr>
          <w:sz w:val="22"/>
          <w:szCs w:val="22"/>
        </w:rPr>
        <w:t>.</w:t>
      </w:r>
      <w:r w:rsidRPr="5690284C">
        <w:rPr>
          <w:sz w:val="22"/>
          <w:szCs w:val="22"/>
        </w:rPr>
        <w:t xml:space="preserve"> Javno mrežo visokošolskih zavodov bodo dopolnjevali zasebni visokošolski zavodi, ki bodo izvajali koncesionirane in nekoncesionirane študijske programe in znanstvenoraziskovalno oziroma umetniško dejavnost</w:t>
      </w:r>
      <w:r w:rsidR="4AFCA0B4" w:rsidRPr="5690284C">
        <w:rPr>
          <w:sz w:val="22"/>
          <w:szCs w:val="22"/>
        </w:rPr>
        <w:t xml:space="preserve"> z namenom </w:t>
      </w:r>
      <w:r w:rsidRPr="5690284C">
        <w:rPr>
          <w:sz w:val="22"/>
          <w:szCs w:val="22"/>
        </w:rPr>
        <w:t>čim večje</w:t>
      </w:r>
      <w:r w:rsidR="3F6336D7" w:rsidRPr="5690284C">
        <w:rPr>
          <w:sz w:val="22"/>
          <w:szCs w:val="22"/>
        </w:rPr>
        <w:t>ga</w:t>
      </w:r>
      <w:r w:rsidRPr="5690284C">
        <w:rPr>
          <w:sz w:val="22"/>
          <w:szCs w:val="22"/>
        </w:rPr>
        <w:t xml:space="preserve"> zagotavljanj</w:t>
      </w:r>
      <w:r w:rsidR="37FA1D36" w:rsidRPr="5690284C">
        <w:rPr>
          <w:sz w:val="22"/>
          <w:szCs w:val="22"/>
        </w:rPr>
        <w:t>a</w:t>
      </w:r>
      <w:r w:rsidRPr="5690284C">
        <w:rPr>
          <w:sz w:val="22"/>
          <w:szCs w:val="22"/>
        </w:rPr>
        <w:t xml:space="preserve"> podpore</w:t>
      </w:r>
      <w:r w:rsidR="0F35D86B" w:rsidRPr="5690284C">
        <w:rPr>
          <w:sz w:val="22"/>
          <w:szCs w:val="22"/>
        </w:rPr>
        <w:t xml:space="preserve"> razvojnim ciljem uravnoteženega razvoja</w:t>
      </w:r>
      <w:r w:rsidR="52AAC23D" w:rsidRPr="5690284C">
        <w:rPr>
          <w:sz w:val="22"/>
          <w:szCs w:val="22"/>
        </w:rPr>
        <w:t xml:space="preserve"> </w:t>
      </w:r>
      <w:r w:rsidRPr="5690284C">
        <w:rPr>
          <w:sz w:val="22"/>
          <w:szCs w:val="22"/>
        </w:rPr>
        <w:t>na lokalni in nacionalni ravni.</w:t>
      </w:r>
      <w:r w:rsidR="40EABE04" w:rsidRPr="5690284C">
        <w:rPr>
          <w:rFonts w:ascii="Calibri" w:eastAsia="Calibri" w:hAnsi="Calibri" w:cs="Calibri"/>
          <w:sz w:val="22"/>
          <w:szCs w:val="22"/>
        </w:rPr>
        <w:t xml:space="preserve"> </w:t>
      </w:r>
      <w:r w:rsidR="631B56FC" w:rsidRPr="5690284C">
        <w:rPr>
          <w:rFonts w:ascii="Calibri" w:eastAsia="Calibri" w:hAnsi="Calibri" w:cs="Calibri"/>
          <w:sz w:val="22"/>
          <w:szCs w:val="22"/>
        </w:rPr>
        <w:t>Tako zastavlje</w:t>
      </w:r>
      <w:r w:rsidR="7A9E4E5F" w:rsidRPr="5690284C">
        <w:rPr>
          <w:rFonts w:ascii="Calibri" w:eastAsia="Calibri" w:hAnsi="Calibri" w:cs="Calibri"/>
          <w:sz w:val="22"/>
          <w:szCs w:val="22"/>
        </w:rPr>
        <w:t>n</w:t>
      </w:r>
      <w:r w:rsidR="631B56FC" w:rsidRPr="5690284C">
        <w:rPr>
          <w:rFonts w:ascii="Calibri" w:eastAsia="Calibri" w:hAnsi="Calibri" w:cs="Calibri"/>
          <w:sz w:val="22"/>
          <w:szCs w:val="22"/>
        </w:rPr>
        <w:t xml:space="preserve"> visokošolski sistem</w:t>
      </w:r>
      <w:r w:rsidR="0BC5C847" w:rsidRPr="5690284C">
        <w:rPr>
          <w:sz w:val="22"/>
          <w:szCs w:val="22"/>
        </w:rPr>
        <w:t xml:space="preserve"> bo omogočal brezplačni študij vsem</w:t>
      </w:r>
      <w:r w:rsidR="00EE6BB4">
        <w:rPr>
          <w:sz w:val="22"/>
          <w:szCs w:val="22"/>
        </w:rPr>
        <w:t xml:space="preserve"> državljanom EU,</w:t>
      </w:r>
      <w:r w:rsidR="0BC5C847" w:rsidRPr="5690284C">
        <w:rPr>
          <w:sz w:val="22"/>
          <w:szCs w:val="22"/>
        </w:rPr>
        <w:t xml:space="preserve"> na vseh treh stopnjah </w:t>
      </w:r>
      <w:r w:rsidR="5BA579D7" w:rsidRPr="5690284C">
        <w:rPr>
          <w:sz w:val="22"/>
          <w:szCs w:val="22"/>
        </w:rPr>
        <w:t xml:space="preserve">študija </w:t>
      </w:r>
      <w:r w:rsidR="0BC5C847" w:rsidRPr="5690284C">
        <w:rPr>
          <w:sz w:val="22"/>
          <w:szCs w:val="22"/>
        </w:rPr>
        <w:t xml:space="preserve">ne glede na socialni položaj, spol, spolno usmerjenost, starost, politično ali drugo prepričanje, versko, etnično ali narodno pripadnost, družinsko obliko, invalidnost ali katerokoli drugo osebno okoliščino posameznice ali posameznika. </w:t>
      </w:r>
    </w:p>
    <w:p w14:paraId="0111096C" w14:textId="77777777" w:rsidR="00685E2F" w:rsidRDefault="46E13FAB" w:rsidP="3D08DE03">
      <w:pPr>
        <w:pStyle w:val="Odstavekseznama"/>
        <w:numPr>
          <w:ilvl w:val="2"/>
          <w:numId w:val="6"/>
        </w:numPr>
        <w:jc w:val="both"/>
        <w:rPr>
          <w:b/>
          <w:bCs/>
          <w:sz w:val="22"/>
          <w:szCs w:val="22"/>
        </w:rPr>
      </w:pPr>
      <w:r w:rsidRPr="5690284C">
        <w:rPr>
          <w:b/>
          <w:bCs/>
          <w:sz w:val="22"/>
          <w:szCs w:val="22"/>
        </w:rPr>
        <w:t>Združitev visokošolskega izobraževanja, raziskovanja in tehnološkega razvoja.</w:t>
      </w:r>
    </w:p>
    <w:p w14:paraId="05A32BD6" w14:textId="77777777" w:rsidR="00685E2F" w:rsidRPr="00F21529" w:rsidRDefault="48BD04C0" w:rsidP="5544B908">
      <w:pPr>
        <w:pStyle w:val="Odstavekseznama"/>
        <w:numPr>
          <w:ilvl w:val="2"/>
          <w:numId w:val="6"/>
        </w:numPr>
        <w:jc w:val="both"/>
        <w:rPr>
          <w:b/>
          <w:bCs/>
          <w:color w:val="000000" w:themeColor="text1"/>
          <w:sz w:val="22"/>
          <w:szCs w:val="22"/>
        </w:rPr>
      </w:pPr>
      <w:r w:rsidRPr="002E2F40">
        <w:rPr>
          <w:rFonts w:ascii="Calibri" w:eastAsia="Calibri" w:hAnsi="Calibri" w:cs="Calibri"/>
          <w:b/>
          <w:bCs/>
          <w:color w:val="000000" w:themeColor="text1"/>
          <w:sz w:val="22"/>
          <w:szCs w:val="22"/>
        </w:rPr>
        <w:t>Vzpostavitev učinkovitega visokošolskega sistema,</w:t>
      </w:r>
      <w:r w:rsidRPr="002E2F40">
        <w:rPr>
          <w:rFonts w:ascii="Calibri" w:eastAsia="Calibri" w:hAnsi="Calibri" w:cs="Calibri"/>
          <w:b/>
          <w:bCs/>
          <w:sz w:val="22"/>
          <w:szCs w:val="22"/>
        </w:rPr>
        <w:t xml:space="preserve"> v skladu s principi bolonjskega procesa</w:t>
      </w:r>
    </w:p>
    <w:p w14:paraId="5FD55BAD" w14:textId="58596C92" w:rsidR="00685E2F" w:rsidRPr="00813274" w:rsidRDefault="111A7F81" w:rsidP="4BFEF817">
      <w:pPr>
        <w:tabs>
          <w:tab w:val="left" w:pos="720"/>
        </w:tabs>
        <w:ind w:left="720"/>
        <w:jc w:val="both"/>
        <w:rPr>
          <w:sz w:val="22"/>
          <w:szCs w:val="22"/>
        </w:rPr>
      </w:pPr>
      <w:r w:rsidRPr="4BFEF817">
        <w:rPr>
          <w:sz w:val="22"/>
          <w:szCs w:val="22"/>
        </w:rPr>
        <w:t xml:space="preserve">Visoko šolstvo </w:t>
      </w:r>
      <w:r w:rsidR="420705CC" w:rsidRPr="4BFEF817">
        <w:rPr>
          <w:sz w:val="22"/>
          <w:szCs w:val="22"/>
        </w:rPr>
        <w:t xml:space="preserve">bo delovalo </w:t>
      </w:r>
      <w:r w:rsidRPr="4BFEF817">
        <w:rPr>
          <w:sz w:val="22"/>
          <w:szCs w:val="22"/>
        </w:rPr>
        <w:t xml:space="preserve">kot trajnostno naravnan, notranje raznolik, samoobnovljiv, na zunanje in notranje spremembe odziven in odporen ekosistem, ki se </w:t>
      </w:r>
      <w:r w:rsidR="420705CC" w:rsidRPr="4BFEF817">
        <w:rPr>
          <w:sz w:val="22"/>
          <w:szCs w:val="22"/>
        </w:rPr>
        <w:t xml:space="preserve">bo zmogel </w:t>
      </w:r>
      <w:r w:rsidRPr="4BFEF817">
        <w:rPr>
          <w:sz w:val="22"/>
          <w:szCs w:val="22"/>
        </w:rPr>
        <w:t>odzivati na hitro spreminjajoče se potrebe družbe, ponuja</w:t>
      </w:r>
      <w:r w:rsidR="420705CC" w:rsidRPr="4BFEF817">
        <w:rPr>
          <w:sz w:val="22"/>
          <w:szCs w:val="22"/>
        </w:rPr>
        <w:t>l</w:t>
      </w:r>
      <w:r w:rsidRPr="4BFEF817">
        <w:rPr>
          <w:sz w:val="22"/>
          <w:szCs w:val="22"/>
        </w:rPr>
        <w:t xml:space="preserve"> privlačne in aktualne študijske programe ter prepoznava</w:t>
      </w:r>
      <w:r w:rsidR="420705CC" w:rsidRPr="4BFEF817">
        <w:rPr>
          <w:sz w:val="22"/>
          <w:szCs w:val="22"/>
        </w:rPr>
        <w:t>l</w:t>
      </w:r>
      <w:r w:rsidRPr="4BFEF817">
        <w:rPr>
          <w:sz w:val="22"/>
          <w:szCs w:val="22"/>
        </w:rPr>
        <w:t xml:space="preserve"> potenciale široke množice študentk in študentov kot aktivnih soustvarjalcev sodobne družbe.</w:t>
      </w:r>
      <w:r w:rsidR="50C67BF6" w:rsidRPr="4BFEF817">
        <w:rPr>
          <w:sz w:val="22"/>
          <w:szCs w:val="22"/>
        </w:rPr>
        <w:t xml:space="preserve"> </w:t>
      </w:r>
      <w:r w:rsidR="10572EF9" w:rsidRPr="4BFEF817">
        <w:rPr>
          <w:sz w:val="22"/>
          <w:szCs w:val="22"/>
        </w:rPr>
        <w:t xml:space="preserve">Visoko šolstvo bo sledilo principom bolonjskega procesa, kot so kompatibilnost, mobilnost, kakovost, zaposljivost, konkurenčnost in relevanca tako, da bo primerljivo z evropskimi trendi in bo vzpodbujalo izmenjavo znanja ter internacionalizacijo visokega šolstva. </w:t>
      </w:r>
      <w:r w:rsidR="7DA5256A" w:rsidRPr="4BFEF817">
        <w:rPr>
          <w:sz w:val="22"/>
          <w:szCs w:val="22"/>
        </w:rPr>
        <w:t xml:space="preserve">Visokošolski zavodi </w:t>
      </w:r>
      <w:r w:rsidR="420705CC" w:rsidRPr="4BFEF817">
        <w:rPr>
          <w:sz w:val="22"/>
          <w:szCs w:val="22"/>
        </w:rPr>
        <w:t xml:space="preserve">bodo </w:t>
      </w:r>
      <w:r w:rsidR="7DA5256A" w:rsidRPr="4BFEF817">
        <w:rPr>
          <w:sz w:val="22"/>
          <w:szCs w:val="22"/>
        </w:rPr>
        <w:t xml:space="preserve">aktivno </w:t>
      </w:r>
      <w:r w:rsidR="420705CC" w:rsidRPr="4BFEF817">
        <w:rPr>
          <w:sz w:val="22"/>
          <w:szCs w:val="22"/>
        </w:rPr>
        <w:t xml:space="preserve">prispevali </w:t>
      </w:r>
      <w:r w:rsidR="7DA5256A" w:rsidRPr="4BFEF817">
        <w:rPr>
          <w:sz w:val="22"/>
          <w:szCs w:val="22"/>
        </w:rPr>
        <w:t>k napredku družbe na področjih svojih poslanstev: izobraževanja, raziskovanja, umetnosti</w:t>
      </w:r>
      <w:r w:rsidR="00D71F03">
        <w:rPr>
          <w:sz w:val="22"/>
          <w:szCs w:val="22"/>
        </w:rPr>
        <w:t>, stroke</w:t>
      </w:r>
      <w:r w:rsidR="7DA5256A" w:rsidRPr="4BFEF817">
        <w:rPr>
          <w:sz w:val="22"/>
          <w:szCs w:val="22"/>
        </w:rPr>
        <w:t xml:space="preserve"> in prenosa znanja v okolje ter doprinosa k družbenim in gospodarskim inovacijam. Izvaja</w:t>
      </w:r>
      <w:r w:rsidR="420705CC" w:rsidRPr="4BFEF817">
        <w:rPr>
          <w:sz w:val="22"/>
          <w:szCs w:val="22"/>
        </w:rPr>
        <w:t>li bodo</w:t>
      </w:r>
      <w:r w:rsidR="7DA5256A" w:rsidRPr="4BFEF817">
        <w:rPr>
          <w:sz w:val="22"/>
          <w:szCs w:val="22"/>
        </w:rPr>
        <w:t xml:space="preserve"> na študentke in študente osredinjeno in iz raziskovalnega</w:t>
      </w:r>
      <w:r w:rsidR="00D71F03">
        <w:rPr>
          <w:sz w:val="22"/>
          <w:szCs w:val="22"/>
        </w:rPr>
        <w:t>, strokovnega</w:t>
      </w:r>
      <w:r w:rsidR="7DA5256A" w:rsidRPr="4BFEF817">
        <w:rPr>
          <w:sz w:val="22"/>
          <w:szCs w:val="22"/>
        </w:rPr>
        <w:t xml:space="preserve"> </w:t>
      </w:r>
      <w:r w:rsidR="00C33821">
        <w:rPr>
          <w:sz w:val="22"/>
          <w:szCs w:val="22"/>
        </w:rPr>
        <w:t xml:space="preserve">oziroma umetniškega </w:t>
      </w:r>
      <w:r w:rsidR="7DA5256A" w:rsidRPr="4BFEF817">
        <w:rPr>
          <w:sz w:val="22"/>
          <w:szCs w:val="22"/>
        </w:rPr>
        <w:t xml:space="preserve">dela izhajajoče izobraževanje; na področju raziskovalnega dela </w:t>
      </w:r>
      <w:r w:rsidR="420705CC" w:rsidRPr="4BFEF817">
        <w:rPr>
          <w:sz w:val="22"/>
          <w:szCs w:val="22"/>
        </w:rPr>
        <w:t xml:space="preserve">bodo dosegali </w:t>
      </w:r>
      <w:r w:rsidR="7DA5256A" w:rsidRPr="4BFEF817">
        <w:rPr>
          <w:sz w:val="22"/>
          <w:szCs w:val="22"/>
        </w:rPr>
        <w:t xml:space="preserve">mednarodno primerljivo odličnost in </w:t>
      </w:r>
      <w:r w:rsidR="420705CC" w:rsidRPr="4BFEF817">
        <w:rPr>
          <w:sz w:val="22"/>
          <w:szCs w:val="22"/>
        </w:rPr>
        <w:t xml:space="preserve">bodo </w:t>
      </w:r>
      <w:r w:rsidR="7DA5256A" w:rsidRPr="4BFEF817">
        <w:rPr>
          <w:sz w:val="22"/>
          <w:szCs w:val="22"/>
        </w:rPr>
        <w:t xml:space="preserve">skupaj s samostojnimi raziskovalnimi zavodi nosilci temeljnih raziskav v slovenskem prostoru; na področju umetnosti </w:t>
      </w:r>
      <w:r w:rsidR="420705CC" w:rsidRPr="4BFEF817">
        <w:rPr>
          <w:sz w:val="22"/>
          <w:szCs w:val="22"/>
        </w:rPr>
        <w:t xml:space="preserve">bodo dosegali </w:t>
      </w:r>
      <w:r w:rsidR="7DA5256A" w:rsidRPr="4BFEF817">
        <w:rPr>
          <w:sz w:val="22"/>
          <w:szCs w:val="22"/>
        </w:rPr>
        <w:t xml:space="preserve">mednarodno primerljivo odličnost; celovit sistem prenosa znanja </w:t>
      </w:r>
      <w:r w:rsidR="420705CC" w:rsidRPr="4BFEF817">
        <w:rPr>
          <w:sz w:val="22"/>
          <w:szCs w:val="22"/>
        </w:rPr>
        <w:t xml:space="preserve">bo </w:t>
      </w:r>
      <w:r w:rsidR="7DA5256A" w:rsidRPr="4BFEF817">
        <w:rPr>
          <w:sz w:val="22"/>
          <w:szCs w:val="22"/>
        </w:rPr>
        <w:t>bistveno doprinaša</w:t>
      </w:r>
      <w:r w:rsidR="420705CC" w:rsidRPr="4BFEF817">
        <w:rPr>
          <w:sz w:val="22"/>
          <w:szCs w:val="22"/>
        </w:rPr>
        <w:t>l</w:t>
      </w:r>
      <w:r w:rsidR="7DA5256A" w:rsidRPr="4BFEF817">
        <w:rPr>
          <w:sz w:val="22"/>
          <w:szCs w:val="22"/>
        </w:rPr>
        <w:t xml:space="preserve"> h krepitvi celotne družbe ter prispeva</w:t>
      </w:r>
      <w:r w:rsidR="420705CC" w:rsidRPr="4BFEF817">
        <w:rPr>
          <w:sz w:val="22"/>
          <w:szCs w:val="22"/>
        </w:rPr>
        <w:t>l</w:t>
      </w:r>
      <w:r w:rsidR="7DA5256A" w:rsidRPr="4BFEF817">
        <w:rPr>
          <w:sz w:val="22"/>
          <w:szCs w:val="22"/>
        </w:rPr>
        <w:t xml:space="preserve"> k povečanju konkurenčnosti slovenskega gospodarstva. </w:t>
      </w:r>
      <w:r w:rsidR="7F131ACB" w:rsidRPr="4BFEF817">
        <w:rPr>
          <w:sz w:val="22"/>
          <w:szCs w:val="22"/>
        </w:rPr>
        <w:t xml:space="preserve">V dodiplomskih študijskih programih </w:t>
      </w:r>
      <w:r w:rsidR="19F289CA" w:rsidRPr="4BFEF817">
        <w:rPr>
          <w:sz w:val="22"/>
          <w:szCs w:val="22"/>
        </w:rPr>
        <w:t>bo</w:t>
      </w:r>
      <w:r w:rsidR="7F131ACB" w:rsidRPr="4BFEF817">
        <w:rPr>
          <w:sz w:val="22"/>
          <w:szCs w:val="22"/>
        </w:rPr>
        <w:t xml:space="preserve"> uvede</w:t>
      </w:r>
      <w:r w:rsidR="1892C4F4" w:rsidRPr="4BFEF817">
        <w:rPr>
          <w:sz w:val="22"/>
          <w:szCs w:val="22"/>
        </w:rPr>
        <w:t>no</w:t>
      </w:r>
      <w:r w:rsidR="7F131ACB" w:rsidRPr="4BFEF817">
        <w:rPr>
          <w:sz w:val="22"/>
          <w:szCs w:val="22"/>
        </w:rPr>
        <w:t xml:space="preserve"> zadostno praktično izobraževanje</w:t>
      </w:r>
      <w:r w:rsidR="2A3F02D6" w:rsidRPr="4BFEF817">
        <w:rPr>
          <w:sz w:val="22"/>
          <w:szCs w:val="22"/>
        </w:rPr>
        <w:t>,</w:t>
      </w:r>
      <w:r w:rsidR="7F131ACB" w:rsidRPr="4BFEF817">
        <w:rPr>
          <w:sz w:val="22"/>
          <w:szCs w:val="22"/>
        </w:rPr>
        <w:t xml:space="preserve"> primerljivo z drugimi evropskimi državami, ki </w:t>
      </w:r>
      <w:r w:rsidR="00D71F03">
        <w:rPr>
          <w:sz w:val="22"/>
          <w:szCs w:val="22"/>
        </w:rPr>
        <w:t xml:space="preserve">bo </w:t>
      </w:r>
      <w:r w:rsidR="7F131ACB" w:rsidRPr="4BFEF817">
        <w:rPr>
          <w:sz w:val="22"/>
          <w:szCs w:val="22"/>
        </w:rPr>
        <w:t>nudi</w:t>
      </w:r>
      <w:r w:rsidR="00D71F03">
        <w:rPr>
          <w:sz w:val="22"/>
          <w:szCs w:val="22"/>
        </w:rPr>
        <w:t>lo</w:t>
      </w:r>
      <w:r w:rsidR="7F131ACB" w:rsidRPr="4BFEF817">
        <w:rPr>
          <w:sz w:val="22"/>
          <w:szCs w:val="22"/>
        </w:rPr>
        <w:t xml:space="preserve"> ustrezno praktično znanje</w:t>
      </w:r>
      <w:r w:rsidR="00D71F03">
        <w:rPr>
          <w:sz w:val="22"/>
          <w:szCs w:val="22"/>
        </w:rPr>
        <w:t>, s čimer bo mladim omogočen lažji prehod na trg dela po zaključku študija</w:t>
      </w:r>
      <w:r w:rsidR="334DB65F" w:rsidRPr="4BFEF817">
        <w:rPr>
          <w:sz w:val="22"/>
          <w:szCs w:val="22"/>
        </w:rPr>
        <w:t xml:space="preserve">. </w:t>
      </w:r>
    </w:p>
    <w:p w14:paraId="172AE442" w14:textId="77777777" w:rsidR="006843D0" w:rsidRPr="002F2573" w:rsidRDefault="7613B6A1" w:rsidP="5544B908">
      <w:pPr>
        <w:pStyle w:val="Odstavekseznama"/>
        <w:numPr>
          <w:ilvl w:val="2"/>
          <w:numId w:val="6"/>
        </w:numPr>
        <w:jc w:val="both"/>
        <w:rPr>
          <w:b/>
          <w:bCs/>
          <w:sz w:val="22"/>
          <w:szCs w:val="22"/>
        </w:rPr>
      </w:pPr>
      <w:r w:rsidRPr="5544B908">
        <w:rPr>
          <w:b/>
          <w:bCs/>
          <w:sz w:val="22"/>
          <w:szCs w:val="22"/>
        </w:rPr>
        <w:t>Vsaj 50 % državljank in državljanov Slovenije v starosti od 30 do 34 let zaključi eno od stopenj visokošolskega izobraževanja</w:t>
      </w:r>
      <w:r w:rsidR="00D71F03">
        <w:rPr>
          <w:b/>
          <w:bCs/>
          <w:sz w:val="22"/>
          <w:szCs w:val="22"/>
        </w:rPr>
        <w:t xml:space="preserve"> do leta 2030</w:t>
      </w:r>
      <w:r w:rsidRPr="5544B908">
        <w:rPr>
          <w:b/>
          <w:bCs/>
          <w:sz w:val="22"/>
          <w:szCs w:val="22"/>
        </w:rPr>
        <w:t xml:space="preserve">. </w:t>
      </w:r>
    </w:p>
    <w:p w14:paraId="63837B7C" w14:textId="77777777" w:rsidR="00685E2F" w:rsidRPr="0055434F" w:rsidRDefault="45C9E638" w:rsidP="002F2573">
      <w:pPr>
        <w:pStyle w:val="Odstavekseznama"/>
        <w:jc w:val="both"/>
        <w:rPr>
          <w:sz w:val="22"/>
          <w:szCs w:val="22"/>
        </w:rPr>
      </w:pPr>
      <w:r w:rsidRPr="5544B908">
        <w:rPr>
          <w:sz w:val="22"/>
          <w:szCs w:val="22"/>
        </w:rPr>
        <w:t>Slovenski visokošolski sistem bo dosegel cilje deleža visokošolsko izobraže</w:t>
      </w:r>
      <w:r w:rsidR="20972F89" w:rsidRPr="5544B908">
        <w:rPr>
          <w:sz w:val="22"/>
          <w:szCs w:val="22"/>
        </w:rPr>
        <w:t>ne</w:t>
      </w:r>
      <w:r w:rsidRPr="5544B908">
        <w:rPr>
          <w:sz w:val="22"/>
          <w:szCs w:val="22"/>
        </w:rPr>
        <w:t xml:space="preserve"> populacije v skladu z </w:t>
      </w:r>
      <w:r w:rsidR="11840D8B" w:rsidRPr="5544B908">
        <w:rPr>
          <w:sz w:val="22"/>
          <w:szCs w:val="22"/>
        </w:rPr>
        <w:t>akti</w:t>
      </w:r>
      <w:r w:rsidR="6237E709" w:rsidRPr="5544B908">
        <w:rPr>
          <w:sz w:val="22"/>
          <w:szCs w:val="22"/>
        </w:rPr>
        <w:t xml:space="preserve"> EU</w:t>
      </w:r>
      <w:r w:rsidRPr="5544B908">
        <w:rPr>
          <w:sz w:val="22"/>
          <w:szCs w:val="22"/>
        </w:rPr>
        <w:t xml:space="preserve">. </w:t>
      </w:r>
    </w:p>
    <w:p w14:paraId="46253723" w14:textId="77777777" w:rsidR="00685E2F" w:rsidRPr="002F2573" w:rsidRDefault="45C9E638" w:rsidP="4BFEF817">
      <w:pPr>
        <w:pStyle w:val="Odstavekseznama"/>
        <w:numPr>
          <w:ilvl w:val="2"/>
          <w:numId w:val="6"/>
        </w:numPr>
        <w:jc w:val="both"/>
        <w:rPr>
          <w:b/>
          <w:bCs/>
          <w:color w:val="000000" w:themeColor="text1"/>
          <w:sz w:val="22"/>
          <w:szCs w:val="22"/>
        </w:rPr>
      </w:pPr>
      <w:r w:rsidRPr="007B2CCC">
        <w:rPr>
          <w:b/>
          <w:bCs/>
          <w:sz w:val="22"/>
          <w:szCs w:val="22"/>
        </w:rPr>
        <w:t>Delovanje visokošolskih zavodov po principih usmeritve Družba 2050.</w:t>
      </w:r>
    </w:p>
    <w:p w14:paraId="1CC1138E" w14:textId="0631CC53" w:rsidR="00B573FD" w:rsidRPr="00F21529" w:rsidRDefault="7613B6A1" w:rsidP="002F2573">
      <w:pPr>
        <w:pStyle w:val="Odstavekseznama"/>
        <w:jc w:val="both"/>
        <w:rPr>
          <w:sz w:val="22"/>
          <w:szCs w:val="22"/>
        </w:rPr>
      </w:pPr>
      <w:r w:rsidRPr="5690284C">
        <w:rPr>
          <w:sz w:val="22"/>
          <w:szCs w:val="22"/>
        </w:rPr>
        <w:t xml:space="preserve">Visokošolski zavodi </w:t>
      </w:r>
      <w:r w:rsidR="45C9E638" w:rsidRPr="5690284C">
        <w:rPr>
          <w:sz w:val="22"/>
          <w:szCs w:val="22"/>
        </w:rPr>
        <w:t>bodo delova</w:t>
      </w:r>
      <w:r w:rsidR="328EE148" w:rsidRPr="5690284C">
        <w:rPr>
          <w:sz w:val="22"/>
          <w:szCs w:val="22"/>
        </w:rPr>
        <w:t>li</w:t>
      </w:r>
      <w:r w:rsidR="45C9E638" w:rsidRPr="5690284C">
        <w:rPr>
          <w:sz w:val="22"/>
          <w:szCs w:val="22"/>
        </w:rPr>
        <w:t xml:space="preserve"> po principih </w:t>
      </w:r>
      <w:r w:rsidRPr="5690284C">
        <w:rPr>
          <w:sz w:val="22"/>
          <w:szCs w:val="22"/>
        </w:rPr>
        <w:t>usmeritve – Družba 2050 (tehnološko humanistični napredek)</w:t>
      </w:r>
      <w:r w:rsidR="42F27194" w:rsidRPr="5690284C">
        <w:rPr>
          <w:sz w:val="22"/>
          <w:szCs w:val="22"/>
        </w:rPr>
        <w:t xml:space="preserve"> in bo</w:t>
      </w:r>
      <w:r w:rsidR="00C33821">
        <w:rPr>
          <w:sz w:val="22"/>
          <w:szCs w:val="22"/>
        </w:rPr>
        <w:t>do</w:t>
      </w:r>
      <w:r w:rsidR="42F27194" w:rsidRPr="5690284C">
        <w:rPr>
          <w:sz w:val="22"/>
          <w:szCs w:val="22"/>
        </w:rPr>
        <w:t xml:space="preserve"> gonilna sila delovanja slovenske družbe</w:t>
      </w:r>
      <w:r w:rsidR="13C2B5AE" w:rsidRPr="5690284C">
        <w:rPr>
          <w:sz w:val="22"/>
          <w:szCs w:val="22"/>
        </w:rPr>
        <w:t xml:space="preserve"> po teh principih</w:t>
      </w:r>
      <w:r w:rsidRPr="5690284C">
        <w:rPr>
          <w:sz w:val="22"/>
          <w:szCs w:val="22"/>
        </w:rPr>
        <w:t xml:space="preserve">. </w:t>
      </w:r>
      <w:r w:rsidR="45C9E638" w:rsidRPr="5690284C">
        <w:rPr>
          <w:sz w:val="22"/>
          <w:szCs w:val="22"/>
        </w:rPr>
        <w:t xml:space="preserve">Na področju visokega šolstva bodo zagotavljali </w:t>
      </w:r>
      <w:r w:rsidRPr="5690284C">
        <w:rPr>
          <w:sz w:val="22"/>
          <w:szCs w:val="22"/>
        </w:rPr>
        <w:t xml:space="preserve">kakovostno, vključujočo, raznoliko, decentralizirano in trajnostno naravnano </w:t>
      </w:r>
      <w:r w:rsidR="00D71F03">
        <w:rPr>
          <w:sz w:val="22"/>
          <w:szCs w:val="22"/>
        </w:rPr>
        <w:t>dejavnost</w:t>
      </w:r>
      <w:r w:rsidRPr="5690284C">
        <w:rPr>
          <w:sz w:val="22"/>
          <w:szCs w:val="22"/>
        </w:rPr>
        <w:t xml:space="preserve">, ki </w:t>
      </w:r>
      <w:r w:rsidR="45C9E638" w:rsidRPr="5690284C">
        <w:rPr>
          <w:sz w:val="22"/>
          <w:szCs w:val="22"/>
        </w:rPr>
        <w:t xml:space="preserve">bo </w:t>
      </w:r>
      <w:r w:rsidRPr="5690284C">
        <w:rPr>
          <w:sz w:val="22"/>
          <w:szCs w:val="22"/>
        </w:rPr>
        <w:t>zagotavlja</w:t>
      </w:r>
      <w:r w:rsidR="3BC2D669" w:rsidRPr="5690284C">
        <w:rPr>
          <w:sz w:val="22"/>
          <w:szCs w:val="22"/>
        </w:rPr>
        <w:t>la</w:t>
      </w:r>
      <w:r w:rsidRPr="5690284C">
        <w:rPr>
          <w:sz w:val="22"/>
          <w:szCs w:val="22"/>
        </w:rPr>
        <w:t xml:space="preserve"> dolgoročno osebno in socialno varnost ter možnosti za intelektualni razvoj in kreativnost ter ustvarjanje dobrin v skladu s potrebami Družbe 2050. </w:t>
      </w:r>
      <w:r w:rsidR="1CFA9434" w:rsidRPr="5690284C">
        <w:rPr>
          <w:sz w:val="22"/>
          <w:szCs w:val="22"/>
        </w:rPr>
        <w:t xml:space="preserve">Znanost in raziskovanje </w:t>
      </w:r>
      <w:r w:rsidR="45C9E638" w:rsidRPr="5690284C">
        <w:rPr>
          <w:sz w:val="22"/>
          <w:szCs w:val="22"/>
        </w:rPr>
        <w:t xml:space="preserve">bosta </w:t>
      </w:r>
      <w:r w:rsidR="1CFA9434" w:rsidRPr="5690284C">
        <w:rPr>
          <w:sz w:val="22"/>
          <w:szCs w:val="22"/>
        </w:rPr>
        <w:t>odprt</w:t>
      </w:r>
      <w:r w:rsidR="00D71F03">
        <w:rPr>
          <w:sz w:val="22"/>
          <w:szCs w:val="22"/>
        </w:rPr>
        <w:t>a</w:t>
      </w:r>
      <w:r w:rsidR="1CFA9434" w:rsidRPr="5690284C">
        <w:rPr>
          <w:sz w:val="22"/>
          <w:szCs w:val="22"/>
        </w:rPr>
        <w:t xml:space="preserve"> </w:t>
      </w:r>
      <w:r w:rsidRPr="5690284C">
        <w:rPr>
          <w:sz w:val="22"/>
          <w:szCs w:val="22"/>
        </w:rPr>
        <w:t xml:space="preserve">za </w:t>
      </w:r>
      <w:r w:rsidR="00D71F03">
        <w:rPr>
          <w:sz w:val="22"/>
          <w:szCs w:val="22"/>
        </w:rPr>
        <w:t>prepletanje</w:t>
      </w:r>
      <w:r w:rsidRPr="5690284C">
        <w:rPr>
          <w:sz w:val="22"/>
          <w:szCs w:val="22"/>
        </w:rPr>
        <w:t xml:space="preserve"> oziroma interdisciplinarne povezave z umetniškimi področji</w:t>
      </w:r>
      <w:r w:rsidR="5805AD86" w:rsidRPr="5690284C">
        <w:rPr>
          <w:sz w:val="22"/>
          <w:szCs w:val="22"/>
        </w:rPr>
        <w:t>, kar bo potekalo na podlagi strateškega, a hkrati tudi eksperimentalnega,</w:t>
      </w:r>
      <w:r w:rsidRPr="5690284C">
        <w:rPr>
          <w:sz w:val="22"/>
          <w:szCs w:val="22"/>
        </w:rPr>
        <w:t xml:space="preserve"> drzn</w:t>
      </w:r>
      <w:r w:rsidR="67C4163C" w:rsidRPr="5690284C">
        <w:rPr>
          <w:sz w:val="22"/>
          <w:szCs w:val="22"/>
        </w:rPr>
        <w:t>ega</w:t>
      </w:r>
      <w:r w:rsidRPr="5690284C">
        <w:rPr>
          <w:sz w:val="22"/>
          <w:szCs w:val="22"/>
        </w:rPr>
        <w:t xml:space="preserve"> kombiniranj</w:t>
      </w:r>
      <w:r w:rsidR="78A0F0F0" w:rsidRPr="5690284C">
        <w:rPr>
          <w:sz w:val="22"/>
          <w:szCs w:val="22"/>
        </w:rPr>
        <w:t>a</w:t>
      </w:r>
      <w:r w:rsidRPr="5690284C">
        <w:rPr>
          <w:sz w:val="22"/>
          <w:szCs w:val="22"/>
        </w:rPr>
        <w:t xml:space="preserve"> disciplin</w:t>
      </w:r>
      <w:r w:rsidR="00D71F03">
        <w:rPr>
          <w:sz w:val="22"/>
          <w:szCs w:val="22"/>
        </w:rPr>
        <w:t>,</w:t>
      </w:r>
      <w:r w:rsidRPr="5690284C">
        <w:rPr>
          <w:sz w:val="22"/>
          <w:szCs w:val="22"/>
        </w:rPr>
        <w:t xml:space="preserve"> različnih veščin in vednosti. </w:t>
      </w:r>
      <w:r w:rsidR="1CFA9434" w:rsidRPr="5690284C">
        <w:rPr>
          <w:sz w:val="22"/>
          <w:szCs w:val="22"/>
        </w:rPr>
        <w:t>U</w:t>
      </w:r>
      <w:r w:rsidRPr="5690284C">
        <w:rPr>
          <w:sz w:val="22"/>
          <w:szCs w:val="22"/>
        </w:rPr>
        <w:t xml:space="preserve">metniška področja </w:t>
      </w:r>
      <w:r w:rsidR="45C9E638" w:rsidRPr="5690284C">
        <w:rPr>
          <w:sz w:val="22"/>
          <w:szCs w:val="22"/>
        </w:rPr>
        <w:t xml:space="preserve">bodo </w:t>
      </w:r>
      <w:r w:rsidR="1CFA9434" w:rsidRPr="5690284C">
        <w:rPr>
          <w:sz w:val="22"/>
          <w:szCs w:val="22"/>
        </w:rPr>
        <w:t xml:space="preserve">skupaj s humanistiko </w:t>
      </w:r>
      <w:r w:rsidRPr="5690284C">
        <w:rPr>
          <w:sz w:val="22"/>
          <w:szCs w:val="22"/>
        </w:rPr>
        <w:t>ustrezno zastopan</w:t>
      </w:r>
      <w:r w:rsidR="1CFA9434" w:rsidRPr="5690284C">
        <w:rPr>
          <w:sz w:val="22"/>
          <w:szCs w:val="22"/>
        </w:rPr>
        <w:t>a</w:t>
      </w:r>
      <w:r w:rsidRPr="5690284C">
        <w:rPr>
          <w:sz w:val="22"/>
          <w:szCs w:val="22"/>
        </w:rPr>
        <w:t xml:space="preserve"> </w:t>
      </w:r>
      <w:r w:rsidR="1CFA9434" w:rsidRPr="5690284C">
        <w:rPr>
          <w:sz w:val="22"/>
          <w:szCs w:val="22"/>
        </w:rPr>
        <w:t xml:space="preserve">in uravnotežena z </w:t>
      </w:r>
      <w:r w:rsidRPr="5690284C">
        <w:rPr>
          <w:sz w:val="22"/>
          <w:szCs w:val="22"/>
        </w:rPr>
        <w:t>drug</w:t>
      </w:r>
      <w:r w:rsidR="1CFA9434" w:rsidRPr="5690284C">
        <w:rPr>
          <w:sz w:val="22"/>
          <w:szCs w:val="22"/>
        </w:rPr>
        <w:t>imi</w:t>
      </w:r>
      <w:r w:rsidRPr="5690284C">
        <w:rPr>
          <w:sz w:val="22"/>
          <w:szCs w:val="22"/>
        </w:rPr>
        <w:t xml:space="preserve"> akademsk</w:t>
      </w:r>
      <w:r w:rsidR="1CFA9434" w:rsidRPr="5690284C">
        <w:rPr>
          <w:sz w:val="22"/>
          <w:szCs w:val="22"/>
        </w:rPr>
        <w:t>imi</w:t>
      </w:r>
      <w:r w:rsidRPr="5690284C">
        <w:rPr>
          <w:sz w:val="22"/>
          <w:szCs w:val="22"/>
        </w:rPr>
        <w:t xml:space="preserve"> področj</w:t>
      </w:r>
      <w:r w:rsidR="1CFA9434" w:rsidRPr="5690284C">
        <w:rPr>
          <w:sz w:val="22"/>
          <w:szCs w:val="22"/>
        </w:rPr>
        <w:t>i</w:t>
      </w:r>
      <w:r w:rsidRPr="5690284C">
        <w:rPr>
          <w:sz w:val="22"/>
          <w:szCs w:val="22"/>
        </w:rPr>
        <w:t xml:space="preserve">, četudi </w:t>
      </w:r>
      <w:r w:rsidR="45C9E638" w:rsidRPr="5690284C">
        <w:rPr>
          <w:sz w:val="22"/>
          <w:szCs w:val="22"/>
        </w:rPr>
        <w:t xml:space="preserve">gre pričakovati, da bodo </w:t>
      </w:r>
      <w:r w:rsidRPr="5690284C">
        <w:rPr>
          <w:sz w:val="22"/>
          <w:szCs w:val="22"/>
        </w:rPr>
        <w:t xml:space="preserve">družbeni trendi v ospredje </w:t>
      </w:r>
      <w:r w:rsidR="45C9E638" w:rsidRPr="5690284C">
        <w:rPr>
          <w:sz w:val="22"/>
          <w:szCs w:val="22"/>
        </w:rPr>
        <w:t xml:space="preserve">postavljali </w:t>
      </w:r>
      <w:r w:rsidRPr="5690284C">
        <w:rPr>
          <w:sz w:val="22"/>
          <w:szCs w:val="22"/>
        </w:rPr>
        <w:t>tehnološk</w:t>
      </w:r>
      <w:r w:rsidR="1CFA9434" w:rsidRPr="5690284C">
        <w:rPr>
          <w:sz w:val="22"/>
          <w:szCs w:val="22"/>
        </w:rPr>
        <w:t>a</w:t>
      </w:r>
      <w:r w:rsidRPr="5690284C">
        <w:rPr>
          <w:sz w:val="22"/>
          <w:szCs w:val="22"/>
        </w:rPr>
        <w:t>, naravoslovn</w:t>
      </w:r>
      <w:r w:rsidR="1CFA9434" w:rsidRPr="5690284C">
        <w:rPr>
          <w:sz w:val="22"/>
          <w:szCs w:val="22"/>
        </w:rPr>
        <w:t>a</w:t>
      </w:r>
      <w:r w:rsidRPr="5690284C">
        <w:rPr>
          <w:sz w:val="22"/>
          <w:szCs w:val="22"/>
        </w:rPr>
        <w:t xml:space="preserve"> ter </w:t>
      </w:r>
      <w:r w:rsidR="1CFA9434" w:rsidRPr="5690284C">
        <w:rPr>
          <w:sz w:val="22"/>
          <w:szCs w:val="22"/>
        </w:rPr>
        <w:t xml:space="preserve">nekatera </w:t>
      </w:r>
      <w:r w:rsidRPr="5690284C">
        <w:rPr>
          <w:sz w:val="22"/>
          <w:szCs w:val="22"/>
        </w:rPr>
        <w:t>družboslovn</w:t>
      </w:r>
      <w:r w:rsidR="1CFA9434" w:rsidRPr="5690284C">
        <w:rPr>
          <w:sz w:val="22"/>
          <w:szCs w:val="22"/>
        </w:rPr>
        <w:t xml:space="preserve">a področja </w:t>
      </w:r>
      <w:r w:rsidRPr="5690284C">
        <w:rPr>
          <w:sz w:val="22"/>
          <w:szCs w:val="22"/>
        </w:rPr>
        <w:t xml:space="preserve">oziroma kompetence. Sistemsko </w:t>
      </w:r>
      <w:r w:rsidR="45C9E638" w:rsidRPr="5690284C">
        <w:rPr>
          <w:sz w:val="22"/>
          <w:szCs w:val="22"/>
        </w:rPr>
        <w:t xml:space="preserve">bo </w:t>
      </w:r>
      <w:r w:rsidRPr="5690284C">
        <w:rPr>
          <w:sz w:val="22"/>
          <w:szCs w:val="22"/>
        </w:rPr>
        <w:t xml:space="preserve">urejeno uveljavljanje potenciala družbenih in gospodarskih inovacij iz presečišča umetnosti, znanosti in tehnologij, sistematično se </w:t>
      </w:r>
      <w:r w:rsidR="45C9E638" w:rsidRPr="5690284C">
        <w:rPr>
          <w:sz w:val="22"/>
          <w:szCs w:val="22"/>
        </w:rPr>
        <w:t xml:space="preserve">bo </w:t>
      </w:r>
      <w:r w:rsidRPr="5690284C">
        <w:rPr>
          <w:sz w:val="22"/>
          <w:szCs w:val="22"/>
        </w:rPr>
        <w:t>podpira</w:t>
      </w:r>
      <w:r w:rsidR="45C9E638" w:rsidRPr="5690284C">
        <w:rPr>
          <w:sz w:val="22"/>
          <w:szCs w:val="22"/>
        </w:rPr>
        <w:t>lo</w:t>
      </w:r>
      <w:r w:rsidRPr="5690284C">
        <w:rPr>
          <w:sz w:val="22"/>
          <w:szCs w:val="22"/>
        </w:rPr>
        <w:t xml:space="preserve"> sinergijske učinke teh treh področij.</w:t>
      </w:r>
      <w:r w:rsidR="035E5AAA" w:rsidRPr="5690284C">
        <w:rPr>
          <w:sz w:val="22"/>
          <w:szCs w:val="22"/>
        </w:rPr>
        <w:t xml:space="preserve"> </w:t>
      </w:r>
    </w:p>
    <w:p w14:paraId="36180042" w14:textId="77777777" w:rsidR="00685E2F" w:rsidRPr="002F2573" w:rsidRDefault="420705CC" w:rsidP="4BFEF817">
      <w:pPr>
        <w:pStyle w:val="Odstavekseznama"/>
        <w:numPr>
          <w:ilvl w:val="2"/>
          <w:numId w:val="6"/>
        </w:numPr>
        <w:jc w:val="both"/>
        <w:rPr>
          <w:b/>
          <w:bCs/>
          <w:color w:val="000000" w:themeColor="text1"/>
          <w:sz w:val="22"/>
          <w:szCs w:val="22"/>
        </w:rPr>
      </w:pPr>
      <w:r w:rsidRPr="007B2CCC">
        <w:rPr>
          <w:b/>
          <w:bCs/>
          <w:sz w:val="22"/>
          <w:szCs w:val="22"/>
        </w:rPr>
        <w:t>Aktivna vključenost visokošolski</w:t>
      </w:r>
      <w:r w:rsidR="0BEAF93B" w:rsidRPr="007B2CCC">
        <w:rPr>
          <w:b/>
          <w:bCs/>
          <w:sz w:val="22"/>
          <w:szCs w:val="22"/>
        </w:rPr>
        <w:t>h</w:t>
      </w:r>
      <w:r w:rsidRPr="007B2CCC">
        <w:rPr>
          <w:b/>
          <w:bCs/>
          <w:sz w:val="22"/>
          <w:szCs w:val="22"/>
        </w:rPr>
        <w:t xml:space="preserve"> zavodov pri o</w:t>
      </w:r>
      <w:r w:rsidR="4FDC2A82" w:rsidRPr="007B2CCC">
        <w:rPr>
          <w:b/>
          <w:bCs/>
          <w:sz w:val="22"/>
          <w:szCs w:val="22"/>
        </w:rPr>
        <w:t>hranj</w:t>
      </w:r>
      <w:r w:rsidR="045BDFF9" w:rsidRPr="007B2CCC">
        <w:rPr>
          <w:b/>
          <w:bCs/>
          <w:sz w:val="22"/>
          <w:szCs w:val="22"/>
        </w:rPr>
        <w:t>a</w:t>
      </w:r>
      <w:r w:rsidR="4FDC2A82" w:rsidRPr="007B2CCC">
        <w:rPr>
          <w:b/>
          <w:bCs/>
          <w:sz w:val="22"/>
          <w:szCs w:val="22"/>
        </w:rPr>
        <w:t>nj</w:t>
      </w:r>
      <w:r w:rsidRPr="007B2CCC">
        <w:rPr>
          <w:b/>
          <w:bCs/>
          <w:sz w:val="22"/>
          <w:szCs w:val="22"/>
        </w:rPr>
        <w:t>u</w:t>
      </w:r>
      <w:r w:rsidR="4FDC2A82" w:rsidRPr="007B2CCC">
        <w:rPr>
          <w:b/>
          <w:bCs/>
          <w:sz w:val="22"/>
          <w:szCs w:val="22"/>
        </w:rPr>
        <w:t xml:space="preserve"> in razvoj</w:t>
      </w:r>
      <w:r w:rsidRPr="007B2CCC">
        <w:rPr>
          <w:b/>
          <w:bCs/>
          <w:sz w:val="22"/>
          <w:szCs w:val="22"/>
        </w:rPr>
        <w:t>u</w:t>
      </w:r>
      <w:r w:rsidR="4FDC2A82" w:rsidRPr="007B2CCC">
        <w:rPr>
          <w:b/>
          <w:bCs/>
          <w:sz w:val="22"/>
          <w:szCs w:val="22"/>
        </w:rPr>
        <w:t xml:space="preserve"> nacionalne kulturne dediščine in identitete.</w:t>
      </w:r>
    </w:p>
    <w:p w14:paraId="51CEBD5E" w14:textId="77777777" w:rsidR="00685E2F" w:rsidRPr="007B2CCC" w:rsidRDefault="420705CC" w:rsidP="4BFEF817">
      <w:pPr>
        <w:pStyle w:val="Odstavekseznama"/>
        <w:jc w:val="both"/>
        <w:rPr>
          <w:sz w:val="22"/>
          <w:szCs w:val="22"/>
        </w:rPr>
      </w:pPr>
      <w:r w:rsidRPr="007B2CCC">
        <w:rPr>
          <w:sz w:val="22"/>
          <w:szCs w:val="22"/>
        </w:rPr>
        <w:t xml:space="preserve">Ob močni vpetosti slovenskega visokošolskega sistema v mednarodno visokošolsko skupnost bodo visokošolski zavodi aktivno prispevali k ohranjanju in razvoju </w:t>
      </w:r>
      <w:r w:rsidR="23B88CBD" w:rsidRPr="007B2CCC">
        <w:rPr>
          <w:sz w:val="22"/>
          <w:szCs w:val="22"/>
        </w:rPr>
        <w:t xml:space="preserve">slovenskega jezika, </w:t>
      </w:r>
      <w:r w:rsidRPr="007B2CCC">
        <w:rPr>
          <w:sz w:val="22"/>
          <w:szCs w:val="22"/>
        </w:rPr>
        <w:t>nacionalne kulturne dediščine in identitete.</w:t>
      </w:r>
    </w:p>
    <w:p w14:paraId="03438D61" w14:textId="77777777" w:rsidR="00685E2F" w:rsidRPr="002F2573" w:rsidRDefault="45C9E638" w:rsidP="5544B908">
      <w:pPr>
        <w:pStyle w:val="Odstavekseznama"/>
        <w:numPr>
          <w:ilvl w:val="2"/>
          <w:numId w:val="6"/>
        </w:numPr>
        <w:jc w:val="both"/>
        <w:rPr>
          <w:b/>
          <w:bCs/>
          <w:sz w:val="22"/>
          <w:szCs w:val="22"/>
        </w:rPr>
      </w:pPr>
      <w:r w:rsidRPr="5544B908">
        <w:rPr>
          <w:b/>
          <w:bCs/>
          <w:sz w:val="22"/>
          <w:szCs w:val="22"/>
        </w:rPr>
        <w:t>Zagotavljanje avtonomnosti visokošolski</w:t>
      </w:r>
      <w:r w:rsidR="004E05BC">
        <w:rPr>
          <w:b/>
          <w:bCs/>
          <w:sz w:val="22"/>
          <w:szCs w:val="22"/>
        </w:rPr>
        <w:t>h</w:t>
      </w:r>
      <w:r w:rsidRPr="5544B908">
        <w:rPr>
          <w:b/>
          <w:bCs/>
          <w:sz w:val="22"/>
          <w:szCs w:val="22"/>
        </w:rPr>
        <w:t xml:space="preserve"> zavodov in njihove odprtosti v mednarodno skupnost</w:t>
      </w:r>
      <w:r w:rsidR="1CFA9434" w:rsidRPr="5544B908">
        <w:rPr>
          <w:b/>
          <w:bCs/>
          <w:sz w:val="22"/>
          <w:szCs w:val="22"/>
        </w:rPr>
        <w:t>.</w:t>
      </w:r>
      <w:r w:rsidR="35E364EA" w:rsidRPr="5544B908">
        <w:rPr>
          <w:b/>
          <w:bCs/>
          <w:color w:val="808080" w:themeColor="background1" w:themeShade="80"/>
          <w:sz w:val="22"/>
          <w:szCs w:val="22"/>
        </w:rPr>
        <w:t xml:space="preserve"> </w:t>
      </w:r>
    </w:p>
    <w:p w14:paraId="519367A0" w14:textId="7A8E5E2A" w:rsidR="0025240C" w:rsidRPr="0055434F" w:rsidRDefault="00685E2F" w:rsidP="00F21529">
      <w:pPr>
        <w:pStyle w:val="Odstavekseznama"/>
        <w:jc w:val="both"/>
        <w:rPr>
          <w:sz w:val="22"/>
          <w:szCs w:val="22"/>
        </w:rPr>
      </w:pPr>
      <w:r w:rsidRPr="001E4224">
        <w:rPr>
          <w:sz w:val="22"/>
          <w:szCs w:val="22"/>
        </w:rPr>
        <w:t xml:space="preserve">Visokošolski zavodi bodo </w:t>
      </w:r>
      <w:r w:rsidRPr="05B6011B">
        <w:rPr>
          <w:sz w:val="22"/>
          <w:szCs w:val="22"/>
        </w:rPr>
        <w:t>i</w:t>
      </w:r>
      <w:r w:rsidR="00B573FD" w:rsidRPr="05B6011B">
        <w:rPr>
          <w:sz w:val="22"/>
          <w:szCs w:val="22"/>
        </w:rPr>
        <w:t>zboljša</w:t>
      </w:r>
      <w:r w:rsidRPr="05B6011B">
        <w:rPr>
          <w:sz w:val="22"/>
          <w:szCs w:val="22"/>
        </w:rPr>
        <w:t>li</w:t>
      </w:r>
      <w:r w:rsidR="00B51E72" w:rsidRPr="05B6011B">
        <w:rPr>
          <w:sz w:val="22"/>
          <w:szCs w:val="22"/>
        </w:rPr>
        <w:t xml:space="preserve"> študijske pogoje </w:t>
      </w:r>
      <w:r w:rsidR="00116542" w:rsidRPr="05B6011B">
        <w:rPr>
          <w:sz w:val="22"/>
          <w:szCs w:val="22"/>
        </w:rPr>
        <w:t>za evropsk</w:t>
      </w:r>
      <w:r w:rsidR="00B51E72" w:rsidRPr="05B6011B">
        <w:rPr>
          <w:sz w:val="22"/>
          <w:szCs w:val="22"/>
        </w:rPr>
        <w:t xml:space="preserve">i kot </w:t>
      </w:r>
      <w:r w:rsidR="001E4224">
        <w:rPr>
          <w:sz w:val="22"/>
          <w:szCs w:val="22"/>
        </w:rPr>
        <w:t xml:space="preserve">tudi </w:t>
      </w:r>
      <w:r w:rsidR="00B51E72" w:rsidRPr="05B6011B">
        <w:rPr>
          <w:sz w:val="22"/>
          <w:szCs w:val="22"/>
        </w:rPr>
        <w:t xml:space="preserve">širši </w:t>
      </w:r>
      <w:r w:rsidR="00116542" w:rsidRPr="05B6011B">
        <w:rPr>
          <w:sz w:val="22"/>
          <w:szCs w:val="22"/>
        </w:rPr>
        <w:t>prostor</w:t>
      </w:r>
      <w:r w:rsidR="00B51E72" w:rsidRPr="05B6011B">
        <w:rPr>
          <w:sz w:val="22"/>
          <w:szCs w:val="22"/>
        </w:rPr>
        <w:t xml:space="preserve"> </w:t>
      </w:r>
      <w:r w:rsidR="00116542" w:rsidRPr="05B6011B">
        <w:rPr>
          <w:sz w:val="22"/>
          <w:szCs w:val="22"/>
        </w:rPr>
        <w:t>in nud</w:t>
      </w:r>
      <w:r w:rsidR="00B51E72" w:rsidRPr="05B6011B">
        <w:rPr>
          <w:sz w:val="22"/>
          <w:szCs w:val="22"/>
        </w:rPr>
        <w:t>i</w:t>
      </w:r>
      <w:r w:rsidRPr="05B6011B">
        <w:rPr>
          <w:sz w:val="22"/>
          <w:szCs w:val="22"/>
        </w:rPr>
        <w:t>l</w:t>
      </w:r>
      <w:r w:rsidR="00B573FD" w:rsidRPr="05B6011B">
        <w:rPr>
          <w:sz w:val="22"/>
          <w:szCs w:val="22"/>
        </w:rPr>
        <w:t>i</w:t>
      </w:r>
      <w:r w:rsidR="00B51E72" w:rsidRPr="05B6011B">
        <w:rPr>
          <w:sz w:val="22"/>
          <w:szCs w:val="22"/>
        </w:rPr>
        <w:t xml:space="preserve"> </w:t>
      </w:r>
      <w:r w:rsidR="00116542" w:rsidRPr="05B6011B">
        <w:rPr>
          <w:sz w:val="22"/>
          <w:szCs w:val="22"/>
        </w:rPr>
        <w:t>kakovostn</w:t>
      </w:r>
      <w:r w:rsidR="00B51E72" w:rsidRPr="05B6011B">
        <w:rPr>
          <w:sz w:val="22"/>
          <w:szCs w:val="22"/>
        </w:rPr>
        <w:t>a</w:t>
      </w:r>
      <w:r w:rsidR="00116542" w:rsidRPr="05B6011B">
        <w:rPr>
          <w:sz w:val="22"/>
          <w:szCs w:val="22"/>
        </w:rPr>
        <w:t>, vrhunsko opremljen</w:t>
      </w:r>
      <w:r w:rsidR="00B51E72" w:rsidRPr="05B6011B">
        <w:rPr>
          <w:sz w:val="22"/>
          <w:szCs w:val="22"/>
        </w:rPr>
        <w:t>a</w:t>
      </w:r>
      <w:r w:rsidR="00116542" w:rsidRPr="05B6011B">
        <w:rPr>
          <w:sz w:val="22"/>
          <w:szCs w:val="22"/>
        </w:rPr>
        <w:t xml:space="preserve"> delovn</w:t>
      </w:r>
      <w:r w:rsidR="00B51E72" w:rsidRPr="05B6011B">
        <w:rPr>
          <w:sz w:val="22"/>
          <w:szCs w:val="22"/>
        </w:rPr>
        <w:t>a</w:t>
      </w:r>
      <w:r w:rsidR="00116542" w:rsidRPr="05B6011B">
        <w:rPr>
          <w:sz w:val="22"/>
          <w:szCs w:val="22"/>
        </w:rPr>
        <w:t xml:space="preserve"> mest</w:t>
      </w:r>
      <w:r w:rsidR="00B51E72" w:rsidRPr="05B6011B">
        <w:rPr>
          <w:sz w:val="22"/>
          <w:szCs w:val="22"/>
        </w:rPr>
        <w:t>a</w:t>
      </w:r>
      <w:r w:rsidR="00116542" w:rsidRPr="05B6011B">
        <w:rPr>
          <w:sz w:val="22"/>
          <w:szCs w:val="22"/>
        </w:rPr>
        <w:t xml:space="preserve"> ter </w:t>
      </w:r>
      <w:r w:rsidR="0025240C" w:rsidRPr="05B6011B">
        <w:rPr>
          <w:sz w:val="22"/>
          <w:szCs w:val="22"/>
        </w:rPr>
        <w:t xml:space="preserve">stimulativno, trajnostno naravnano delovno okolje za strokovne sodelavke in sodelavce, visokošolske sodelavke in sodelavce, visokošolske učiteljice in učitelje ter raziskovalke in raziskovalce, ki </w:t>
      </w:r>
      <w:r w:rsidRPr="05B6011B">
        <w:rPr>
          <w:sz w:val="22"/>
          <w:szCs w:val="22"/>
        </w:rPr>
        <w:t xml:space="preserve">bo </w:t>
      </w:r>
      <w:r w:rsidR="0025240C" w:rsidRPr="05B6011B">
        <w:rPr>
          <w:sz w:val="22"/>
          <w:szCs w:val="22"/>
        </w:rPr>
        <w:t>omogoča</w:t>
      </w:r>
      <w:r w:rsidRPr="05B6011B">
        <w:rPr>
          <w:sz w:val="22"/>
          <w:szCs w:val="22"/>
        </w:rPr>
        <w:t>lo</w:t>
      </w:r>
      <w:r w:rsidR="0025240C" w:rsidRPr="05B6011B">
        <w:rPr>
          <w:sz w:val="22"/>
          <w:szCs w:val="22"/>
        </w:rPr>
        <w:t xml:space="preserve"> karierno načrtovanje in izvedbo</w:t>
      </w:r>
      <w:r w:rsidR="002C28F9">
        <w:rPr>
          <w:sz w:val="22"/>
          <w:szCs w:val="22"/>
        </w:rPr>
        <w:t xml:space="preserve"> strokvnega,</w:t>
      </w:r>
      <w:r w:rsidR="0025240C" w:rsidRPr="05B6011B">
        <w:rPr>
          <w:sz w:val="22"/>
          <w:szCs w:val="22"/>
        </w:rPr>
        <w:t xml:space="preserve"> znanstvenoraziskovalnega ter umetniškega dela.</w:t>
      </w:r>
    </w:p>
    <w:p w14:paraId="1EFB5778" w14:textId="77777777" w:rsidR="00685E2F" w:rsidRPr="002F2573" w:rsidRDefault="45C9E638" w:rsidP="5544B908">
      <w:pPr>
        <w:pStyle w:val="Odstavekseznama"/>
        <w:numPr>
          <w:ilvl w:val="2"/>
          <w:numId w:val="6"/>
        </w:numPr>
        <w:jc w:val="both"/>
        <w:rPr>
          <w:b/>
          <w:bCs/>
          <w:sz w:val="22"/>
          <w:szCs w:val="22"/>
        </w:rPr>
      </w:pPr>
      <w:r w:rsidRPr="5544B908">
        <w:rPr>
          <w:b/>
          <w:bCs/>
          <w:sz w:val="22"/>
          <w:szCs w:val="22"/>
        </w:rPr>
        <w:t>Etično in družbeno odgovorno delovanje visokošolskih zavodov v Sloveniji.</w:t>
      </w:r>
    </w:p>
    <w:p w14:paraId="2B57681E" w14:textId="646F937A" w:rsidR="00116542" w:rsidRPr="0025240C" w:rsidRDefault="0137768C" w:rsidP="002F2573">
      <w:pPr>
        <w:pStyle w:val="Odstavekseznama"/>
        <w:jc w:val="both"/>
        <w:rPr>
          <w:sz w:val="22"/>
          <w:szCs w:val="22"/>
        </w:rPr>
      </w:pPr>
      <w:r w:rsidRPr="5690284C">
        <w:rPr>
          <w:sz w:val="22"/>
          <w:szCs w:val="22"/>
        </w:rPr>
        <w:t xml:space="preserve">Visokošolski zavodi </w:t>
      </w:r>
      <w:r w:rsidR="420705CC" w:rsidRPr="5690284C">
        <w:rPr>
          <w:sz w:val="22"/>
          <w:szCs w:val="22"/>
        </w:rPr>
        <w:t xml:space="preserve">bodo </w:t>
      </w:r>
      <w:r w:rsidR="111A7F81" w:rsidRPr="5690284C">
        <w:rPr>
          <w:sz w:val="22"/>
          <w:szCs w:val="22"/>
        </w:rPr>
        <w:t>etični in družbeno odgovorni, učinkovito vodeni</w:t>
      </w:r>
      <w:r w:rsidR="5839B455" w:rsidRPr="5690284C">
        <w:rPr>
          <w:sz w:val="22"/>
          <w:szCs w:val="22"/>
        </w:rPr>
        <w:t xml:space="preserve"> in</w:t>
      </w:r>
      <w:r w:rsidR="2D68BF6C" w:rsidRPr="5690284C">
        <w:rPr>
          <w:sz w:val="22"/>
          <w:szCs w:val="22"/>
        </w:rPr>
        <w:t xml:space="preserve"> organizirani,</w:t>
      </w:r>
      <w:r w:rsidR="111A7F81" w:rsidRPr="5690284C">
        <w:rPr>
          <w:sz w:val="22"/>
          <w:szCs w:val="22"/>
        </w:rPr>
        <w:t xml:space="preserve"> odgovorni za zagotavljanje visoke kakovosti izobraževalne in raziskovalne dejavnosti ter študentke in študente</w:t>
      </w:r>
      <w:r w:rsidR="002C28F9">
        <w:rPr>
          <w:sz w:val="22"/>
          <w:szCs w:val="22"/>
        </w:rPr>
        <w:t xml:space="preserve"> spremljali od vpisa do diplomiranja in njihove zaposlitve, jih pripravljali</w:t>
      </w:r>
      <w:r w:rsidR="111A7F81" w:rsidRPr="5690284C">
        <w:rPr>
          <w:sz w:val="22"/>
          <w:szCs w:val="22"/>
        </w:rPr>
        <w:t xml:space="preserve"> na aktivno državljanstvo ter poklicno pot, </w:t>
      </w:r>
      <w:r w:rsidR="420705CC" w:rsidRPr="5690284C">
        <w:rPr>
          <w:sz w:val="22"/>
          <w:szCs w:val="22"/>
        </w:rPr>
        <w:t xml:space="preserve">omogočali bodo </w:t>
      </w:r>
      <w:r w:rsidR="111A7F81" w:rsidRPr="5690284C">
        <w:rPr>
          <w:sz w:val="22"/>
          <w:szCs w:val="22"/>
        </w:rPr>
        <w:t>osebnostni in strokovni razvoj študentk in študentov</w:t>
      </w:r>
      <w:r w:rsidR="002C28F9">
        <w:rPr>
          <w:sz w:val="22"/>
          <w:szCs w:val="22"/>
        </w:rPr>
        <w:t xml:space="preserve"> tudi s spodbujanjem vseživljenjskega učenja</w:t>
      </w:r>
      <w:r w:rsidR="111A7F81" w:rsidRPr="5690284C">
        <w:rPr>
          <w:sz w:val="22"/>
          <w:szCs w:val="22"/>
        </w:rPr>
        <w:t xml:space="preserve"> ter </w:t>
      </w:r>
      <w:r w:rsidR="002C28F9">
        <w:rPr>
          <w:sz w:val="22"/>
          <w:szCs w:val="22"/>
        </w:rPr>
        <w:t>z vsem</w:t>
      </w:r>
      <w:r w:rsidR="111A7F81" w:rsidRPr="5690284C">
        <w:rPr>
          <w:sz w:val="22"/>
          <w:szCs w:val="22"/>
        </w:rPr>
        <w:t xml:space="preserve"> tem ohranjanje širokega spektra znanj na visoki ravni. Usklajevanje poklicnega in zasebnega življenja </w:t>
      </w:r>
      <w:r w:rsidR="420705CC" w:rsidRPr="5690284C">
        <w:rPr>
          <w:sz w:val="22"/>
          <w:szCs w:val="22"/>
        </w:rPr>
        <w:t xml:space="preserve">bo </w:t>
      </w:r>
      <w:r w:rsidR="111A7F81" w:rsidRPr="5690284C">
        <w:rPr>
          <w:sz w:val="22"/>
          <w:szCs w:val="22"/>
        </w:rPr>
        <w:t xml:space="preserve">pomembno vodilo oblikovanja in organizacije delovnega in študijskega procesa, ki </w:t>
      </w:r>
      <w:r w:rsidR="420705CC" w:rsidRPr="5690284C">
        <w:rPr>
          <w:sz w:val="22"/>
          <w:szCs w:val="22"/>
        </w:rPr>
        <w:t xml:space="preserve">bosta podpirala </w:t>
      </w:r>
      <w:r w:rsidR="111A7F81" w:rsidRPr="5690284C">
        <w:rPr>
          <w:sz w:val="22"/>
          <w:szCs w:val="22"/>
        </w:rPr>
        <w:t xml:space="preserve">dobro počutje in kakovostno življenje ter </w:t>
      </w:r>
      <w:r w:rsidR="420705CC" w:rsidRPr="5690284C">
        <w:rPr>
          <w:sz w:val="22"/>
          <w:szCs w:val="22"/>
        </w:rPr>
        <w:t xml:space="preserve">preprečevala </w:t>
      </w:r>
      <w:r w:rsidR="111A7F81" w:rsidRPr="5690284C">
        <w:rPr>
          <w:sz w:val="22"/>
          <w:szCs w:val="22"/>
        </w:rPr>
        <w:t xml:space="preserve">izgorevanje </w:t>
      </w:r>
      <w:r w:rsidR="043D0488" w:rsidRPr="5690284C">
        <w:rPr>
          <w:sz w:val="22"/>
          <w:szCs w:val="22"/>
        </w:rPr>
        <w:t xml:space="preserve">kakor tudi vse oblike nasilja ali izkoriščanja, </w:t>
      </w:r>
      <w:r w:rsidR="111A7F81" w:rsidRPr="5690284C">
        <w:rPr>
          <w:sz w:val="22"/>
          <w:szCs w:val="22"/>
        </w:rPr>
        <w:t xml:space="preserve">in s tem </w:t>
      </w:r>
      <w:r w:rsidR="420705CC" w:rsidRPr="5690284C">
        <w:rPr>
          <w:sz w:val="22"/>
          <w:szCs w:val="22"/>
        </w:rPr>
        <w:t xml:space="preserve">doprinašala </w:t>
      </w:r>
      <w:r w:rsidR="111A7F81" w:rsidRPr="5690284C">
        <w:rPr>
          <w:sz w:val="22"/>
          <w:szCs w:val="22"/>
        </w:rPr>
        <w:t>k boljšemu duševnemu in fizičnemu zdravju vseh deležnikov tako znotraj kot zunaj visokošolskega sistema.</w:t>
      </w:r>
    </w:p>
    <w:p w14:paraId="5342125A" w14:textId="77777777" w:rsidR="00D4377F" w:rsidRDefault="00D4377F" w:rsidP="006843D0">
      <w:pPr>
        <w:jc w:val="both"/>
        <w:rPr>
          <w:sz w:val="10"/>
          <w:szCs w:val="10"/>
        </w:rPr>
      </w:pPr>
    </w:p>
    <w:p w14:paraId="28C6DD2A" w14:textId="77777777" w:rsidR="00C33821" w:rsidRDefault="00C33821" w:rsidP="006843D0">
      <w:pPr>
        <w:jc w:val="both"/>
        <w:rPr>
          <w:sz w:val="10"/>
          <w:szCs w:val="10"/>
        </w:rPr>
      </w:pPr>
    </w:p>
    <w:p w14:paraId="701F5F42" w14:textId="77777777" w:rsidR="00C33821" w:rsidRDefault="00C33821" w:rsidP="006843D0">
      <w:pPr>
        <w:jc w:val="both"/>
        <w:rPr>
          <w:sz w:val="10"/>
          <w:szCs w:val="10"/>
        </w:rPr>
      </w:pPr>
    </w:p>
    <w:p w14:paraId="7E96605B" w14:textId="77777777" w:rsidR="00C33821" w:rsidRDefault="00C33821" w:rsidP="006843D0">
      <w:pPr>
        <w:jc w:val="both"/>
        <w:rPr>
          <w:sz w:val="10"/>
          <w:szCs w:val="10"/>
        </w:rPr>
      </w:pPr>
    </w:p>
    <w:p w14:paraId="69FB8D26" w14:textId="77777777" w:rsidR="00C33821" w:rsidRPr="0055434F" w:rsidRDefault="00C33821" w:rsidP="006843D0">
      <w:pPr>
        <w:jc w:val="both"/>
        <w:rPr>
          <w:sz w:val="10"/>
          <w:szCs w:val="10"/>
        </w:rPr>
      </w:pPr>
    </w:p>
    <w:p w14:paraId="7262E203" w14:textId="77777777" w:rsidR="0055434F" w:rsidRPr="0055434F" w:rsidRDefault="0055434F" w:rsidP="0055434F">
      <w:pPr>
        <w:jc w:val="both"/>
        <w:rPr>
          <w:b/>
          <w:bCs/>
          <w:color w:val="0070C0"/>
          <w:sz w:val="22"/>
          <w:szCs w:val="22"/>
        </w:rPr>
      </w:pPr>
      <w:r>
        <w:rPr>
          <w:b/>
          <w:bCs/>
          <w:color w:val="0070C0"/>
          <w:sz w:val="22"/>
          <w:szCs w:val="22"/>
        </w:rPr>
        <w:t>Ukrepi za doseganje s</w:t>
      </w:r>
      <w:r w:rsidRPr="0055434F">
        <w:rPr>
          <w:b/>
          <w:bCs/>
          <w:color w:val="0070C0"/>
          <w:sz w:val="22"/>
          <w:szCs w:val="22"/>
        </w:rPr>
        <w:t>trateški</w:t>
      </w:r>
      <w:r>
        <w:rPr>
          <w:b/>
          <w:bCs/>
          <w:color w:val="0070C0"/>
          <w:sz w:val="22"/>
          <w:szCs w:val="22"/>
        </w:rPr>
        <w:t>h</w:t>
      </w:r>
      <w:r w:rsidRPr="0055434F">
        <w:rPr>
          <w:b/>
          <w:bCs/>
          <w:color w:val="0070C0"/>
          <w:sz w:val="22"/>
          <w:szCs w:val="22"/>
        </w:rPr>
        <w:t xml:space="preserve"> cilj</w:t>
      </w:r>
      <w:r>
        <w:rPr>
          <w:b/>
          <w:bCs/>
          <w:color w:val="0070C0"/>
          <w:sz w:val="22"/>
          <w:szCs w:val="22"/>
        </w:rPr>
        <w:t>ev</w:t>
      </w:r>
      <w:r w:rsidRPr="0055434F">
        <w:rPr>
          <w:b/>
          <w:bCs/>
          <w:color w:val="0070C0"/>
          <w:sz w:val="22"/>
          <w:szCs w:val="22"/>
        </w:rPr>
        <w:t xml:space="preserve"> na področju družbenega razvoja in visokošolskega sistema</w:t>
      </w:r>
    </w:p>
    <w:p w14:paraId="56858CEB" w14:textId="77777777" w:rsidR="0055434F" w:rsidRPr="0055434F" w:rsidRDefault="0055434F" w:rsidP="006843D0">
      <w:pPr>
        <w:jc w:val="both"/>
        <w:rPr>
          <w:sz w:val="10"/>
          <w:szCs w:val="10"/>
        </w:rPr>
      </w:pPr>
    </w:p>
    <w:p w14:paraId="5C7BE8B7" w14:textId="08051011" w:rsidR="00207C79" w:rsidRPr="007B2CCC" w:rsidRDefault="2762C0EC" w:rsidP="001846B9">
      <w:pPr>
        <w:pStyle w:val="Odstavekseznama"/>
        <w:numPr>
          <w:ilvl w:val="2"/>
          <w:numId w:val="5"/>
        </w:numPr>
        <w:jc w:val="both"/>
        <w:rPr>
          <w:b/>
          <w:bCs/>
          <w:sz w:val="22"/>
          <w:szCs w:val="22"/>
        </w:rPr>
      </w:pPr>
      <w:r w:rsidRPr="007B2CCC">
        <w:rPr>
          <w:b/>
          <w:bCs/>
          <w:sz w:val="22"/>
          <w:szCs w:val="22"/>
        </w:rPr>
        <w:t>I</w:t>
      </w:r>
      <w:r w:rsidR="357821BB" w:rsidRPr="007B2CCC">
        <w:rPr>
          <w:b/>
          <w:bCs/>
          <w:sz w:val="22"/>
          <w:szCs w:val="22"/>
        </w:rPr>
        <w:t>zdela</w:t>
      </w:r>
      <w:r w:rsidRPr="007B2CCC">
        <w:rPr>
          <w:b/>
          <w:bCs/>
          <w:sz w:val="22"/>
          <w:szCs w:val="22"/>
        </w:rPr>
        <w:t>va</w:t>
      </w:r>
      <w:r w:rsidR="357821BB" w:rsidRPr="007B2CCC">
        <w:rPr>
          <w:b/>
          <w:bCs/>
          <w:sz w:val="22"/>
          <w:szCs w:val="22"/>
        </w:rPr>
        <w:t xml:space="preserve"> kakovostn</w:t>
      </w:r>
      <w:r w:rsidRPr="007B2CCC">
        <w:rPr>
          <w:b/>
          <w:bCs/>
          <w:sz w:val="22"/>
          <w:szCs w:val="22"/>
        </w:rPr>
        <w:t>e</w:t>
      </w:r>
      <w:r w:rsidR="357821BB" w:rsidRPr="007B2CCC">
        <w:rPr>
          <w:b/>
          <w:bCs/>
          <w:sz w:val="22"/>
          <w:szCs w:val="22"/>
        </w:rPr>
        <w:t xml:space="preserve"> in trajnostn</w:t>
      </w:r>
      <w:r w:rsidRPr="007B2CCC">
        <w:rPr>
          <w:b/>
          <w:bCs/>
          <w:sz w:val="22"/>
          <w:szCs w:val="22"/>
        </w:rPr>
        <w:t>e</w:t>
      </w:r>
      <w:r w:rsidR="357821BB" w:rsidRPr="007B2CCC">
        <w:rPr>
          <w:b/>
          <w:bCs/>
          <w:sz w:val="22"/>
          <w:szCs w:val="22"/>
        </w:rPr>
        <w:t xml:space="preserve"> strategij</w:t>
      </w:r>
      <w:r w:rsidR="002C28F9">
        <w:rPr>
          <w:b/>
          <w:bCs/>
          <w:sz w:val="22"/>
          <w:szCs w:val="22"/>
        </w:rPr>
        <w:t>e</w:t>
      </w:r>
      <w:r w:rsidR="357821BB" w:rsidRPr="007B2CCC">
        <w:rPr>
          <w:b/>
          <w:bCs/>
          <w:sz w:val="22"/>
          <w:szCs w:val="22"/>
        </w:rPr>
        <w:t xml:space="preserve"> izboljševanja zaposljivosti diplomantk in diplomantov</w:t>
      </w:r>
      <w:r w:rsidRPr="007B2CCC">
        <w:rPr>
          <w:b/>
          <w:bCs/>
          <w:sz w:val="22"/>
          <w:szCs w:val="22"/>
        </w:rPr>
        <w:t xml:space="preserve">. </w:t>
      </w:r>
    </w:p>
    <w:p w14:paraId="189B8A0D" w14:textId="3ECB017F" w:rsidR="00ED46DB" w:rsidRPr="007B2CCC" w:rsidRDefault="486692BF" w:rsidP="5544B908">
      <w:pPr>
        <w:ind w:left="709"/>
        <w:jc w:val="both"/>
        <w:rPr>
          <w:sz w:val="22"/>
          <w:szCs w:val="22"/>
        </w:rPr>
      </w:pPr>
      <w:r w:rsidRPr="007B2CCC">
        <w:rPr>
          <w:sz w:val="22"/>
          <w:szCs w:val="22"/>
        </w:rPr>
        <w:t>Z izdelavo strategije bo država aktivno vplivala na zaposl</w:t>
      </w:r>
      <w:r w:rsidR="12A7A8B3" w:rsidRPr="007B2CCC">
        <w:rPr>
          <w:sz w:val="22"/>
          <w:szCs w:val="22"/>
        </w:rPr>
        <w:t>itveno</w:t>
      </w:r>
      <w:r w:rsidRPr="007B2CCC">
        <w:rPr>
          <w:sz w:val="22"/>
          <w:szCs w:val="22"/>
        </w:rPr>
        <w:t xml:space="preserve"> okolje, jasno razdelila pristojnosti za karierno podporo, str</w:t>
      </w:r>
      <w:r w:rsidR="13B603B2" w:rsidRPr="007B2CCC">
        <w:rPr>
          <w:sz w:val="22"/>
          <w:szCs w:val="22"/>
        </w:rPr>
        <w:t>a</w:t>
      </w:r>
      <w:r w:rsidRPr="007B2CCC">
        <w:rPr>
          <w:sz w:val="22"/>
          <w:szCs w:val="22"/>
        </w:rPr>
        <w:t xml:space="preserve">tegija bo odprta v mednarodna partnerstva ter medsebojno sodelovanje institucij. </w:t>
      </w:r>
      <w:r w:rsidR="7CB01FDC" w:rsidRPr="007B2CCC">
        <w:rPr>
          <w:sz w:val="22"/>
          <w:szCs w:val="22"/>
        </w:rPr>
        <w:t xml:space="preserve">Potrebe celotne družbe po kadrih z visokošolsko izobrazbo se </w:t>
      </w:r>
      <w:r w:rsidR="08CBE441" w:rsidRPr="007B2CCC">
        <w:rPr>
          <w:sz w:val="22"/>
          <w:szCs w:val="22"/>
        </w:rPr>
        <w:t xml:space="preserve">bo </w:t>
      </w:r>
      <w:r w:rsidR="7CB01FDC" w:rsidRPr="007B2CCC">
        <w:rPr>
          <w:sz w:val="22"/>
          <w:szCs w:val="22"/>
        </w:rPr>
        <w:t>ugotavlja</w:t>
      </w:r>
      <w:r w:rsidR="08CBE441" w:rsidRPr="007B2CCC">
        <w:rPr>
          <w:sz w:val="22"/>
          <w:szCs w:val="22"/>
        </w:rPr>
        <w:t>lo</w:t>
      </w:r>
      <w:r w:rsidR="7CB01FDC" w:rsidRPr="007B2CCC">
        <w:rPr>
          <w:sz w:val="22"/>
          <w:szCs w:val="22"/>
        </w:rPr>
        <w:t xml:space="preserve"> s celovitim spremljanjem in analizo razvojnih gibanj na področju znanja, tehnologij, okolja in </w:t>
      </w:r>
      <w:r w:rsidR="002C28F9">
        <w:rPr>
          <w:sz w:val="22"/>
          <w:szCs w:val="22"/>
        </w:rPr>
        <w:t>družbe</w:t>
      </w:r>
      <w:r w:rsidR="7CB01FDC" w:rsidRPr="007B2CCC">
        <w:rPr>
          <w:sz w:val="22"/>
          <w:szCs w:val="22"/>
        </w:rPr>
        <w:t>. Načrtovanje in razvoj študijski</w:t>
      </w:r>
      <w:r w:rsidR="1269EF40" w:rsidRPr="007B2CCC">
        <w:rPr>
          <w:sz w:val="22"/>
          <w:szCs w:val="22"/>
        </w:rPr>
        <w:t>h</w:t>
      </w:r>
      <w:r w:rsidR="7CB01FDC" w:rsidRPr="007B2CCC">
        <w:rPr>
          <w:sz w:val="22"/>
          <w:szCs w:val="22"/>
        </w:rPr>
        <w:t xml:space="preserve"> programov se </w:t>
      </w:r>
      <w:r w:rsidR="08CBE441" w:rsidRPr="007B2CCC">
        <w:rPr>
          <w:sz w:val="22"/>
          <w:szCs w:val="22"/>
        </w:rPr>
        <w:t>bo</w:t>
      </w:r>
      <w:r w:rsidR="002C28F9">
        <w:rPr>
          <w:sz w:val="22"/>
          <w:szCs w:val="22"/>
        </w:rPr>
        <w:t>sta</w:t>
      </w:r>
      <w:r w:rsidR="08CBE441" w:rsidRPr="007B2CCC">
        <w:rPr>
          <w:sz w:val="22"/>
          <w:szCs w:val="22"/>
        </w:rPr>
        <w:t xml:space="preserve"> </w:t>
      </w:r>
      <w:r w:rsidR="7CB01FDC" w:rsidRPr="007B2CCC">
        <w:rPr>
          <w:sz w:val="22"/>
          <w:szCs w:val="22"/>
        </w:rPr>
        <w:t>naslanja</w:t>
      </w:r>
      <w:r w:rsidR="08CBE441" w:rsidRPr="007B2CCC">
        <w:rPr>
          <w:sz w:val="22"/>
          <w:szCs w:val="22"/>
        </w:rPr>
        <w:t>l</w:t>
      </w:r>
      <w:r w:rsidR="002C28F9">
        <w:rPr>
          <w:sz w:val="22"/>
          <w:szCs w:val="22"/>
        </w:rPr>
        <w:t>a</w:t>
      </w:r>
      <w:r w:rsidR="7CB01FDC" w:rsidRPr="007B2CCC">
        <w:rPr>
          <w:sz w:val="22"/>
          <w:szCs w:val="22"/>
        </w:rPr>
        <w:t xml:space="preserve"> na strokovne modele napovedovanja, kot je recimo karierna platforma ipd., kjer sodelujejo poleg strokovnjakov za posamezna področja</w:t>
      </w:r>
      <w:r w:rsidR="002C28F9">
        <w:rPr>
          <w:sz w:val="22"/>
          <w:szCs w:val="22"/>
        </w:rPr>
        <w:t xml:space="preserve"> sodelujejo</w:t>
      </w:r>
      <w:r w:rsidR="7CB01FDC" w:rsidRPr="007B2CCC">
        <w:rPr>
          <w:sz w:val="22"/>
          <w:szCs w:val="22"/>
        </w:rPr>
        <w:t xml:space="preserve"> tudi predstavniki gospodarstva in</w:t>
      </w:r>
      <w:r w:rsidR="002C28F9">
        <w:rPr>
          <w:sz w:val="22"/>
          <w:szCs w:val="22"/>
        </w:rPr>
        <w:t xml:space="preserve"> negospodarstva</w:t>
      </w:r>
      <w:r w:rsidR="7CB01FDC" w:rsidRPr="007B2CCC">
        <w:rPr>
          <w:sz w:val="22"/>
          <w:szCs w:val="22"/>
        </w:rPr>
        <w:t>, ki načrtujejo razvoj na svojih področjih.</w:t>
      </w:r>
      <w:r w:rsidR="64CF103B" w:rsidRPr="007B2CCC">
        <w:rPr>
          <w:sz w:val="22"/>
          <w:szCs w:val="22"/>
        </w:rPr>
        <w:t xml:space="preserve"> </w:t>
      </w:r>
      <w:r w:rsidR="2B4B8B88" w:rsidRPr="007B2CCC">
        <w:rPr>
          <w:sz w:val="22"/>
          <w:szCs w:val="22"/>
        </w:rPr>
        <w:t xml:space="preserve">Takšno načrtovanje ne bo izključevalo, temveč bo kvečjemu stimuliralo tudi vznik ter vzpostavljanje novih, predvsem interdisciplinarnih akademskih področij, po drugi strani pa bo dopuščalo tudi razvoj smiselno širokega nabora temeljnih ter neaplikativnih ved in vednosti. </w:t>
      </w:r>
      <w:r w:rsidR="037F2F64" w:rsidRPr="007B2CCC">
        <w:rPr>
          <w:sz w:val="22"/>
          <w:szCs w:val="22"/>
        </w:rPr>
        <w:t>V</w:t>
      </w:r>
      <w:r w:rsidR="54A6E028" w:rsidRPr="007B2CCC">
        <w:rPr>
          <w:sz w:val="22"/>
          <w:szCs w:val="22"/>
        </w:rPr>
        <w:t xml:space="preserve">zpostavi </w:t>
      </w:r>
      <w:r w:rsidR="64CF103B" w:rsidRPr="007B2CCC">
        <w:rPr>
          <w:sz w:val="22"/>
          <w:szCs w:val="22"/>
        </w:rPr>
        <w:t>se</w:t>
      </w:r>
      <w:r w:rsidR="002C28F9">
        <w:rPr>
          <w:sz w:val="22"/>
          <w:szCs w:val="22"/>
        </w:rPr>
        <w:t xml:space="preserve"> bo</w:t>
      </w:r>
      <w:r w:rsidR="64CF103B" w:rsidRPr="007B2CCC">
        <w:rPr>
          <w:sz w:val="22"/>
          <w:szCs w:val="22"/>
        </w:rPr>
        <w:t xml:space="preserve"> </w:t>
      </w:r>
      <w:r w:rsidR="3BB6484D" w:rsidRPr="007B2CCC">
        <w:rPr>
          <w:sz w:val="22"/>
          <w:szCs w:val="22"/>
        </w:rPr>
        <w:t xml:space="preserve">urejen in učinkovit </w:t>
      </w:r>
      <w:r w:rsidR="64CF103B" w:rsidRPr="007B2CCC">
        <w:rPr>
          <w:sz w:val="22"/>
          <w:szCs w:val="22"/>
        </w:rPr>
        <w:t>sistem za spremljanje kariernih poti diplomantov</w:t>
      </w:r>
      <w:r w:rsidR="54A6E028" w:rsidRPr="007B2CCC">
        <w:rPr>
          <w:sz w:val="22"/>
          <w:szCs w:val="22"/>
        </w:rPr>
        <w:t>.</w:t>
      </w:r>
    </w:p>
    <w:p w14:paraId="220BD8D6" w14:textId="77777777" w:rsidR="00685E2F" w:rsidRPr="002F2573" w:rsidRDefault="45C9E638" w:rsidP="5544B908">
      <w:pPr>
        <w:pStyle w:val="Odstavekseznama"/>
        <w:numPr>
          <w:ilvl w:val="2"/>
          <w:numId w:val="5"/>
        </w:numPr>
        <w:jc w:val="both"/>
        <w:rPr>
          <w:b/>
          <w:bCs/>
          <w:sz w:val="22"/>
          <w:szCs w:val="22"/>
        </w:rPr>
      </w:pPr>
      <w:r w:rsidRPr="4BFEF817">
        <w:rPr>
          <w:b/>
          <w:bCs/>
          <w:sz w:val="22"/>
          <w:szCs w:val="22"/>
        </w:rPr>
        <w:t xml:space="preserve">Vzpostavitev visokega šolstva </w:t>
      </w:r>
      <w:r w:rsidR="2929AC91" w:rsidRPr="4BFEF817">
        <w:rPr>
          <w:b/>
          <w:bCs/>
          <w:sz w:val="22"/>
          <w:szCs w:val="22"/>
        </w:rPr>
        <w:t>kot</w:t>
      </w:r>
      <w:r w:rsidRPr="4BFEF817">
        <w:rPr>
          <w:b/>
          <w:bCs/>
          <w:sz w:val="22"/>
          <w:szCs w:val="22"/>
        </w:rPr>
        <w:t xml:space="preserve"> </w:t>
      </w:r>
      <w:r w:rsidR="7613B6A1" w:rsidRPr="4BFEF817">
        <w:rPr>
          <w:b/>
          <w:bCs/>
          <w:sz w:val="22"/>
          <w:szCs w:val="22"/>
        </w:rPr>
        <w:t>prostor</w:t>
      </w:r>
      <w:r w:rsidR="103FD62A" w:rsidRPr="4BFEF817">
        <w:rPr>
          <w:b/>
          <w:bCs/>
          <w:sz w:val="22"/>
          <w:szCs w:val="22"/>
        </w:rPr>
        <w:t>a</w:t>
      </w:r>
      <w:r w:rsidR="7613B6A1" w:rsidRPr="4BFEF817">
        <w:rPr>
          <w:b/>
          <w:bCs/>
          <w:sz w:val="22"/>
          <w:szCs w:val="22"/>
        </w:rPr>
        <w:t xml:space="preserve"> raziskovanja, kjer se lahko varno preizkuša ustrezne rešitve in modele za prihodnost.</w:t>
      </w:r>
      <w:r w:rsidR="7613B6A1" w:rsidRPr="4BFEF817">
        <w:rPr>
          <w:b/>
          <w:bCs/>
          <w:color w:val="808080" w:themeColor="background1" w:themeShade="80"/>
          <w:sz w:val="22"/>
          <w:szCs w:val="22"/>
        </w:rPr>
        <w:t xml:space="preserve"> </w:t>
      </w:r>
    </w:p>
    <w:p w14:paraId="3B8A417D" w14:textId="7E27C8B1" w:rsidR="00116542" w:rsidRPr="001E4224" w:rsidRDefault="420705CC" w:rsidP="00A61AF8">
      <w:pPr>
        <w:pStyle w:val="Odstavekseznama"/>
        <w:jc w:val="both"/>
        <w:rPr>
          <w:sz w:val="22"/>
          <w:szCs w:val="22"/>
        </w:rPr>
      </w:pPr>
      <w:r w:rsidRPr="5544B908">
        <w:rPr>
          <w:sz w:val="22"/>
          <w:szCs w:val="22"/>
        </w:rPr>
        <w:t xml:space="preserve">Visoko šolstvo se bo vključilo </w:t>
      </w:r>
      <w:r w:rsidR="111A7F81" w:rsidRPr="5544B908">
        <w:rPr>
          <w:sz w:val="22"/>
          <w:szCs w:val="22"/>
        </w:rPr>
        <w:t xml:space="preserve">v vsa prioritetna strateška področja družbenega razvoja in </w:t>
      </w:r>
      <w:r w:rsidRPr="5544B908">
        <w:rPr>
          <w:sz w:val="22"/>
          <w:szCs w:val="22"/>
        </w:rPr>
        <w:t xml:space="preserve">bo </w:t>
      </w:r>
      <w:r w:rsidR="111A7F81" w:rsidRPr="5544B908">
        <w:rPr>
          <w:sz w:val="22"/>
          <w:szCs w:val="22"/>
        </w:rPr>
        <w:t>naslavlja</w:t>
      </w:r>
      <w:r w:rsidRPr="5544B908">
        <w:rPr>
          <w:sz w:val="22"/>
          <w:szCs w:val="22"/>
        </w:rPr>
        <w:t>lo</w:t>
      </w:r>
      <w:r w:rsidR="111A7F81" w:rsidRPr="5544B908">
        <w:rPr>
          <w:sz w:val="22"/>
          <w:szCs w:val="22"/>
        </w:rPr>
        <w:t xml:space="preserve"> ključne družbene in gospodarske izzive, kot so: podnebne spremembe, </w:t>
      </w:r>
      <w:r w:rsidR="00EE6BB4">
        <w:rPr>
          <w:sz w:val="22"/>
          <w:szCs w:val="22"/>
        </w:rPr>
        <w:t xml:space="preserve">izguba biodiverzitete, </w:t>
      </w:r>
      <w:r w:rsidR="111A7F81" w:rsidRPr="5544B908">
        <w:rPr>
          <w:sz w:val="22"/>
          <w:szCs w:val="22"/>
        </w:rPr>
        <w:t>zelene tehnologije, demografske spremembe (starajoča se družba), zdravstvo, biotehnologije, okolje, agroživilstvo, umetna inteligenca, digitalna preobrazba,</w:t>
      </w:r>
      <w:r w:rsidR="3634580B" w:rsidRPr="5544B908">
        <w:rPr>
          <w:sz w:val="22"/>
          <w:szCs w:val="22"/>
        </w:rPr>
        <w:t xml:space="preserve"> </w:t>
      </w:r>
      <w:r w:rsidR="4E69A3B8" w:rsidRPr="5544B908">
        <w:rPr>
          <w:sz w:val="22"/>
          <w:szCs w:val="22"/>
        </w:rPr>
        <w:t>strategija pametne specializacije</w:t>
      </w:r>
      <w:r w:rsidR="422589B5" w:rsidRPr="5544B908">
        <w:rPr>
          <w:sz w:val="22"/>
          <w:szCs w:val="22"/>
        </w:rPr>
        <w:t>,</w:t>
      </w:r>
      <w:r w:rsidR="002C28F9">
        <w:rPr>
          <w:sz w:val="22"/>
          <w:szCs w:val="22"/>
        </w:rPr>
        <w:t xml:space="preserve"> zelen prehod v krožno gospodarstvo</w:t>
      </w:r>
      <w:r w:rsidR="00A10B22">
        <w:rPr>
          <w:sz w:val="22"/>
          <w:szCs w:val="22"/>
        </w:rPr>
        <w:t>, pa</w:t>
      </w:r>
      <w:r w:rsidR="111A7F81" w:rsidRPr="5544B908">
        <w:rPr>
          <w:sz w:val="22"/>
          <w:szCs w:val="22"/>
        </w:rPr>
        <w:t xml:space="preserve"> tudi migracije in enake možnosti oziroma družbena enakost. </w:t>
      </w:r>
      <w:r w:rsidR="7DA5256A" w:rsidRPr="5544B908">
        <w:rPr>
          <w:sz w:val="22"/>
          <w:szCs w:val="22"/>
        </w:rPr>
        <w:t xml:space="preserve"> </w:t>
      </w:r>
    </w:p>
    <w:p w14:paraId="41FF37A5" w14:textId="77777777" w:rsidR="00B54ECA" w:rsidRPr="00540E8C" w:rsidRDefault="00B54ECA" w:rsidP="006843D0">
      <w:pPr>
        <w:pStyle w:val="Odstavekseznama"/>
        <w:numPr>
          <w:ilvl w:val="2"/>
          <w:numId w:val="5"/>
        </w:numPr>
        <w:jc w:val="both"/>
        <w:rPr>
          <w:b/>
          <w:sz w:val="22"/>
          <w:szCs w:val="22"/>
        </w:rPr>
      </w:pPr>
      <w:r w:rsidRPr="00540E8C">
        <w:rPr>
          <w:b/>
          <w:sz w:val="22"/>
          <w:szCs w:val="22"/>
        </w:rPr>
        <w:t>Spodbujanje sistema aktivne mednarodno odprte kadrovske politike</w:t>
      </w:r>
      <w:r w:rsidR="00DB56BF" w:rsidRPr="00540E8C">
        <w:rPr>
          <w:b/>
          <w:sz w:val="22"/>
          <w:szCs w:val="22"/>
        </w:rPr>
        <w:t>.</w:t>
      </w:r>
    </w:p>
    <w:p w14:paraId="7706899B" w14:textId="77777777" w:rsidR="00116542" w:rsidRPr="00A61AF8" w:rsidRDefault="7613B6A1" w:rsidP="00540E8C">
      <w:pPr>
        <w:ind w:left="709"/>
        <w:jc w:val="both"/>
        <w:rPr>
          <w:sz w:val="22"/>
          <w:szCs w:val="22"/>
        </w:rPr>
      </w:pPr>
      <w:r w:rsidRPr="5544B908">
        <w:rPr>
          <w:sz w:val="22"/>
          <w:szCs w:val="22"/>
        </w:rPr>
        <w:t xml:space="preserve">Visoko šolstvo </w:t>
      </w:r>
      <w:r w:rsidR="45C9E638" w:rsidRPr="5544B908">
        <w:rPr>
          <w:sz w:val="22"/>
          <w:szCs w:val="22"/>
        </w:rPr>
        <w:t xml:space="preserve">bo </w:t>
      </w:r>
      <w:r w:rsidRPr="5544B908">
        <w:rPr>
          <w:sz w:val="22"/>
          <w:szCs w:val="22"/>
        </w:rPr>
        <w:t>zagotavlja</w:t>
      </w:r>
      <w:r w:rsidR="45C9E638" w:rsidRPr="5544B908">
        <w:rPr>
          <w:sz w:val="22"/>
          <w:szCs w:val="22"/>
        </w:rPr>
        <w:t>lo</w:t>
      </w:r>
      <w:r w:rsidRPr="5544B908">
        <w:rPr>
          <w:sz w:val="22"/>
          <w:szCs w:val="22"/>
        </w:rPr>
        <w:t xml:space="preserve"> človeške vire, na katerih </w:t>
      </w:r>
      <w:r w:rsidR="45C9E638" w:rsidRPr="5544B908">
        <w:rPr>
          <w:sz w:val="22"/>
          <w:szCs w:val="22"/>
        </w:rPr>
        <w:t xml:space="preserve">bo </w:t>
      </w:r>
      <w:r w:rsidRPr="5544B908">
        <w:rPr>
          <w:sz w:val="22"/>
          <w:szCs w:val="22"/>
        </w:rPr>
        <w:t>temelji</w:t>
      </w:r>
      <w:r w:rsidR="3F814AB1" w:rsidRPr="5544B908">
        <w:rPr>
          <w:sz w:val="22"/>
          <w:szCs w:val="22"/>
        </w:rPr>
        <w:t>l</w:t>
      </w:r>
      <w:r w:rsidRPr="5544B908">
        <w:rPr>
          <w:sz w:val="22"/>
          <w:szCs w:val="22"/>
        </w:rPr>
        <w:t xml:space="preserve"> trajnostni razvoj družbe. </w:t>
      </w:r>
      <w:r w:rsidR="45C9E638" w:rsidRPr="5544B908">
        <w:rPr>
          <w:sz w:val="22"/>
          <w:szCs w:val="22"/>
        </w:rPr>
        <w:t>Še posebej se bo</w:t>
      </w:r>
      <w:r w:rsidR="20972F89" w:rsidRPr="5544B908">
        <w:rPr>
          <w:sz w:val="22"/>
          <w:szCs w:val="22"/>
        </w:rPr>
        <w:t>do</w:t>
      </w:r>
      <w:r w:rsidR="45C9E638" w:rsidRPr="5544B908">
        <w:rPr>
          <w:sz w:val="22"/>
          <w:szCs w:val="22"/>
        </w:rPr>
        <w:t xml:space="preserve"> uveljavljal</w:t>
      </w:r>
      <w:r w:rsidR="20972F89" w:rsidRPr="5544B908">
        <w:rPr>
          <w:sz w:val="22"/>
          <w:szCs w:val="22"/>
        </w:rPr>
        <w:t>i</w:t>
      </w:r>
      <w:r w:rsidR="45C9E638" w:rsidRPr="5544B908">
        <w:rPr>
          <w:sz w:val="22"/>
          <w:szCs w:val="22"/>
        </w:rPr>
        <w:t xml:space="preserve"> pomen in vidnost ter konstruktiven doprinos umetniških področij ter humanistike pri gospodarskem in družbenem razvoju, pri čemer se bo upoštevala avtonomija teh področij v smislu estetskih, mišljenjskih in v</w:t>
      </w:r>
      <w:r w:rsidR="545D4FE4" w:rsidRPr="5544B908">
        <w:rPr>
          <w:sz w:val="22"/>
          <w:szCs w:val="22"/>
        </w:rPr>
        <w:t>r</w:t>
      </w:r>
      <w:r w:rsidR="45C9E638" w:rsidRPr="5544B908">
        <w:rPr>
          <w:sz w:val="22"/>
          <w:szCs w:val="22"/>
        </w:rPr>
        <w:t xml:space="preserve">ednostnih ciljev. </w:t>
      </w:r>
      <w:r w:rsidR="35E364EA" w:rsidRPr="5544B908">
        <w:rPr>
          <w:sz w:val="22"/>
          <w:szCs w:val="22"/>
        </w:rPr>
        <w:t xml:space="preserve">Visokošolski zavodi </w:t>
      </w:r>
      <w:r w:rsidR="1BC37EA1" w:rsidRPr="5544B908">
        <w:rPr>
          <w:sz w:val="22"/>
          <w:szCs w:val="22"/>
        </w:rPr>
        <w:t xml:space="preserve">bodo </w:t>
      </w:r>
      <w:r w:rsidR="35E364EA" w:rsidRPr="5544B908">
        <w:rPr>
          <w:sz w:val="22"/>
          <w:szCs w:val="22"/>
        </w:rPr>
        <w:t>vodi</w:t>
      </w:r>
      <w:r w:rsidR="1BC37EA1" w:rsidRPr="5544B908">
        <w:rPr>
          <w:sz w:val="22"/>
          <w:szCs w:val="22"/>
        </w:rPr>
        <w:t>li</w:t>
      </w:r>
      <w:r w:rsidR="35E364EA" w:rsidRPr="5544B908">
        <w:rPr>
          <w:sz w:val="22"/>
          <w:szCs w:val="22"/>
        </w:rPr>
        <w:t xml:space="preserve"> aktivno mednarodno odprto kadrovsko politiko z visokimi kriteriji kakovosti zaposlovanja kadrov ter aktivno politiko njihovega nadaljnjega razvoja z jasnimi pričakovanji in kriteriji glede uspešnosti znanstvenoraziskovalnega oziroma umetniškega in izobraževalnega dela zaposlenih. V to </w:t>
      </w:r>
      <w:r w:rsidR="45C9E638" w:rsidRPr="5544B908">
        <w:rPr>
          <w:sz w:val="22"/>
          <w:szCs w:val="22"/>
        </w:rPr>
        <w:t xml:space="preserve">bodo </w:t>
      </w:r>
      <w:r w:rsidR="35E364EA" w:rsidRPr="5544B908">
        <w:rPr>
          <w:sz w:val="22"/>
          <w:szCs w:val="22"/>
        </w:rPr>
        <w:t>ustrezno sistemsko umeščena tudi medsektorska sodelovanja in medsektorska mobilnost.</w:t>
      </w:r>
    </w:p>
    <w:p w14:paraId="50DA0940" w14:textId="77777777" w:rsidR="00B54ECA" w:rsidRPr="00A61AF8" w:rsidRDefault="00B54ECA" w:rsidP="006843D0">
      <w:pPr>
        <w:pStyle w:val="Odstavekseznama"/>
        <w:numPr>
          <w:ilvl w:val="2"/>
          <w:numId w:val="5"/>
        </w:numPr>
        <w:jc w:val="both"/>
        <w:rPr>
          <w:b/>
          <w:sz w:val="22"/>
          <w:szCs w:val="22"/>
        </w:rPr>
      </w:pPr>
      <w:r w:rsidRPr="00A61AF8">
        <w:rPr>
          <w:b/>
          <w:sz w:val="22"/>
          <w:szCs w:val="22"/>
        </w:rPr>
        <w:t>Spodbujanje sistemske kadrovske krepitve visokošolskih zavodov in zagotavljanje privlačnih raziskovalnih pogojev</w:t>
      </w:r>
      <w:r w:rsidR="00DB56BF" w:rsidRPr="00A61AF8">
        <w:rPr>
          <w:b/>
          <w:sz w:val="22"/>
          <w:szCs w:val="22"/>
        </w:rPr>
        <w:t>.</w:t>
      </w:r>
    </w:p>
    <w:p w14:paraId="57A1C586" w14:textId="77777777" w:rsidR="00116542" w:rsidRPr="00540E8C" w:rsidRDefault="7613B6A1" w:rsidP="00A61AF8">
      <w:pPr>
        <w:ind w:left="709"/>
        <w:jc w:val="both"/>
        <w:rPr>
          <w:sz w:val="22"/>
          <w:szCs w:val="22"/>
        </w:rPr>
      </w:pPr>
      <w:r w:rsidRPr="4BFEF817">
        <w:rPr>
          <w:sz w:val="22"/>
          <w:szCs w:val="22"/>
        </w:rPr>
        <w:t xml:space="preserve">Sistemsko </w:t>
      </w:r>
      <w:r w:rsidR="1BC37EA1" w:rsidRPr="4BFEF817">
        <w:rPr>
          <w:sz w:val="22"/>
          <w:szCs w:val="22"/>
        </w:rPr>
        <w:t>bo</w:t>
      </w:r>
      <w:r w:rsidRPr="4BFEF817">
        <w:rPr>
          <w:sz w:val="22"/>
          <w:szCs w:val="22"/>
        </w:rPr>
        <w:t xml:space="preserve"> ure</w:t>
      </w:r>
      <w:r w:rsidR="1BC37EA1" w:rsidRPr="4BFEF817">
        <w:rPr>
          <w:sz w:val="22"/>
          <w:szCs w:val="22"/>
        </w:rPr>
        <w:t>jena</w:t>
      </w:r>
      <w:r w:rsidRPr="4BFEF817">
        <w:rPr>
          <w:sz w:val="22"/>
          <w:szCs w:val="22"/>
        </w:rPr>
        <w:t xml:space="preserve"> kadrovsk</w:t>
      </w:r>
      <w:r w:rsidR="1BC37EA1" w:rsidRPr="4BFEF817">
        <w:rPr>
          <w:sz w:val="22"/>
          <w:szCs w:val="22"/>
        </w:rPr>
        <w:t>a</w:t>
      </w:r>
      <w:r w:rsidRPr="4BFEF817">
        <w:rPr>
          <w:sz w:val="22"/>
          <w:szCs w:val="22"/>
        </w:rPr>
        <w:t xml:space="preserve"> krepit</w:t>
      </w:r>
      <w:r w:rsidR="1BC37EA1" w:rsidRPr="4BFEF817">
        <w:rPr>
          <w:sz w:val="22"/>
          <w:szCs w:val="22"/>
        </w:rPr>
        <w:t>e</w:t>
      </w:r>
      <w:r w:rsidRPr="4BFEF817">
        <w:rPr>
          <w:sz w:val="22"/>
          <w:szCs w:val="22"/>
        </w:rPr>
        <w:t xml:space="preserve">v visokošolskih zavodov s prednostnim ciljem kadrovskega pomlajevanja ob hkratni spodbudi dolge aktivne participacije uveljavljenih visokošolskih učiteljic in učiteljev ter raziskovalk in raziskovalcev. </w:t>
      </w:r>
      <w:r w:rsidR="35E364EA" w:rsidRPr="4BFEF817">
        <w:rPr>
          <w:sz w:val="22"/>
          <w:szCs w:val="22"/>
        </w:rPr>
        <w:t xml:space="preserve">Zagotovljeni </w:t>
      </w:r>
      <w:r w:rsidR="1BC37EA1" w:rsidRPr="4BFEF817">
        <w:rPr>
          <w:sz w:val="22"/>
          <w:szCs w:val="22"/>
        </w:rPr>
        <w:t>bodo</w:t>
      </w:r>
      <w:r w:rsidR="35E364EA" w:rsidRPr="4BFEF817">
        <w:rPr>
          <w:sz w:val="22"/>
          <w:szCs w:val="22"/>
        </w:rPr>
        <w:t xml:space="preserve"> privlačni raziskovalni pogoji za obetavne mlade kadre in za gostujoče visokošolske učiteljice in učitelje ter raziskovalke in raziskovalce iz tujine, ki </w:t>
      </w:r>
      <w:r w:rsidR="45C9E638" w:rsidRPr="4BFEF817">
        <w:rPr>
          <w:sz w:val="22"/>
          <w:szCs w:val="22"/>
        </w:rPr>
        <w:t xml:space="preserve">bodo imeli </w:t>
      </w:r>
      <w:r w:rsidR="35E364EA" w:rsidRPr="4BFEF817">
        <w:rPr>
          <w:sz w:val="22"/>
          <w:szCs w:val="22"/>
        </w:rPr>
        <w:t xml:space="preserve">pomembno vlogo v slovenskem visokošolskem sistemu ter </w:t>
      </w:r>
      <w:r w:rsidR="45C9E638" w:rsidRPr="4BFEF817">
        <w:rPr>
          <w:sz w:val="22"/>
          <w:szCs w:val="22"/>
        </w:rPr>
        <w:t xml:space="preserve">bodo </w:t>
      </w:r>
      <w:r w:rsidR="35E364EA" w:rsidRPr="4BFEF817">
        <w:rPr>
          <w:sz w:val="22"/>
          <w:szCs w:val="22"/>
        </w:rPr>
        <w:t xml:space="preserve">v njem </w:t>
      </w:r>
      <w:r w:rsidR="45C9E638" w:rsidRPr="4BFEF817">
        <w:rPr>
          <w:sz w:val="22"/>
          <w:szCs w:val="22"/>
        </w:rPr>
        <w:t xml:space="preserve">delovali </w:t>
      </w:r>
      <w:r w:rsidR="35E364EA" w:rsidRPr="4BFEF817">
        <w:rPr>
          <w:sz w:val="22"/>
          <w:szCs w:val="22"/>
        </w:rPr>
        <w:t xml:space="preserve">tako, da </w:t>
      </w:r>
      <w:r w:rsidR="45C9E638" w:rsidRPr="4BFEF817">
        <w:rPr>
          <w:sz w:val="22"/>
          <w:szCs w:val="22"/>
        </w:rPr>
        <w:t xml:space="preserve">bodo </w:t>
      </w:r>
      <w:r w:rsidR="35E364EA" w:rsidRPr="4BFEF817">
        <w:rPr>
          <w:sz w:val="22"/>
          <w:szCs w:val="22"/>
        </w:rPr>
        <w:t xml:space="preserve">maksimalno </w:t>
      </w:r>
      <w:r w:rsidR="45C9E638" w:rsidRPr="4BFEF817">
        <w:rPr>
          <w:sz w:val="22"/>
          <w:szCs w:val="22"/>
        </w:rPr>
        <w:t xml:space="preserve">izkoristili </w:t>
      </w:r>
      <w:r w:rsidR="35E364EA" w:rsidRPr="4BFEF817">
        <w:rPr>
          <w:sz w:val="22"/>
          <w:szCs w:val="22"/>
        </w:rPr>
        <w:t xml:space="preserve">svoje potenciale ter vzajemno </w:t>
      </w:r>
      <w:r w:rsidR="45C9E638" w:rsidRPr="4BFEF817">
        <w:rPr>
          <w:sz w:val="22"/>
          <w:szCs w:val="22"/>
        </w:rPr>
        <w:t xml:space="preserve">bogatili </w:t>
      </w:r>
      <w:r w:rsidR="35E364EA" w:rsidRPr="4BFEF817">
        <w:rPr>
          <w:sz w:val="22"/>
          <w:szCs w:val="22"/>
        </w:rPr>
        <w:t>znanje</w:t>
      </w:r>
      <w:r w:rsidR="006843D0" w:rsidRPr="4BFEF817">
        <w:rPr>
          <w:sz w:val="22"/>
          <w:szCs w:val="22"/>
        </w:rPr>
        <w:t>.</w:t>
      </w:r>
    </w:p>
    <w:p w14:paraId="74238762" w14:textId="77777777" w:rsidR="0081352F" w:rsidRPr="00670750" w:rsidRDefault="35163559" w:rsidP="3F843DAA">
      <w:pPr>
        <w:pStyle w:val="Odstavekseznama"/>
        <w:numPr>
          <w:ilvl w:val="2"/>
          <w:numId w:val="5"/>
        </w:numPr>
        <w:jc w:val="both"/>
        <w:rPr>
          <w:b/>
          <w:bCs/>
          <w:sz w:val="22"/>
          <w:szCs w:val="22"/>
        </w:rPr>
      </w:pPr>
      <w:r w:rsidRPr="4BFEF817">
        <w:rPr>
          <w:b/>
          <w:bCs/>
          <w:sz w:val="22"/>
          <w:szCs w:val="22"/>
        </w:rPr>
        <w:t xml:space="preserve">Spodbujanje sistema prehajanja med </w:t>
      </w:r>
      <w:r w:rsidR="2B003E46" w:rsidRPr="4BFEF817">
        <w:rPr>
          <w:b/>
          <w:bCs/>
          <w:sz w:val="22"/>
          <w:szCs w:val="22"/>
        </w:rPr>
        <w:t>srednješolsk</w:t>
      </w:r>
      <w:r w:rsidR="66E31389" w:rsidRPr="4BFEF817">
        <w:rPr>
          <w:b/>
          <w:bCs/>
          <w:sz w:val="22"/>
          <w:szCs w:val="22"/>
        </w:rPr>
        <w:t>im</w:t>
      </w:r>
      <w:r w:rsidR="2B003E46" w:rsidRPr="4BFEF817">
        <w:rPr>
          <w:b/>
          <w:bCs/>
          <w:sz w:val="22"/>
          <w:szCs w:val="22"/>
        </w:rPr>
        <w:t xml:space="preserve"> in visoko</w:t>
      </w:r>
      <w:r w:rsidR="65C9303D" w:rsidRPr="4BFEF817">
        <w:rPr>
          <w:b/>
          <w:bCs/>
          <w:sz w:val="22"/>
          <w:szCs w:val="22"/>
        </w:rPr>
        <w:t>šolsk</w:t>
      </w:r>
      <w:r w:rsidR="43CDC75F" w:rsidRPr="4BFEF817">
        <w:rPr>
          <w:b/>
          <w:bCs/>
          <w:sz w:val="22"/>
          <w:szCs w:val="22"/>
        </w:rPr>
        <w:t>im</w:t>
      </w:r>
      <w:r w:rsidR="65C9303D" w:rsidRPr="4BFEF817">
        <w:rPr>
          <w:b/>
          <w:bCs/>
          <w:sz w:val="22"/>
          <w:szCs w:val="22"/>
        </w:rPr>
        <w:t xml:space="preserve"> sistem</w:t>
      </w:r>
      <w:r w:rsidR="1AAEFAA5" w:rsidRPr="4BFEF817">
        <w:rPr>
          <w:b/>
          <w:bCs/>
          <w:sz w:val="22"/>
          <w:szCs w:val="22"/>
        </w:rPr>
        <w:t>om</w:t>
      </w:r>
      <w:r w:rsidR="4FCA386A" w:rsidRPr="00670750">
        <w:rPr>
          <w:b/>
          <w:bCs/>
          <w:sz w:val="22"/>
          <w:szCs w:val="22"/>
        </w:rPr>
        <w:t>.</w:t>
      </w:r>
    </w:p>
    <w:p w14:paraId="120DB56A" w14:textId="0363E064" w:rsidR="0021737A" w:rsidRPr="0021737A" w:rsidRDefault="0B194C0A" w:rsidP="00F60DD3">
      <w:pPr>
        <w:pStyle w:val="Odstavekseznama"/>
        <w:jc w:val="both"/>
        <w:rPr>
          <w:b/>
          <w:bCs/>
          <w:sz w:val="22"/>
          <w:szCs w:val="22"/>
        </w:rPr>
      </w:pPr>
      <w:r w:rsidRPr="4BFEF817">
        <w:rPr>
          <w:sz w:val="22"/>
          <w:szCs w:val="22"/>
        </w:rPr>
        <w:t>Ure</w:t>
      </w:r>
      <w:r w:rsidR="00C33821">
        <w:rPr>
          <w:sz w:val="22"/>
          <w:szCs w:val="22"/>
        </w:rPr>
        <w:t>jen</w:t>
      </w:r>
      <w:r w:rsidRPr="4BFEF817">
        <w:rPr>
          <w:sz w:val="22"/>
          <w:szCs w:val="22"/>
        </w:rPr>
        <w:t xml:space="preserve"> </w:t>
      </w:r>
      <w:r w:rsidR="00C33821">
        <w:rPr>
          <w:sz w:val="22"/>
          <w:szCs w:val="22"/>
        </w:rPr>
        <w:t>bo</w:t>
      </w:r>
      <w:r w:rsidRPr="4BFEF817">
        <w:rPr>
          <w:sz w:val="22"/>
          <w:szCs w:val="22"/>
        </w:rPr>
        <w:t xml:space="preserve"> sistem vertikalne prepustnosti </w:t>
      </w:r>
      <w:r w:rsidR="076B825E" w:rsidRPr="4BFEF817">
        <w:rPr>
          <w:sz w:val="22"/>
          <w:szCs w:val="22"/>
        </w:rPr>
        <w:t>srednješolskega in visoko</w:t>
      </w:r>
      <w:r w:rsidR="70C8A8C1" w:rsidRPr="4BFEF817">
        <w:rPr>
          <w:sz w:val="22"/>
          <w:szCs w:val="22"/>
        </w:rPr>
        <w:t xml:space="preserve">šolskega sistema </w:t>
      </w:r>
      <w:r w:rsidR="4D2B11FB" w:rsidRPr="4BFEF817">
        <w:rPr>
          <w:sz w:val="22"/>
          <w:szCs w:val="22"/>
        </w:rPr>
        <w:t>izobraževanja</w:t>
      </w:r>
      <w:r w:rsidR="70C8A8C1" w:rsidRPr="4BFEF817">
        <w:rPr>
          <w:sz w:val="22"/>
          <w:szCs w:val="22"/>
        </w:rPr>
        <w:t xml:space="preserve"> </w:t>
      </w:r>
      <w:r w:rsidR="6C2E5E4A" w:rsidRPr="4BFEF817">
        <w:rPr>
          <w:sz w:val="22"/>
          <w:szCs w:val="22"/>
        </w:rPr>
        <w:t xml:space="preserve">s </w:t>
      </w:r>
      <w:r w:rsidR="70C8A8C1" w:rsidRPr="4BFEF817">
        <w:rPr>
          <w:sz w:val="22"/>
          <w:szCs w:val="22"/>
        </w:rPr>
        <w:t>prilagodi</w:t>
      </w:r>
      <w:r w:rsidR="4C756E54" w:rsidRPr="4BFEF817">
        <w:rPr>
          <w:sz w:val="22"/>
          <w:szCs w:val="22"/>
        </w:rPr>
        <w:t>tvijo</w:t>
      </w:r>
      <w:r w:rsidR="70C8A8C1" w:rsidRPr="4BFEF817">
        <w:rPr>
          <w:sz w:val="22"/>
          <w:szCs w:val="22"/>
        </w:rPr>
        <w:t xml:space="preserve"> na neavtomatsk</w:t>
      </w:r>
      <w:r w:rsidR="0FB44A0F" w:rsidRPr="4BFEF817">
        <w:rPr>
          <w:sz w:val="22"/>
          <w:szCs w:val="22"/>
        </w:rPr>
        <w:t>i</w:t>
      </w:r>
      <w:r w:rsidR="70C8A8C1" w:rsidRPr="4BFEF817">
        <w:rPr>
          <w:sz w:val="22"/>
          <w:szCs w:val="22"/>
        </w:rPr>
        <w:t xml:space="preserve"> vertikalni propustni sistem. Priprav</w:t>
      </w:r>
      <w:r w:rsidR="00C33821">
        <w:rPr>
          <w:sz w:val="22"/>
          <w:szCs w:val="22"/>
        </w:rPr>
        <w:t>ljeni</w:t>
      </w:r>
      <w:r w:rsidR="70C8A8C1" w:rsidRPr="4BFEF817">
        <w:rPr>
          <w:sz w:val="22"/>
          <w:szCs w:val="22"/>
        </w:rPr>
        <w:t xml:space="preserve"> </w:t>
      </w:r>
      <w:r w:rsidR="00C33821">
        <w:rPr>
          <w:sz w:val="22"/>
          <w:szCs w:val="22"/>
        </w:rPr>
        <w:t xml:space="preserve">bodo </w:t>
      </w:r>
      <w:r w:rsidR="70C8A8C1" w:rsidRPr="4BFEF817">
        <w:rPr>
          <w:sz w:val="22"/>
          <w:szCs w:val="22"/>
        </w:rPr>
        <w:t>pogoj</w:t>
      </w:r>
      <w:r w:rsidR="00C33821">
        <w:rPr>
          <w:sz w:val="22"/>
          <w:szCs w:val="22"/>
        </w:rPr>
        <w:t>i</w:t>
      </w:r>
      <w:r w:rsidR="70C8A8C1" w:rsidRPr="4BFEF817">
        <w:rPr>
          <w:sz w:val="22"/>
          <w:szCs w:val="22"/>
        </w:rPr>
        <w:t xml:space="preserve"> za vertikalno napredovanje </w:t>
      </w:r>
      <w:r w:rsidR="4D33DD98" w:rsidRPr="4BFEF817">
        <w:rPr>
          <w:sz w:val="22"/>
          <w:szCs w:val="22"/>
        </w:rPr>
        <w:t xml:space="preserve">iz </w:t>
      </w:r>
      <w:r w:rsidR="00A10B22">
        <w:rPr>
          <w:sz w:val="22"/>
          <w:szCs w:val="22"/>
        </w:rPr>
        <w:t>strokovnih srednješolskih</w:t>
      </w:r>
      <w:r w:rsidR="4D33DD98" w:rsidRPr="4BFEF817">
        <w:rPr>
          <w:sz w:val="22"/>
          <w:szCs w:val="22"/>
        </w:rPr>
        <w:t xml:space="preserve"> programov na študijske programe ob upoštevanju pridobivanja potrebnih praktičnih izkušenj </w:t>
      </w:r>
      <w:r w:rsidR="346AA60C" w:rsidRPr="4BFEF817">
        <w:rPr>
          <w:sz w:val="22"/>
          <w:szCs w:val="22"/>
        </w:rPr>
        <w:t>pri vertikalnih prestopih.</w:t>
      </w:r>
    </w:p>
    <w:p w14:paraId="32F54BE5" w14:textId="77777777" w:rsidR="0081352F" w:rsidRPr="00A61AF8" w:rsidRDefault="1FA16D25" w:rsidP="3D08DE03">
      <w:pPr>
        <w:pStyle w:val="Odstavekseznama"/>
        <w:numPr>
          <w:ilvl w:val="2"/>
          <w:numId w:val="5"/>
        </w:numPr>
        <w:jc w:val="both"/>
        <w:rPr>
          <w:b/>
          <w:bCs/>
          <w:sz w:val="22"/>
          <w:szCs w:val="22"/>
        </w:rPr>
      </w:pPr>
      <w:r w:rsidRPr="3F843DAA">
        <w:rPr>
          <w:b/>
          <w:bCs/>
          <w:sz w:val="22"/>
          <w:szCs w:val="22"/>
        </w:rPr>
        <w:t>Izboljšanje notranje organiziranosti univerz in visokošolskih zavodov z namenom spodbujanja medsebojnega sodelovanja</w:t>
      </w:r>
      <w:r w:rsidR="1B47C468" w:rsidRPr="3F843DAA">
        <w:rPr>
          <w:b/>
          <w:bCs/>
          <w:sz w:val="22"/>
          <w:szCs w:val="22"/>
        </w:rPr>
        <w:t>.</w:t>
      </w:r>
      <w:r w:rsidRPr="3F843DAA">
        <w:rPr>
          <w:b/>
          <w:bCs/>
          <w:sz w:val="22"/>
          <w:szCs w:val="22"/>
        </w:rPr>
        <w:t xml:space="preserve"> </w:t>
      </w:r>
    </w:p>
    <w:p w14:paraId="076D665D" w14:textId="4052D42E" w:rsidR="006843D0" w:rsidRPr="00A61AF8" w:rsidRDefault="053355F4" w:rsidP="00A61AF8">
      <w:pPr>
        <w:ind w:left="709"/>
        <w:jc w:val="both"/>
        <w:rPr>
          <w:sz w:val="22"/>
          <w:szCs w:val="22"/>
        </w:rPr>
      </w:pPr>
      <w:r w:rsidRPr="4BFEF817">
        <w:rPr>
          <w:sz w:val="22"/>
          <w:szCs w:val="22"/>
        </w:rPr>
        <w:t>Vzpostav</w:t>
      </w:r>
      <w:r w:rsidR="35163559" w:rsidRPr="4BFEF817">
        <w:rPr>
          <w:sz w:val="22"/>
          <w:szCs w:val="22"/>
        </w:rPr>
        <w:t>ljen</w:t>
      </w:r>
      <w:r w:rsidR="6F3E160D" w:rsidRPr="4BFEF817">
        <w:rPr>
          <w:sz w:val="22"/>
          <w:szCs w:val="22"/>
        </w:rPr>
        <w:t xml:space="preserve"> </w:t>
      </w:r>
      <w:r w:rsidR="35163559" w:rsidRPr="4BFEF817">
        <w:rPr>
          <w:sz w:val="22"/>
          <w:szCs w:val="22"/>
        </w:rPr>
        <w:t>bo</w:t>
      </w:r>
      <w:r w:rsidRPr="4BFEF817">
        <w:rPr>
          <w:sz w:val="22"/>
          <w:szCs w:val="22"/>
        </w:rPr>
        <w:t xml:space="preserve"> sistem notranje organiziranosti univerz in</w:t>
      </w:r>
      <w:r w:rsidR="00A10B22">
        <w:rPr>
          <w:sz w:val="22"/>
          <w:szCs w:val="22"/>
        </w:rPr>
        <w:t xml:space="preserve"> samostojnih</w:t>
      </w:r>
      <w:r w:rsidRPr="4BFEF817">
        <w:rPr>
          <w:sz w:val="22"/>
          <w:szCs w:val="22"/>
        </w:rPr>
        <w:t xml:space="preserve"> visokošolskih zavodov, ki </w:t>
      </w:r>
      <w:r w:rsidR="35163559" w:rsidRPr="4BFEF817">
        <w:rPr>
          <w:sz w:val="22"/>
          <w:szCs w:val="22"/>
        </w:rPr>
        <w:t xml:space="preserve">bo </w:t>
      </w:r>
      <w:r w:rsidRPr="4BFEF817">
        <w:rPr>
          <w:sz w:val="22"/>
          <w:szCs w:val="22"/>
        </w:rPr>
        <w:t>spodbuja</w:t>
      </w:r>
      <w:r w:rsidR="35163559" w:rsidRPr="4BFEF817">
        <w:rPr>
          <w:sz w:val="22"/>
          <w:szCs w:val="22"/>
        </w:rPr>
        <w:t>l</w:t>
      </w:r>
      <w:r w:rsidRPr="4BFEF817">
        <w:rPr>
          <w:sz w:val="22"/>
          <w:szCs w:val="22"/>
        </w:rPr>
        <w:t xml:space="preserve"> sodelovanje oddelkov in/ali članic ter omogoča</w:t>
      </w:r>
      <w:r w:rsidR="35163559" w:rsidRPr="4BFEF817">
        <w:rPr>
          <w:sz w:val="22"/>
          <w:szCs w:val="22"/>
        </w:rPr>
        <w:t>l</w:t>
      </w:r>
      <w:r w:rsidRPr="4BFEF817">
        <w:rPr>
          <w:sz w:val="22"/>
          <w:szCs w:val="22"/>
        </w:rPr>
        <w:t xml:space="preserve"> večje število interdisciplinarnih in multidisciplinarnih programov. Nastajanje</w:t>
      </w:r>
      <w:r w:rsidR="00A10B22">
        <w:rPr>
          <w:sz w:val="22"/>
          <w:szCs w:val="22"/>
        </w:rPr>
        <w:t xml:space="preserve"> slednjih</w:t>
      </w:r>
      <w:r w:rsidRPr="4BFEF817">
        <w:rPr>
          <w:sz w:val="22"/>
          <w:szCs w:val="22"/>
        </w:rPr>
        <w:t xml:space="preserve"> </w:t>
      </w:r>
      <w:r w:rsidR="35163559" w:rsidRPr="4BFEF817">
        <w:rPr>
          <w:sz w:val="22"/>
          <w:szCs w:val="22"/>
        </w:rPr>
        <w:t xml:space="preserve">bo </w:t>
      </w:r>
      <w:r w:rsidRPr="4BFEF817">
        <w:rPr>
          <w:sz w:val="22"/>
          <w:szCs w:val="22"/>
        </w:rPr>
        <w:t>stimulira</w:t>
      </w:r>
      <w:r w:rsidR="35163559" w:rsidRPr="4BFEF817">
        <w:rPr>
          <w:sz w:val="22"/>
          <w:szCs w:val="22"/>
        </w:rPr>
        <w:t>no</w:t>
      </w:r>
      <w:r w:rsidRPr="4BFEF817">
        <w:rPr>
          <w:sz w:val="22"/>
          <w:szCs w:val="22"/>
        </w:rPr>
        <w:t xml:space="preserve"> tudi med različnimi</w:t>
      </w:r>
      <w:r w:rsidR="00A10B22">
        <w:rPr>
          <w:sz w:val="22"/>
          <w:szCs w:val="22"/>
        </w:rPr>
        <w:t xml:space="preserve"> visokošolskimi</w:t>
      </w:r>
      <w:r w:rsidRPr="4BFEF817">
        <w:rPr>
          <w:sz w:val="22"/>
          <w:szCs w:val="22"/>
        </w:rPr>
        <w:t xml:space="preserve"> zavodi, prav tako med regijami.</w:t>
      </w:r>
      <w:r w:rsidR="7965C8CE" w:rsidRPr="4BFEF817">
        <w:rPr>
          <w:sz w:val="22"/>
          <w:szCs w:val="22"/>
        </w:rPr>
        <w:t xml:space="preserve"> Pri </w:t>
      </w:r>
      <w:r w:rsidR="249BD836" w:rsidRPr="4BFEF817">
        <w:rPr>
          <w:sz w:val="22"/>
          <w:szCs w:val="22"/>
        </w:rPr>
        <w:t xml:space="preserve">tem </w:t>
      </w:r>
      <w:r w:rsidR="5CCF32EC" w:rsidRPr="4BFEF817">
        <w:rPr>
          <w:sz w:val="22"/>
          <w:szCs w:val="22"/>
        </w:rPr>
        <w:t xml:space="preserve">se </w:t>
      </w:r>
      <w:r w:rsidR="5E575AD1" w:rsidRPr="4BFEF817">
        <w:rPr>
          <w:sz w:val="22"/>
          <w:szCs w:val="22"/>
        </w:rPr>
        <w:t>spodbuja</w:t>
      </w:r>
      <w:r w:rsidR="5CCF32EC" w:rsidRPr="4BFEF817">
        <w:rPr>
          <w:sz w:val="22"/>
          <w:szCs w:val="22"/>
        </w:rPr>
        <w:t xml:space="preserve"> sodelovanje med javnimi in zasebnimi visokoš</w:t>
      </w:r>
      <w:r w:rsidR="6332B34B" w:rsidRPr="4BFEF817">
        <w:rPr>
          <w:sz w:val="22"/>
          <w:szCs w:val="22"/>
        </w:rPr>
        <w:t>olskimi inštitucijami.</w:t>
      </w:r>
    </w:p>
    <w:p w14:paraId="0AFCACEB" w14:textId="77777777" w:rsidR="00116542" w:rsidRPr="00540E8C" w:rsidRDefault="47E3BB08" w:rsidP="3D08DE03">
      <w:pPr>
        <w:pStyle w:val="Odstavekseznama"/>
        <w:numPr>
          <w:ilvl w:val="2"/>
          <w:numId w:val="5"/>
        </w:numPr>
        <w:jc w:val="both"/>
        <w:rPr>
          <w:b/>
          <w:bCs/>
          <w:sz w:val="22"/>
          <w:szCs w:val="22"/>
        </w:rPr>
      </w:pPr>
      <w:r w:rsidRPr="3F843DAA">
        <w:rPr>
          <w:b/>
          <w:bCs/>
          <w:sz w:val="22"/>
          <w:szCs w:val="22"/>
        </w:rPr>
        <w:t xml:space="preserve">Znanja </w:t>
      </w:r>
      <w:r w:rsidR="348F9959" w:rsidRPr="3F843DAA">
        <w:rPr>
          <w:b/>
          <w:bCs/>
          <w:sz w:val="22"/>
          <w:szCs w:val="22"/>
        </w:rPr>
        <w:t xml:space="preserve">financirana z javnimi sredstvi </w:t>
      </w:r>
      <w:r w:rsidRPr="3F843DAA">
        <w:rPr>
          <w:b/>
          <w:bCs/>
          <w:sz w:val="22"/>
          <w:szCs w:val="22"/>
        </w:rPr>
        <w:t>so odprto dostopna</w:t>
      </w:r>
      <w:r w:rsidR="2A96985A" w:rsidRPr="3F843DAA">
        <w:rPr>
          <w:b/>
          <w:bCs/>
          <w:sz w:val="22"/>
          <w:szCs w:val="22"/>
        </w:rPr>
        <w:t>.</w:t>
      </w:r>
    </w:p>
    <w:p w14:paraId="1A827084" w14:textId="77777777" w:rsidR="0081352F" w:rsidRPr="00540E8C" w:rsidRDefault="1FA16D25" w:rsidP="3D08DE03">
      <w:pPr>
        <w:pStyle w:val="Odstavekseznama"/>
        <w:numPr>
          <w:ilvl w:val="2"/>
          <w:numId w:val="5"/>
        </w:numPr>
        <w:jc w:val="both"/>
        <w:rPr>
          <w:b/>
          <w:bCs/>
          <w:sz w:val="22"/>
          <w:szCs w:val="22"/>
        </w:rPr>
      </w:pPr>
      <w:r w:rsidRPr="3F843DAA">
        <w:rPr>
          <w:b/>
          <w:bCs/>
          <w:sz w:val="22"/>
          <w:szCs w:val="22"/>
        </w:rPr>
        <w:t>Vzpostavitev mehanizmov/sistema obveščanja javnosti o pomenu visokega šolstva za družbo</w:t>
      </w:r>
      <w:r w:rsidR="1B47C468" w:rsidRPr="3F843DAA">
        <w:rPr>
          <w:b/>
          <w:bCs/>
          <w:sz w:val="22"/>
          <w:szCs w:val="22"/>
        </w:rPr>
        <w:t>.</w:t>
      </w:r>
    </w:p>
    <w:p w14:paraId="192333D3" w14:textId="1EEF5315" w:rsidR="006843D0" w:rsidRPr="00A61AF8" w:rsidRDefault="5EBECD07" w:rsidP="00A61AF8">
      <w:pPr>
        <w:ind w:left="709"/>
        <w:jc w:val="both"/>
        <w:rPr>
          <w:sz w:val="22"/>
          <w:szCs w:val="22"/>
        </w:rPr>
      </w:pPr>
      <w:r w:rsidRPr="3F843DAA">
        <w:rPr>
          <w:sz w:val="22"/>
          <w:szCs w:val="22"/>
        </w:rPr>
        <w:t>Z načrtnim obveščanjem javnosti bo s</w:t>
      </w:r>
      <w:r w:rsidR="2EA097DA" w:rsidRPr="3F843DAA">
        <w:rPr>
          <w:sz w:val="22"/>
          <w:szCs w:val="22"/>
        </w:rPr>
        <w:t>podbuja</w:t>
      </w:r>
      <w:r w:rsidRPr="3F843DAA">
        <w:rPr>
          <w:sz w:val="22"/>
          <w:szCs w:val="22"/>
        </w:rPr>
        <w:t>no</w:t>
      </w:r>
      <w:r w:rsidR="2EA097DA" w:rsidRPr="3F843DAA">
        <w:rPr>
          <w:sz w:val="22"/>
          <w:szCs w:val="22"/>
        </w:rPr>
        <w:t xml:space="preserve"> zavedanje o vrednosti </w:t>
      </w:r>
      <w:r w:rsidR="09834484" w:rsidRPr="3F843DAA">
        <w:rPr>
          <w:sz w:val="22"/>
          <w:szCs w:val="22"/>
        </w:rPr>
        <w:t xml:space="preserve">in pomenu </w:t>
      </w:r>
      <w:r w:rsidR="2EA097DA" w:rsidRPr="3F843DAA">
        <w:rPr>
          <w:sz w:val="22"/>
          <w:szCs w:val="22"/>
        </w:rPr>
        <w:t xml:space="preserve">visokega šolstva za družbo in </w:t>
      </w:r>
      <w:r w:rsidR="09834484" w:rsidRPr="3F843DAA">
        <w:rPr>
          <w:sz w:val="22"/>
          <w:szCs w:val="22"/>
        </w:rPr>
        <w:t xml:space="preserve">o </w:t>
      </w:r>
      <w:r w:rsidR="2EA097DA" w:rsidRPr="3F843DAA">
        <w:rPr>
          <w:sz w:val="22"/>
          <w:szCs w:val="22"/>
        </w:rPr>
        <w:t xml:space="preserve">njegovem potencialu za družbene in gospodarske inovacije s poudarkom na vlogi umetniških področij ter humanistike pri njihovem razvoju tako v smislu konstruktivne kritike in ponujanja alternativnih rešitev kot </w:t>
      </w:r>
      <w:r w:rsidR="09834484" w:rsidRPr="3F843DAA">
        <w:rPr>
          <w:sz w:val="22"/>
          <w:szCs w:val="22"/>
        </w:rPr>
        <w:t xml:space="preserve">tudi pri </w:t>
      </w:r>
      <w:r w:rsidR="2EA097DA" w:rsidRPr="3F843DAA">
        <w:rPr>
          <w:sz w:val="22"/>
          <w:szCs w:val="22"/>
        </w:rPr>
        <w:t>uveljavljanj</w:t>
      </w:r>
      <w:r w:rsidR="09834484" w:rsidRPr="3F843DAA">
        <w:rPr>
          <w:sz w:val="22"/>
          <w:szCs w:val="22"/>
        </w:rPr>
        <w:t>u</w:t>
      </w:r>
      <w:r w:rsidR="2EA097DA" w:rsidRPr="3F843DAA">
        <w:rPr>
          <w:sz w:val="22"/>
          <w:szCs w:val="22"/>
        </w:rPr>
        <w:t xml:space="preserve"> vrednot trajnosti in vključevanj</w:t>
      </w:r>
      <w:r w:rsidR="09834484" w:rsidRPr="3F843DAA">
        <w:rPr>
          <w:sz w:val="22"/>
          <w:szCs w:val="22"/>
        </w:rPr>
        <w:t>u</w:t>
      </w:r>
      <w:r w:rsidR="2EA097DA" w:rsidRPr="3F843DAA">
        <w:rPr>
          <w:sz w:val="22"/>
          <w:szCs w:val="22"/>
        </w:rPr>
        <w:t xml:space="preserve"> vseh družbenih skupin oziroma njihovih potreb.</w:t>
      </w:r>
    </w:p>
    <w:p w14:paraId="7687DE25" w14:textId="77777777" w:rsidR="0081352F" w:rsidRPr="00A8313E" w:rsidRDefault="1FA16D25" w:rsidP="3D08DE03">
      <w:pPr>
        <w:pStyle w:val="Odstavekseznama"/>
        <w:numPr>
          <w:ilvl w:val="2"/>
          <w:numId w:val="5"/>
        </w:numPr>
        <w:jc w:val="both"/>
        <w:rPr>
          <w:b/>
          <w:bCs/>
          <w:sz w:val="22"/>
          <w:szCs w:val="22"/>
        </w:rPr>
      </w:pPr>
      <w:r w:rsidRPr="3F843DAA">
        <w:rPr>
          <w:b/>
          <w:bCs/>
          <w:sz w:val="22"/>
          <w:szCs w:val="22"/>
        </w:rPr>
        <w:t>Spodbujanje trajnostno naravnane in vzdržne regionalizacije visokega šolstva</w:t>
      </w:r>
      <w:r w:rsidR="1B47C468" w:rsidRPr="3F843DAA">
        <w:rPr>
          <w:b/>
          <w:bCs/>
          <w:sz w:val="22"/>
          <w:szCs w:val="22"/>
        </w:rPr>
        <w:t>.</w:t>
      </w:r>
      <w:r w:rsidRPr="3F843DAA">
        <w:rPr>
          <w:b/>
          <w:bCs/>
          <w:sz w:val="22"/>
          <w:szCs w:val="22"/>
        </w:rPr>
        <w:t xml:space="preserve"> </w:t>
      </w:r>
    </w:p>
    <w:p w14:paraId="55622FFF" w14:textId="77777777" w:rsidR="006843D0" w:rsidRPr="00A8313E" w:rsidRDefault="7613B6A1" w:rsidP="00A8313E">
      <w:pPr>
        <w:ind w:left="709"/>
        <w:jc w:val="both"/>
        <w:rPr>
          <w:sz w:val="22"/>
          <w:szCs w:val="22"/>
        </w:rPr>
      </w:pPr>
      <w:r w:rsidRPr="00A8313E">
        <w:rPr>
          <w:sz w:val="22"/>
          <w:szCs w:val="22"/>
        </w:rPr>
        <w:t>Omogoča</w:t>
      </w:r>
      <w:r w:rsidR="49D5E81E" w:rsidRPr="05B6011B">
        <w:rPr>
          <w:sz w:val="22"/>
          <w:szCs w:val="22"/>
        </w:rPr>
        <w:t>na</w:t>
      </w:r>
      <w:r w:rsidRPr="00A8313E">
        <w:rPr>
          <w:sz w:val="22"/>
          <w:szCs w:val="22"/>
        </w:rPr>
        <w:t xml:space="preserve"> in vzpodbuja</w:t>
      </w:r>
      <w:r w:rsidR="49D5E81E" w:rsidRPr="05B6011B">
        <w:rPr>
          <w:sz w:val="22"/>
          <w:szCs w:val="22"/>
        </w:rPr>
        <w:t>na bo</w:t>
      </w:r>
      <w:r w:rsidRPr="00A8313E">
        <w:rPr>
          <w:sz w:val="22"/>
          <w:szCs w:val="22"/>
        </w:rPr>
        <w:t xml:space="preserve"> trajnostno naravnan</w:t>
      </w:r>
      <w:r w:rsidR="49D5E81E" w:rsidRPr="05B6011B">
        <w:rPr>
          <w:sz w:val="22"/>
          <w:szCs w:val="22"/>
        </w:rPr>
        <w:t>a</w:t>
      </w:r>
      <w:r w:rsidRPr="00A8313E">
        <w:rPr>
          <w:sz w:val="22"/>
          <w:szCs w:val="22"/>
        </w:rPr>
        <w:t xml:space="preserve"> in vzdržn</w:t>
      </w:r>
      <w:r w:rsidR="49D5E81E" w:rsidRPr="05B6011B">
        <w:rPr>
          <w:sz w:val="22"/>
          <w:szCs w:val="22"/>
        </w:rPr>
        <w:t>a</w:t>
      </w:r>
      <w:r w:rsidRPr="00A8313E">
        <w:rPr>
          <w:sz w:val="22"/>
          <w:szCs w:val="22"/>
        </w:rPr>
        <w:t xml:space="preserve"> regionalizacij</w:t>
      </w:r>
      <w:r w:rsidR="49D5E81E" w:rsidRPr="05B6011B">
        <w:rPr>
          <w:sz w:val="22"/>
          <w:szCs w:val="22"/>
        </w:rPr>
        <w:t>a</w:t>
      </w:r>
      <w:r w:rsidRPr="00A8313E">
        <w:rPr>
          <w:sz w:val="22"/>
          <w:szCs w:val="22"/>
        </w:rPr>
        <w:t xml:space="preserve"> slovenskega visokošolskega prostora</w:t>
      </w:r>
      <w:r w:rsidR="006843D0" w:rsidRPr="0055434F">
        <w:rPr>
          <w:rStyle w:val="Sprotnaopomba-sklic"/>
          <w:sz w:val="22"/>
          <w:szCs w:val="22"/>
        </w:rPr>
        <w:footnoteReference w:id="4"/>
      </w:r>
      <w:r w:rsidRPr="00A8313E">
        <w:rPr>
          <w:sz w:val="22"/>
          <w:szCs w:val="22"/>
        </w:rPr>
        <w:t xml:space="preserve"> s ciljem zagotavljanja kakovostnega študija, dostopnega vsem, in pospeševanja razvoja regij, katerega nosilci so tudi visokošolski zavodi. </w:t>
      </w:r>
    </w:p>
    <w:p w14:paraId="32D81B89" w14:textId="77777777" w:rsidR="00C740EA" w:rsidRPr="00A8313E" w:rsidRDefault="123063E5" w:rsidP="3D08DE03">
      <w:pPr>
        <w:pStyle w:val="Odstavekseznama"/>
        <w:numPr>
          <w:ilvl w:val="2"/>
          <w:numId w:val="5"/>
        </w:numPr>
        <w:jc w:val="both"/>
        <w:rPr>
          <w:b/>
          <w:bCs/>
          <w:sz w:val="22"/>
          <w:szCs w:val="22"/>
        </w:rPr>
      </w:pPr>
      <w:r w:rsidRPr="3F843DAA">
        <w:rPr>
          <w:b/>
          <w:bCs/>
          <w:sz w:val="22"/>
          <w:szCs w:val="22"/>
        </w:rPr>
        <w:t>Opredelitev pogojev za ustanavljanje in delovanje posameznih vrst visokošolskih institucij</w:t>
      </w:r>
      <w:r w:rsidR="1B47C468" w:rsidRPr="3F843DAA">
        <w:rPr>
          <w:b/>
          <w:bCs/>
          <w:sz w:val="22"/>
          <w:szCs w:val="22"/>
        </w:rPr>
        <w:t>.</w:t>
      </w:r>
      <w:r w:rsidRPr="3F843DAA">
        <w:rPr>
          <w:b/>
          <w:bCs/>
          <w:sz w:val="22"/>
          <w:szCs w:val="22"/>
        </w:rPr>
        <w:t xml:space="preserve"> </w:t>
      </w:r>
    </w:p>
    <w:p w14:paraId="27A51EB4" w14:textId="77777777" w:rsidR="006843D0" w:rsidRPr="00A8313E" w:rsidRDefault="5B49228D" w:rsidP="3F843DAA">
      <w:pPr>
        <w:pStyle w:val="Odstavekseznama"/>
        <w:numPr>
          <w:ilvl w:val="2"/>
          <w:numId w:val="5"/>
        </w:numPr>
        <w:jc w:val="both"/>
        <w:rPr>
          <w:b/>
          <w:bCs/>
          <w:sz w:val="22"/>
          <w:szCs w:val="22"/>
        </w:rPr>
      </w:pPr>
      <w:r w:rsidRPr="3F843DAA">
        <w:rPr>
          <w:rFonts w:ascii="Calibri" w:hAnsi="Calibri"/>
          <w:b/>
          <w:bCs/>
          <w:sz w:val="22"/>
          <w:szCs w:val="22"/>
        </w:rPr>
        <w:t>Podeljevanje koncesij</w:t>
      </w:r>
      <w:r w:rsidR="00ED7E07">
        <w:rPr>
          <w:rFonts w:ascii="Calibri" w:hAnsi="Calibri"/>
          <w:b/>
          <w:bCs/>
          <w:sz w:val="22"/>
          <w:szCs w:val="22"/>
        </w:rPr>
        <w:t>.</w:t>
      </w:r>
    </w:p>
    <w:p w14:paraId="0497A142" w14:textId="27F38B84" w:rsidR="2DECC928" w:rsidRDefault="07E4B397" w:rsidP="5690284C">
      <w:pPr>
        <w:spacing w:line="259" w:lineRule="auto"/>
        <w:ind w:left="720"/>
        <w:jc w:val="both"/>
        <w:rPr>
          <w:rFonts w:ascii="Calibri" w:eastAsia="Yu Mincho" w:hAnsi="Calibri" w:cs="Arial"/>
          <w:sz w:val="22"/>
          <w:szCs w:val="22"/>
        </w:rPr>
      </w:pPr>
      <w:r w:rsidRPr="75354C38">
        <w:rPr>
          <w:sz w:val="22"/>
          <w:szCs w:val="22"/>
        </w:rPr>
        <w:t>Koncesije bodo lahko dodeljene za izvajanje</w:t>
      </w:r>
      <w:r w:rsidR="30AE02C5" w:rsidRPr="75354C38">
        <w:rPr>
          <w:sz w:val="22"/>
          <w:szCs w:val="22"/>
        </w:rPr>
        <w:t xml:space="preserve"> akreditiranih</w:t>
      </w:r>
      <w:r w:rsidRPr="75354C38">
        <w:rPr>
          <w:sz w:val="22"/>
          <w:szCs w:val="22"/>
        </w:rPr>
        <w:t xml:space="preserve"> študijskih programov, za katere bo</w:t>
      </w:r>
      <w:r w:rsidR="0B5986E9" w:rsidRPr="75354C38">
        <w:rPr>
          <w:sz w:val="22"/>
          <w:szCs w:val="22"/>
        </w:rPr>
        <w:t>do</w:t>
      </w:r>
      <w:r w:rsidRPr="75354C38">
        <w:rPr>
          <w:sz w:val="22"/>
          <w:szCs w:val="22"/>
        </w:rPr>
        <w:t xml:space="preserve"> izkazan</w:t>
      </w:r>
      <w:r w:rsidR="0634DC6B" w:rsidRPr="75354C38">
        <w:rPr>
          <w:sz w:val="22"/>
          <w:szCs w:val="22"/>
        </w:rPr>
        <w:t>e</w:t>
      </w:r>
      <w:r w:rsidR="00EC9D53" w:rsidRPr="75354C38">
        <w:rPr>
          <w:sz w:val="22"/>
          <w:szCs w:val="22"/>
        </w:rPr>
        <w:t xml:space="preserve"> </w:t>
      </w:r>
      <w:r w:rsidR="5069A6F5" w:rsidRPr="75354C38">
        <w:rPr>
          <w:sz w:val="22"/>
          <w:szCs w:val="22"/>
        </w:rPr>
        <w:t xml:space="preserve">zadostne </w:t>
      </w:r>
      <w:r w:rsidR="00EC9D53" w:rsidRPr="75354C38">
        <w:rPr>
          <w:sz w:val="22"/>
          <w:szCs w:val="22"/>
        </w:rPr>
        <w:t>družben</w:t>
      </w:r>
      <w:r w:rsidR="569D6D74" w:rsidRPr="75354C38">
        <w:rPr>
          <w:sz w:val="22"/>
          <w:szCs w:val="22"/>
        </w:rPr>
        <w:t>e</w:t>
      </w:r>
      <w:r w:rsidRPr="75354C38">
        <w:rPr>
          <w:sz w:val="22"/>
          <w:szCs w:val="22"/>
        </w:rPr>
        <w:t xml:space="preserve"> potreb</w:t>
      </w:r>
      <w:r w:rsidR="5F9B8099" w:rsidRPr="75354C38">
        <w:rPr>
          <w:sz w:val="22"/>
          <w:szCs w:val="22"/>
        </w:rPr>
        <w:t>e</w:t>
      </w:r>
      <w:r w:rsidR="2BC81E0D" w:rsidRPr="75354C38">
        <w:rPr>
          <w:sz w:val="22"/>
          <w:szCs w:val="22"/>
        </w:rPr>
        <w:t xml:space="preserve">, ki </w:t>
      </w:r>
      <w:r w:rsidR="61DFD9D3" w:rsidRPr="75354C38">
        <w:rPr>
          <w:sz w:val="22"/>
          <w:szCs w:val="22"/>
        </w:rPr>
        <w:t>bodo ustrezal</w:t>
      </w:r>
      <w:r w:rsidR="00A10B22">
        <w:rPr>
          <w:sz w:val="22"/>
          <w:szCs w:val="22"/>
        </w:rPr>
        <w:t>i</w:t>
      </w:r>
      <w:r w:rsidR="61DFD9D3" w:rsidRPr="75354C38">
        <w:rPr>
          <w:sz w:val="22"/>
          <w:szCs w:val="22"/>
        </w:rPr>
        <w:t xml:space="preserve"> </w:t>
      </w:r>
      <w:r w:rsidR="6779A360" w:rsidRPr="75354C38">
        <w:rPr>
          <w:sz w:val="22"/>
          <w:szCs w:val="22"/>
        </w:rPr>
        <w:t xml:space="preserve">pričakovanjem prihodnjega </w:t>
      </w:r>
      <w:r w:rsidR="6A35AE57" w:rsidRPr="75354C38">
        <w:rPr>
          <w:sz w:val="22"/>
          <w:szCs w:val="22"/>
        </w:rPr>
        <w:t>razvoj</w:t>
      </w:r>
      <w:r w:rsidR="6779A360" w:rsidRPr="75354C38">
        <w:rPr>
          <w:sz w:val="22"/>
          <w:szCs w:val="22"/>
        </w:rPr>
        <w:t>a</w:t>
      </w:r>
      <w:r w:rsidR="6A35AE57" w:rsidRPr="75354C38">
        <w:rPr>
          <w:sz w:val="22"/>
          <w:szCs w:val="22"/>
        </w:rPr>
        <w:t xml:space="preserve"> </w:t>
      </w:r>
      <w:r w:rsidRPr="75354C38">
        <w:rPr>
          <w:sz w:val="22"/>
          <w:szCs w:val="22"/>
        </w:rPr>
        <w:t>slovenske</w:t>
      </w:r>
      <w:r w:rsidR="5764E483" w:rsidRPr="75354C38">
        <w:rPr>
          <w:sz w:val="22"/>
          <w:szCs w:val="22"/>
        </w:rPr>
        <w:t xml:space="preserve"> družbe</w:t>
      </w:r>
      <w:r w:rsidR="04584F41" w:rsidRPr="75354C38">
        <w:rPr>
          <w:sz w:val="22"/>
          <w:szCs w:val="22"/>
        </w:rPr>
        <w:t xml:space="preserve"> </w:t>
      </w:r>
      <w:r w:rsidR="61DFD9D3" w:rsidRPr="75354C38">
        <w:rPr>
          <w:sz w:val="22"/>
          <w:szCs w:val="22"/>
        </w:rPr>
        <w:t xml:space="preserve">in </w:t>
      </w:r>
      <w:r w:rsidR="2EBC1B3C" w:rsidRPr="75354C38">
        <w:rPr>
          <w:sz w:val="22"/>
          <w:szCs w:val="22"/>
        </w:rPr>
        <w:t xml:space="preserve">regionalnega razvoja </w:t>
      </w:r>
      <w:r w:rsidR="61DFD9D3" w:rsidRPr="75354C38">
        <w:rPr>
          <w:sz w:val="22"/>
          <w:szCs w:val="22"/>
        </w:rPr>
        <w:t xml:space="preserve">ter </w:t>
      </w:r>
      <w:r w:rsidRPr="75354C38">
        <w:rPr>
          <w:sz w:val="22"/>
          <w:szCs w:val="22"/>
        </w:rPr>
        <w:t xml:space="preserve">bodo kakovostno nadgrajevali raznolikost visokošolske izobraževalne ponudbe v Sloveniji oziroma se v okviru javne službe na področju visokega šolstva ne bodo izvajali v ustreznem obsegu. Pogoj za </w:t>
      </w:r>
      <w:r w:rsidR="089C1E6F" w:rsidRPr="75354C38">
        <w:rPr>
          <w:sz w:val="22"/>
          <w:szCs w:val="22"/>
        </w:rPr>
        <w:t>podelitev koncesije bo</w:t>
      </w:r>
      <w:r w:rsidRPr="75354C38">
        <w:rPr>
          <w:sz w:val="22"/>
          <w:szCs w:val="22"/>
        </w:rPr>
        <w:t>, da imajo zasebni visokošolski zavodi za svoje dejavnosti pridobljene akreditacije Nacionalne agencije za kakovost v visokem šolstvu (NAKVIS)</w:t>
      </w:r>
      <w:r w:rsidR="0D48EB9D" w:rsidRPr="75354C38">
        <w:rPr>
          <w:sz w:val="22"/>
          <w:szCs w:val="22"/>
        </w:rPr>
        <w:t xml:space="preserve"> oziroma </w:t>
      </w:r>
      <w:r w:rsidR="27DFEE04" w:rsidRPr="75354C38">
        <w:rPr>
          <w:sz w:val="22"/>
          <w:szCs w:val="22"/>
        </w:rPr>
        <w:t xml:space="preserve">tuje </w:t>
      </w:r>
      <w:r w:rsidR="0D48EB9D" w:rsidRPr="75354C38">
        <w:rPr>
          <w:sz w:val="22"/>
          <w:szCs w:val="22"/>
        </w:rPr>
        <w:t>agencije za kakovost v visokem šolstvu, ki je članica ENQA</w:t>
      </w:r>
      <w:r w:rsidR="1475FC78" w:rsidRPr="75354C38">
        <w:rPr>
          <w:sz w:val="22"/>
          <w:szCs w:val="22"/>
        </w:rPr>
        <w:t>,</w:t>
      </w:r>
      <w:r w:rsidR="0D48EB9D" w:rsidRPr="75354C38">
        <w:rPr>
          <w:rFonts w:ascii="Calibri" w:eastAsia="Calibri" w:hAnsi="Calibri" w:cs="Calibri"/>
          <w:sz w:val="22"/>
          <w:szCs w:val="22"/>
        </w:rPr>
        <w:t xml:space="preserve"> </w:t>
      </w:r>
      <w:r w:rsidR="0D48EB9D" w:rsidRPr="75354C38">
        <w:rPr>
          <w:sz w:val="22"/>
          <w:szCs w:val="22"/>
        </w:rPr>
        <w:t>pri čemer se bodo kot pogoj za izvajanje dejavnosti upošteval</w:t>
      </w:r>
      <w:r w:rsidR="571CB004" w:rsidRPr="75354C38">
        <w:rPr>
          <w:sz w:val="22"/>
          <w:szCs w:val="22"/>
        </w:rPr>
        <w:t>i</w:t>
      </w:r>
      <w:r w:rsidR="0D48EB9D" w:rsidRPr="75354C38">
        <w:rPr>
          <w:sz w:val="22"/>
          <w:szCs w:val="22"/>
        </w:rPr>
        <w:t xml:space="preserve"> tudi minimaln</w:t>
      </w:r>
      <w:r w:rsidR="550FEC36" w:rsidRPr="75354C38">
        <w:rPr>
          <w:sz w:val="22"/>
          <w:szCs w:val="22"/>
        </w:rPr>
        <w:t>i</w:t>
      </w:r>
      <w:r w:rsidR="0D48EB9D" w:rsidRPr="75354C38">
        <w:rPr>
          <w:sz w:val="22"/>
          <w:szCs w:val="22"/>
        </w:rPr>
        <w:t xml:space="preserve"> kadrovsk</w:t>
      </w:r>
      <w:r w:rsidR="39A9A90A" w:rsidRPr="75354C38">
        <w:rPr>
          <w:sz w:val="22"/>
          <w:szCs w:val="22"/>
        </w:rPr>
        <w:t>i</w:t>
      </w:r>
      <w:r w:rsidR="0D48EB9D" w:rsidRPr="75354C38">
        <w:rPr>
          <w:sz w:val="22"/>
          <w:szCs w:val="22"/>
        </w:rPr>
        <w:t xml:space="preserve"> in infrastrukturn</w:t>
      </w:r>
      <w:r w:rsidR="183F72AB" w:rsidRPr="75354C38">
        <w:rPr>
          <w:sz w:val="22"/>
          <w:szCs w:val="22"/>
        </w:rPr>
        <w:t>i</w:t>
      </w:r>
      <w:r w:rsidR="0D48EB9D" w:rsidRPr="75354C38">
        <w:rPr>
          <w:sz w:val="22"/>
          <w:szCs w:val="22"/>
        </w:rPr>
        <w:t xml:space="preserve"> pogoj</w:t>
      </w:r>
      <w:r w:rsidR="17CBAF17" w:rsidRPr="75354C38">
        <w:rPr>
          <w:sz w:val="22"/>
          <w:szCs w:val="22"/>
        </w:rPr>
        <w:t>i</w:t>
      </w:r>
      <w:r w:rsidR="0D48EB9D" w:rsidRPr="75354C38">
        <w:rPr>
          <w:sz w:val="22"/>
          <w:szCs w:val="22"/>
        </w:rPr>
        <w:t>. To pomeni, da bodo takšni ponudniki izvajali kakovostne izobraževalne programe in z njimi vsebinsko povezano kakovostno</w:t>
      </w:r>
      <w:r w:rsidR="00A10B22">
        <w:rPr>
          <w:sz w:val="22"/>
          <w:szCs w:val="22"/>
        </w:rPr>
        <w:t xml:space="preserve"> strokovno,</w:t>
      </w:r>
      <w:r w:rsidR="0D48EB9D" w:rsidRPr="75354C38">
        <w:rPr>
          <w:sz w:val="22"/>
          <w:szCs w:val="22"/>
        </w:rPr>
        <w:t xml:space="preserve"> raziskovalno oziroma umetniško delo, izkazovali kakovostno vpetost v okolje in na visokošolskih strokovnih študijskih programih zagotavljali ustrezen obseg strokovne prakse</w:t>
      </w:r>
      <w:r w:rsidR="6D380907" w:rsidRPr="75354C38">
        <w:rPr>
          <w:sz w:val="22"/>
          <w:szCs w:val="22"/>
        </w:rPr>
        <w:t>.</w:t>
      </w:r>
      <w:r w:rsidR="44AC2DF6" w:rsidRPr="75354C38">
        <w:rPr>
          <w:sz w:val="22"/>
          <w:szCs w:val="22"/>
        </w:rPr>
        <w:t xml:space="preserve"> Zagotovljeni bodo </w:t>
      </w:r>
      <w:r w:rsidR="44AC2DF6" w:rsidRPr="75354C38">
        <w:rPr>
          <w:rFonts w:ascii="Calibri" w:eastAsia="Yu Mincho" w:hAnsi="Calibri" w:cs="Arial"/>
          <w:sz w:val="22"/>
          <w:szCs w:val="22"/>
        </w:rPr>
        <w:t>tudi</w:t>
      </w:r>
      <w:r w:rsidR="00A10B22">
        <w:rPr>
          <w:rFonts w:ascii="Calibri" w:eastAsia="Yu Mincho" w:hAnsi="Calibri" w:cs="Arial"/>
          <w:sz w:val="22"/>
          <w:szCs w:val="22"/>
        </w:rPr>
        <w:t xml:space="preserve"> transparentni</w:t>
      </w:r>
      <w:r w:rsidR="44AC2DF6" w:rsidRPr="75354C38">
        <w:rPr>
          <w:rFonts w:ascii="Calibri" w:eastAsia="Yu Mincho" w:hAnsi="Calibri" w:cs="Arial"/>
          <w:sz w:val="22"/>
          <w:szCs w:val="22"/>
        </w:rPr>
        <w:t xml:space="preserve"> kriteriji in sistem podeljevanja koncesij na</w:t>
      </w:r>
      <w:r w:rsidR="00A10B22">
        <w:rPr>
          <w:rFonts w:ascii="Calibri" w:eastAsia="Yu Mincho" w:hAnsi="Calibri" w:cs="Arial"/>
          <w:sz w:val="22"/>
          <w:szCs w:val="22"/>
        </w:rPr>
        <w:t xml:space="preserve"> visokošolski zavod</w:t>
      </w:r>
      <w:r w:rsidR="44AC2DF6" w:rsidRPr="75354C38">
        <w:rPr>
          <w:rFonts w:ascii="Calibri" w:eastAsia="Yu Mincho" w:hAnsi="Calibri" w:cs="Arial"/>
          <w:sz w:val="22"/>
          <w:szCs w:val="22"/>
        </w:rPr>
        <w:t>, ki bo ob izpolnjevanju pogojev omogočal prenos koncesij med študijskimi programi</w:t>
      </w:r>
      <w:r w:rsidR="00A10B22">
        <w:rPr>
          <w:rFonts w:ascii="Calibri" w:eastAsia="Yu Mincho" w:hAnsi="Calibri" w:cs="Arial"/>
          <w:sz w:val="22"/>
          <w:szCs w:val="22"/>
        </w:rPr>
        <w:t xml:space="preserve"> tega zavoda</w:t>
      </w:r>
      <w:r w:rsidR="44AC2DF6" w:rsidRPr="75354C38">
        <w:rPr>
          <w:rFonts w:ascii="Calibri" w:eastAsia="Yu Mincho" w:hAnsi="Calibri" w:cs="Arial"/>
          <w:sz w:val="22"/>
          <w:szCs w:val="22"/>
        </w:rPr>
        <w:t xml:space="preserve"> in tako povečal prilagodljivost in odzivnost visokega šolstva na potrebe in izzive družbenega razvoja.</w:t>
      </w:r>
    </w:p>
    <w:p w14:paraId="4812077D" w14:textId="77777777" w:rsidR="00E26AED" w:rsidRPr="0069061B" w:rsidRDefault="00D4377F" w:rsidP="0069061B">
      <w:pPr>
        <w:pStyle w:val="Slog1"/>
        <w:rPr>
          <w:sz w:val="22"/>
          <w:szCs w:val="22"/>
        </w:rPr>
      </w:pPr>
      <w:r>
        <w:t xml:space="preserve">Zakonodaja in financiranje </w:t>
      </w:r>
      <w:r w:rsidR="00E26AED">
        <w:br/>
      </w:r>
      <w:r w:rsidR="00E26AED" w:rsidRPr="0069061B">
        <w:rPr>
          <w:sz w:val="22"/>
          <w:szCs w:val="22"/>
        </w:rPr>
        <w:t>Visoko šolstvo je javno dobro in javna odgovornost, ki se zagotavlja z jasnimi zakonodajnimi pravili in nadzorom nad njihovim spoštovanjem ter z zadostnim financiranjem iz javnih sredstev, da se prepreči prenašanje finančnega bremena na študente</w:t>
      </w:r>
    </w:p>
    <w:p w14:paraId="76B62E2F" w14:textId="77777777" w:rsidR="0055434F" w:rsidRPr="0055434F" w:rsidRDefault="0055434F" w:rsidP="0055434F">
      <w:pPr>
        <w:jc w:val="both"/>
        <w:rPr>
          <w:sz w:val="10"/>
          <w:szCs w:val="10"/>
        </w:rPr>
      </w:pPr>
    </w:p>
    <w:p w14:paraId="4616B0DE" w14:textId="77777777" w:rsidR="0055434F" w:rsidRDefault="0055434F" w:rsidP="0055434F">
      <w:pPr>
        <w:jc w:val="both"/>
        <w:rPr>
          <w:b/>
          <w:bCs/>
          <w:color w:val="0070C0"/>
          <w:sz w:val="22"/>
          <w:szCs w:val="22"/>
        </w:rPr>
      </w:pPr>
      <w:r w:rsidRPr="0055434F">
        <w:rPr>
          <w:b/>
          <w:bCs/>
          <w:color w:val="0070C0"/>
          <w:sz w:val="22"/>
          <w:szCs w:val="22"/>
        </w:rPr>
        <w:t>Strateški cilji na področju zakonodaje in financiranja</w:t>
      </w:r>
    </w:p>
    <w:p w14:paraId="6F8C0EC9" w14:textId="77777777" w:rsidR="0055434F" w:rsidRPr="0055434F" w:rsidRDefault="0055434F" w:rsidP="0055434F">
      <w:pPr>
        <w:jc w:val="both"/>
        <w:rPr>
          <w:b/>
          <w:bCs/>
          <w:color w:val="0070C0"/>
          <w:sz w:val="10"/>
          <w:szCs w:val="10"/>
        </w:rPr>
      </w:pPr>
    </w:p>
    <w:p w14:paraId="6B202290" w14:textId="77777777" w:rsidR="00632816" w:rsidRPr="00A8313E" w:rsidRDefault="33901BC3" w:rsidP="3F843DAA">
      <w:pPr>
        <w:pStyle w:val="Odstavekseznama"/>
        <w:numPr>
          <w:ilvl w:val="2"/>
          <w:numId w:val="8"/>
        </w:numPr>
        <w:jc w:val="both"/>
        <w:rPr>
          <w:b/>
          <w:bCs/>
          <w:sz w:val="22"/>
          <w:szCs w:val="22"/>
        </w:rPr>
      </w:pPr>
      <w:r w:rsidRPr="5690284C">
        <w:rPr>
          <w:b/>
          <w:bCs/>
          <w:sz w:val="22"/>
          <w:szCs w:val="22"/>
        </w:rPr>
        <w:t>Zagotoviti večjo transparentnost</w:t>
      </w:r>
      <w:r w:rsidR="010EC132" w:rsidRPr="5690284C">
        <w:rPr>
          <w:b/>
          <w:bCs/>
          <w:sz w:val="22"/>
          <w:szCs w:val="22"/>
        </w:rPr>
        <w:t>,</w:t>
      </w:r>
      <w:r w:rsidRPr="5690284C">
        <w:rPr>
          <w:b/>
          <w:bCs/>
          <w:sz w:val="22"/>
          <w:szCs w:val="22"/>
        </w:rPr>
        <w:t xml:space="preserve"> enake pravice</w:t>
      </w:r>
      <w:r w:rsidR="68444422" w:rsidRPr="5690284C">
        <w:rPr>
          <w:b/>
          <w:bCs/>
          <w:sz w:val="22"/>
          <w:szCs w:val="22"/>
        </w:rPr>
        <w:t xml:space="preserve"> </w:t>
      </w:r>
      <w:r w:rsidR="71F3D1F9" w:rsidRPr="5690284C">
        <w:rPr>
          <w:b/>
          <w:bCs/>
          <w:sz w:val="22"/>
          <w:szCs w:val="22"/>
        </w:rPr>
        <w:t>in</w:t>
      </w:r>
      <w:r w:rsidR="68444422" w:rsidRPr="5690284C">
        <w:rPr>
          <w:b/>
          <w:bCs/>
          <w:sz w:val="22"/>
          <w:szCs w:val="22"/>
        </w:rPr>
        <w:t xml:space="preserve"> odgovornosti </w:t>
      </w:r>
      <w:r w:rsidR="6CEB4358" w:rsidRPr="5690284C">
        <w:rPr>
          <w:b/>
          <w:bCs/>
          <w:sz w:val="22"/>
          <w:szCs w:val="22"/>
        </w:rPr>
        <w:t>ter</w:t>
      </w:r>
      <w:r w:rsidRPr="5690284C">
        <w:rPr>
          <w:b/>
          <w:bCs/>
          <w:sz w:val="22"/>
          <w:szCs w:val="22"/>
        </w:rPr>
        <w:t xml:space="preserve"> </w:t>
      </w:r>
      <w:r w:rsidR="50ACC30A" w:rsidRPr="5690284C">
        <w:rPr>
          <w:b/>
          <w:bCs/>
          <w:sz w:val="22"/>
          <w:szCs w:val="22"/>
        </w:rPr>
        <w:t>enakopravn</w:t>
      </w:r>
      <w:r w:rsidR="412960A5" w:rsidRPr="5690284C">
        <w:rPr>
          <w:b/>
          <w:bCs/>
          <w:sz w:val="22"/>
          <w:szCs w:val="22"/>
        </w:rPr>
        <w:t>o</w:t>
      </w:r>
      <w:r w:rsidR="50ACC30A" w:rsidRPr="5690284C">
        <w:rPr>
          <w:b/>
          <w:bCs/>
          <w:sz w:val="22"/>
          <w:szCs w:val="22"/>
        </w:rPr>
        <w:t xml:space="preserve"> </w:t>
      </w:r>
      <w:r w:rsidRPr="5690284C">
        <w:rPr>
          <w:b/>
          <w:bCs/>
          <w:sz w:val="22"/>
          <w:szCs w:val="22"/>
        </w:rPr>
        <w:t>obravnavo študentk in študentov</w:t>
      </w:r>
      <w:r w:rsidR="00A10B22">
        <w:rPr>
          <w:b/>
          <w:bCs/>
          <w:sz w:val="22"/>
          <w:szCs w:val="22"/>
        </w:rPr>
        <w:t>.</w:t>
      </w:r>
      <w:r w:rsidRPr="5690284C">
        <w:rPr>
          <w:b/>
          <w:bCs/>
          <w:sz w:val="22"/>
          <w:szCs w:val="22"/>
        </w:rPr>
        <w:t xml:space="preserve"> </w:t>
      </w:r>
    </w:p>
    <w:p w14:paraId="4ADADDBB" w14:textId="77777777" w:rsidR="006554D9" w:rsidRPr="00A8313E" w:rsidRDefault="5F5FBADD" w:rsidP="00A8313E">
      <w:pPr>
        <w:ind w:left="709"/>
        <w:jc w:val="both"/>
        <w:rPr>
          <w:sz w:val="22"/>
          <w:szCs w:val="22"/>
        </w:rPr>
      </w:pPr>
      <w:r w:rsidRPr="0C2EDF24">
        <w:rPr>
          <w:sz w:val="22"/>
          <w:szCs w:val="22"/>
        </w:rPr>
        <w:t>Z ustrezno spremembo z</w:t>
      </w:r>
      <w:r w:rsidR="5B0C27AA" w:rsidRPr="0C2EDF24">
        <w:rPr>
          <w:sz w:val="22"/>
          <w:szCs w:val="22"/>
        </w:rPr>
        <w:t>akonodaj</w:t>
      </w:r>
      <w:r w:rsidRPr="0C2EDF24">
        <w:rPr>
          <w:sz w:val="22"/>
          <w:szCs w:val="22"/>
        </w:rPr>
        <w:t>e bo</w:t>
      </w:r>
      <w:r w:rsidR="5B0C27AA" w:rsidRPr="0C2EDF24">
        <w:rPr>
          <w:sz w:val="22"/>
          <w:szCs w:val="22"/>
        </w:rPr>
        <w:t xml:space="preserve"> omogoč</w:t>
      </w:r>
      <w:r w:rsidRPr="0C2EDF24">
        <w:rPr>
          <w:sz w:val="22"/>
          <w:szCs w:val="22"/>
        </w:rPr>
        <w:t>ena večja</w:t>
      </w:r>
      <w:r w:rsidR="5B0C27AA" w:rsidRPr="0C2EDF24">
        <w:rPr>
          <w:sz w:val="22"/>
          <w:szCs w:val="22"/>
        </w:rPr>
        <w:t xml:space="preserve"> transparentnost</w:t>
      </w:r>
      <w:r w:rsidR="735EC7D9" w:rsidRPr="0C2EDF24">
        <w:rPr>
          <w:sz w:val="22"/>
          <w:szCs w:val="22"/>
        </w:rPr>
        <w:t>,</w:t>
      </w:r>
      <w:r w:rsidR="5B0C27AA" w:rsidRPr="0C2EDF24">
        <w:rPr>
          <w:sz w:val="22"/>
          <w:szCs w:val="22"/>
        </w:rPr>
        <w:t xml:space="preserve"> </w:t>
      </w:r>
      <w:r w:rsidRPr="0C2EDF24">
        <w:rPr>
          <w:sz w:val="22"/>
          <w:szCs w:val="22"/>
        </w:rPr>
        <w:t xml:space="preserve">zagotovljene </w:t>
      </w:r>
      <w:r w:rsidR="1D9540D6" w:rsidRPr="0C2EDF24">
        <w:rPr>
          <w:sz w:val="22"/>
          <w:szCs w:val="22"/>
        </w:rPr>
        <w:t xml:space="preserve">bodo </w:t>
      </w:r>
      <w:r w:rsidR="5B0C27AA" w:rsidRPr="0C2EDF24">
        <w:rPr>
          <w:sz w:val="22"/>
          <w:szCs w:val="22"/>
        </w:rPr>
        <w:t xml:space="preserve">enake </w:t>
      </w:r>
      <w:r w:rsidRPr="0C2EDF24">
        <w:rPr>
          <w:sz w:val="22"/>
          <w:szCs w:val="22"/>
        </w:rPr>
        <w:t xml:space="preserve">pravice </w:t>
      </w:r>
      <w:r w:rsidR="3962BFF0" w:rsidRPr="0C2EDF24">
        <w:rPr>
          <w:sz w:val="22"/>
          <w:szCs w:val="22"/>
        </w:rPr>
        <w:t>i</w:t>
      </w:r>
      <w:r w:rsidR="325F1446" w:rsidRPr="0C2EDF24">
        <w:rPr>
          <w:sz w:val="22"/>
          <w:szCs w:val="22"/>
        </w:rPr>
        <w:t xml:space="preserve">n odgovornosti </w:t>
      </w:r>
      <w:r w:rsidR="5B0C27AA" w:rsidRPr="0C2EDF24">
        <w:rPr>
          <w:sz w:val="22"/>
          <w:szCs w:val="22"/>
        </w:rPr>
        <w:t xml:space="preserve">ter </w:t>
      </w:r>
      <w:r w:rsidR="34B13831" w:rsidRPr="0C2EDF24">
        <w:rPr>
          <w:sz w:val="22"/>
          <w:szCs w:val="22"/>
        </w:rPr>
        <w:t xml:space="preserve">enakopravna </w:t>
      </w:r>
      <w:r w:rsidR="5B0C27AA" w:rsidRPr="0C2EDF24">
        <w:rPr>
          <w:sz w:val="22"/>
          <w:szCs w:val="22"/>
        </w:rPr>
        <w:t>obravnav</w:t>
      </w:r>
      <w:r w:rsidRPr="0C2EDF24">
        <w:rPr>
          <w:sz w:val="22"/>
          <w:szCs w:val="22"/>
        </w:rPr>
        <w:t>a</w:t>
      </w:r>
      <w:r w:rsidR="5B0C27AA" w:rsidRPr="0C2EDF24">
        <w:rPr>
          <w:sz w:val="22"/>
          <w:szCs w:val="22"/>
        </w:rPr>
        <w:t xml:space="preserve"> študentk in študentov (dostopne študentske nastanitve, dostopnost študijskih virov ter opreme, dostopnost športnih in kulturno-umetniških aktivnosti) na vseh visokošolskih zavodih</w:t>
      </w:r>
      <w:r w:rsidRPr="0C2EDF24">
        <w:rPr>
          <w:sz w:val="22"/>
          <w:szCs w:val="22"/>
        </w:rPr>
        <w:t xml:space="preserve">, hkrati pa bo dosledno spoštovano in diferencirano zasebno (nejavno) nasproti javnemu ter državno nasproti civilnodružbenemu. Omogočen bo kakovosten in vsem dostopen študij; zagotovljeni bodo stimulativni pogoji za vpis na študijske programe za deficitarne poklice. </w:t>
      </w:r>
    </w:p>
    <w:p w14:paraId="49792CAB" w14:textId="77777777" w:rsidR="00632816" w:rsidRPr="00A8313E" w:rsidRDefault="33901BC3" w:rsidP="4865E911">
      <w:pPr>
        <w:pStyle w:val="Odstavekseznama"/>
        <w:numPr>
          <w:ilvl w:val="2"/>
          <w:numId w:val="8"/>
        </w:numPr>
        <w:jc w:val="both"/>
        <w:rPr>
          <w:b/>
          <w:bCs/>
          <w:sz w:val="22"/>
          <w:szCs w:val="22"/>
        </w:rPr>
      </w:pPr>
      <w:r w:rsidRPr="3F843DAA">
        <w:rPr>
          <w:b/>
          <w:bCs/>
          <w:sz w:val="22"/>
          <w:szCs w:val="22"/>
        </w:rPr>
        <w:t>Zagotoviti večjo prilagodljivost in odzivnost visokošolskih zavodov na potrebe družbe</w:t>
      </w:r>
      <w:r w:rsidR="00A10B22">
        <w:rPr>
          <w:b/>
          <w:bCs/>
          <w:sz w:val="22"/>
          <w:szCs w:val="22"/>
        </w:rPr>
        <w:t>.</w:t>
      </w:r>
      <w:r w:rsidRPr="3F843DAA">
        <w:rPr>
          <w:b/>
          <w:bCs/>
          <w:sz w:val="22"/>
          <w:szCs w:val="22"/>
        </w:rPr>
        <w:t xml:space="preserve"> </w:t>
      </w:r>
    </w:p>
    <w:p w14:paraId="48B37EE0" w14:textId="3C08CE35" w:rsidR="00301AF0" w:rsidRPr="00540E8C" w:rsidRDefault="31B5305A">
      <w:pPr>
        <w:ind w:left="709"/>
        <w:jc w:val="both"/>
        <w:rPr>
          <w:rFonts w:ascii="Calibri" w:hAnsi="Calibri"/>
          <w:sz w:val="22"/>
          <w:szCs w:val="22"/>
        </w:rPr>
      </w:pPr>
      <w:r w:rsidRPr="00A8313E">
        <w:rPr>
          <w:sz w:val="22"/>
          <w:szCs w:val="22"/>
        </w:rPr>
        <w:t>Odprav</w:t>
      </w:r>
      <w:r w:rsidR="3005E7ED" w:rsidRPr="00A8313E">
        <w:rPr>
          <w:sz w:val="22"/>
          <w:szCs w:val="22"/>
        </w:rPr>
        <w:t xml:space="preserve">ljene </w:t>
      </w:r>
      <w:r w:rsidR="7E630879" w:rsidRPr="05B6011B">
        <w:rPr>
          <w:sz w:val="22"/>
          <w:szCs w:val="22"/>
        </w:rPr>
        <w:t>bodo</w:t>
      </w:r>
      <w:r w:rsidR="7E630879" w:rsidRPr="00540E8C">
        <w:rPr>
          <w:sz w:val="22"/>
          <w:szCs w:val="22"/>
        </w:rPr>
        <w:t xml:space="preserve"> </w:t>
      </w:r>
      <w:r w:rsidRPr="00540E8C">
        <w:rPr>
          <w:sz w:val="22"/>
          <w:szCs w:val="22"/>
        </w:rPr>
        <w:t>administrativn</w:t>
      </w:r>
      <w:r w:rsidR="3005E7ED" w:rsidRPr="00540E8C">
        <w:rPr>
          <w:sz w:val="22"/>
          <w:szCs w:val="22"/>
        </w:rPr>
        <w:t>e</w:t>
      </w:r>
      <w:r w:rsidRPr="00540E8C">
        <w:rPr>
          <w:sz w:val="22"/>
          <w:szCs w:val="22"/>
        </w:rPr>
        <w:t xml:space="preserve"> ovir</w:t>
      </w:r>
      <w:r w:rsidR="3005E7ED" w:rsidRPr="00540E8C">
        <w:rPr>
          <w:sz w:val="22"/>
          <w:szCs w:val="22"/>
        </w:rPr>
        <w:t>e</w:t>
      </w:r>
      <w:r w:rsidRPr="00540E8C">
        <w:rPr>
          <w:sz w:val="22"/>
          <w:szCs w:val="22"/>
        </w:rPr>
        <w:t xml:space="preserve"> s področja zakonodaje in</w:t>
      </w:r>
      <w:r w:rsidR="4AAADA9E" w:rsidRPr="00540E8C">
        <w:rPr>
          <w:sz w:val="22"/>
          <w:szCs w:val="22"/>
        </w:rPr>
        <w:t xml:space="preserve"> v postopkih</w:t>
      </w:r>
      <w:r w:rsidRPr="00540E8C">
        <w:rPr>
          <w:sz w:val="22"/>
          <w:szCs w:val="22"/>
        </w:rPr>
        <w:t xml:space="preserve"> akreditacije oziroma ustvarj</w:t>
      </w:r>
      <w:r w:rsidR="3005E7ED" w:rsidRPr="00540E8C">
        <w:rPr>
          <w:sz w:val="22"/>
          <w:szCs w:val="22"/>
        </w:rPr>
        <w:t xml:space="preserve">eni </w:t>
      </w:r>
      <w:r w:rsidR="7E630879" w:rsidRPr="05B6011B">
        <w:rPr>
          <w:sz w:val="22"/>
          <w:szCs w:val="22"/>
        </w:rPr>
        <w:t>bodo</w:t>
      </w:r>
      <w:r w:rsidR="7E630879" w:rsidRPr="00540E8C">
        <w:rPr>
          <w:sz w:val="22"/>
          <w:szCs w:val="22"/>
        </w:rPr>
        <w:t xml:space="preserve"> </w:t>
      </w:r>
      <w:r w:rsidRPr="00540E8C">
        <w:rPr>
          <w:sz w:val="22"/>
          <w:szCs w:val="22"/>
        </w:rPr>
        <w:t>pogoj</w:t>
      </w:r>
      <w:r w:rsidR="3005E7ED" w:rsidRPr="00540E8C">
        <w:rPr>
          <w:sz w:val="22"/>
          <w:szCs w:val="22"/>
        </w:rPr>
        <w:t>i</w:t>
      </w:r>
      <w:r w:rsidRPr="00540E8C">
        <w:rPr>
          <w:sz w:val="22"/>
          <w:szCs w:val="22"/>
        </w:rPr>
        <w:t xml:space="preserve"> in zagot</w:t>
      </w:r>
      <w:r w:rsidR="07636253" w:rsidRPr="00540E8C">
        <w:rPr>
          <w:sz w:val="22"/>
          <w:szCs w:val="22"/>
        </w:rPr>
        <w:t>o</w:t>
      </w:r>
      <w:r w:rsidRPr="00540E8C">
        <w:rPr>
          <w:sz w:val="22"/>
          <w:szCs w:val="22"/>
        </w:rPr>
        <w:t>vlj</w:t>
      </w:r>
      <w:r w:rsidR="3005E7ED" w:rsidRPr="00540E8C">
        <w:rPr>
          <w:sz w:val="22"/>
          <w:szCs w:val="22"/>
        </w:rPr>
        <w:t>ena</w:t>
      </w:r>
      <w:r w:rsidRPr="00540E8C">
        <w:rPr>
          <w:sz w:val="22"/>
          <w:szCs w:val="22"/>
        </w:rPr>
        <w:t xml:space="preserve"> avtonomij</w:t>
      </w:r>
      <w:r w:rsidR="3005E7ED" w:rsidRPr="00540E8C">
        <w:rPr>
          <w:sz w:val="22"/>
          <w:szCs w:val="22"/>
        </w:rPr>
        <w:t>a</w:t>
      </w:r>
      <w:r w:rsidRPr="00540E8C">
        <w:rPr>
          <w:sz w:val="22"/>
          <w:szCs w:val="22"/>
        </w:rPr>
        <w:t xml:space="preserve">, ki </w:t>
      </w:r>
      <w:r w:rsidR="7E630879" w:rsidRPr="05B6011B">
        <w:rPr>
          <w:sz w:val="22"/>
          <w:szCs w:val="22"/>
        </w:rPr>
        <w:t xml:space="preserve">bo </w:t>
      </w:r>
      <w:r w:rsidRPr="00540E8C">
        <w:rPr>
          <w:sz w:val="22"/>
          <w:szCs w:val="22"/>
        </w:rPr>
        <w:t>univerzam in samostojnim visokošolskim zavodom olajša</w:t>
      </w:r>
      <w:r w:rsidR="7E630879" w:rsidRPr="05B6011B">
        <w:rPr>
          <w:sz w:val="22"/>
          <w:szCs w:val="22"/>
        </w:rPr>
        <w:t>la</w:t>
      </w:r>
      <w:r w:rsidRPr="00540E8C">
        <w:rPr>
          <w:sz w:val="22"/>
          <w:szCs w:val="22"/>
        </w:rPr>
        <w:t xml:space="preserve"> ter s tem pospeši</w:t>
      </w:r>
      <w:r w:rsidR="7E630879" w:rsidRPr="05B6011B">
        <w:rPr>
          <w:sz w:val="22"/>
          <w:szCs w:val="22"/>
        </w:rPr>
        <w:t>la</w:t>
      </w:r>
      <w:r w:rsidRPr="00540E8C">
        <w:rPr>
          <w:sz w:val="22"/>
          <w:szCs w:val="22"/>
        </w:rPr>
        <w:t xml:space="preserve"> razvoj novih študijskih programo</w:t>
      </w:r>
      <w:r w:rsidR="03C0CACF" w:rsidRPr="00540E8C">
        <w:rPr>
          <w:sz w:val="22"/>
          <w:szCs w:val="22"/>
        </w:rPr>
        <w:t>v</w:t>
      </w:r>
      <w:r w:rsidR="001E0E7F" w:rsidRPr="0055434F">
        <w:rPr>
          <w:rStyle w:val="Sprotnaopomba-sklic"/>
          <w:sz w:val="22"/>
          <w:szCs w:val="22"/>
        </w:rPr>
        <w:footnoteReference w:id="5"/>
      </w:r>
      <w:r w:rsidRPr="00540E8C">
        <w:rPr>
          <w:sz w:val="22"/>
          <w:szCs w:val="22"/>
        </w:rPr>
        <w:t xml:space="preserve"> in ukinjanje ali omejevanje števila vpisnih mest</w:t>
      </w:r>
      <w:r w:rsidR="00301AF0" w:rsidRPr="0055434F">
        <w:rPr>
          <w:rStyle w:val="Sprotnaopomba-sklic"/>
          <w:sz w:val="22"/>
          <w:szCs w:val="22"/>
        </w:rPr>
        <w:footnoteReference w:id="6"/>
      </w:r>
      <w:r w:rsidRPr="00540E8C">
        <w:rPr>
          <w:sz w:val="22"/>
          <w:szCs w:val="22"/>
        </w:rPr>
        <w:t xml:space="preserve"> na določenih študijskih programih ob upoštevanju </w:t>
      </w:r>
      <w:r w:rsidR="55EBB21A" w:rsidRPr="5544B908">
        <w:rPr>
          <w:sz w:val="22"/>
          <w:szCs w:val="22"/>
        </w:rPr>
        <w:t>zaposlitvenih potreb</w:t>
      </w:r>
      <w:r w:rsidR="12BFA7FE" w:rsidRPr="5690284C">
        <w:rPr>
          <w:sz w:val="22"/>
          <w:szCs w:val="22"/>
        </w:rPr>
        <w:t>, racionalizacije</w:t>
      </w:r>
      <w:r w:rsidR="00A10B22">
        <w:rPr>
          <w:sz w:val="22"/>
          <w:szCs w:val="22"/>
        </w:rPr>
        <w:t>,</w:t>
      </w:r>
      <w:r w:rsidR="12BFA7FE" w:rsidRPr="5690284C">
        <w:rPr>
          <w:sz w:val="22"/>
          <w:szCs w:val="22"/>
        </w:rPr>
        <w:t xml:space="preserve"> finančne učinkovitosti</w:t>
      </w:r>
      <w:r w:rsidR="00A10B22">
        <w:rPr>
          <w:sz w:val="22"/>
          <w:szCs w:val="22"/>
        </w:rPr>
        <w:t>,</w:t>
      </w:r>
      <w:r w:rsidR="12BFA7FE" w:rsidRPr="5690284C">
        <w:rPr>
          <w:sz w:val="22"/>
          <w:szCs w:val="22"/>
        </w:rPr>
        <w:t xml:space="preserve"> obstoječe ponudbe</w:t>
      </w:r>
      <w:r w:rsidR="1F6929FA" w:rsidRPr="5690284C">
        <w:rPr>
          <w:sz w:val="22"/>
          <w:szCs w:val="22"/>
        </w:rPr>
        <w:t xml:space="preserve"> študijskih programov</w:t>
      </w:r>
      <w:r w:rsidR="12BFA7FE" w:rsidRPr="5690284C">
        <w:rPr>
          <w:sz w:val="22"/>
          <w:szCs w:val="22"/>
        </w:rPr>
        <w:t xml:space="preserve"> v S</w:t>
      </w:r>
      <w:r w:rsidR="68702293" w:rsidRPr="5690284C">
        <w:rPr>
          <w:sz w:val="22"/>
          <w:szCs w:val="22"/>
        </w:rPr>
        <w:t>l</w:t>
      </w:r>
      <w:r w:rsidR="12BFA7FE" w:rsidRPr="5690284C">
        <w:rPr>
          <w:sz w:val="22"/>
          <w:szCs w:val="22"/>
        </w:rPr>
        <w:t>oveniji</w:t>
      </w:r>
      <w:r w:rsidR="00A10B22">
        <w:rPr>
          <w:sz w:val="22"/>
          <w:szCs w:val="22"/>
        </w:rPr>
        <w:t>,</w:t>
      </w:r>
      <w:r w:rsidR="0CDF8B02" w:rsidRPr="5544B908">
        <w:rPr>
          <w:sz w:val="22"/>
          <w:szCs w:val="22"/>
        </w:rPr>
        <w:t xml:space="preserve"> </w:t>
      </w:r>
      <w:r w:rsidRPr="00540E8C">
        <w:rPr>
          <w:sz w:val="22"/>
          <w:szCs w:val="22"/>
        </w:rPr>
        <w:t xml:space="preserve">vseh standardov kakovosti </w:t>
      </w:r>
      <w:r w:rsidR="58D1EB9E" w:rsidRPr="00540E8C">
        <w:rPr>
          <w:sz w:val="22"/>
          <w:szCs w:val="22"/>
        </w:rPr>
        <w:t>ter</w:t>
      </w:r>
      <w:r w:rsidRPr="00540E8C">
        <w:rPr>
          <w:sz w:val="22"/>
          <w:szCs w:val="22"/>
        </w:rPr>
        <w:t xml:space="preserve"> pravic študentov ob vzporednem izvajanju plačljivega študija</w:t>
      </w:r>
      <w:r w:rsidR="00A13733" w:rsidRPr="0055434F">
        <w:rPr>
          <w:rStyle w:val="Sprotnaopomba-sklic"/>
          <w:sz w:val="22"/>
          <w:szCs w:val="22"/>
        </w:rPr>
        <w:footnoteReference w:id="7"/>
      </w:r>
      <w:r w:rsidRPr="00540E8C">
        <w:rPr>
          <w:sz w:val="22"/>
          <w:szCs w:val="22"/>
        </w:rPr>
        <w:t xml:space="preserve">. </w:t>
      </w:r>
      <w:r w:rsidR="03C0CACF" w:rsidRPr="00540E8C">
        <w:rPr>
          <w:sz w:val="22"/>
          <w:szCs w:val="22"/>
        </w:rPr>
        <w:t xml:space="preserve"> </w:t>
      </w:r>
    </w:p>
    <w:p w14:paraId="291740A7" w14:textId="77777777" w:rsidR="00D128E7" w:rsidRPr="00540E8C" w:rsidRDefault="00D128E7" w:rsidP="008435A3">
      <w:pPr>
        <w:pStyle w:val="Odstavekseznama"/>
        <w:numPr>
          <w:ilvl w:val="2"/>
          <w:numId w:val="8"/>
        </w:numPr>
        <w:jc w:val="both"/>
        <w:rPr>
          <w:rFonts w:cstheme="minorHAnsi"/>
          <w:b/>
          <w:sz w:val="22"/>
          <w:szCs w:val="22"/>
        </w:rPr>
      </w:pPr>
      <w:r w:rsidRPr="00540E8C">
        <w:rPr>
          <w:b/>
          <w:sz w:val="22"/>
          <w:szCs w:val="22"/>
        </w:rPr>
        <w:t>Povečati konkurenčnost slovenskega visokošolskega prostora na področju internacionalizacije</w:t>
      </w:r>
      <w:r w:rsidR="00A10B22">
        <w:rPr>
          <w:b/>
          <w:sz w:val="22"/>
          <w:szCs w:val="22"/>
        </w:rPr>
        <w:t>.</w:t>
      </w:r>
    </w:p>
    <w:p w14:paraId="7C180202" w14:textId="77777777" w:rsidR="0092355D" w:rsidRPr="00A61AF8" w:rsidRDefault="6C2D5A40" w:rsidP="3D08DE03">
      <w:pPr>
        <w:ind w:left="709"/>
        <w:jc w:val="both"/>
        <w:rPr>
          <w:sz w:val="22"/>
          <w:szCs w:val="22"/>
        </w:rPr>
      </w:pPr>
      <w:r w:rsidRPr="05B6011B">
        <w:rPr>
          <w:sz w:val="22"/>
          <w:szCs w:val="22"/>
        </w:rPr>
        <w:t>S spremembo z</w:t>
      </w:r>
      <w:r w:rsidR="0B7C1A3F" w:rsidRPr="00A61AF8">
        <w:rPr>
          <w:sz w:val="22"/>
          <w:szCs w:val="22"/>
        </w:rPr>
        <w:t>akonodaj</w:t>
      </w:r>
      <w:r w:rsidRPr="05B6011B">
        <w:rPr>
          <w:sz w:val="22"/>
          <w:szCs w:val="22"/>
        </w:rPr>
        <w:t xml:space="preserve">e bosta omogočeni večja </w:t>
      </w:r>
      <w:r w:rsidR="0B7C1A3F" w:rsidRPr="00A61AF8">
        <w:rPr>
          <w:sz w:val="22"/>
          <w:szCs w:val="22"/>
        </w:rPr>
        <w:t>prilagodljivo</w:t>
      </w:r>
      <w:r w:rsidRPr="05B6011B">
        <w:rPr>
          <w:sz w:val="22"/>
          <w:szCs w:val="22"/>
        </w:rPr>
        <w:t>st</w:t>
      </w:r>
      <w:r w:rsidR="0B7C1A3F" w:rsidRPr="00A61AF8">
        <w:rPr>
          <w:sz w:val="22"/>
          <w:szCs w:val="22"/>
        </w:rPr>
        <w:t xml:space="preserve"> in odzivno</w:t>
      </w:r>
      <w:r w:rsidRPr="05B6011B">
        <w:rPr>
          <w:sz w:val="22"/>
          <w:szCs w:val="22"/>
        </w:rPr>
        <w:t>st</w:t>
      </w:r>
      <w:r w:rsidR="0B7C1A3F" w:rsidRPr="00A61AF8">
        <w:rPr>
          <w:sz w:val="22"/>
          <w:szCs w:val="22"/>
        </w:rPr>
        <w:t xml:space="preserve"> slovensk</w:t>
      </w:r>
      <w:r w:rsidRPr="05B6011B">
        <w:rPr>
          <w:sz w:val="22"/>
          <w:szCs w:val="22"/>
        </w:rPr>
        <w:t>ega</w:t>
      </w:r>
      <w:r w:rsidR="0B7C1A3F" w:rsidRPr="00A61AF8">
        <w:rPr>
          <w:sz w:val="22"/>
          <w:szCs w:val="22"/>
        </w:rPr>
        <w:t xml:space="preserve"> visokošolsk</w:t>
      </w:r>
      <w:r w:rsidRPr="05B6011B">
        <w:rPr>
          <w:sz w:val="22"/>
          <w:szCs w:val="22"/>
        </w:rPr>
        <w:t>ega</w:t>
      </w:r>
      <w:r w:rsidR="0B7C1A3F" w:rsidRPr="00A61AF8">
        <w:rPr>
          <w:sz w:val="22"/>
          <w:szCs w:val="22"/>
        </w:rPr>
        <w:t xml:space="preserve"> okolj</w:t>
      </w:r>
      <w:r w:rsidRPr="05B6011B">
        <w:rPr>
          <w:sz w:val="22"/>
          <w:szCs w:val="22"/>
        </w:rPr>
        <w:t>a</w:t>
      </w:r>
      <w:r w:rsidR="0B7C1A3F" w:rsidRPr="00A61AF8">
        <w:rPr>
          <w:sz w:val="22"/>
          <w:szCs w:val="22"/>
        </w:rPr>
        <w:t xml:space="preserve">, ki </w:t>
      </w:r>
      <w:r w:rsidRPr="05B6011B">
        <w:rPr>
          <w:sz w:val="22"/>
          <w:szCs w:val="22"/>
        </w:rPr>
        <w:t>bo ponujalo</w:t>
      </w:r>
      <w:r w:rsidRPr="00A61AF8">
        <w:rPr>
          <w:sz w:val="22"/>
          <w:szCs w:val="22"/>
        </w:rPr>
        <w:t xml:space="preserve"> </w:t>
      </w:r>
      <w:r w:rsidR="0B7C1A3F" w:rsidRPr="00A61AF8">
        <w:rPr>
          <w:sz w:val="22"/>
          <w:szCs w:val="22"/>
        </w:rPr>
        <w:t>privlačne pogoje za študij in delo za namene internacionalizacije izobraževanja, raziskovanja in umetnosti ter pridobivanja visokokvalificiranega kadra iz tujine</w:t>
      </w:r>
      <w:r w:rsidR="0092355D" w:rsidRPr="0055434F">
        <w:rPr>
          <w:rStyle w:val="Sprotnaopomba-sklic"/>
          <w:sz w:val="22"/>
          <w:szCs w:val="22"/>
        </w:rPr>
        <w:footnoteReference w:id="8"/>
      </w:r>
      <w:r w:rsidR="0A6346FD" w:rsidRPr="5544B908" w:rsidDel="30CE1A43">
        <w:rPr>
          <w:sz w:val="22"/>
          <w:szCs w:val="22"/>
        </w:rPr>
        <w:t>.</w:t>
      </w:r>
    </w:p>
    <w:p w14:paraId="40120189" w14:textId="77777777" w:rsidR="00D128E7" w:rsidRDefault="0A6346FD" w:rsidP="001846B9">
      <w:pPr>
        <w:pStyle w:val="Odstavekseznama"/>
        <w:numPr>
          <w:ilvl w:val="2"/>
          <w:numId w:val="8"/>
        </w:numPr>
        <w:jc w:val="both"/>
        <w:rPr>
          <w:sz w:val="22"/>
          <w:szCs w:val="22"/>
        </w:rPr>
      </w:pPr>
      <w:r w:rsidRPr="3F843DAA">
        <w:rPr>
          <w:b/>
          <w:bCs/>
          <w:sz w:val="22"/>
          <w:szCs w:val="22"/>
        </w:rPr>
        <w:t>Zagotoviti dolgoročno stabilno financiranje javne službe na področju visokega šolstva</w:t>
      </w:r>
      <w:r w:rsidR="00A10B22">
        <w:rPr>
          <w:b/>
          <w:bCs/>
          <w:sz w:val="22"/>
          <w:szCs w:val="22"/>
        </w:rPr>
        <w:t>.</w:t>
      </w:r>
      <w:r w:rsidRPr="3F843DAA">
        <w:rPr>
          <w:sz w:val="22"/>
          <w:szCs w:val="22"/>
        </w:rPr>
        <w:t xml:space="preserve">  </w:t>
      </w:r>
    </w:p>
    <w:p w14:paraId="0DD1B386" w14:textId="77777777" w:rsidR="00301AF0" w:rsidRPr="002F2573" w:rsidRDefault="2CEF999E" w:rsidP="002F2573">
      <w:pPr>
        <w:ind w:left="709"/>
        <w:jc w:val="both"/>
        <w:rPr>
          <w:sz w:val="22"/>
          <w:szCs w:val="22"/>
        </w:rPr>
      </w:pPr>
      <w:r w:rsidRPr="05B6011B">
        <w:rPr>
          <w:sz w:val="22"/>
          <w:szCs w:val="22"/>
        </w:rPr>
        <w:t>Z ustrezno spremembo zakonodaje</w:t>
      </w:r>
      <w:r w:rsidR="34589E9E" w:rsidRPr="05B6011B">
        <w:rPr>
          <w:sz w:val="22"/>
          <w:szCs w:val="22"/>
        </w:rPr>
        <w:t>, ki bo celovito opredelila javno službo na področju visokega šolstva,</w:t>
      </w:r>
      <w:r w:rsidRPr="05B6011B">
        <w:rPr>
          <w:sz w:val="22"/>
          <w:szCs w:val="22"/>
        </w:rPr>
        <w:t xml:space="preserve"> bo </w:t>
      </w:r>
      <w:r w:rsidR="03E42CD5" w:rsidRPr="002F2573">
        <w:rPr>
          <w:sz w:val="22"/>
          <w:szCs w:val="22"/>
        </w:rPr>
        <w:t>zagotovljena stabilnost financiranja izobraževalnega, znanstvenoraziskovalnega in umetniškega dela visokošolskih zavodov</w:t>
      </w:r>
      <w:r w:rsidR="00A10B22">
        <w:rPr>
          <w:sz w:val="22"/>
          <w:szCs w:val="22"/>
        </w:rPr>
        <w:t>, in sicer</w:t>
      </w:r>
      <w:r w:rsidR="03E42CD5" w:rsidRPr="002F2573">
        <w:rPr>
          <w:sz w:val="22"/>
          <w:szCs w:val="22"/>
        </w:rPr>
        <w:t xml:space="preserve"> z integralnim financiranjem javne službe, to je izobraževalne, raziskovalne in umetniške dejavnosti (»lump-sum« financiranje</w:t>
      </w:r>
      <w:r w:rsidR="00152D7E" w:rsidRPr="0055434F">
        <w:rPr>
          <w:rStyle w:val="Sprotnaopomba-sklic"/>
          <w:sz w:val="22"/>
          <w:szCs w:val="22"/>
        </w:rPr>
        <w:footnoteReference w:id="9"/>
      </w:r>
      <w:r w:rsidR="03E42CD5" w:rsidRPr="002F2573">
        <w:rPr>
          <w:sz w:val="22"/>
          <w:szCs w:val="22"/>
        </w:rPr>
        <w:t>)</w:t>
      </w:r>
      <w:r w:rsidR="4E49AAA3" w:rsidRPr="002F2573">
        <w:rPr>
          <w:sz w:val="22"/>
          <w:szCs w:val="22"/>
        </w:rPr>
        <w:t>, ki visokošolskim zavodom omogoča mehanizme učinkovitega upravljanja kadrovskih, infrastrukturnih in razvojnih potencialov, instrumentov sofinanciranja in predfinanciranja raziskovalnih projektov ter izvajanja in financiranja sobotnega leta.</w:t>
      </w:r>
    </w:p>
    <w:p w14:paraId="40E0CB7C" w14:textId="77777777" w:rsidR="00D128E7" w:rsidRPr="002F2573" w:rsidRDefault="0A6346FD" w:rsidP="3D08DE03">
      <w:pPr>
        <w:pStyle w:val="Odstavekseznama"/>
        <w:numPr>
          <w:ilvl w:val="2"/>
          <w:numId w:val="8"/>
        </w:numPr>
        <w:jc w:val="both"/>
        <w:rPr>
          <w:b/>
          <w:bCs/>
          <w:sz w:val="22"/>
          <w:szCs w:val="22"/>
        </w:rPr>
      </w:pPr>
      <w:r w:rsidRPr="3F843DAA">
        <w:rPr>
          <w:b/>
          <w:bCs/>
          <w:sz w:val="22"/>
          <w:szCs w:val="22"/>
        </w:rPr>
        <w:t>Povečati skupna sredstva za visokošolsko dejavnost in z</w:t>
      </w:r>
      <w:r w:rsidR="027FED9B" w:rsidRPr="3F843DAA">
        <w:rPr>
          <w:b/>
          <w:bCs/>
          <w:sz w:val="22"/>
          <w:szCs w:val="22"/>
        </w:rPr>
        <w:t>n</w:t>
      </w:r>
      <w:r w:rsidRPr="3F843DAA">
        <w:rPr>
          <w:b/>
          <w:bCs/>
          <w:sz w:val="22"/>
          <w:szCs w:val="22"/>
        </w:rPr>
        <w:t>anstvenoraziskovalno delo</w:t>
      </w:r>
      <w:r w:rsidR="00A10B22">
        <w:rPr>
          <w:b/>
          <w:bCs/>
          <w:sz w:val="22"/>
          <w:szCs w:val="22"/>
        </w:rPr>
        <w:t>.</w:t>
      </w:r>
      <w:r w:rsidRPr="3F843DAA">
        <w:rPr>
          <w:b/>
          <w:bCs/>
          <w:sz w:val="22"/>
          <w:szCs w:val="22"/>
        </w:rPr>
        <w:t xml:space="preserve"> </w:t>
      </w:r>
    </w:p>
    <w:p w14:paraId="0AEB298B" w14:textId="1B72B9E3" w:rsidR="00301AF0" w:rsidRPr="00670750" w:rsidRDefault="00AB4315" w:rsidP="3A293A98">
      <w:pPr>
        <w:ind w:left="709"/>
        <w:jc w:val="both"/>
        <w:rPr>
          <w:sz w:val="22"/>
          <w:szCs w:val="22"/>
        </w:rPr>
      </w:pPr>
      <w:r w:rsidRPr="5690284C">
        <w:rPr>
          <w:sz w:val="22"/>
          <w:szCs w:val="22"/>
        </w:rPr>
        <w:t>Izvedeno bo p</w:t>
      </w:r>
      <w:r w:rsidR="00301AF0" w:rsidRPr="5690284C">
        <w:rPr>
          <w:sz w:val="22"/>
          <w:szCs w:val="22"/>
        </w:rPr>
        <w:t>ospešeno in sistematično vlaga</w:t>
      </w:r>
      <w:r w:rsidRPr="5690284C">
        <w:rPr>
          <w:sz w:val="22"/>
          <w:szCs w:val="22"/>
        </w:rPr>
        <w:t>nje</w:t>
      </w:r>
      <w:r w:rsidR="00301AF0" w:rsidRPr="5690284C">
        <w:rPr>
          <w:sz w:val="22"/>
          <w:szCs w:val="22"/>
        </w:rPr>
        <w:t xml:space="preserve"> v znanje, znanost in umetnost, s čimer </w:t>
      </w:r>
      <w:r w:rsidRPr="5690284C">
        <w:rPr>
          <w:sz w:val="22"/>
          <w:szCs w:val="22"/>
        </w:rPr>
        <w:t>bo</w:t>
      </w:r>
      <w:r w:rsidR="00301AF0" w:rsidRPr="5690284C">
        <w:rPr>
          <w:sz w:val="22"/>
          <w:szCs w:val="22"/>
        </w:rPr>
        <w:t xml:space="preserve"> strukturno in trajno podpira</w:t>
      </w:r>
      <w:r w:rsidRPr="5690284C">
        <w:rPr>
          <w:sz w:val="22"/>
          <w:szCs w:val="22"/>
        </w:rPr>
        <w:t>no</w:t>
      </w:r>
      <w:r w:rsidR="00301AF0" w:rsidRPr="5690284C">
        <w:rPr>
          <w:sz w:val="22"/>
          <w:szCs w:val="22"/>
        </w:rPr>
        <w:t xml:space="preserve"> sodelovanje med akademsko </w:t>
      </w:r>
      <w:r w:rsidR="007739AB" w:rsidRPr="5690284C">
        <w:rPr>
          <w:sz w:val="22"/>
          <w:szCs w:val="22"/>
        </w:rPr>
        <w:t xml:space="preserve">ter </w:t>
      </w:r>
      <w:r w:rsidR="00301AF0" w:rsidRPr="5690284C">
        <w:rPr>
          <w:sz w:val="22"/>
          <w:szCs w:val="22"/>
        </w:rPr>
        <w:t xml:space="preserve">raziskovalno sfero in gospodarstvom ter družbenim okoljem. </w:t>
      </w:r>
      <w:r w:rsidR="001E4253" w:rsidRPr="5690284C">
        <w:rPr>
          <w:sz w:val="22"/>
          <w:szCs w:val="22"/>
        </w:rPr>
        <w:t xml:space="preserve">Univerze in </w:t>
      </w:r>
      <w:r w:rsidR="002E2F40">
        <w:rPr>
          <w:sz w:val="22"/>
          <w:szCs w:val="22"/>
        </w:rPr>
        <w:t>samostojni</w:t>
      </w:r>
      <w:r w:rsidR="001E4253" w:rsidRPr="5690284C">
        <w:rPr>
          <w:sz w:val="22"/>
          <w:szCs w:val="22"/>
        </w:rPr>
        <w:t xml:space="preserve"> visokošolski zavodi </w:t>
      </w:r>
      <w:r w:rsidRPr="5690284C">
        <w:rPr>
          <w:sz w:val="22"/>
          <w:szCs w:val="22"/>
        </w:rPr>
        <w:t xml:space="preserve">bodo </w:t>
      </w:r>
      <w:r w:rsidR="001E4253" w:rsidRPr="5690284C">
        <w:rPr>
          <w:sz w:val="22"/>
          <w:szCs w:val="22"/>
        </w:rPr>
        <w:t xml:space="preserve">po obsegu proračunskega financiranja (izobraževalna, raziskovalna in umetniška dejavnost, investicije v osnova sredstva in raziskovalno opremo) v odstotku BDP-ja v prvi tretjini med državami EU-ja. Slovenija </w:t>
      </w:r>
      <w:r w:rsidRPr="5690284C">
        <w:rPr>
          <w:sz w:val="22"/>
          <w:szCs w:val="22"/>
        </w:rPr>
        <w:t xml:space="preserve">bo </w:t>
      </w:r>
      <w:r w:rsidR="6D857275" w:rsidRPr="5690284C">
        <w:rPr>
          <w:sz w:val="22"/>
          <w:szCs w:val="22"/>
        </w:rPr>
        <w:t xml:space="preserve">sledila strateškim ciljem EU in </w:t>
      </w:r>
      <w:r w:rsidR="001E4253" w:rsidRPr="5690284C">
        <w:rPr>
          <w:sz w:val="22"/>
          <w:szCs w:val="22"/>
        </w:rPr>
        <w:t>zagotavlja</w:t>
      </w:r>
      <w:r w:rsidRPr="5690284C">
        <w:rPr>
          <w:sz w:val="22"/>
          <w:szCs w:val="22"/>
        </w:rPr>
        <w:t>la</w:t>
      </w:r>
      <w:r w:rsidR="001E4253" w:rsidRPr="5690284C">
        <w:rPr>
          <w:sz w:val="22"/>
          <w:szCs w:val="22"/>
        </w:rPr>
        <w:t xml:space="preserve"> stabilno financiranje izobraževalne in raziskovalne dejavnosti v obsegu najmanj 4 % BDP-ja do leta 2025 (od tega 2 % iz proračunskih virov in 2 % iz drugih virov), ki vključuje tudi sredstva za razvoj</w:t>
      </w:r>
      <w:r w:rsidR="20AACFE7" w:rsidRPr="5690284C">
        <w:rPr>
          <w:sz w:val="22"/>
          <w:szCs w:val="22"/>
        </w:rPr>
        <w:t>.</w:t>
      </w:r>
      <w:r w:rsidR="001E4253" w:rsidRPr="5690284C">
        <w:rPr>
          <w:sz w:val="22"/>
          <w:szCs w:val="22"/>
        </w:rPr>
        <w:t xml:space="preserve"> </w:t>
      </w:r>
      <w:r w:rsidR="6A7B4541" w:rsidRPr="5690284C">
        <w:rPr>
          <w:sz w:val="22"/>
          <w:szCs w:val="22"/>
        </w:rPr>
        <w:t>L</w:t>
      </w:r>
      <w:r w:rsidR="001E4253" w:rsidRPr="5690284C">
        <w:rPr>
          <w:sz w:val="22"/>
          <w:szCs w:val="22"/>
        </w:rPr>
        <w:t>eta 2030</w:t>
      </w:r>
      <w:r w:rsidR="2FCDDEEB" w:rsidRPr="5690284C">
        <w:rPr>
          <w:sz w:val="22"/>
          <w:szCs w:val="22"/>
        </w:rPr>
        <w:t xml:space="preserve"> bo </w:t>
      </w:r>
      <w:r w:rsidR="5FCCB6DC" w:rsidRPr="5690284C">
        <w:rPr>
          <w:sz w:val="22"/>
          <w:szCs w:val="22"/>
        </w:rPr>
        <w:t>obseg</w:t>
      </w:r>
      <w:r w:rsidR="2FCDDEEB" w:rsidRPr="5690284C">
        <w:rPr>
          <w:sz w:val="22"/>
          <w:szCs w:val="22"/>
        </w:rPr>
        <w:t xml:space="preserve"> </w:t>
      </w:r>
      <w:r w:rsidR="00A10B22">
        <w:rPr>
          <w:sz w:val="22"/>
          <w:szCs w:val="22"/>
        </w:rPr>
        <w:t>proračunskih</w:t>
      </w:r>
      <w:r w:rsidR="2FCDDEEB" w:rsidRPr="5690284C">
        <w:rPr>
          <w:sz w:val="22"/>
          <w:szCs w:val="22"/>
        </w:rPr>
        <w:t xml:space="preserve"> sredstev za financiranje izobraževalne in raziskovalne dejavnosti </w:t>
      </w:r>
      <w:r w:rsidR="0C463D26" w:rsidRPr="5690284C">
        <w:rPr>
          <w:sz w:val="22"/>
          <w:szCs w:val="22"/>
        </w:rPr>
        <w:t>znašal</w:t>
      </w:r>
      <w:r w:rsidR="35946804" w:rsidRPr="5690284C">
        <w:rPr>
          <w:sz w:val="22"/>
          <w:szCs w:val="22"/>
        </w:rPr>
        <w:t xml:space="preserve"> 2</w:t>
      </w:r>
      <w:r w:rsidR="00A10B22">
        <w:rPr>
          <w:sz w:val="22"/>
          <w:szCs w:val="22"/>
        </w:rPr>
        <w:t>,</w:t>
      </w:r>
      <w:r w:rsidR="35946804" w:rsidRPr="5690284C">
        <w:rPr>
          <w:sz w:val="22"/>
          <w:szCs w:val="22"/>
        </w:rPr>
        <w:t>25%</w:t>
      </w:r>
      <w:r w:rsidR="3A6AD77C" w:rsidRPr="5690284C">
        <w:rPr>
          <w:sz w:val="22"/>
          <w:szCs w:val="22"/>
        </w:rPr>
        <w:t xml:space="preserve"> BDP</w:t>
      </w:r>
      <w:r w:rsidR="001E4253" w:rsidRPr="5690284C">
        <w:rPr>
          <w:sz w:val="22"/>
          <w:szCs w:val="22"/>
        </w:rPr>
        <w:t xml:space="preserve">. </w:t>
      </w:r>
    </w:p>
    <w:p w14:paraId="7AA576A2" w14:textId="77777777" w:rsidR="00301AF0" w:rsidRDefault="00A779AC" w:rsidP="008435A3">
      <w:pPr>
        <w:pStyle w:val="Odstavekseznama"/>
        <w:numPr>
          <w:ilvl w:val="2"/>
          <w:numId w:val="8"/>
        </w:numPr>
        <w:jc w:val="both"/>
        <w:rPr>
          <w:sz w:val="22"/>
          <w:szCs w:val="22"/>
        </w:rPr>
      </w:pPr>
      <w:r w:rsidRPr="006C5873">
        <w:rPr>
          <w:b/>
          <w:bCs/>
          <w:sz w:val="22"/>
          <w:szCs w:val="22"/>
        </w:rPr>
        <w:t>Vzpostaviti</w:t>
      </w:r>
      <w:r w:rsidR="00E26AED" w:rsidRPr="006C5873">
        <w:rPr>
          <w:b/>
          <w:bCs/>
          <w:sz w:val="22"/>
          <w:szCs w:val="22"/>
        </w:rPr>
        <w:t xml:space="preserve"> sistemsk</w:t>
      </w:r>
      <w:r w:rsidRPr="006C5873">
        <w:rPr>
          <w:b/>
          <w:bCs/>
          <w:sz w:val="22"/>
          <w:szCs w:val="22"/>
        </w:rPr>
        <w:t>o</w:t>
      </w:r>
      <w:r w:rsidR="00E26AED" w:rsidRPr="006C5873">
        <w:rPr>
          <w:b/>
          <w:bCs/>
          <w:sz w:val="22"/>
          <w:szCs w:val="22"/>
        </w:rPr>
        <w:t xml:space="preserve"> ureditev primerljivih pravnoformalnih statusov visokošolskih učiteljic in učiteljev ter raziskovalk in raziskovalcev</w:t>
      </w:r>
      <w:r w:rsidR="00E26AED" w:rsidRPr="05B6011B">
        <w:rPr>
          <w:sz w:val="22"/>
          <w:szCs w:val="22"/>
        </w:rPr>
        <w:t>.</w:t>
      </w:r>
    </w:p>
    <w:p w14:paraId="38C52D72" w14:textId="77777777" w:rsidR="00301AF0" w:rsidRPr="0055434F" w:rsidRDefault="00301AF0" w:rsidP="00301AF0">
      <w:pPr>
        <w:jc w:val="both"/>
        <w:rPr>
          <w:sz w:val="10"/>
          <w:szCs w:val="10"/>
        </w:rPr>
      </w:pPr>
    </w:p>
    <w:p w14:paraId="7F6D4D58" w14:textId="77777777" w:rsidR="0055434F" w:rsidRDefault="0055434F" w:rsidP="0055434F">
      <w:pPr>
        <w:jc w:val="both"/>
        <w:rPr>
          <w:b/>
          <w:bCs/>
          <w:color w:val="0070C0"/>
          <w:sz w:val="22"/>
          <w:szCs w:val="22"/>
        </w:rPr>
      </w:pPr>
      <w:r>
        <w:rPr>
          <w:b/>
          <w:bCs/>
          <w:color w:val="0070C0"/>
          <w:sz w:val="22"/>
          <w:szCs w:val="22"/>
        </w:rPr>
        <w:t>Ukrepi za doseganje s</w:t>
      </w:r>
      <w:r w:rsidRPr="0055434F">
        <w:rPr>
          <w:b/>
          <w:bCs/>
          <w:color w:val="0070C0"/>
          <w:sz w:val="22"/>
          <w:szCs w:val="22"/>
        </w:rPr>
        <w:t>trateški</w:t>
      </w:r>
      <w:r>
        <w:rPr>
          <w:b/>
          <w:bCs/>
          <w:color w:val="0070C0"/>
          <w:sz w:val="22"/>
          <w:szCs w:val="22"/>
        </w:rPr>
        <w:t>h</w:t>
      </w:r>
      <w:r w:rsidRPr="0055434F">
        <w:rPr>
          <w:b/>
          <w:bCs/>
          <w:color w:val="0070C0"/>
          <w:sz w:val="22"/>
          <w:szCs w:val="22"/>
        </w:rPr>
        <w:t xml:space="preserve"> cilj</w:t>
      </w:r>
      <w:r>
        <w:rPr>
          <w:b/>
          <w:bCs/>
          <w:color w:val="0070C0"/>
          <w:sz w:val="22"/>
          <w:szCs w:val="22"/>
        </w:rPr>
        <w:t>ev</w:t>
      </w:r>
      <w:r w:rsidRPr="0055434F">
        <w:rPr>
          <w:b/>
          <w:bCs/>
          <w:color w:val="0070C0"/>
          <w:sz w:val="22"/>
          <w:szCs w:val="22"/>
        </w:rPr>
        <w:t xml:space="preserve"> na področju zakonodaje in financiranja</w:t>
      </w:r>
    </w:p>
    <w:p w14:paraId="1F3D2E7E" w14:textId="77777777" w:rsidR="0055434F" w:rsidRPr="0055434F" w:rsidRDefault="0055434F" w:rsidP="00301AF0">
      <w:pPr>
        <w:jc w:val="both"/>
        <w:rPr>
          <w:sz w:val="10"/>
          <w:szCs w:val="10"/>
        </w:rPr>
      </w:pPr>
    </w:p>
    <w:p w14:paraId="092D65A1" w14:textId="77777777" w:rsidR="007D593D" w:rsidRPr="006C5873" w:rsidRDefault="1E09CE17" w:rsidP="3D08DE03">
      <w:pPr>
        <w:pStyle w:val="Odstavekseznama"/>
        <w:numPr>
          <w:ilvl w:val="2"/>
          <w:numId w:val="7"/>
        </w:numPr>
        <w:jc w:val="both"/>
        <w:rPr>
          <w:b/>
          <w:bCs/>
          <w:sz w:val="22"/>
          <w:szCs w:val="22"/>
        </w:rPr>
      </w:pPr>
      <w:r w:rsidRPr="3F843DAA">
        <w:rPr>
          <w:b/>
          <w:bCs/>
          <w:sz w:val="22"/>
          <w:szCs w:val="22"/>
        </w:rPr>
        <w:t xml:space="preserve">Vzpostavitev </w:t>
      </w:r>
      <w:r w:rsidR="2C3A8A9A" w:rsidRPr="3F843DAA">
        <w:rPr>
          <w:b/>
          <w:bCs/>
          <w:sz w:val="22"/>
          <w:szCs w:val="22"/>
        </w:rPr>
        <w:t>financiranja javne službe na področju visokega šolstva</w:t>
      </w:r>
      <w:r w:rsidRPr="3F843DAA">
        <w:rPr>
          <w:b/>
          <w:bCs/>
          <w:sz w:val="22"/>
          <w:szCs w:val="22"/>
        </w:rPr>
        <w:t>, ki bo zagotavljal</w:t>
      </w:r>
      <w:r w:rsidR="26DB1EDC" w:rsidRPr="3F843DAA">
        <w:rPr>
          <w:b/>
          <w:bCs/>
          <w:sz w:val="22"/>
          <w:szCs w:val="22"/>
        </w:rPr>
        <w:t>o</w:t>
      </w:r>
      <w:r w:rsidRPr="3F843DAA">
        <w:rPr>
          <w:b/>
          <w:bCs/>
          <w:sz w:val="22"/>
          <w:szCs w:val="22"/>
        </w:rPr>
        <w:t xml:space="preserve"> enotno financiranje vseh dejavnosti v okviru javne službe</w:t>
      </w:r>
      <w:r w:rsidR="00ED7E07">
        <w:rPr>
          <w:b/>
          <w:bCs/>
          <w:sz w:val="22"/>
          <w:szCs w:val="22"/>
        </w:rPr>
        <w:t>.</w:t>
      </w:r>
      <w:r w:rsidR="2C3A8A9A" w:rsidRPr="3F843DAA">
        <w:rPr>
          <w:b/>
          <w:bCs/>
          <w:sz w:val="22"/>
          <w:szCs w:val="22"/>
        </w:rPr>
        <w:t xml:space="preserve"> </w:t>
      </w:r>
    </w:p>
    <w:p w14:paraId="2DA07A67" w14:textId="41CE1826" w:rsidR="00301AF0" w:rsidRPr="006C5873" w:rsidRDefault="14084064" w:rsidP="3D08DE03">
      <w:pPr>
        <w:ind w:left="709"/>
        <w:jc w:val="both"/>
        <w:rPr>
          <w:sz w:val="22"/>
          <w:szCs w:val="22"/>
        </w:rPr>
      </w:pPr>
      <w:r w:rsidRPr="4BFEF817">
        <w:rPr>
          <w:sz w:val="22"/>
          <w:szCs w:val="22"/>
        </w:rPr>
        <w:t xml:space="preserve">S spremembo </w:t>
      </w:r>
      <w:r w:rsidR="000E8790" w:rsidRPr="4BFEF817">
        <w:rPr>
          <w:sz w:val="22"/>
          <w:szCs w:val="22"/>
        </w:rPr>
        <w:t>Zakon</w:t>
      </w:r>
      <w:r w:rsidR="2DA8BF98" w:rsidRPr="4BFEF817">
        <w:rPr>
          <w:sz w:val="22"/>
          <w:szCs w:val="22"/>
        </w:rPr>
        <w:t>a o visokem šolstvu bo</w:t>
      </w:r>
      <w:r w:rsidR="000E8790" w:rsidRPr="4BFEF817">
        <w:rPr>
          <w:sz w:val="22"/>
          <w:szCs w:val="22"/>
        </w:rPr>
        <w:t xml:space="preserve"> </w:t>
      </w:r>
      <w:r w:rsidR="0CA0E12F" w:rsidRPr="4BFEF817">
        <w:rPr>
          <w:rFonts w:ascii="Calibri" w:eastAsia="Calibri" w:hAnsi="Calibri" w:cs="Calibri"/>
          <w:sz w:val="22"/>
          <w:szCs w:val="22"/>
        </w:rPr>
        <w:t xml:space="preserve">na podlagi ugotovljenih družbenih potreb in razvojnih programov </w:t>
      </w:r>
      <w:r w:rsidR="000E8790" w:rsidRPr="4BFEF817">
        <w:rPr>
          <w:sz w:val="22"/>
          <w:szCs w:val="22"/>
        </w:rPr>
        <w:t>mednarodno primerljivo ure</w:t>
      </w:r>
      <w:r w:rsidR="2DA8BF98" w:rsidRPr="4BFEF817">
        <w:rPr>
          <w:sz w:val="22"/>
          <w:szCs w:val="22"/>
        </w:rPr>
        <w:t>jeno</w:t>
      </w:r>
      <w:r w:rsidR="000E8790" w:rsidRPr="4BFEF817">
        <w:rPr>
          <w:sz w:val="22"/>
          <w:szCs w:val="22"/>
        </w:rPr>
        <w:t xml:space="preserve"> pavšalno (lump sum) financiranje univerz in samostojnih visokošolskih zavodov</w:t>
      </w:r>
      <w:r w:rsidR="00A10B22">
        <w:rPr>
          <w:sz w:val="22"/>
          <w:szCs w:val="22"/>
        </w:rPr>
        <w:t xml:space="preserve"> v okviru izvajanja javne službe</w:t>
      </w:r>
      <w:r w:rsidR="000E8790" w:rsidRPr="4BFEF817">
        <w:rPr>
          <w:sz w:val="22"/>
          <w:szCs w:val="22"/>
        </w:rPr>
        <w:t xml:space="preserve"> z določitvijo vseh ključnih mehanizmov in instrumentov, ki so s tem povezani</w:t>
      </w:r>
      <w:r w:rsidR="2DA8BF98" w:rsidRPr="4BFEF817">
        <w:rPr>
          <w:sz w:val="22"/>
          <w:szCs w:val="22"/>
        </w:rPr>
        <w:t>;</w:t>
      </w:r>
      <w:r w:rsidR="000E8790" w:rsidRPr="4BFEF817">
        <w:rPr>
          <w:sz w:val="22"/>
          <w:szCs w:val="22"/>
        </w:rPr>
        <w:t xml:space="preserve"> </w:t>
      </w:r>
      <w:r w:rsidR="2DA8BF98" w:rsidRPr="4BFEF817">
        <w:rPr>
          <w:sz w:val="22"/>
          <w:szCs w:val="22"/>
        </w:rPr>
        <w:t>spremembe zakona bodo</w:t>
      </w:r>
      <w:r w:rsidR="000E8790" w:rsidRPr="4BFEF817">
        <w:rPr>
          <w:sz w:val="22"/>
          <w:szCs w:val="22"/>
        </w:rPr>
        <w:t xml:space="preserve"> razvojno naravnan</w:t>
      </w:r>
      <w:r w:rsidR="2DA8BF98" w:rsidRPr="4BFEF817">
        <w:rPr>
          <w:sz w:val="22"/>
          <w:szCs w:val="22"/>
        </w:rPr>
        <w:t>e</w:t>
      </w:r>
      <w:r w:rsidR="000E8790" w:rsidRPr="4BFEF817">
        <w:rPr>
          <w:sz w:val="22"/>
          <w:szCs w:val="22"/>
        </w:rPr>
        <w:t xml:space="preserve"> in omogoča</w:t>
      </w:r>
      <w:r w:rsidR="2DA8BF98" w:rsidRPr="4BFEF817">
        <w:rPr>
          <w:sz w:val="22"/>
          <w:szCs w:val="22"/>
        </w:rPr>
        <w:t>le</w:t>
      </w:r>
      <w:r w:rsidR="000E8790" w:rsidRPr="4BFEF817">
        <w:rPr>
          <w:sz w:val="22"/>
          <w:szCs w:val="22"/>
        </w:rPr>
        <w:t xml:space="preserve"> univerzam in samostojnim visokošolskim zavodom vključevanje novih </w:t>
      </w:r>
      <w:r w:rsidR="7D01D210" w:rsidRPr="4BFEF817">
        <w:rPr>
          <w:sz w:val="22"/>
          <w:szCs w:val="22"/>
        </w:rPr>
        <w:t xml:space="preserve">raziskovalnih in izobraževanih </w:t>
      </w:r>
      <w:r w:rsidR="000E8790" w:rsidRPr="4BFEF817">
        <w:rPr>
          <w:sz w:val="22"/>
          <w:szCs w:val="22"/>
        </w:rPr>
        <w:t>vsebin z mehanizmom pogajanja v okviru postopka določanja obsega izvajanja javne službe pred podpisom pogodbe o financiranju za naslednje obdobje.</w:t>
      </w:r>
      <w:r w:rsidR="2DA8BF98" w:rsidRPr="4BFEF817">
        <w:rPr>
          <w:sz w:val="22"/>
          <w:szCs w:val="22"/>
        </w:rPr>
        <w:t xml:space="preserve"> Zagotovljeno bo </w:t>
      </w:r>
      <w:r w:rsidR="00A10B22">
        <w:rPr>
          <w:sz w:val="22"/>
          <w:szCs w:val="22"/>
        </w:rPr>
        <w:t>ko</w:t>
      </w:r>
      <w:r w:rsidR="2DA8BF98" w:rsidRPr="4BFEF817">
        <w:rPr>
          <w:sz w:val="22"/>
          <w:szCs w:val="22"/>
        </w:rPr>
        <w:t>sovno financiranje izobraževal</w:t>
      </w:r>
      <w:r w:rsidR="348E90D7" w:rsidRPr="4BFEF817">
        <w:rPr>
          <w:sz w:val="22"/>
          <w:szCs w:val="22"/>
        </w:rPr>
        <w:t>n</w:t>
      </w:r>
      <w:r w:rsidR="2DA8BF98" w:rsidRPr="4BFEF817">
        <w:rPr>
          <w:sz w:val="22"/>
          <w:szCs w:val="22"/>
        </w:rPr>
        <w:t xml:space="preserve">e dejavnosti in </w:t>
      </w:r>
      <w:r w:rsidR="00A10B22">
        <w:rPr>
          <w:sz w:val="22"/>
          <w:szCs w:val="22"/>
        </w:rPr>
        <w:t>ko</w:t>
      </w:r>
      <w:r w:rsidR="2DA8BF98" w:rsidRPr="4BFEF817">
        <w:rPr>
          <w:sz w:val="22"/>
          <w:szCs w:val="22"/>
        </w:rPr>
        <w:t>sovno financiranje tem</w:t>
      </w:r>
      <w:r w:rsidR="3908F51E" w:rsidRPr="4BFEF817">
        <w:rPr>
          <w:sz w:val="22"/>
          <w:szCs w:val="22"/>
        </w:rPr>
        <w:t>e</w:t>
      </w:r>
      <w:r w:rsidR="2DA8BF98" w:rsidRPr="4BFEF817">
        <w:rPr>
          <w:sz w:val="22"/>
          <w:szCs w:val="22"/>
        </w:rPr>
        <w:t xml:space="preserve">ljne znanstvenoraziskovalne oziroma umetniške dejavnosti. </w:t>
      </w:r>
    </w:p>
    <w:p w14:paraId="00847BA4" w14:textId="77777777" w:rsidR="009D69B5" w:rsidRPr="006C5873" w:rsidRDefault="00BB3779" w:rsidP="008435A3">
      <w:pPr>
        <w:pStyle w:val="Odstavekseznama"/>
        <w:numPr>
          <w:ilvl w:val="2"/>
          <w:numId w:val="7"/>
        </w:numPr>
        <w:jc w:val="both"/>
        <w:rPr>
          <w:b/>
          <w:sz w:val="22"/>
          <w:szCs w:val="22"/>
        </w:rPr>
      </w:pPr>
      <w:r>
        <w:rPr>
          <w:b/>
          <w:sz w:val="22"/>
          <w:szCs w:val="22"/>
        </w:rPr>
        <w:t>Izboljšanje prostorskih razmer in opremljenosti institucij</w:t>
      </w:r>
      <w:r w:rsidR="00ED7E07">
        <w:rPr>
          <w:b/>
          <w:sz w:val="22"/>
          <w:szCs w:val="22"/>
        </w:rPr>
        <w:t>.</w:t>
      </w:r>
    </w:p>
    <w:p w14:paraId="7587FB39" w14:textId="77777777" w:rsidR="00656383" w:rsidRPr="006C5873" w:rsidRDefault="009D69B5" w:rsidP="006C5873">
      <w:pPr>
        <w:ind w:left="709"/>
        <w:jc w:val="both"/>
        <w:rPr>
          <w:sz w:val="22"/>
          <w:szCs w:val="22"/>
        </w:rPr>
      </w:pPr>
      <w:r w:rsidRPr="05B6011B">
        <w:rPr>
          <w:sz w:val="22"/>
          <w:szCs w:val="22"/>
        </w:rPr>
        <w:t xml:space="preserve">S spremembo </w:t>
      </w:r>
      <w:r w:rsidR="00301AF0" w:rsidRPr="006C5873">
        <w:rPr>
          <w:sz w:val="22"/>
          <w:szCs w:val="22"/>
        </w:rPr>
        <w:t>Zakon</w:t>
      </w:r>
      <w:r w:rsidRPr="05B6011B">
        <w:rPr>
          <w:sz w:val="22"/>
          <w:szCs w:val="22"/>
        </w:rPr>
        <w:t>a o visokem šolstvu bo zagotovljeno</w:t>
      </w:r>
      <w:r w:rsidR="00301AF0" w:rsidRPr="006C5873">
        <w:rPr>
          <w:sz w:val="22"/>
          <w:szCs w:val="22"/>
        </w:rPr>
        <w:t xml:space="preserve"> </w:t>
      </w:r>
      <w:r w:rsidRPr="05B6011B">
        <w:rPr>
          <w:sz w:val="22"/>
          <w:szCs w:val="22"/>
        </w:rPr>
        <w:t>pavšalno (l</w:t>
      </w:r>
      <w:r w:rsidR="00301AF0" w:rsidRPr="006C5873">
        <w:rPr>
          <w:sz w:val="22"/>
          <w:szCs w:val="22"/>
        </w:rPr>
        <w:t>ump sum</w:t>
      </w:r>
      <w:r w:rsidRPr="05B6011B">
        <w:rPr>
          <w:sz w:val="22"/>
          <w:szCs w:val="22"/>
        </w:rPr>
        <w:t>)</w:t>
      </w:r>
      <w:r w:rsidR="00301AF0" w:rsidRPr="006C5873">
        <w:rPr>
          <w:sz w:val="22"/>
          <w:szCs w:val="22"/>
        </w:rPr>
        <w:t xml:space="preserve"> financiranje osnovne in </w:t>
      </w:r>
      <w:r w:rsidR="00656383" w:rsidRPr="006C5873">
        <w:rPr>
          <w:sz w:val="22"/>
          <w:szCs w:val="22"/>
        </w:rPr>
        <w:t xml:space="preserve">visokošolske (izobraževalne in raziskovalne) </w:t>
      </w:r>
      <w:r w:rsidR="00301AF0" w:rsidRPr="006C5873">
        <w:rPr>
          <w:sz w:val="22"/>
          <w:szCs w:val="22"/>
        </w:rPr>
        <w:t xml:space="preserve">infrastrukture. </w:t>
      </w:r>
      <w:r w:rsidR="00656383" w:rsidRPr="006C5873">
        <w:rPr>
          <w:sz w:val="22"/>
          <w:szCs w:val="22"/>
        </w:rPr>
        <w:t xml:space="preserve">Izvedena </w:t>
      </w:r>
      <w:r w:rsidR="00BB3779" w:rsidRPr="05B6011B">
        <w:rPr>
          <w:sz w:val="22"/>
          <w:szCs w:val="22"/>
        </w:rPr>
        <w:t>bo</w:t>
      </w:r>
      <w:r w:rsidR="00656383" w:rsidRPr="006C5873">
        <w:rPr>
          <w:sz w:val="22"/>
          <w:szCs w:val="22"/>
        </w:rPr>
        <w:t xml:space="preserve"> sistemska ureditev investicij v zeleno infrastrukturo – gradnja novih stavb in obnova obstoječih ter velik</w:t>
      </w:r>
      <w:r w:rsidR="00BB3779" w:rsidRPr="05B6011B">
        <w:rPr>
          <w:sz w:val="22"/>
          <w:szCs w:val="22"/>
        </w:rPr>
        <w:t>o</w:t>
      </w:r>
      <w:r w:rsidR="00656383" w:rsidRPr="006C5873">
        <w:rPr>
          <w:sz w:val="22"/>
          <w:szCs w:val="22"/>
        </w:rPr>
        <w:t xml:space="preserve"> raziskovaln</w:t>
      </w:r>
      <w:r w:rsidR="00BB3779" w:rsidRPr="05B6011B">
        <w:rPr>
          <w:sz w:val="22"/>
          <w:szCs w:val="22"/>
        </w:rPr>
        <w:t>o</w:t>
      </w:r>
      <w:r w:rsidR="00656383" w:rsidRPr="006C5873">
        <w:rPr>
          <w:sz w:val="22"/>
          <w:szCs w:val="22"/>
        </w:rPr>
        <w:t xml:space="preserve"> oprem</w:t>
      </w:r>
      <w:r w:rsidR="00BB3779" w:rsidRPr="05B6011B">
        <w:rPr>
          <w:sz w:val="22"/>
          <w:szCs w:val="22"/>
        </w:rPr>
        <w:t>o</w:t>
      </w:r>
      <w:r w:rsidR="00656383" w:rsidRPr="006C5873">
        <w:rPr>
          <w:sz w:val="22"/>
          <w:szCs w:val="22"/>
        </w:rPr>
        <w:t xml:space="preserve"> (najemanje posojil s strani uporabnikov in povečanje dvanajstin za odplačevanje) in financiranje vzdrževanja (obstoječe) infrastrukture.</w:t>
      </w:r>
    </w:p>
    <w:p w14:paraId="7CBD9FD5" w14:textId="77777777" w:rsidR="00BB3779" w:rsidRPr="006C5873" w:rsidRDefault="00BB3779" w:rsidP="008435A3">
      <w:pPr>
        <w:pStyle w:val="Odstavekseznama"/>
        <w:numPr>
          <w:ilvl w:val="2"/>
          <w:numId w:val="7"/>
        </w:numPr>
        <w:jc w:val="both"/>
        <w:rPr>
          <w:b/>
          <w:sz w:val="22"/>
          <w:szCs w:val="22"/>
        </w:rPr>
      </w:pPr>
      <w:r>
        <w:rPr>
          <w:b/>
          <w:sz w:val="22"/>
          <w:szCs w:val="22"/>
        </w:rPr>
        <w:t>Vzpostavitev</w:t>
      </w:r>
      <w:r w:rsidRPr="006C5873">
        <w:rPr>
          <w:b/>
          <w:sz w:val="22"/>
          <w:szCs w:val="22"/>
        </w:rPr>
        <w:t xml:space="preserve"> sistema financiranja</w:t>
      </w:r>
      <w:r>
        <w:rPr>
          <w:b/>
          <w:sz w:val="22"/>
          <w:szCs w:val="22"/>
        </w:rPr>
        <w:t xml:space="preserve"> za izvedbo digitalne preobraz</w:t>
      </w:r>
      <w:r w:rsidRPr="006C5873">
        <w:rPr>
          <w:b/>
          <w:sz w:val="22"/>
          <w:szCs w:val="22"/>
        </w:rPr>
        <w:t>be</w:t>
      </w:r>
      <w:r w:rsidR="00ED7E07">
        <w:rPr>
          <w:b/>
          <w:sz w:val="22"/>
          <w:szCs w:val="22"/>
        </w:rPr>
        <w:t>.</w:t>
      </w:r>
      <w:r w:rsidRPr="006C5873">
        <w:rPr>
          <w:b/>
          <w:sz w:val="22"/>
          <w:szCs w:val="22"/>
        </w:rPr>
        <w:t xml:space="preserve"> </w:t>
      </w:r>
    </w:p>
    <w:p w14:paraId="11A9A9F0" w14:textId="5BC50B8C" w:rsidR="00656383" w:rsidRPr="006C5873" w:rsidRDefault="123DD535" w:rsidP="006C5873">
      <w:pPr>
        <w:ind w:left="709"/>
        <w:jc w:val="both"/>
        <w:rPr>
          <w:sz w:val="22"/>
          <w:szCs w:val="22"/>
        </w:rPr>
      </w:pPr>
      <w:r w:rsidRPr="3F843DAA">
        <w:rPr>
          <w:sz w:val="22"/>
          <w:szCs w:val="22"/>
        </w:rPr>
        <w:t>Zagotovlj</w:t>
      </w:r>
      <w:r w:rsidR="64E13A24" w:rsidRPr="3F843DAA">
        <w:rPr>
          <w:sz w:val="22"/>
          <w:szCs w:val="22"/>
        </w:rPr>
        <w:t>eno bo</w:t>
      </w:r>
      <w:r w:rsidRPr="3F843DAA">
        <w:rPr>
          <w:sz w:val="22"/>
          <w:szCs w:val="22"/>
        </w:rPr>
        <w:t xml:space="preserve"> sistemsko financiranje digitalno povezane visokošolske infrastrukture ter inteligentne opreme za izvedbo digitalne preobrazbe in razvoj pametnih predavalnic</w:t>
      </w:r>
      <w:r w:rsidR="0AA6DA50" w:rsidRPr="3F843DAA">
        <w:rPr>
          <w:sz w:val="22"/>
          <w:szCs w:val="22"/>
        </w:rPr>
        <w:t xml:space="preserve"> </w:t>
      </w:r>
      <w:r w:rsidR="4ECB17E6" w:rsidRPr="3F843DAA">
        <w:rPr>
          <w:sz w:val="22"/>
          <w:szCs w:val="22"/>
        </w:rPr>
        <w:t>za potrebe akreditiranih</w:t>
      </w:r>
      <w:r w:rsidR="00A10B22">
        <w:rPr>
          <w:sz w:val="22"/>
          <w:szCs w:val="22"/>
        </w:rPr>
        <w:t xml:space="preserve"> študijskih</w:t>
      </w:r>
      <w:r w:rsidR="223A9EDC" w:rsidRPr="3F843DAA">
        <w:rPr>
          <w:sz w:val="22"/>
          <w:szCs w:val="22"/>
        </w:rPr>
        <w:t xml:space="preserve"> programov</w:t>
      </w:r>
      <w:r w:rsidRPr="3F843DAA">
        <w:rPr>
          <w:sz w:val="22"/>
          <w:szCs w:val="22"/>
        </w:rPr>
        <w:t>.</w:t>
      </w:r>
    </w:p>
    <w:p w14:paraId="34E923E5" w14:textId="77777777" w:rsidR="00BB3779" w:rsidRPr="006C5873" w:rsidRDefault="00BB3779" w:rsidP="008435A3">
      <w:pPr>
        <w:pStyle w:val="Odstavekseznama"/>
        <w:numPr>
          <w:ilvl w:val="2"/>
          <w:numId w:val="7"/>
        </w:numPr>
        <w:jc w:val="both"/>
        <w:rPr>
          <w:b/>
          <w:sz w:val="22"/>
          <w:szCs w:val="22"/>
        </w:rPr>
      </w:pPr>
      <w:r w:rsidRPr="006C5873">
        <w:rPr>
          <w:b/>
          <w:sz w:val="22"/>
          <w:szCs w:val="22"/>
        </w:rPr>
        <w:t>Vzpostavitev sistema financiranja projektov na področju umetniške dejavnosti</w:t>
      </w:r>
      <w:r w:rsidR="00ED7E07">
        <w:rPr>
          <w:b/>
          <w:sz w:val="22"/>
          <w:szCs w:val="22"/>
        </w:rPr>
        <w:t>.</w:t>
      </w:r>
      <w:r w:rsidRPr="006C5873">
        <w:rPr>
          <w:b/>
          <w:sz w:val="22"/>
          <w:szCs w:val="22"/>
        </w:rPr>
        <w:t xml:space="preserve"> </w:t>
      </w:r>
    </w:p>
    <w:p w14:paraId="6F12DB82" w14:textId="77777777" w:rsidR="00301AF0" w:rsidRPr="006C5873" w:rsidRDefault="00260427" w:rsidP="006C5873">
      <w:pPr>
        <w:ind w:left="709"/>
        <w:jc w:val="both"/>
        <w:rPr>
          <w:sz w:val="22"/>
          <w:szCs w:val="22"/>
        </w:rPr>
      </w:pPr>
      <w:r w:rsidRPr="006C5873">
        <w:rPr>
          <w:sz w:val="22"/>
          <w:szCs w:val="22"/>
        </w:rPr>
        <w:t>Zagotovlj</w:t>
      </w:r>
      <w:r w:rsidR="00BB3779" w:rsidRPr="05B6011B">
        <w:rPr>
          <w:sz w:val="22"/>
          <w:szCs w:val="22"/>
        </w:rPr>
        <w:t>eno bo</w:t>
      </w:r>
      <w:r w:rsidRPr="006C5873">
        <w:rPr>
          <w:sz w:val="22"/>
          <w:szCs w:val="22"/>
        </w:rPr>
        <w:t xml:space="preserve"> </w:t>
      </w:r>
      <w:r w:rsidR="00656383" w:rsidRPr="006C5873">
        <w:rPr>
          <w:sz w:val="22"/>
          <w:szCs w:val="22"/>
        </w:rPr>
        <w:t>sistemsko</w:t>
      </w:r>
      <w:r w:rsidR="00301AF0" w:rsidRPr="006C5873">
        <w:rPr>
          <w:sz w:val="22"/>
          <w:szCs w:val="22"/>
        </w:rPr>
        <w:t xml:space="preserve"> financiranje projektov na področju umetniške dejavnosti vključno z mehanizmom mladih umetnic in umetnikov po vzoru mladih raziskovalk in raziskovalcev.</w:t>
      </w:r>
    </w:p>
    <w:p w14:paraId="417C09D4" w14:textId="77777777" w:rsidR="00D16E15" w:rsidRPr="006C5873" w:rsidRDefault="00D16E15" w:rsidP="008435A3">
      <w:pPr>
        <w:pStyle w:val="Odstavekseznama"/>
        <w:numPr>
          <w:ilvl w:val="2"/>
          <w:numId w:val="7"/>
        </w:numPr>
        <w:jc w:val="both"/>
        <w:rPr>
          <w:b/>
          <w:sz w:val="22"/>
          <w:szCs w:val="22"/>
        </w:rPr>
      </w:pPr>
      <w:r w:rsidRPr="006C5873">
        <w:rPr>
          <w:b/>
          <w:sz w:val="22"/>
          <w:szCs w:val="22"/>
        </w:rPr>
        <w:t>Omogočanje poučevanja slovenskega jezika za tuje študentke in študente ter zaposlene</w:t>
      </w:r>
      <w:r w:rsidR="00ED7E07">
        <w:rPr>
          <w:b/>
          <w:sz w:val="22"/>
          <w:szCs w:val="22"/>
        </w:rPr>
        <w:t>.</w:t>
      </w:r>
    </w:p>
    <w:p w14:paraId="4E91F0BE" w14:textId="456B69E4" w:rsidR="00301AF0" w:rsidRPr="006C5873" w:rsidRDefault="00260427" w:rsidP="006C5873">
      <w:pPr>
        <w:ind w:left="709"/>
        <w:jc w:val="both"/>
        <w:rPr>
          <w:sz w:val="22"/>
          <w:szCs w:val="22"/>
        </w:rPr>
      </w:pPr>
      <w:r w:rsidRPr="006C5873">
        <w:rPr>
          <w:sz w:val="22"/>
          <w:szCs w:val="22"/>
        </w:rPr>
        <w:t>Zagotovlj</w:t>
      </w:r>
      <w:r w:rsidR="00D16E15" w:rsidRPr="05B6011B">
        <w:rPr>
          <w:sz w:val="22"/>
          <w:szCs w:val="22"/>
        </w:rPr>
        <w:t>eno bo</w:t>
      </w:r>
      <w:r w:rsidRPr="006C5873">
        <w:rPr>
          <w:sz w:val="22"/>
          <w:szCs w:val="22"/>
        </w:rPr>
        <w:t xml:space="preserve"> </w:t>
      </w:r>
      <w:r w:rsidR="00301AF0" w:rsidRPr="006C5873">
        <w:rPr>
          <w:sz w:val="22"/>
          <w:szCs w:val="22"/>
        </w:rPr>
        <w:t>financiranje poučevanja slovenskega jezika za tuje študentke in študente ter zaposlene, ki se želijo vključiti v študijske programe, ki se izvajajo v slovenskem jeziku, vključno z ustrezno promocijo teh programov.</w:t>
      </w:r>
    </w:p>
    <w:p w14:paraId="4FCD83FC" w14:textId="77777777" w:rsidR="00746B9F" w:rsidRPr="006C5873" w:rsidRDefault="00746B9F" w:rsidP="008435A3">
      <w:pPr>
        <w:pStyle w:val="Odstavekseznama"/>
        <w:numPr>
          <w:ilvl w:val="2"/>
          <w:numId w:val="7"/>
        </w:numPr>
        <w:jc w:val="both"/>
        <w:rPr>
          <w:b/>
          <w:sz w:val="22"/>
          <w:szCs w:val="22"/>
        </w:rPr>
      </w:pPr>
      <w:r w:rsidRPr="006C5873">
        <w:rPr>
          <w:b/>
          <w:sz w:val="22"/>
          <w:szCs w:val="22"/>
        </w:rPr>
        <w:t>Ohranitev in nadgraditev infrastrukture za bivanje</w:t>
      </w:r>
      <w:r w:rsidR="00ED7E07">
        <w:rPr>
          <w:b/>
          <w:sz w:val="22"/>
          <w:szCs w:val="22"/>
        </w:rPr>
        <w:t>.</w:t>
      </w:r>
      <w:r w:rsidRPr="006C5873">
        <w:rPr>
          <w:b/>
          <w:sz w:val="22"/>
          <w:szCs w:val="22"/>
        </w:rPr>
        <w:t xml:space="preserve"> </w:t>
      </w:r>
    </w:p>
    <w:p w14:paraId="1A4D4805" w14:textId="77777777" w:rsidR="00301AF0" w:rsidRPr="006C5873" w:rsidRDefault="00260427" w:rsidP="006C5873">
      <w:pPr>
        <w:ind w:left="709"/>
        <w:jc w:val="both"/>
        <w:rPr>
          <w:sz w:val="22"/>
          <w:szCs w:val="22"/>
        </w:rPr>
      </w:pPr>
      <w:r w:rsidRPr="006C5873">
        <w:rPr>
          <w:sz w:val="22"/>
          <w:szCs w:val="22"/>
        </w:rPr>
        <w:t>Zagotovlj</w:t>
      </w:r>
      <w:r w:rsidR="00746B9F" w:rsidRPr="05B6011B">
        <w:rPr>
          <w:sz w:val="22"/>
          <w:szCs w:val="22"/>
        </w:rPr>
        <w:t>eno bo</w:t>
      </w:r>
      <w:r w:rsidR="00301AF0" w:rsidRPr="006C5873">
        <w:rPr>
          <w:sz w:val="22"/>
          <w:szCs w:val="22"/>
        </w:rPr>
        <w:t xml:space="preserve"> </w:t>
      </w:r>
      <w:r w:rsidR="00656383" w:rsidRPr="006C5873">
        <w:rPr>
          <w:sz w:val="22"/>
          <w:szCs w:val="22"/>
        </w:rPr>
        <w:t xml:space="preserve">sistemsko </w:t>
      </w:r>
      <w:r w:rsidR="00301AF0" w:rsidRPr="006C5873">
        <w:rPr>
          <w:sz w:val="22"/>
          <w:szCs w:val="22"/>
        </w:rPr>
        <w:t>financiranje za ohranitev in nadgraditev</w:t>
      </w:r>
      <w:r w:rsidR="00E80A68">
        <w:rPr>
          <w:sz w:val="22"/>
          <w:szCs w:val="22"/>
        </w:rPr>
        <w:t xml:space="preserve"> javne</w:t>
      </w:r>
      <w:r w:rsidR="00301AF0" w:rsidRPr="006C5873">
        <w:rPr>
          <w:sz w:val="22"/>
          <w:szCs w:val="22"/>
        </w:rPr>
        <w:t xml:space="preserve"> infrastrukture za bivanje domačih in tujih študentk in študentov ter gostujočih visokošolskih učiteljic in učiteljev ter sodelavk in sodelavcev, raziskovalk in raziskovalcev ter strokovnih sodelavk in sodelavcev.</w:t>
      </w:r>
    </w:p>
    <w:p w14:paraId="21D0A9C1" w14:textId="77777777" w:rsidR="001B6BBF" w:rsidRPr="00ED7E07" w:rsidRDefault="001B6BBF" w:rsidP="05B6011B">
      <w:pPr>
        <w:pStyle w:val="Odstavekseznama"/>
        <w:numPr>
          <w:ilvl w:val="2"/>
          <w:numId w:val="7"/>
        </w:numPr>
        <w:jc w:val="both"/>
        <w:rPr>
          <w:b/>
          <w:bCs/>
          <w:sz w:val="22"/>
          <w:szCs w:val="22"/>
        </w:rPr>
      </w:pPr>
      <w:r w:rsidRPr="00ED7E07">
        <w:rPr>
          <w:b/>
          <w:bCs/>
          <w:sz w:val="22"/>
          <w:szCs w:val="22"/>
        </w:rPr>
        <w:t>Vzpostavi</w:t>
      </w:r>
      <w:r w:rsidR="00944D86" w:rsidRPr="00ED7E07">
        <w:rPr>
          <w:b/>
          <w:bCs/>
          <w:sz w:val="22"/>
          <w:szCs w:val="22"/>
        </w:rPr>
        <w:t>tev</w:t>
      </w:r>
      <w:r w:rsidRPr="00ED7E07">
        <w:rPr>
          <w:b/>
          <w:bCs/>
          <w:sz w:val="22"/>
          <w:szCs w:val="22"/>
        </w:rPr>
        <w:t xml:space="preserve"> sistem</w:t>
      </w:r>
      <w:r w:rsidR="00944D86" w:rsidRPr="00ED7E07">
        <w:rPr>
          <w:b/>
          <w:bCs/>
          <w:sz w:val="22"/>
          <w:szCs w:val="22"/>
        </w:rPr>
        <w:t>a</w:t>
      </w:r>
      <w:r w:rsidRPr="00ED7E07">
        <w:rPr>
          <w:b/>
          <w:bCs/>
          <w:sz w:val="22"/>
          <w:szCs w:val="22"/>
        </w:rPr>
        <w:t xml:space="preserve"> davčnih spodbud za vlaganje v visokošolski in znanstvenoraziskovalni sistem s strani zasebnega sektorja. </w:t>
      </w:r>
    </w:p>
    <w:p w14:paraId="5D0D24F5" w14:textId="77777777" w:rsidR="00534592" w:rsidRPr="00ED7E07" w:rsidRDefault="00534592" w:rsidP="05B6011B">
      <w:pPr>
        <w:pStyle w:val="Odstavekseznama"/>
        <w:numPr>
          <w:ilvl w:val="2"/>
          <w:numId w:val="7"/>
        </w:numPr>
        <w:jc w:val="both"/>
        <w:rPr>
          <w:b/>
          <w:bCs/>
          <w:sz w:val="22"/>
          <w:szCs w:val="22"/>
        </w:rPr>
      </w:pPr>
      <w:r w:rsidRPr="00ED7E07">
        <w:rPr>
          <w:b/>
          <w:bCs/>
          <w:sz w:val="22"/>
          <w:szCs w:val="22"/>
        </w:rPr>
        <w:t>Zagotovitev okvira za razvoj donatorstva kot pomembnega zasebnega vira financiranja visokega šolstva.</w:t>
      </w:r>
    </w:p>
    <w:p w14:paraId="5C4FAEA8" w14:textId="77777777" w:rsidR="00301AF0" w:rsidRPr="006C5873" w:rsidRDefault="35A8C897" w:rsidP="05B6011B">
      <w:pPr>
        <w:pStyle w:val="Odstavekseznama"/>
        <w:numPr>
          <w:ilvl w:val="2"/>
          <w:numId w:val="7"/>
        </w:numPr>
        <w:jc w:val="both"/>
        <w:rPr>
          <w:b/>
          <w:bCs/>
          <w:sz w:val="22"/>
          <w:szCs w:val="22"/>
        </w:rPr>
      </w:pPr>
      <w:r w:rsidRPr="3F843DAA">
        <w:rPr>
          <w:b/>
          <w:bCs/>
          <w:sz w:val="22"/>
          <w:szCs w:val="22"/>
        </w:rPr>
        <w:t>Medsebojna uskladitev c</w:t>
      </w:r>
      <w:r w:rsidR="13FBECB3" w:rsidRPr="3F843DAA">
        <w:rPr>
          <w:b/>
          <w:bCs/>
          <w:sz w:val="22"/>
          <w:szCs w:val="22"/>
        </w:rPr>
        <w:t>ilj</w:t>
      </w:r>
      <w:r w:rsidRPr="3F843DAA">
        <w:rPr>
          <w:b/>
          <w:bCs/>
          <w:sz w:val="22"/>
          <w:szCs w:val="22"/>
        </w:rPr>
        <w:t>ev</w:t>
      </w:r>
      <w:r w:rsidR="13FBECB3" w:rsidRPr="3F843DAA">
        <w:rPr>
          <w:b/>
          <w:bCs/>
          <w:sz w:val="22"/>
          <w:szCs w:val="22"/>
        </w:rPr>
        <w:t xml:space="preserve"> in delovanj</w:t>
      </w:r>
      <w:r w:rsidR="6BEFB405" w:rsidRPr="3F843DAA">
        <w:rPr>
          <w:b/>
          <w:bCs/>
          <w:sz w:val="22"/>
          <w:szCs w:val="22"/>
        </w:rPr>
        <w:t>a</w:t>
      </w:r>
      <w:r w:rsidR="13FBECB3" w:rsidRPr="3F843DAA">
        <w:rPr>
          <w:b/>
          <w:bCs/>
          <w:sz w:val="22"/>
          <w:szCs w:val="22"/>
        </w:rPr>
        <w:t xml:space="preserve"> visokošolskih zavodov, NAKVIS-a in financerja, z jasno določenimi strukturami za upravljanje sistema in opredeljenimi odgovornostmi.</w:t>
      </w:r>
    </w:p>
    <w:p w14:paraId="77EC5332" w14:textId="77777777" w:rsidR="00944D86" w:rsidRPr="006C5873" w:rsidRDefault="00944D86" w:rsidP="008435A3">
      <w:pPr>
        <w:pStyle w:val="Odstavekseznama"/>
        <w:numPr>
          <w:ilvl w:val="2"/>
          <w:numId w:val="7"/>
        </w:numPr>
        <w:jc w:val="both"/>
        <w:rPr>
          <w:b/>
          <w:sz w:val="22"/>
          <w:szCs w:val="22"/>
        </w:rPr>
      </w:pPr>
      <w:r w:rsidRPr="006C5873">
        <w:rPr>
          <w:b/>
          <w:sz w:val="22"/>
          <w:szCs w:val="22"/>
        </w:rPr>
        <w:t>Ureditev priznavanja neformalno pridobljenega izobraževanja</w:t>
      </w:r>
      <w:r w:rsidR="00ED7E07">
        <w:rPr>
          <w:b/>
          <w:sz w:val="22"/>
          <w:szCs w:val="22"/>
        </w:rPr>
        <w:t>.</w:t>
      </w:r>
      <w:r w:rsidRPr="006C5873">
        <w:rPr>
          <w:b/>
          <w:sz w:val="22"/>
          <w:szCs w:val="22"/>
        </w:rPr>
        <w:t xml:space="preserve"> </w:t>
      </w:r>
    </w:p>
    <w:p w14:paraId="4040A225" w14:textId="77777777" w:rsidR="00301AF0" w:rsidRPr="006C5873" w:rsidRDefault="13FBECB3" w:rsidP="006C5873">
      <w:pPr>
        <w:ind w:left="709"/>
        <w:jc w:val="both"/>
        <w:rPr>
          <w:sz w:val="22"/>
          <w:szCs w:val="22"/>
        </w:rPr>
      </w:pPr>
      <w:r w:rsidRPr="3F843DAA">
        <w:rPr>
          <w:sz w:val="22"/>
          <w:szCs w:val="22"/>
        </w:rPr>
        <w:t>Izvede</w:t>
      </w:r>
      <w:r w:rsidR="35A8C897" w:rsidRPr="3F843DAA">
        <w:rPr>
          <w:sz w:val="22"/>
          <w:szCs w:val="22"/>
        </w:rPr>
        <w:t>na</w:t>
      </w:r>
      <w:r w:rsidR="6F3E160D" w:rsidRPr="3F843DAA">
        <w:rPr>
          <w:sz w:val="22"/>
          <w:szCs w:val="22"/>
        </w:rPr>
        <w:t xml:space="preserve"> </w:t>
      </w:r>
      <w:r w:rsidR="35A8C897" w:rsidRPr="3F843DAA">
        <w:rPr>
          <w:sz w:val="22"/>
          <w:szCs w:val="22"/>
        </w:rPr>
        <w:t>bo</w:t>
      </w:r>
      <w:r w:rsidRPr="3F843DAA">
        <w:rPr>
          <w:sz w:val="22"/>
          <w:szCs w:val="22"/>
        </w:rPr>
        <w:t xml:space="preserve"> celovita ureditev priznavanja neformalno pridobljenega izobraževanja s študentskim, prostovoljnim in drugim delom.</w:t>
      </w:r>
    </w:p>
    <w:p w14:paraId="0A993E63" w14:textId="77777777" w:rsidR="00944D86" w:rsidRPr="006C5873" w:rsidRDefault="35A8C897" w:rsidP="3D08DE03">
      <w:pPr>
        <w:pStyle w:val="Odstavekseznama"/>
        <w:numPr>
          <w:ilvl w:val="2"/>
          <w:numId w:val="7"/>
        </w:numPr>
        <w:jc w:val="both"/>
        <w:rPr>
          <w:b/>
          <w:bCs/>
          <w:sz w:val="22"/>
          <w:szCs w:val="22"/>
        </w:rPr>
      </w:pPr>
      <w:r w:rsidRPr="3F843DAA">
        <w:rPr>
          <w:b/>
          <w:bCs/>
          <w:sz w:val="22"/>
          <w:szCs w:val="22"/>
        </w:rPr>
        <w:t xml:space="preserve">Vzpostavitev ukrepov za </w:t>
      </w:r>
      <w:r w:rsidR="0A78B050" w:rsidRPr="3F843DAA">
        <w:rPr>
          <w:b/>
          <w:bCs/>
          <w:sz w:val="22"/>
          <w:szCs w:val="22"/>
        </w:rPr>
        <w:t>pritegnitev</w:t>
      </w:r>
      <w:r w:rsidRPr="3F843DAA">
        <w:rPr>
          <w:b/>
          <w:bCs/>
          <w:sz w:val="22"/>
          <w:szCs w:val="22"/>
        </w:rPr>
        <w:t xml:space="preserve"> tujih strokovnjakinj in strokovnjakov</w:t>
      </w:r>
      <w:r w:rsidR="00ED7E07">
        <w:rPr>
          <w:b/>
          <w:bCs/>
          <w:sz w:val="22"/>
          <w:szCs w:val="22"/>
        </w:rPr>
        <w:t>.</w:t>
      </w:r>
      <w:r w:rsidRPr="3F843DAA">
        <w:rPr>
          <w:b/>
          <w:bCs/>
          <w:sz w:val="22"/>
          <w:szCs w:val="22"/>
        </w:rPr>
        <w:t xml:space="preserve"> </w:t>
      </w:r>
    </w:p>
    <w:p w14:paraId="33FB0062" w14:textId="77777777" w:rsidR="00301AF0" w:rsidRPr="006C5873" w:rsidRDefault="2103B07F" w:rsidP="3F843DAA">
      <w:pPr>
        <w:ind w:left="709"/>
        <w:jc w:val="both"/>
        <w:rPr>
          <w:sz w:val="22"/>
          <w:szCs w:val="22"/>
        </w:rPr>
      </w:pPr>
      <w:r w:rsidRPr="3F843DAA">
        <w:rPr>
          <w:sz w:val="22"/>
          <w:szCs w:val="22"/>
        </w:rPr>
        <w:t>O</w:t>
      </w:r>
      <w:r w:rsidR="67087C3C" w:rsidRPr="3F843DAA">
        <w:rPr>
          <w:sz w:val="22"/>
          <w:szCs w:val="22"/>
        </w:rPr>
        <w:t xml:space="preserve">b upoštevanju raziskovalne odličnosti se </w:t>
      </w:r>
      <w:r w:rsidR="48F23DA1" w:rsidRPr="3F843DAA">
        <w:rPr>
          <w:sz w:val="22"/>
          <w:szCs w:val="22"/>
        </w:rPr>
        <w:t>i</w:t>
      </w:r>
      <w:r w:rsidR="13FBECB3" w:rsidRPr="3F843DAA">
        <w:rPr>
          <w:sz w:val="22"/>
          <w:szCs w:val="22"/>
        </w:rPr>
        <w:t>zvede</w:t>
      </w:r>
      <w:r w:rsidR="6F3E160D" w:rsidRPr="3F843DAA">
        <w:rPr>
          <w:sz w:val="22"/>
          <w:szCs w:val="22"/>
        </w:rPr>
        <w:t xml:space="preserve">jo </w:t>
      </w:r>
      <w:r w:rsidR="13FBECB3" w:rsidRPr="3F843DAA">
        <w:rPr>
          <w:sz w:val="22"/>
          <w:szCs w:val="22"/>
        </w:rPr>
        <w:t>poenostavljeni postopki zaposlovanja vrhunskih visokošolskih učiteljic in učiteljev ter raziskovalk in raziskovalcev iz tujine</w:t>
      </w:r>
      <w:r w:rsidR="0B4BFB81" w:rsidRPr="3F843DAA">
        <w:rPr>
          <w:sz w:val="22"/>
          <w:szCs w:val="22"/>
        </w:rPr>
        <w:t xml:space="preserve"> (EU</w:t>
      </w:r>
      <w:r w:rsidR="31DEF260" w:rsidRPr="3F843DAA">
        <w:rPr>
          <w:sz w:val="22"/>
          <w:szCs w:val="22"/>
        </w:rPr>
        <w:t xml:space="preserve"> in tretj</w:t>
      </w:r>
      <w:r w:rsidR="6F43DCE5" w:rsidRPr="3F843DAA">
        <w:rPr>
          <w:sz w:val="22"/>
          <w:szCs w:val="22"/>
        </w:rPr>
        <w:t>ih</w:t>
      </w:r>
      <w:r w:rsidR="31DEF260" w:rsidRPr="3F843DAA">
        <w:rPr>
          <w:sz w:val="22"/>
          <w:szCs w:val="22"/>
        </w:rPr>
        <w:t xml:space="preserve"> držav)</w:t>
      </w:r>
      <w:r w:rsidR="6EA7C5F3" w:rsidRPr="3F843DAA">
        <w:rPr>
          <w:sz w:val="22"/>
          <w:szCs w:val="22"/>
        </w:rPr>
        <w:t xml:space="preserve"> </w:t>
      </w:r>
      <w:r w:rsidR="13FBECB3" w:rsidRPr="3F843DAA">
        <w:rPr>
          <w:sz w:val="22"/>
          <w:szCs w:val="22"/>
        </w:rPr>
        <w:t>ter zagotov</w:t>
      </w:r>
      <w:r w:rsidR="6BEFB405" w:rsidRPr="3F843DAA">
        <w:rPr>
          <w:sz w:val="22"/>
          <w:szCs w:val="22"/>
        </w:rPr>
        <w:t>ijo</w:t>
      </w:r>
      <w:r w:rsidR="13FBECB3" w:rsidRPr="3F843DAA">
        <w:rPr>
          <w:sz w:val="22"/>
          <w:szCs w:val="22"/>
        </w:rPr>
        <w:t xml:space="preserve"> pogoji za raziskovalno in umetniško delo</w:t>
      </w:r>
      <w:r w:rsidR="00E80A68">
        <w:rPr>
          <w:sz w:val="22"/>
          <w:szCs w:val="22"/>
        </w:rPr>
        <w:t xml:space="preserve"> tujih</w:t>
      </w:r>
      <w:r w:rsidR="13FBECB3" w:rsidRPr="3F843DAA">
        <w:rPr>
          <w:sz w:val="22"/>
          <w:szCs w:val="22"/>
        </w:rPr>
        <w:t xml:space="preserve"> visokošolskih učiteljic in učiteljev ter sodelavk in sodelavcev, vključenih v učni proces.</w:t>
      </w:r>
    </w:p>
    <w:p w14:paraId="3F4A6DB8" w14:textId="77777777" w:rsidR="00301AF0" w:rsidRPr="00ED7E07" w:rsidRDefault="2FC66455" w:rsidP="008435A3">
      <w:pPr>
        <w:pStyle w:val="Odstavekseznama"/>
        <w:numPr>
          <w:ilvl w:val="2"/>
          <w:numId w:val="7"/>
        </w:numPr>
        <w:jc w:val="both"/>
        <w:rPr>
          <w:sz w:val="22"/>
          <w:szCs w:val="22"/>
        </w:rPr>
      </w:pPr>
      <w:r w:rsidRPr="00ED7E07">
        <w:rPr>
          <w:b/>
          <w:bCs/>
          <w:sz w:val="22"/>
          <w:szCs w:val="22"/>
        </w:rPr>
        <w:t>Ureditev d</w:t>
      </w:r>
      <w:r w:rsidR="000E8790" w:rsidRPr="00ED7E07">
        <w:rPr>
          <w:b/>
          <w:bCs/>
          <w:sz w:val="22"/>
          <w:szCs w:val="22"/>
        </w:rPr>
        <w:t>el</w:t>
      </w:r>
      <w:r w:rsidRPr="00ED7E07">
        <w:rPr>
          <w:b/>
          <w:bCs/>
          <w:sz w:val="22"/>
          <w:szCs w:val="22"/>
        </w:rPr>
        <w:t>a</w:t>
      </w:r>
      <w:r w:rsidR="000E8790" w:rsidRPr="00ED7E07">
        <w:rPr>
          <w:b/>
          <w:bCs/>
          <w:sz w:val="22"/>
          <w:szCs w:val="22"/>
        </w:rPr>
        <w:t xml:space="preserve"> na domu kot posebnost</w:t>
      </w:r>
      <w:r w:rsidRPr="00ED7E07">
        <w:rPr>
          <w:b/>
          <w:bCs/>
          <w:sz w:val="22"/>
          <w:szCs w:val="22"/>
        </w:rPr>
        <w:t>i</w:t>
      </w:r>
      <w:r w:rsidR="000E8790" w:rsidRPr="00ED7E07">
        <w:rPr>
          <w:b/>
          <w:bCs/>
          <w:sz w:val="22"/>
          <w:szCs w:val="22"/>
        </w:rPr>
        <w:t xml:space="preserve"> univerzitetnega oz</w:t>
      </w:r>
      <w:r w:rsidR="5FDEF595" w:rsidRPr="00ED7E07">
        <w:rPr>
          <w:b/>
          <w:bCs/>
          <w:sz w:val="22"/>
          <w:szCs w:val="22"/>
        </w:rPr>
        <w:t>iroma</w:t>
      </w:r>
      <w:r w:rsidR="000E8790" w:rsidRPr="00ED7E07">
        <w:rPr>
          <w:b/>
          <w:bCs/>
          <w:sz w:val="22"/>
          <w:szCs w:val="22"/>
        </w:rPr>
        <w:t xml:space="preserve"> visokošolskega prostora </w:t>
      </w:r>
      <w:r w:rsidRPr="00ED7E07">
        <w:rPr>
          <w:b/>
          <w:bCs/>
          <w:sz w:val="22"/>
          <w:szCs w:val="22"/>
        </w:rPr>
        <w:t>s spreme</w:t>
      </w:r>
      <w:r w:rsidR="63075B13" w:rsidRPr="00ED7E07">
        <w:rPr>
          <w:b/>
          <w:bCs/>
          <w:sz w:val="22"/>
          <w:szCs w:val="22"/>
        </w:rPr>
        <w:t>m</w:t>
      </w:r>
      <w:r w:rsidRPr="00ED7E07">
        <w:rPr>
          <w:b/>
          <w:bCs/>
          <w:sz w:val="22"/>
          <w:szCs w:val="22"/>
        </w:rPr>
        <w:t>bo Zakona o visokem šolstvu</w:t>
      </w:r>
      <w:r w:rsidR="000E8790" w:rsidRPr="00ED7E07">
        <w:rPr>
          <w:sz w:val="22"/>
          <w:szCs w:val="22"/>
        </w:rPr>
        <w:t>.</w:t>
      </w:r>
    </w:p>
    <w:p w14:paraId="255FF593" w14:textId="309F8138" w:rsidR="002E1F40" w:rsidRPr="00ED7E07" w:rsidRDefault="101E348D" w:rsidP="00DE2DC6">
      <w:pPr>
        <w:pStyle w:val="Odstavekseznama"/>
        <w:numPr>
          <w:ilvl w:val="2"/>
          <w:numId w:val="7"/>
        </w:numPr>
        <w:jc w:val="both"/>
        <w:rPr>
          <w:sz w:val="22"/>
          <w:szCs w:val="22"/>
        </w:rPr>
      </w:pPr>
      <w:r w:rsidRPr="00ED7E07">
        <w:rPr>
          <w:b/>
          <w:bCs/>
          <w:sz w:val="22"/>
          <w:szCs w:val="22"/>
        </w:rPr>
        <w:t>Izboljšanje sodelovanja</w:t>
      </w:r>
      <w:r w:rsidR="4FCF81EB" w:rsidRPr="00ED7E07">
        <w:rPr>
          <w:b/>
          <w:bCs/>
          <w:sz w:val="22"/>
          <w:szCs w:val="22"/>
        </w:rPr>
        <w:t xml:space="preserve"> med</w:t>
      </w:r>
      <w:r w:rsidRPr="00ED7E07">
        <w:rPr>
          <w:b/>
          <w:bCs/>
          <w:sz w:val="22"/>
          <w:szCs w:val="22"/>
        </w:rPr>
        <w:t xml:space="preserve"> visokošolski</w:t>
      </w:r>
      <w:r w:rsidR="1DCD0E97" w:rsidRPr="00ED7E07">
        <w:rPr>
          <w:b/>
          <w:bCs/>
          <w:sz w:val="22"/>
          <w:szCs w:val="22"/>
        </w:rPr>
        <w:t>mi</w:t>
      </w:r>
      <w:r w:rsidRPr="00ED7E07">
        <w:rPr>
          <w:b/>
          <w:bCs/>
          <w:sz w:val="22"/>
          <w:szCs w:val="22"/>
        </w:rPr>
        <w:t xml:space="preserve"> institucij</w:t>
      </w:r>
      <w:r w:rsidR="2556808A" w:rsidRPr="00ED7E07">
        <w:rPr>
          <w:b/>
          <w:bCs/>
          <w:sz w:val="22"/>
          <w:szCs w:val="22"/>
        </w:rPr>
        <w:t>ami in</w:t>
      </w:r>
      <w:r w:rsidRPr="00ED7E07">
        <w:rPr>
          <w:b/>
          <w:bCs/>
          <w:sz w:val="22"/>
          <w:szCs w:val="22"/>
        </w:rPr>
        <w:t xml:space="preserve"> z raziskovalnimi zavodi</w:t>
      </w:r>
      <w:r w:rsidR="00E80A68">
        <w:rPr>
          <w:b/>
          <w:bCs/>
          <w:sz w:val="22"/>
          <w:szCs w:val="22"/>
        </w:rPr>
        <w:t>.</w:t>
      </w:r>
      <w:r w:rsidR="00ED7E07" w:rsidRPr="00ED7E07">
        <w:rPr>
          <w:bCs/>
          <w:sz w:val="22"/>
          <w:szCs w:val="22"/>
        </w:rPr>
        <w:t xml:space="preserve"> </w:t>
      </w:r>
      <w:r w:rsidR="00E80A68">
        <w:rPr>
          <w:bCs/>
          <w:sz w:val="22"/>
          <w:szCs w:val="22"/>
        </w:rPr>
        <w:t>V</w:t>
      </w:r>
      <w:r w:rsidRPr="00ED7E07">
        <w:rPr>
          <w:sz w:val="22"/>
          <w:szCs w:val="22"/>
        </w:rPr>
        <w:t>zajemno prehajanje kadrov med visokošolskimi institucijami</w:t>
      </w:r>
      <w:r w:rsidR="275F75A3" w:rsidRPr="00ED7E07">
        <w:rPr>
          <w:sz w:val="22"/>
          <w:szCs w:val="22"/>
        </w:rPr>
        <w:t xml:space="preserve"> ter visokošolskimi institucijami</w:t>
      </w:r>
      <w:r w:rsidRPr="00ED7E07">
        <w:rPr>
          <w:sz w:val="22"/>
          <w:szCs w:val="22"/>
        </w:rPr>
        <w:t xml:space="preserve"> in raziskovalnimi zavodi</w:t>
      </w:r>
      <w:r w:rsidR="15825247" w:rsidRPr="00ED7E07">
        <w:rPr>
          <w:sz w:val="22"/>
          <w:szCs w:val="22"/>
        </w:rPr>
        <w:t>;</w:t>
      </w:r>
      <w:r w:rsidRPr="00ED7E07">
        <w:rPr>
          <w:sz w:val="22"/>
          <w:szCs w:val="22"/>
        </w:rPr>
        <w:t xml:space="preserve"> postopno povezovanje</w:t>
      </w:r>
      <w:r w:rsidR="3A16F600" w:rsidRPr="00ED7E07">
        <w:rPr>
          <w:sz w:val="22"/>
          <w:szCs w:val="22"/>
        </w:rPr>
        <w:t>/</w:t>
      </w:r>
      <w:r w:rsidRPr="00ED7E07">
        <w:rPr>
          <w:sz w:val="22"/>
          <w:szCs w:val="22"/>
        </w:rPr>
        <w:t>združevanje univerz in manjših javnih raziskovalnih zavodov, ki sredstva za raziskave pridobivajo skoraj izključno iz javnih virov</w:t>
      </w:r>
      <w:r w:rsidR="15825247" w:rsidRPr="00ED7E07">
        <w:rPr>
          <w:sz w:val="22"/>
          <w:szCs w:val="22"/>
        </w:rPr>
        <w:t>;</w:t>
      </w:r>
      <w:r w:rsidRPr="00ED7E07">
        <w:rPr>
          <w:sz w:val="22"/>
          <w:szCs w:val="22"/>
        </w:rPr>
        <w:t xml:space="preserve"> poenotenje plačnega sistema ter pogojev napredovanja in dela za kadre na</w:t>
      </w:r>
      <w:r w:rsidR="00E80A68">
        <w:rPr>
          <w:sz w:val="22"/>
          <w:szCs w:val="22"/>
        </w:rPr>
        <w:t xml:space="preserve"> javnih</w:t>
      </w:r>
      <w:r w:rsidRPr="00ED7E07">
        <w:rPr>
          <w:sz w:val="22"/>
          <w:szCs w:val="22"/>
        </w:rPr>
        <w:t xml:space="preserve"> visokošolskih institucijah in raziskovalnih zavodih.  </w:t>
      </w:r>
    </w:p>
    <w:p w14:paraId="6D5CD80C" w14:textId="77777777" w:rsidR="00D4377F" w:rsidRPr="0069061B" w:rsidRDefault="00D4377F" w:rsidP="0069061B">
      <w:pPr>
        <w:pStyle w:val="Slog1"/>
        <w:rPr>
          <w:sz w:val="22"/>
          <w:szCs w:val="22"/>
        </w:rPr>
      </w:pPr>
      <w:r>
        <w:t>Kakovost</w:t>
      </w:r>
      <w:r w:rsidR="00CA5C60">
        <w:t xml:space="preserve"> </w:t>
      </w:r>
      <w:r>
        <w:br/>
      </w:r>
      <w:r w:rsidR="00CA5C60" w:rsidRPr="4BFEF817">
        <w:rPr>
          <w:rFonts w:eastAsia="Times New Roman"/>
          <w:sz w:val="22"/>
          <w:szCs w:val="22"/>
          <w:lang w:eastAsia="sl-SI"/>
        </w:rPr>
        <w:t xml:space="preserve">Visoko šolstvo dosega mednarodno primerljivo visoko kakovost in odličnost nad evropskim povprečjem pri vseh standardnih kazalnikih. Je široko dostopno, mednarodno vpeto, ima razvite instrumente internacionalizacije v slovenskem prostoru ter študijske programe, ki se izvajajo tudi v </w:t>
      </w:r>
      <w:r w:rsidR="4FB87E18" w:rsidRPr="4BFEF817">
        <w:rPr>
          <w:rFonts w:eastAsia="Times New Roman"/>
          <w:sz w:val="22"/>
          <w:szCs w:val="22"/>
          <w:lang w:eastAsia="sl-SI"/>
        </w:rPr>
        <w:t>tujem</w:t>
      </w:r>
      <w:r w:rsidR="00CA5C60" w:rsidRPr="4BFEF817">
        <w:rPr>
          <w:rFonts w:eastAsia="Times New Roman"/>
          <w:sz w:val="22"/>
          <w:szCs w:val="22"/>
          <w:lang w:eastAsia="sl-SI"/>
        </w:rPr>
        <w:t xml:space="preserve"> jeziku</w:t>
      </w:r>
    </w:p>
    <w:p w14:paraId="1DD947C9" w14:textId="77777777" w:rsidR="0055434F" w:rsidRPr="0055434F" w:rsidRDefault="0055434F" w:rsidP="0055434F">
      <w:pPr>
        <w:jc w:val="both"/>
        <w:rPr>
          <w:sz w:val="10"/>
          <w:szCs w:val="10"/>
        </w:rPr>
      </w:pPr>
    </w:p>
    <w:p w14:paraId="33A3B493" w14:textId="77777777" w:rsidR="0055434F" w:rsidRPr="0055434F" w:rsidRDefault="0055434F" w:rsidP="0055434F">
      <w:pPr>
        <w:jc w:val="both"/>
        <w:rPr>
          <w:b/>
          <w:bCs/>
          <w:color w:val="0070C0"/>
          <w:sz w:val="22"/>
          <w:szCs w:val="22"/>
        </w:rPr>
      </w:pPr>
      <w:r w:rsidRPr="0055434F">
        <w:rPr>
          <w:b/>
          <w:bCs/>
          <w:color w:val="0070C0"/>
          <w:sz w:val="22"/>
          <w:szCs w:val="22"/>
        </w:rPr>
        <w:t xml:space="preserve">Strateški cilji na področju </w:t>
      </w:r>
      <w:r>
        <w:rPr>
          <w:b/>
          <w:bCs/>
          <w:color w:val="0070C0"/>
          <w:sz w:val="22"/>
          <w:szCs w:val="22"/>
        </w:rPr>
        <w:t>kakovosti</w:t>
      </w:r>
    </w:p>
    <w:p w14:paraId="2A533AFA" w14:textId="77777777" w:rsidR="0055434F" w:rsidRPr="0055434F" w:rsidRDefault="0055434F" w:rsidP="0055434F">
      <w:pPr>
        <w:jc w:val="both"/>
        <w:rPr>
          <w:sz w:val="10"/>
          <w:szCs w:val="10"/>
        </w:rPr>
      </w:pPr>
    </w:p>
    <w:p w14:paraId="560A5EE9" w14:textId="77777777" w:rsidR="00D43AC4" w:rsidRPr="006C5873" w:rsidRDefault="00D43AC4" w:rsidP="008435A3">
      <w:pPr>
        <w:pStyle w:val="Odstavekseznama"/>
        <w:numPr>
          <w:ilvl w:val="0"/>
          <w:numId w:val="14"/>
        </w:numPr>
        <w:jc w:val="both"/>
        <w:rPr>
          <w:b/>
          <w:sz w:val="22"/>
          <w:szCs w:val="22"/>
        </w:rPr>
      </w:pPr>
      <w:r w:rsidRPr="006C5873">
        <w:rPr>
          <w:b/>
          <w:sz w:val="22"/>
          <w:szCs w:val="22"/>
        </w:rPr>
        <w:t xml:space="preserve">Trajno zagotavljanje kakovosti v </w:t>
      </w:r>
      <w:r w:rsidR="00685E2F" w:rsidRPr="006C5873">
        <w:rPr>
          <w:b/>
          <w:sz w:val="22"/>
          <w:szCs w:val="22"/>
        </w:rPr>
        <w:t xml:space="preserve">slovenskem </w:t>
      </w:r>
      <w:r w:rsidRPr="006C5873">
        <w:rPr>
          <w:b/>
          <w:sz w:val="22"/>
          <w:szCs w:val="22"/>
        </w:rPr>
        <w:t>visokem šolstvu</w:t>
      </w:r>
      <w:r w:rsidR="00DB56BF" w:rsidRPr="006C5873">
        <w:rPr>
          <w:b/>
          <w:sz w:val="22"/>
          <w:szCs w:val="22"/>
        </w:rPr>
        <w:t>.</w:t>
      </w:r>
      <w:r w:rsidRPr="006C5873">
        <w:rPr>
          <w:b/>
          <w:sz w:val="22"/>
          <w:szCs w:val="22"/>
        </w:rPr>
        <w:t xml:space="preserve"> </w:t>
      </w:r>
    </w:p>
    <w:p w14:paraId="66E80588" w14:textId="77777777" w:rsidR="006554D9" w:rsidRPr="0055434F" w:rsidRDefault="4F96AFAC" w:rsidP="006C5873">
      <w:pPr>
        <w:pStyle w:val="Odstavekseznama"/>
        <w:jc w:val="both"/>
        <w:rPr>
          <w:sz w:val="22"/>
          <w:szCs w:val="22"/>
        </w:rPr>
      </w:pPr>
      <w:r w:rsidRPr="3F843DAA">
        <w:rPr>
          <w:sz w:val="22"/>
          <w:szCs w:val="22"/>
        </w:rPr>
        <w:t xml:space="preserve">Vzpostavljen </w:t>
      </w:r>
      <w:r w:rsidR="497AF21F" w:rsidRPr="3F843DAA">
        <w:rPr>
          <w:sz w:val="22"/>
          <w:szCs w:val="22"/>
        </w:rPr>
        <w:t xml:space="preserve">bo </w:t>
      </w:r>
      <w:r w:rsidR="506BE631" w:rsidRPr="3F843DAA">
        <w:rPr>
          <w:sz w:val="22"/>
          <w:szCs w:val="22"/>
        </w:rPr>
        <w:t>sistem</w:t>
      </w:r>
      <w:r w:rsidRPr="3F843DAA">
        <w:rPr>
          <w:sz w:val="22"/>
          <w:szCs w:val="22"/>
        </w:rPr>
        <w:t xml:space="preserve"> spodbujanja stalnega izboljševanja in (samo)evalvacije na vseh področjih zagotavljanja kakovosti v visokem šolstvu na podlagi ustreznih modelov in principov (artikulacije ciljev, ukrepov, njihovega sledenja, predvsem pa stalnega izboljševanja skozi kombinacijo notranje in zunanje </w:t>
      </w:r>
      <w:r w:rsidR="6F700514" w:rsidRPr="3F843DAA">
        <w:rPr>
          <w:sz w:val="22"/>
          <w:szCs w:val="22"/>
        </w:rPr>
        <w:t xml:space="preserve">presoje oziroma kritične </w:t>
      </w:r>
      <w:r w:rsidRPr="3F843DAA">
        <w:rPr>
          <w:sz w:val="22"/>
          <w:szCs w:val="22"/>
        </w:rPr>
        <w:t>refleksije tako na programski ravni kot na ravni visokošolskih zavodov).</w:t>
      </w:r>
      <w:r w:rsidR="1E5CA649" w:rsidRPr="3F843DAA">
        <w:rPr>
          <w:sz w:val="22"/>
          <w:szCs w:val="22"/>
        </w:rPr>
        <w:t xml:space="preserve"> </w:t>
      </w:r>
      <w:r w:rsidR="247FFC46" w:rsidRPr="3F843DAA">
        <w:rPr>
          <w:sz w:val="22"/>
          <w:szCs w:val="22"/>
        </w:rPr>
        <w:t>K</w:t>
      </w:r>
      <w:r w:rsidR="1E5CA649" w:rsidRPr="3F843DAA">
        <w:rPr>
          <w:sz w:val="22"/>
          <w:szCs w:val="22"/>
        </w:rPr>
        <w:t>akov</w:t>
      </w:r>
      <w:r w:rsidR="3585625C" w:rsidRPr="3F843DAA">
        <w:rPr>
          <w:sz w:val="22"/>
          <w:szCs w:val="22"/>
        </w:rPr>
        <w:t>o</w:t>
      </w:r>
      <w:r w:rsidR="1E5CA649" w:rsidRPr="3F843DAA">
        <w:rPr>
          <w:sz w:val="22"/>
          <w:szCs w:val="22"/>
        </w:rPr>
        <w:t>st v visokem šolstvu</w:t>
      </w:r>
      <w:r w:rsidR="0F8B10D4" w:rsidRPr="3F843DAA">
        <w:rPr>
          <w:sz w:val="22"/>
          <w:szCs w:val="22"/>
        </w:rPr>
        <w:t xml:space="preserve"> </w:t>
      </w:r>
      <w:r w:rsidR="056CC398" w:rsidRPr="3F843DAA">
        <w:rPr>
          <w:sz w:val="22"/>
          <w:szCs w:val="22"/>
        </w:rPr>
        <w:t>preverja</w:t>
      </w:r>
      <w:r w:rsidR="1E5CA649" w:rsidRPr="3F843DAA">
        <w:rPr>
          <w:sz w:val="22"/>
          <w:szCs w:val="22"/>
        </w:rPr>
        <w:t xml:space="preserve"> </w:t>
      </w:r>
      <w:r w:rsidR="7F54A404" w:rsidRPr="3F843DAA">
        <w:rPr>
          <w:sz w:val="22"/>
          <w:szCs w:val="22"/>
        </w:rPr>
        <w:t xml:space="preserve">nacionalna, </w:t>
      </w:r>
      <w:r w:rsidR="22B7A8BC" w:rsidRPr="3F843DAA">
        <w:rPr>
          <w:sz w:val="22"/>
          <w:szCs w:val="22"/>
        </w:rPr>
        <w:t>neodv</w:t>
      </w:r>
      <w:r w:rsidR="7F54A404" w:rsidRPr="3F843DAA">
        <w:rPr>
          <w:sz w:val="22"/>
          <w:szCs w:val="22"/>
        </w:rPr>
        <w:t>i</w:t>
      </w:r>
      <w:r w:rsidR="22B7A8BC" w:rsidRPr="3F843DAA">
        <w:rPr>
          <w:sz w:val="22"/>
          <w:szCs w:val="22"/>
        </w:rPr>
        <w:t xml:space="preserve">sna agencija za </w:t>
      </w:r>
      <w:r w:rsidR="7F54A404" w:rsidRPr="3F843DAA">
        <w:rPr>
          <w:sz w:val="22"/>
          <w:szCs w:val="22"/>
        </w:rPr>
        <w:t>kakovost v visokem šolstvu (N</w:t>
      </w:r>
      <w:r w:rsidR="4D733AAC" w:rsidRPr="3F843DAA">
        <w:rPr>
          <w:sz w:val="22"/>
          <w:szCs w:val="22"/>
        </w:rPr>
        <w:t>AKVIS</w:t>
      </w:r>
      <w:r w:rsidR="7F54A404" w:rsidRPr="3F843DAA">
        <w:rPr>
          <w:sz w:val="22"/>
          <w:szCs w:val="22"/>
        </w:rPr>
        <w:t>).</w:t>
      </w:r>
    </w:p>
    <w:p w14:paraId="6E291A08" w14:textId="77777777" w:rsidR="00D43AC4" w:rsidRPr="006C5873" w:rsidRDefault="00D43AC4" w:rsidP="008435A3">
      <w:pPr>
        <w:pStyle w:val="Odstavekseznama"/>
        <w:numPr>
          <w:ilvl w:val="0"/>
          <w:numId w:val="14"/>
        </w:numPr>
        <w:jc w:val="both"/>
        <w:rPr>
          <w:b/>
          <w:sz w:val="22"/>
          <w:szCs w:val="22"/>
        </w:rPr>
      </w:pPr>
      <w:r w:rsidRPr="006C5873">
        <w:rPr>
          <w:b/>
          <w:sz w:val="22"/>
          <w:szCs w:val="22"/>
        </w:rPr>
        <w:t>Na študentke in študente osredotočeno poučevanje izhajajoče iz</w:t>
      </w:r>
      <w:r w:rsidR="00E80A68">
        <w:rPr>
          <w:b/>
          <w:sz w:val="22"/>
          <w:szCs w:val="22"/>
        </w:rPr>
        <w:t xml:space="preserve"> strokovnega, </w:t>
      </w:r>
      <w:r w:rsidRPr="006C5873">
        <w:rPr>
          <w:b/>
          <w:sz w:val="22"/>
          <w:szCs w:val="22"/>
        </w:rPr>
        <w:t xml:space="preserve"> raziskovalnega oziroma umetniškega dela</w:t>
      </w:r>
      <w:r w:rsidR="00DB56BF" w:rsidRPr="006C5873">
        <w:rPr>
          <w:b/>
          <w:sz w:val="22"/>
          <w:szCs w:val="22"/>
        </w:rPr>
        <w:t>.</w:t>
      </w:r>
      <w:r w:rsidRPr="006C5873">
        <w:rPr>
          <w:b/>
          <w:sz w:val="22"/>
          <w:szCs w:val="22"/>
        </w:rPr>
        <w:t xml:space="preserve"> </w:t>
      </w:r>
    </w:p>
    <w:p w14:paraId="39D886C3" w14:textId="77777777" w:rsidR="006554D9" w:rsidRPr="0055434F" w:rsidRDefault="3BBEE4EF" w:rsidP="006C5873">
      <w:pPr>
        <w:pStyle w:val="Odstavekseznama"/>
        <w:jc w:val="both"/>
        <w:rPr>
          <w:sz w:val="22"/>
          <w:szCs w:val="22"/>
        </w:rPr>
      </w:pPr>
      <w:r w:rsidRPr="3F843DAA">
        <w:rPr>
          <w:sz w:val="22"/>
          <w:szCs w:val="22"/>
        </w:rPr>
        <w:t xml:space="preserve">Vzpostavljen </w:t>
      </w:r>
      <w:r w:rsidR="2D408AE3" w:rsidRPr="3F843DAA">
        <w:rPr>
          <w:sz w:val="22"/>
          <w:szCs w:val="22"/>
        </w:rPr>
        <w:t xml:space="preserve">bo </w:t>
      </w:r>
      <w:r w:rsidRPr="3F843DAA">
        <w:rPr>
          <w:sz w:val="22"/>
          <w:szCs w:val="22"/>
        </w:rPr>
        <w:t>ustrezno posodobljen način iz</w:t>
      </w:r>
      <w:r w:rsidR="00E80A68">
        <w:rPr>
          <w:sz w:val="22"/>
          <w:szCs w:val="22"/>
        </w:rPr>
        <w:t xml:space="preserve"> strokovnega,</w:t>
      </w:r>
      <w:r w:rsidRPr="3F843DAA">
        <w:rPr>
          <w:sz w:val="22"/>
          <w:szCs w:val="22"/>
        </w:rPr>
        <w:t xml:space="preserve"> raziskovalnega oziroma umetniškega dela izhajajočega poučevanja, ki </w:t>
      </w:r>
      <w:r w:rsidR="2D408AE3" w:rsidRPr="3F843DAA">
        <w:rPr>
          <w:sz w:val="22"/>
          <w:szCs w:val="22"/>
        </w:rPr>
        <w:t xml:space="preserve">bo </w:t>
      </w:r>
      <w:r w:rsidRPr="3F843DAA">
        <w:rPr>
          <w:sz w:val="22"/>
          <w:szCs w:val="22"/>
        </w:rPr>
        <w:t>osredotočen na študentke in študente</w:t>
      </w:r>
      <w:r w:rsidR="00E80A68">
        <w:rPr>
          <w:sz w:val="22"/>
          <w:szCs w:val="22"/>
        </w:rPr>
        <w:t xml:space="preserve"> za uspešno in pravočasno zaključevanje študija</w:t>
      </w:r>
      <w:r w:rsidRPr="3F843DAA">
        <w:rPr>
          <w:sz w:val="22"/>
          <w:szCs w:val="22"/>
        </w:rPr>
        <w:t xml:space="preserve">. </w:t>
      </w:r>
      <w:r w:rsidR="5CF02FC6" w:rsidRPr="3F843DAA">
        <w:rPr>
          <w:sz w:val="22"/>
          <w:szCs w:val="22"/>
        </w:rPr>
        <w:t xml:space="preserve">Tak način </w:t>
      </w:r>
      <w:r w:rsidR="4F189EE7" w:rsidRPr="3F843DAA">
        <w:rPr>
          <w:sz w:val="22"/>
          <w:szCs w:val="22"/>
        </w:rPr>
        <w:t xml:space="preserve">bo </w:t>
      </w:r>
      <w:r w:rsidR="5CF02FC6" w:rsidRPr="3F843DAA">
        <w:rPr>
          <w:sz w:val="22"/>
          <w:szCs w:val="22"/>
        </w:rPr>
        <w:t>zagotavlja</w:t>
      </w:r>
      <w:r w:rsidR="4F189EE7" w:rsidRPr="3F843DAA">
        <w:rPr>
          <w:sz w:val="22"/>
          <w:szCs w:val="22"/>
        </w:rPr>
        <w:t>l</w:t>
      </w:r>
      <w:r w:rsidR="5CF02FC6" w:rsidRPr="3F843DAA">
        <w:rPr>
          <w:sz w:val="22"/>
          <w:szCs w:val="22"/>
        </w:rPr>
        <w:t xml:space="preserve"> možnost prožnega prilagajanja kurikulumov za zagotavljanje ustreznih kompetenc in znanj diplomantk in diplomantov, vključeval </w:t>
      </w:r>
      <w:r w:rsidR="6AC7ABB2" w:rsidRPr="3F843DAA">
        <w:rPr>
          <w:sz w:val="22"/>
          <w:szCs w:val="22"/>
        </w:rPr>
        <w:t xml:space="preserve">bo </w:t>
      </w:r>
      <w:r w:rsidR="5CF02FC6" w:rsidRPr="3F843DAA">
        <w:rPr>
          <w:sz w:val="22"/>
          <w:szCs w:val="22"/>
        </w:rPr>
        <w:t>tudi ustrezno kombinacijo virtualnega in prezenčnega podajanja učne vsebine</w:t>
      </w:r>
      <w:r w:rsidR="1853442C" w:rsidRPr="3F843DAA">
        <w:rPr>
          <w:sz w:val="22"/>
          <w:szCs w:val="22"/>
        </w:rPr>
        <w:t>.</w:t>
      </w:r>
      <w:r w:rsidR="5CF02FC6" w:rsidRPr="3F843DAA">
        <w:rPr>
          <w:sz w:val="22"/>
          <w:szCs w:val="22"/>
        </w:rPr>
        <w:t xml:space="preserve"> </w:t>
      </w:r>
      <w:r w:rsidR="0CFB0806" w:rsidRPr="3F843DAA">
        <w:rPr>
          <w:sz w:val="22"/>
          <w:szCs w:val="22"/>
        </w:rPr>
        <w:t>P</w:t>
      </w:r>
      <w:r w:rsidR="5CF02FC6" w:rsidRPr="3F843DAA">
        <w:rPr>
          <w:sz w:val="22"/>
          <w:szCs w:val="22"/>
        </w:rPr>
        <w:t>omembno bo priznavanje sodelovanja strokovnjakinj ali strokovnjakov in visokošolskih učiteljic ali učiteljev pri virtualnem ali drugače digitalno podprtem podajanju učne vsebine v učnem procesu posamezne učne enote.</w:t>
      </w:r>
    </w:p>
    <w:p w14:paraId="42B6C95F" w14:textId="77777777" w:rsidR="00D43AC4" w:rsidRPr="006C5873" w:rsidRDefault="34F0B63F" w:rsidP="3D08DE03">
      <w:pPr>
        <w:pStyle w:val="Odstavekseznama"/>
        <w:numPr>
          <w:ilvl w:val="0"/>
          <w:numId w:val="14"/>
        </w:numPr>
        <w:jc w:val="both"/>
        <w:rPr>
          <w:b/>
          <w:bCs/>
          <w:sz w:val="22"/>
          <w:szCs w:val="22"/>
        </w:rPr>
      </w:pPr>
      <w:r w:rsidRPr="3F843DAA">
        <w:rPr>
          <w:b/>
          <w:bCs/>
          <w:sz w:val="22"/>
          <w:szCs w:val="22"/>
        </w:rPr>
        <w:t>Oblikovanje</w:t>
      </w:r>
      <w:r w:rsidR="2D408AE3" w:rsidRPr="3F843DAA">
        <w:rPr>
          <w:b/>
          <w:bCs/>
          <w:sz w:val="22"/>
          <w:szCs w:val="22"/>
        </w:rPr>
        <w:t xml:space="preserve"> študijskih programov za poklice in izzive prihodnosti</w:t>
      </w:r>
      <w:r w:rsidR="2CB29390" w:rsidRPr="3F843DAA">
        <w:rPr>
          <w:b/>
          <w:bCs/>
          <w:sz w:val="22"/>
          <w:szCs w:val="22"/>
        </w:rPr>
        <w:t>.</w:t>
      </w:r>
    </w:p>
    <w:p w14:paraId="795815E1" w14:textId="2E864552" w:rsidR="006554D9" w:rsidRPr="0055434F" w:rsidRDefault="001D0C18" w:rsidP="006C5873">
      <w:pPr>
        <w:pStyle w:val="Odstavekseznama"/>
        <w:jc w:val="both"/>
        <w:rPr>
          <w:sz w:val="22"/>
          <w:szCs w:val="22"/>
        </w:rPr>
      </w:pPr>
      <w:r w:rsidRPr="0055434F">
        <w:rPr>
          <w:sz w:val="22"/>
          <w:szCs w:val="22"/>
        </w:rPr>
        <w:t xml:space="preserve">Ponujeni </w:t>
      </w:r>
      <w:r w:rsidR="00D43AC4" w:rsidRPr="05B6011B">
        <w:rPr>
          <w:sz w:val="22"/>
          <w:szCs w:val="22"/>
        </w:rPr>
        <w:t xml:space="preserve">bodo </w:t>
      </w:r>
      <w:r w:rsidRPr="0055434F">
        <w:rPr>
          <w:sz w:val="22"/>
          <w:szCs w:val="22"/>
        </w:rPr>
        <w:t>sodobni študijski programi za poklice in izzive prihodnosti</w:t>
      </w:r>
      <w:r w:rsidR="00E80A68">
        <w:rPr>
          <w:sz w:val="22"/>
          <w:szCs w:val="22"/>
        </w:rPr>
        <w:t>, še posebej zelen prehod v krožno gospodarstvo</w:t>
      </w:r>
      <w:r w:rsidRPr="0055434F">
        <w:rPr>
          <w:sz w:val="22"/>
          <w:szCs w:val="22"/>
        </w:rPr>
        <w:t xml:space="preserve">, ki </w:t>
      </w:r>
      <w:r w:rsidR="00D43AC4" w:rsidRPr="05B6011B">
        <w:rPr>
          <w:sz w:val="22"/>
          <w:szCs w:val="22"/>
        </w:rPr>
        <w:t xml:space="preserve">bodo </w:t>
      </w:r>
      <w:r w:rsidRPr="0055434F">
        <w:rPr>
          <w:sz w:val="22"/>
          <w:szCs w:val="22"/>
        </w:rPr>
        <w:t>zagotavlja</w:t>
      </w:r>
      <w:r w:rsidR="00D43AC4" w:rsidRPr="05B6011B">
        <w:rPr>
          <w:sz w:val="22"/>
          <w:szCs w:val="22"/>
        </w:rPr>
        <w:t>li</w:t>
      </w:r>
      <w:r w:rsidRPr="0055434F">
        <w:rPr>
          <w:sz w:val="22"/>
          <w:szCs w:val="22"/>
        </w:rPr>
        <w:t xml:space="preserve"> visoko zaposljivost in kompetence diplomantk ter diplomantov za konkurenčnost na domačem in mednarodnem trgu zaposlovanja, pa tudi za aktivno državljanstvo</w:t>
      </w:r>
      <w:r w:rsidR="00685E2F" w:rsidRPr="05B6011B">
        <w:rPr>
          <w:sz w:val="22"/>
          <w:szCs w:val="22"/>
        </w:rPr>
        <w:t>, kar pomeni, da se bodo študenti in diplomanti vključevali v družbeno dogajanje in odločanje, si prizadevali za krepitev demokratičnosti in državljanske ter stanovske solidarnosti</w:t>
      </w:r>
      <w:r w:rsidRPr="0055434F">
        <w:rPr>
          <w:sz w:val="22"/>
          <w:szCs w:val="22"/>
        </w:rPr>
        <w:t xml:space="preserve">. Programi </w:t>
      </w:r>
      <w:r w:rsidR="00D43AC4" w:rsidRPr="05B6011B">
        <w:rPr>
          <w:sz w:val="22"/>
          <w:szCs w:val="22"/>
        </w:rPr>
        <w:t xml:space="preserve">bodo </w:t>
      </w:r>
      <w:r w:rsidRPr="0055434F">
        <w:rPr>
          <w:sz w:val="22"/>
          <w:szCs w:val="22"/>
        </w:rPr>
        <w:t>podpira</w:t>
      </w:r>
      <w:r w:rsidR="00D43AC4" w:rsidRPr="05B6011B">
        <w:rPr>
          <w:sz w:val="22"/>
          <w:szCs w:val="22"/>
        </w:rPr>
        <w:t>li</w:t>
      </w:r>
      <w:r w:rsidRPr="0055434F">
        <w:rPr>
          <w:sz w:val="22"/>
          <w:szCs w:val="22"/>
        </w:rPr>
        <w:t xml:space="preserve"> samoiniciativnost pri ustvarjanju zaposlitvenih priložnosti (npr. zagonsko podjetništvo, odprte inovacije, medsektorske iniciative) ob posebni pozornosti za neprofitni in nevladni sektor. </w:t>
      </w:r>
      <w:r w:rsidR="00E426AF">
        <w:rPr>
          <w:sz w:val="22"/>
          <w:szCs w:val="22"/>
        </w:rPr>
        <w:t>Za š</w:t>
      </w:r>
      <w:r w:rsidR="00685E2F" w:rsidRPr="05B6011B">
        <w:rPr>
          <w:sz w:val="22"/>
          <w:szCs w:val="22"/>
        </w:rPr>
        <w:t>tudent</w:t>
      </w:r>
      <w:r w:rsidR="00E426AF">
        <w:rPr>
          <w:sz w:val="22"/>
          <w:szCs w:val="22"/>
        </w:rPr>
        <w:t>e in študentke</w:t>
      </w:r>
      <w:r w:rsidR="00685E2F" w:rsidRPr="05B6011B">
        <w:rPr>
          <w:sz w:val="22"/>
          <w:szCs w:val="22"/>
        </w:rPr>
        <w:t xml:space="preserve"> bodo skozi takšne študijske programe </w:t>
      </w:r>
      <w:r w:rsidR="00E426AF">
        <w:rPr>
          <w:sz w:val="22"/>
          <w:szCs w:val="22"/>
        </w:rPr>
        <w:t>ustvarjeni pogoji za učinkovit prehod na trg dela</w:t>
      </w:r>
      <w:r w:rsidR="00685E2F" w:rsidRPr="05B6011B">
        <w:rPr>
          <w:sz w:val="22"/>
          <w:szCs w:val="22"/>
        </w:rPr>
        <w:t>, ki ob ekspertnem znanju ter interdisciplinarni odprtosti zahtevajo visoko raven kognitivnih in socio-emocionalnih kompetenc, ali pa so opredeljene s specifičnimi, nestandardnimi nalogami in izzivi, ki jih v sedanjem času še ni mogoče zaznati, predvideti ali vsebinsko opredeliti.</w:t>
      </w:r>
    </w:p>
    <w:p w14:paraId="434C46CF" w14:textId="77777777" w:rsidR="00D43AC4" w:rsidRPr="006C5873" w:rsidRDefault="00D43AC4" w:rsidP="008435A3">
      <w:pPr>
        <w:pStyle w:val="Odstavekseznama"/>
        <w:numPr>
          <w:ilvl w:val="0"/>
          <w:numId w:val="14"/>
        </w:numPr>
        <w:jc w:val="both"/>
        <w:rPr>
          <w:b/>
          <w:sz w:val="22"/>
          <w:szCs w:val="22"/>
        </w:rPr>
      </w:pPr>
      <w:r w:rsidRPr="006C5873">
        <w:rPr>
          <w:b/>
          <w:sz w:val="22"/>
          <w:szCs w:val="22"/>
        </w:rPr>
        <w:t>Učinkovit prenos znanja v okolje.</w:t>
      </w:r>
    </w:p>
    <w:p w14:paraId="60454698" w14:textId="77777777" w:rsidR="006554D9" w:rsidRPr="0055434F" w:rsidRDefault="320A7D42" w:rsidP="006C5873">
      <w:pPr>
        <w:pStyle w:val="Odstavekseznama"/>
        <w:jc w:val="both"/>
        <w:rPr>
          <w:sz w:val="22"/>
          <w:szCs w:val="22"/>
        </w:rPr>
      </w:pPr>
      <w:r w:rsidRPr="3F843DAA">
        <w:rPr>
          <w:sz w:val="22"/>
          <w:szCs w:val="22"/>
        </w:rPr>
        <w:t xml:space="preserve">Vzpostavljen </w:t>
      </w:r>
      <w:r w:rsidR="2D408AE3" w:rsidRPr="3F843DAA">
        <w:rPr>
          <w:sz w:val="22"/>
          <w:szCs w:val="22"/>
        </w:rPr>
        <w:t xml:space="preserve">bo </w:t>
      </w:r>
      <w:r w:rsidRPr="3F843DAA">
        <w:rPr>
          <w:sz w:val="22"/>
          <w:szCs w:val="22"/>
        </w:rPr>
        <w:t>mednarodno primerljiv celovit sistem prenosa znanja v okolje.</w:t>
      </w:r>
      <w:r w:rsidR="04CDFF8D" w:rsidRPr="3F843DAA">
        <w:rPr>
          <w:sz w:val="22"/>
          <w:szCs w:val="22"/>
        </w:rPr>
        <w:t xml:space="preserve"> Pri tem se upoštevajo </w:t>
      </w:r>
      <w:r w:rsidR="6027AC1A" w:rsidRPr="3F843DAA">
        <w:rPr>
          <w:sz w:val="22"/>
          <w:szCs w:val="22"/>
        </w:rPr>
        <w:t xml:space="preserve">dosežki na področju </w:t>
      </w:r>
      <w:r w:rsidR="3C45C4FA" w:rsidRPr="3F843DAA">
        <w:rPr>
          <w:sz w:val="22"/>
          <w:szCs w:val="22"/>
        </w:rPr>
        <w:t>inovacij, pat</w:t>
      </w:r>
      <w:r w:rsidR="7A1F4B02" w:rsidRPr="3F843DAA">
        <w:rPr>
          <w:sz w:val="22"/>
          <w:szCs w:val="22"/>
        </w:rPr>
        <w:t>e</w:t>
      </w:r>
      <w:r w:rsidR="3C45C4FA" w:rsidRPr="3F843DAA">
        <w:rPr>
          <w:sz w:val="22"/>
          <w:szCs w:val="22"/>
        </w:rPr>
        <w:t>ntov, prenosa tehnologij in industrijskih projektov.</w:t>
      </w:r>
    </w:p>
    <w:p w14:paraId="5CB2156D" w14:textId="77777777" w:rsidR="00D43AC4" w:rsidRPr="006C5873" w:rsidRDefault="00D43AC4" w:rsidP="008435A3">
      <w:pPr>
        <w:pStyle w:val="Odstavekseznama"/>
        <w:numPr>
          <w:ilvl w:val="0"/>
          <w:numId w:val="14"/>
        </w:numPr>
        <w:jc w:val="both"/>
        <w:rPr>
          <w:b/>
          <w:sz w:val="22"/>
          <w:szCs w:val="22"/>
        </w:rPr>
      </w:pPr>
      <w:r w:rsidRPr="006C5873">
        <w:rPr>
          <w:b/>
          <w:sz w:val="22"/>
          <w:szCs w:val="22"/>
        </w:rPr>
        <w:t>Spodbujanje podjetništva.</w:t>
      </w:r>
    </w:p>
    <w:p w14:paraId="36ECD921" w14:textId="5E87B9F1" w:rsidR="006554D9" w:rsidRPr="0055434F" w:rsidRDefault="007843FA" w:rsidP="006C5873">
      <w:pPr>
        <w:pStyle w:val="Odstavekseznama"/>
        <w:jc w:val="both"/>
        <w:rPr>
          <w:sz w:val="22"/>
          <w:szCs w:val="22"/>
        </w:rPr>
      </w:pPr>
      <w:r w:rsidRPr="0055434F">
        <w:rPr>
          <w:sz w:val="22"/>
          <w:szCs w:val="22"/>
        </w:rPr>
        <w:t>S</w:t>
      </w:r>
      <w:r w:rsidR="001D0C18" w:rsidRPr="0055434F">
        <w:rPr>
          <w:sz w:val="22"/>
          <w:szCs w:val="22"/>
        </w:rPr>
        <w:t>istemsk</w:t>
      </w:r>
      <w:r w:rsidRPr="0055434F">
        <w:rPr>
          <w:sz w:val="22"/>
          <w:szCs w:val="22"/>
        </w:rPr>
        <w:t xml:space="preserve">o </w:t>
      </w:r>
      <w:r w:rsidR="00D43AC4" w:rsidRPr="05B6011B">
        <w:rPr>
          <w:sz w:val="22"/>
          <w:szCs w:val="22"/>
        </w:rPr>
        <w:t xml:space="preserve">bo </w:t>
      </w:r>
      <w:r w:rsidRPr="0055434F">
        <w:rPr>
          <w:sz w:val="22"/>
          <w:szCs w:val="22"/>
        </w:rPr>
        <w:t xml:space="preserve">urejeno </w:t>
      </w:r>
      <w:r w:rsidR="001D0C18" w:rsidRPr="0055434F">
        <w:rPr>
          <w:sz w:val="22"/>
          <w:szCs w:val="22"/>
        </w:rPr>
        <w:t>omogočanj</w:t>
      </w:r>
      <w:r w:rsidRPr="0055434F">
        <w:rPr>
          <w:sz w:val="22"/>
          <w:szCs w:val="22"/>
        </w:rPr>
        <w:t>e</w:t>
      </w:r>
      <w:r w:rsidR="001D0C18" w:rsidRPr="0055434F">
        <w:rPr>
          <w:sz w:val="22"/>
          <w:szCs w:val="22"/>
        </w:rPr>
        <w:t xml:space="preserve"> in spodbujanj</w:t>
      </w:r>
      <w:r w:rsidRPr="0055434F">
        <w:rPr>
          <w:sz w:val="22"/>
          <w:szCs w:val="22"/>
        </w:rPr>
        <w:t>e</w:t>
      </w:r>
      <w:r w:rsidR="001D0C18" w:rsidRPr="0055434F">
        <w:rPr>
          <w:sz w:val="22"/>
          <w:szCs w:val="22"/>
        </w:rPr>
        <w:t xml:space="preserve"> podjetništva </w:t>
      </w:r>
      <w:r w:rsidR="00E426AF">
        <w:rPr>
          <w:sz w:val="22"/>
          <w:szCs w:val="22"/>
        </w:rPr>
        <w:t>v</w:t>
      </w:r>
      <w:r w:rsidR="001D0C18" w:rsidRPr="0055434F">
        <w:rPr>
          <w:sz w:val="22"/>
          <w:szCs w:val="22"/>
        </w:rPr>
        <w:t xml:space="preserve"> vseh študijskih programih in smereh. </w:t>
      </w:r>
      <w:r w:rsidR="00685E2F" w:rsidRPr="05B6011B">
        <w:rPr>
          <w:sz w:val="22"/>
          <w:szCs w:val="22"/>
        </w:rPr>
        <w:t>To bo spodbujano in zagotavljano (z ustrezno zakonsko ureditvijo) preko subjektov podjetniškega okolja zagonskih podjetij (spin-off, spin-out in start-up), ki temeljijo na znanstvenih ter umetniških dosežkih in rezultatih razvojnih, ustvarjalnih ter raziskovalnih projektov. Pri ustanavljanju podjetij in drugih samostojnih oblik</w:t>
      </w:r>
      <w:r w:rsidR="00A654C8">
        <w:rPr>
          <w:sz w:val="22"/>
          <w:szCs w:val="22"/>
        </w:rPr>
        <w:t xml:space="preserve"> delovanja</w:t>
      </w:r>
      <w:r w:rsidR="00685E2F" w:rsidRPr="05B6011B">
        <w:rPr>
          <w:sz w:val="22"/>
          <w:szCs w:val="22"/>
        </w:rPr>
        <w:t xml:space="preserve"> bo zagotovljena tudi mednarodna vključenost, kadar bo to potrebno zaradi mednarodne narave projektov, programov ali mrež.</w:t>
      </w:r>
    </w:p>
    <w:p w14:paraId="37529B5C" w14:textId="77777777" w:rsidR="00D43AC4" w:rsidRPr="006C5873" w:rsidRDefault="2D408AE3" w:rsidP="3F843DAA">
      <w:pPr>
        <w:pStyle w:val="Odstavekseznama"/>
        <w:numPr>
          <w:ilvl w:val="0"/>
          <w:numId w:val="14"/>
        </w:numPr>
        <w:jc w:val="both"/>
        <w:rPr>
          <w:b/>
          <w:bCs/>
          <w:sz w:val="22"/>
          <w:szCs w:val="22"/>
        </w:rPr>
      </w:pPr>
      <w:r w:rsidRPr="3F843DAA">
        <w:rPr>
          <w:b/>
          <w:bCs/>
          <w:sz w:val="22"/>
          <w:szCs w:val="22"/>
        </w:rPr>
        <w:t>Vzpostavitev sistema vseživljen</w:t>
      </w:r>
      <w:r w:rsidR="00A654C8">
        <w:rPr>
          <w:b/>
          <w:bCs/>
          <w:sz w:val="22"/>
          <w:szCs w:val="22"/>
        </w:rPr>
        <w:t>j</w:t>
      </w:r>
      <w:r w:rsidRPr="3F843DAA">
        <w:rPr>
          <w:b/>
          <w:bCs/>
          <w:sz w:val="22"/>
          <w:szCs w:val="22"/>
        </w:rPr>
        <w:t>skega učenja na vis</w:t>
      </w:r>
      <w:r w:rsidR="643ADF59" w:rsidRPr="3F843DAA">
        <w:rPr>
          <w:b/>
          <w:bCs/>
          <w:sz w:val="22"/>
          <w:szCs w:val="22"/>
        </w:rPr>
        <w:t>o</w:t>
      </w:r>
      <w:r w:rsidRPr="3F843DAA">
        <w:rPr>
          <w:b/>
          <w:bCs/>
          <w:sz w:val="22"/>
          <w:szCs w:val="22"/>
        </w:rPr>
        <w:t>košolski ravni.</w:t>
      </w:r>
    </w:p>
    <w:p w14:paraId="771EE020" w14:textId="77777777" w:rsidR="001D0C18" w:rsidRPr="006554D9" w:rsidRDefault="320A7D42" w:rsidP="006C5873">
      <w:pPr>
        <w:pStyle w:val="Odstavekseznama"/>
        <w:jc w:val="both"/>
        <w:rPr>
          <w:sz w:val="22"/>
          <w:szCs w:val="22"/>
        </w:rPr>
      </w:pPr>
      <w:r w:rsidRPr="3F843DAA">
        <w:rPr>
          <w:sz w:val="22"/>
          <w:szCs w:val="22"/>
        </w:rPr>
        <w:t xml:space="preserve">Vzpostavljen </w:t>
      </w:r>
      <w:r w:rsidR="2D408AE3" w:rsidRPr="3F843DAA">
        <w:rPr>
          <w:sz w:val="22"/>
          <w:szCs w:val="22"/>
        </w:rPr>
        <w:t xml:space="preserve">bo </w:t>
      </w:r>
      <w:r w:rsidRPr="3F843DAA">
        <w:rPr>
          <w:sz w:val="22"/>
          <w:szCs w:val="22"/>
        </w:rPr>
        <w:t xml:space="preserve">delujoč sistem vseživljenjskega učenja na visokošolski ravni, vključno z ustreznim vrednotenjem in priznavanjem, s ciljem opolnomočenja širših krogov aktivnega prebivalstva z novejšimi spoznanji znanosti, umetnosti in stroke. </w:t>
      </w:r>
      <w:r w:rsidR="5CF02FC6" w:rsidRPr="3F843DAA">
        <w:rPr>
          <w:sz w:val="22"/>
          <w:szCs w:val="22"/>
        </w:rPr>
        <w:t>Za širšo populacijo se bo promovira</w:t>
      </w:r>
      <w:r w:rsidR="774F3283" w:rsidRPr="3F843DAA">
        <w:rPr>
          <w:sz w:val="22"/>
          <w:szCs w:val="22"/>
        </w:rPr>
        <w:t>la</w:t>
      </w:r>
      <w:r w:rsidR="5CF02FC6" w:rsidRPr="3F843DAA">
        <w:rPr>
          <w:sz w:val="22"/>
          <w:szCs w:val="22"/>
        </w:rPr>
        <w:t xml:space="preserve"> nujnost pridobivanja raznolikih a kakovostnih</w:t>
      </w:r>
      <w:r w:rsidR="00A654C8">
        <w:rPr>
          <w:sz w:val="22"/>
          <w:szCs w:val="22"/>
        </w:rPr>
        <w:t xml:space="preserve"> visokošolskih</w:t>
      </w:r>
      <w:r w:rsidR="5CF02FC6" w:rsidRPr="3F843DAA">
        <w:rPr>
          <w:sz w:val="22"/>
          <w:szCs w:val="22"/>
        </w:rPr>
        <w:t xml:space="preserve"> znanj, spretnosti ter oblikovanje pozitivne, na izobraževanju temelječe naravnanosti za prihodnost.</w:t>
      </w:r>
    </w:p>
    <w:p w14:paraId="7689254E" w14:textId="77777777" w:rsidR="00D4377F" w:rsidRPr="0055434F" w:rsidRDefault="00D4377F" w:rsidP="006843D0">
      <w:pPr>
        <w:jc w:val="both"/>
        <w:rPr>
          <w:sz w:val="10"/>
          <w:szCs w:val="10"/>
        </w:rPr>
      </w:pPr>
    </w:p>
    <w:p w14:paraId="066920F1" w14:textId="77777777" w:rsidR="0055434F" w:rsidRPr="0055434F" w:rsidRDefault="0055434F" w:rsidP="0055434F">
      <w:pPr>
        <w:jc w:val="both"/>
        <w:rPr>
          <w:b/>
          <w:bCs/>
          <w:color w:val="0070C0"/>
          <w:sz w:val="22"/>
          <w:szCs w:val="22"/>
        </w:rPr>
      </w:pPr>
      <w:r>
        <w:rPr>
          <w:b/>
          <w:bCs/>
          <w:color w:val="0070C0"/>
          <w:sz w:val="22"/>
          <w:szCs w:val="22"/>
        </w:rPr>
        <w:t>Ukrepi za doseganje s</w:t>
      </w:r>
      <w:r w:rsidRPr="0055434F">
        <w:rPr>
          <w:b/>
          <w:bCs/>
          <w:color w:val="0070C0"/>
          <w:sz w:val="22"/>
          <w:szCs w:val="22"/>
        </w:rPr>
        <w:t>trateški</w:t>
      </w:r>
      <w:r>
        <w:rPr>
          <w:b/>
          <w:bCs/>
          <w:color w:val="0070C0"/>
          <w:sz w:val="22"/>
          <w:szCs w:val="22"/>
        </w:rPr>
        <w:t>h</w:t>
      </w:r>
      <w:r w:rsidRPr="0055434F">
        <w:rPr>
          <w:b/>
          <w:bCs/>
          <w:color w:val="0070C0"/>
          <w:sz w:val="22"/>
          <w:szCs w:val="22"/>
        </w:rPr>
        <w:t xml:space="preserve"> cilj</w:t>
      </w:r>
      <w:r>
        <w:rPr>
          <w:b/>
          <w:bCs/>
          <w:color w:val="0070C0"/>
          <w:sz w:val="22"/>
          <w:szCs w:val="22"/>
        </w:rPr>
        <w:t>ev</w:t>
      </w:r>
      <w:r w:rsidRPr="0055434F">
        <w:rPr>
          <w:b/>
          <w:bCs/>
          <w:color w:val="0070C0"/>
          <w:sz w:val="22"/>
          <w:szCs w:val="22"/>
        </w:rPr>
        <w:t xml:space="preserve"> na področju </w:t>
      </w:r>
      <w:r>
        <w:rPr>
          <w:b/>
          <w:bCs/>
          <w:color w:val="0070C0"/>
          <w:sz w:val="22"/>
          <w:szCs w:val="22"/>
        </w:rPr>
        <w:t>kakovosti</w:t>
      </w:r>
    </w:p>
    <w:p w14:paraId="0A217DEB" w14:textId="77777777" w:rsidR="0055434F" w:rsidRPr="00ED7E07" w:rsidRDefault="0055434F" w:rsidP="006843D0">
      <w:pPr>
        <w:jc w:val="both"/>
        <w:rPr>
          <w:sz w:val="10"/>
          <w:szCs w:val="10"/>
        </w:rPr>
      </w:pPr>
    </w:p>
    <w:p w14:paraId="41E854F9" w14:textId="77777777" w:rsidR="007502D8" w:rsidRPr="00ED7E07" w:rsidRDefault="6412390B" w:rsidP="3F843DAA">
      <w:pPr>
        <w:pStyle w:val="Odstavekseznama"/>
        <w:numPr>
          <w:ilvl w:val="2"/>
          <w:numId w:val="10"/>
        </w:numPr>
        <w:jc w:val="both"/>
        <w:rPr>
          <w:b/>
          <w:bCs/>
          <w:sz w:val="22"/>
          <w:szCs w:val="22"/>
        </w:rPr>
      </w:pPr>
      <w:r w:rsidRPr="00ED7E07">
        <w:rPr>
          <w:b/>
          <w:bCs/>
          <w:sz w:val="22"/>
          <w:szCs w:val="22"/>
        </w:rPr>
        <w:t>Spodbujanje</w:t>
      </w:r>
      <w:r w:rsidR="4A00209E" w:rsidRPr="00ED7E07">
        <w:rPr>
          <w:b/>
          <w:bCs/>
          <w:sz w:val="22"/>
          <w:szCs w:val="22"/>
        </w:rPr>
        <w:t xml:space="preserve"> </w:t>
      </w:r>
      <w:r w:rsidR="674CA0CA" w:rsidRPr="00ED7E07">
        <w:rPr>
          <w:b/>
          <w:bCs/>
          <w:sz w:val="22"/>
          <w:szCs w:val="22"/>
        </w:rPr>
        <w:t xml:space="preserve">sodelovanja </w:t>
      </w:r>
      <w:r w:rsidR="50DFD3E5" w:rsidRPr="00ED7E07">
        <w:rPr>
          <w:b/>
          <w:bCs/>
          <w:sz w:val="22"/>
          <w:szCs w:val="22"/>
        </w:rPr>
        <w:t xml:space="preserve">s širšim okoljem in </w:t>
      </w:r>
      <w:r w:rsidR="4A00209E" w:rsidRPr="00ED7E07">
        <w:rPr>
          <w:b/>
          <w:bCs/>
          <w:sz w:val="22"/>
          <w:szCs w:val="22"/>
        </w:rPr>
        <w:t>oblikovanje skupnih študijskih programov</w:t>
      </w:r>
      <w:r w:rsidR="50DFD3E5" w:rsidRPr="00ED7E07">
        <w:rPr>
          <w:b/>
          <w:bCs/>
          <w:sz w:val="22"/>
          <w:szCs w:val="22"/>
        </w:rPr>
        <w:t xml:space="preserve"> v evropskem prostoru</w:t>
      </w:r>
      <w:r w:rsidR="2CB29390" w:rsidRPr="00ED7E07">
        <w:rPr>
          <w:b/>
          <w:bCs/>
          <w:sz w:val="22"/>
          <w:szCs w:val="22"/>
        </w:rPr>
        <w:t>.</w:t>
      </w:r>
      <w:r w:rsidR="4A00209E" w:rsidRPr="00ED7E07">
        <w:rPr>
          <w:b/>
          <w:bCs/>
          <w:sz w:val="22"/>
          <w:szCs w:val="22"/>
        </w:rPr>
        <w:t xml:space="preserve"> </w:t>
      </w:r>
    </w:p>
    <w:p w14:paraId="09109B91" w14:textId="10559F9C" w:rsidR="00595EE0" w:rsidRPr="0010555F" w:rsidRDefault="3D577A48" w:rsidP="0C2EDF24">
      <w:pPr>
        <w:pStyle w:val="Odstavekseznama"/>
        <w:jc w:val="both"/>
        <w:rPr>
          <w:sz w:val="22"/>
          <w:szCs w:val="22"/>
        </w:rPr>
      </w:pPr>
      <w:r w:rsidRPr="0C2EDF24">
        <w:rPr>
          <w:sz w:val="22"/>
          <w:szCs w:val="22"/>
        </w:rPr>
        <w:t>Vzpostav</w:t>
      </w:r>
      <w:r w:rsidR="602D126D" w:rsidRPr="0C2EDF24">
        <w:rPr>
          <w:sz w:val="22"/>
          <w:szCs w:val="22"/>
        </w:rPr>
        <w:t>ljeni bodo</w:t>
      </w:r>
      <w:r w:rsidR="3BBB3C96" w:rsidRPr="0C2EDF24">
        <w:rPr>
          <w:sz w:val="22"/>
          <w:szCs w:val="22"/>
        </w:rPr>
        <w:t xml:space="preserve"> </w:t>
      </w:r>
      <w:r w:rsidRPr="0C2EDF24">
        <w:rPr>
          <w:sz w:val="22"/>
          <w:szCs w:val="22"/>
        </w:rPr>
        <w:t xml:space="preserve">mehanizmi spodbujanja mednarodnega (transnacionalnega) sodelovanja, razvoja </w:t>
      </w:r>
      <w:r w:rsidR="00A654C8">
        <w:rPr>
          <w:sz w:val="22"/>
          <w:szCs w:val="22"/>
        </w:rPr>
        <w:t>študijskih</w:t>
      </w:r>
      <w:r w:rsidRPr="0C2EDF24">
        <w:rPr>
          <w:sz w:val="22"/>
          <w:szCs w:val="22"/>
        </w:rPr>
        <w:t xml:space="preserve"> programov</w:t>
      </w:r>
      <w:r w:rsidR="00A654C8">
        <w:rPr>
          <w:sz w:val="22"/>
          <w:szCs w:val="22"/>
        </w:rPr>
        <w:t xml:space="preserve"> tretje stopnje</w:t>
      </w:r>
      <w:r w:rsidRPr="0C2EDF24">
        <w:rPr>
          <w:sz w:val="22"/>
          <w:szCs w:val="22"/>
        </w:rPr>
        <w:t xml:space="preserve"> ter sodelovanja z gospodarstvom in širšo družbo (vpetost visokega šolstva v okolje)</w:t>
      </w:r>
      <w:r w:rsidR="11913B31" w:rsidRPr="0C2EDF24">
        <w:rPr>
          <w:sz w:val="22"/>
          <w:szCs w:val="22"/>
        </w:rPr>
        <w:t>.</w:t>
      </w:r>
      <w:r w:rsidRPr="0C2EDF24">
        <w:rPr>
          <w:sz w:val="22"/>
          <w:szCs w:val="22"/>
        </w:rPr>
        <w:t xml:space="preserve"> </w:t>
      </w:r>
      <w:r w:rsidR="5288E180" w:rsidRPr="0C2EDF24">
        <w:rPr>
          <w:sz w:val="22"/>
          <w:szCs w:val="22"/>
        </w:rPr>
        <w:t>Š</w:t>
      </w:r>
      <w:r w:rsidRPr="0C2EDF24">
        <w:rPr>
          <w:sz w:val="22"/>
          <w:szCs w:val="22"/>
        </w:rPr>
        <w:t xml:space="preserve">e posebej se </w:t>
      </w:r>
      <w:r w:rsidR="602D126D" w:rsidRPr="0C2EDF24">
        <w:rPr>
          <w:sz w:val="22"/>
          <w:szCs w:val="22"/>
        </w:rPr>
        <w:t xml:space="preserve">bodo </w:t>
      </w:r>
      <w:r w:rsidRPr="0C2EDF24">
        <w:rPr>
          <w:sz w:val="22"/>
          <w:szCs w:val="22"/>
        </w:rPr>
        <w:t>pri tem uveljavlja</w:t>
      </w:r>
      <w:r w:rsidR="602D126D" w:rsidRPr="0C2EDF24">
        <w:rPr>
          <w:sz w:val="22"/>
          <w:szCs w:val="22"/>
        </w:rPr>
        <w:t>le</w:t>
      </w:r>
      <w:r w:rsidRPr="0C2EDF24">
        <w:rPr>
          <w:sz w:val="22"/>
          <w:szCs w:val="22"/>
        </w:rPr>
        <w:t xml:space="preserve"> tematike solidarnosti, kakovosti dela, socialne varnosti, družbene kohezije, vključevanja ranljivih ter obrobnih skupin, nediskriminatornosti </w:t>
      </w:r>
      <w:r w:rsidR="528E3C8E" w:rsidRPr="0C2EDF24">
        <w:rPr>
          <w:sz w:val="22"/>
          <w:szCs w:val="22"/>
        </w:rPr>
        <w:t>ipd</w:t>
      </w:r>
      <w:r w:rsidRPr="0C2EDF24">
        <w:rPr>
          <w:sz w:val="22"/>
          <w:szCs w:val="22"/>
        </w:rPr>
        <w:t>.</w:t>
      </w:r>
      <w:r w:rsidR="5FFCD646" w:rsidRPr="0C2EDF24">
        <w:rPr>
          <w:sz w:val="22"/>
          <w:szCs w:val="22"/>
        </w:rPr>
        <w:t xml:space="preserve"> </w:t>
      </w:r>
    </w:p>
    <w:p w14:paraId="5D2CCB9C"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Vzpostavitev mednarodno primerljivih standardov kakovosti</w:t>
      </w:r>
      <w:r w:rsidR="00DB56BF" w:rsidRPr="006C5873">
        <w:rPr>
          <w:rFonts w:cstheme="minorHAnsi"/>
          <w:b/>
          <w:sz w:val="22"/>
          <w:szCs w:val="22"/>
        </w:rPr>
        <w:t>.</w:t>
      </w:r>
    </w:p>
    <w:p w14:paraId="1A8C19E2" w14:textId="77777777" w:rsidR="00D83703" w:rsidRPr="00D83703" w:rsidRDefault="4364ABA4" w:rsidP="006C5873">
      <w:pPr>
        <w:pStyle w:val="Odstavekseznama"/>
        <w:jc w:val="both"/>
        <w:rPr>
          <w:sz w:val="22"/>
          <w:szCs w:val="22"/>
        </w:rPr>
      </w:pPr>
      <w:r w:rsidRPr="3F843DAA">
        <w:rPr>
          <w:sz w:val="22"/>
          <w:szCs w:val="22"/>
        </w:rPr>
        <w:t xml:space="preserve">NAKVIS </w:t>
      </w:r>
      <w:r w:rsidR="50DFD3E5" w:rsidRPr="3F843DAA">
        <w:rPr>
          <w:sz w:val="22"/>
          <w:szCs w:val="22"/>
        </w:rPr>
        <w:t xml:space="preserve">bo </w:t>
      </w:r>
      <w:r w:rsidRPr="3F843DAA">
        <w:rPr>
          <w:sz w:val="22"/>
          <w:szCs w:val="22"/>
        </w:rPr>
        <w:t>opredel</w:t>
      </w:r>
      <w:r w:rsidR="50DFD3E5" w:rsidRPr="3F843DAA">
        <w:rPr>
          <w:sz w:val="22"/>
          <w:szCs w:val="22"/>
        </w:rPr>
        <w:t>il</w:t>
      </w:r>
      <w:r w:rsidRPr="3F843DAA">
        <w:rPr>
          <w:sz w:val="22"/>
          <w:szCs w:val="22"/>
        </w:rPr>
        <w:t xml:space="preserve"> kriterije vrednotenja kakovosti visokošolskih zavodov skladno z zakonodajo, potrebami okolja in mednarodnimi standardi</w:t>
      </w:r>
      <w:r w:rsidR="237C0E3E" w:rsidRPr="3F843DAA">
        <w:rPr>
          <w:sz w:val="22"/>
          <w:szCs w:val="22"/>
        </w:rPr>
        <w:t xml:space="preserve"> in kazalniki</w:t>
      </w:r>
      <w:r w:rsidRPr="3F843DAA">
        <w:rPr>
          <w:sz w:val="22"/>
          <w:szCs w:val="22"/>
        </w:rPr>
        <w:t xml:space="preserve">. </w:t>
      </w:r>
    </w:p>
    <w:p w14:paraId="0BC9B065"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Razširitev dejavnosti NAKVIS-a</w:t>
      </w:r>
      <w:r w:rsidR="00DB56BF" w:rsidRPr="006C5873">
        <w:rPr>
          <w:rFonts w:cstheme="minorHAnsi"/>
          <w:b/>
          <w:sz w:val="22"/>
          <w:szCs w:val="22"/>
        </w:rPr>
        <w:t>.</w:t>
      </w:r>
    </w:p>
    <w:p w14:paraId="5380DC7F" w14:textId="35626E6D" w:rsidR="00595EE0" w:rsidRPr="00595EE0" w:rsidRDefault="3B491389" w:rsidP="3D08DE03">
      <w:pPr>
        <w:pStyle w:val="Odstavekseznama"/>
        <w:jc w:val="both"/>
        <w:rPr>
          <w:sz w:val="22"/>
          <w:szCs w:val="22"/>
        </w:rPr>
      </w:pPr>
      <w:r w:rsidRPr="05B6011B">
        <w:rPr>
          <w:sz w:val="22"/>
          <w:szCs w:val="22"/>
        </w:rPr>
        <w:t xml:space="preserve">NAKVIS </w:t>
      </w:r>
      <w:r w:rsidR="112A1EA3" w:rsidRPr="05B6011B">
        <w:rPr>
          <w:sz w:val="22"/>
          <w:szCs w:val="22"/>
        </w:rPr>
        <w:t xml:space="preserve">bo </w:t>
      </w:r>
      <w:r w:rsidRPr="05B6011B">
        <w:rPr>
          <w:sz w:val="22"/>
          <w:szCs w:val="22"/>
        </w:rPr>
        <w:t>del</w:t>
      </w:r>
      <w:r w:rsidR="112A1EA3" w:rsidRPr="05B6011B">
        <w:rPr>
          <w:sz w:val="22"/>
          <w:szCs w:val="22"/>
        </w:rPr>
        <w:t>oval</w:t>
      </w:r>
      <w:r w:rsidRPr="05B6011B">
        <w:rPr>
          <w:sz w:val="22"/>
          <w:szCs w:val="22"/>
        </w:rPr>
        <w:t xml:space="preserve"> tudi svetovalno in visokošolskim zavodom </w:t>
      </w:r>
      <w:r w:rsidR="00A654C8" w:rsidRPr="5544B908">
        <w:rPr>
          <w:sz w:val="22"/>
          <w:szCs w:val="22"/>
        </w:rPr>
        <w:t>na podlagi</w:t>
      </w:r>
      <w:r w:rsidR="00A654C8" w:rsidRPr="05B6011B">
        <w:rPr>
          <w:sz w:val="22"/>
          <w:szCs w:val="22"/>
        </w:rPr>
        <w:t xml:space="preserve"> kombinacij</w:t>
      </w:r>
      <w:r w:rsidR="00A654C8" w:rsidRPr="5544B908">
        <w:rPr>
          <w:sz w:val="22"/>
          <w:szCs w:val="22"/>
        </w:rPr>
        <w:t>e</w:t>
      </w:r>
      <w:r w:rsidR="00A654C8" w:rsidRPr="05B6011B">
        <w:rPr>
          <w:sz w:val="22"/>
          <w:szCs w:val="22"/>
        </w:rPr>
        <w:t xml:space="preserve"> zunanjih evalvacij in samoevalvacije </w:t>
      </w:r>
      <w:r w:rsidRPr="05B6011B">
        <w:rPr>
          <w:sz w:val="22"/>
          <w:szCs w:val="22"/>
        </w:rPr>
        <w:t>pomaga</w:t>
      </w:r>
      <w:r w:rsidR="112A1EA3" w:rsidRPr="05B6011B">
        <w:rPr>
          <w:sz w:val="22"/>
          <w:szCs w:val="22"/>
        </w:rPr>
        <w:t>l</w:t>
      </w:r>
      <w:r w:rsidRPr="05B6011B">
        <w:rPr>
          <w:sz w:val="22"/>
          <w:szCs w:val="22"/>
        </w:rPr>
        <w:t>, da</w:t>
      </w:r>
      <w:r w:rsidR="00A654C8">
        <w:rPr>
          <w:sz w:val="22"/>
          <w:szCs w:val="22"/>
        </w:rPr>
        <w:t xml:space="preserve"> neprenehoma</w:t>
      </w:r>
      <w:r w:rsidRPr="05B6011B">
        <w:rPr>
          <w:sz w:val="22"/>
          <w:szCs w:val="22"/>
        </w:rPr>
        <w:t xml:space="preserve"> izboljšujejo kakovost. </w:t>
      </w:r>
      <w:r w:rsidR="3220347B" w:rsidRPr="05B6011B">
        <w:rPr>
          <w:sz w:val="22"/>
          <w:szCs w:val="22"/>
        </w:rPr>
        <w:t>Pri tem bo NAKVIS visokošolskim zavodom pomaga</w:t>
      </w:r>
      <w:r w:rsidR="7B89DA5D" w:rsidRPr="05B6011B">
        <w:rPr>
          <w:sz w:val="22"/>
          <w:szCs w:val="22"/>
        </w:rPr>
        <w:t>l</w:t>
      </w:r>
      <w:r w:rsidR="3220347B" w:rsidRPr="05B6011B">
        <w:rPr>
          <w:sz w:val="22"/>
          <w:szCs w:val="22"/>
        </w:rPr>
        <w:t xml:space="preserve"> s pripravo vodnikov, analiz in primerjalnih podatkov o slovenskem visokošolskem sistemu. </w:t>
      </w:r>
      <w:r w:rsidRPr="05B6011B">
        <w:rPr>
          <w:sz w:val="22"/>
          <w:szCs w:val="22"/>
        </w:rPr>
        <w:t>Skrb</w:t>
      </w:r>
      <w:r w:rsidR="112A1EA3" w:rsidRPr="05B6011B">
        <w:rPr>
          <w:sz w:val="22"/>
          <w:szCs w:val="22"/>
        </w:rPr>
        <w:t>el</w:t>
      </w:r>
      <w:r w:rsidRPr="05B6011B">
        <w:rPr>
          <w:sz w:val="22"/>
          <w:szCs w:val="22"/>
        </w:rPr>
        <w:t xml:space="preserve"> </w:t>
      </w:r>
      <w:r w:rsidR="112A1EA3" w:rsidRPr="05B6011B">
        <w:rPr>
          <w:sz w:val="22"/>
          <w:szCs w:val="22"/>
        </w:rPr>
        <w:t xml:space="preserve">bo </w:t>
      </w:r>
      <w:r w:rsidR="3220347B" w:rsidRPr="05B6011B">
        <w:rPr>
          <w:sz w:val="22"/>
          <w:szCs w:val="22"/>
        </w:rPr>
        <w:t xml:space="preserve">tudi </w:t>
      </w:r>
      <w:r w:rsidRPr="05B6011B">
        <w:rPr>
          <w:sz w:val="22"/>
          <w:szCs w:val="22"/>
        </w:rPr>
        <w:t>za ustrezno vrednotenje in analizo relevantnih mednarodnih lestvic (</w:t>
      </w:r>
      <w:r w:rsidR="112A1EA3" w:rsidRPr="05B6011B">
        <w:rPr>
          <w:sz w:val="22"/>
          <w:szCs w:val="22"/>
        </w:rPr>
        <w:t xml:space="preserve">s </w:t>
      </w:r>
      <w:r w:rsidRPr="05B6011B">
        <w:rPr>
          <w:sz w:val="22"/>
          <w:szCs w:val="22"/>
        </w:rPr>
        <w:t>kompleksnimi in področno uravnoteženimi kazalniki) ter uvrščanj</w:t>
      </w:r>
      <w:r w:rsidR="00A654C8">
        <w:rPr>
          <w:sz w:val="22"/>
          <w:szCs w:val="22"/>
        </w:rPr>
        <w:t>e</w:t>
      </w:r>
      <w:r w:rsidRPr="05B6011B">
        <w:rPr>
          <w:sz w:val="22"/>
          <w:szCs w:val="22"/>
        </w:rPr>
        <w:t xml:space="preserve"> visokošolskih zavodov nanje, </w:t>
      </w:r>
      <w:r w:rsidR="112A1EA3" w:rsidRPr="05B6011B">
        <w:rPr>
          <w:sz w:val="22"/>
          <w:szCs w:val="22"/>
        </w:rPr>
        <w:t xml:space="preserve">pa </w:t>
      </w:r>
      <w:r w:rsidRPr="05B6011B">
        <w:rPr>
          <w:sz w:val="22"/>
          <w:szCs w:val="22"/>
        </w:rPr>
        <w:t>tudi za objektivno javno predstavitev visokošolskih zavodov in programov z vidika kakovosti.</w:t>
      </w:r>
    </w:p>
    <w:p w14:paraId="1197CAC2"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 xml:space="preserve">Kritična samorefleksija </w:t>
      </w:r>
      <w:r w:rsidR="00D43AC4" w:rsidRPr="006C5873">
        <w:rPr>
          <w:rFonts w:cstheme="minorHAnsi"/>
          <w:b/>
          <w:sz w:val="22"/>
          <w:szCs w:val="22"/>
        </w:rPr>
        <w:t xml:space="preserve">visokošolskega </w:t>
      </w:r>
      <w:r w:rsidRPr="006C5873">
        <w:rPr>
          <w:rFonts w:cstheme="minorHAnsi"/>
          <w:b/>
          <w:sz w:val="22"/>
          <w:szCs w:val="22"/>
        </w:rPr>
        <w:t>sistema</w:t>
      </w:r>
      <w:r w:rsidR="00DB56BF" w:rsidRPr="006C5873">
        <w:rPr>
          <w:rFonts w:cstheme="minorHAnsi"/>
          <w:b/>
          <w:sz w:val="22"/>
          <w:szCs w:val="22"/>
        </w:rPr>
        <w:t>.</w:t>
      </w:r>
      <w:r w:rsidRPr="006C5873">
        <w:rPr>
          <w:rFonts w:cstheme="minorHAnsi"/>
          <w:b/>
          <w:sz w:val="22"/>
          <w:szCs w:val="22"/>
        </w:rPr>
        <w:t xml:space="preserve"> </w:t>
      </w:r>
    </w:p>
    <w:p w14:paraId="074A270F" w14:textId="77777777" w:rsidR="00595EE0" w:rsidRPr="00595EE0" w:rsidRDefault="4364ABA4" w:rsidP="3D08DE03">
      <w:pPr>
        <w:pStyle w:val="Odstavekseznama"/>
        <w:jc w:val="both"/>
        <w:rPr>
          <w:sz w:val="22"/>
          <w:szCs w:val="22"/>
        </w:rPr>
      </w:pPr>
      <w:r w:rsidRPr="3F843DAA">
        <w:rPr>
          <w:sz w:val="22"/>
          <w:szCs w:val="22"/>
        </w:rPr>
        <w:t>Izvaja</w:t>
      </w:r>
      <w:r w:rsidR="50DFD3E5" w:rsidRPr="3F843DAA">
        <w:rPr>
          <w:sz w:val="22"/>
          <w:szCs w:val="22"/>
        </w:rPr>
        <w:t>la se bo</w:t>
      </w:r>
      <w:r w:rsidRPr="3F843DAA">
        <w:rPr>
          <w:sz w:val="22"/>
          <w:szCs w:val="22"/>
        </w:rPr>
        <w:t xml:space="preserve"> kritična samorefleksija sistema visokega šolstva na ravni države ob vključevanju vseh ključnih deležnikov z namenom spreminjanja visokošolskega izobraževanja v skladu s potrebami družbe ter ob optimalnem izkoriščanju zmogljivosti novih tehnologij in znanstvenih dognanj</w:t>
      </w:r>
      <w:r w:rsidR="0E528B7C" w:rsidRPr="3F843DAA">
        <w:rPr>
          <w:sz w:val="22"/>
          <w:szCs w:val="22"/>
        </w:rPr>
        <w:t xml:space="preserve"> ter intenzivnem sodelovanju</w:t>
      </w:r>
      <w:r w:rsidRPr="3F843DAA">
        <w:rPr>
          <w:sz w:val="22"/>
          <w:szCs w:val="22"/>
        </w:rPr>
        <w:t xml:space="preserve"> s kulturnim in ustvarjalnim sektorjem.</w:t>
      </w:r>
    </w:p>
    <w:p w14:paraId="42C90EDD" w14:textId="77777777" w:rsidR="007502D8" w:rsidRPr="006C5873" w:rsidRDefault="2D408AE3" w:rsidP="3F843DAA">
      <w:pPr>
        <w:pStyle w:val="Odstavekseznama"/>
        <w:numPr>
          <w:ilvl w:val="2"/>
          <w:numId w:val="10"/>
        </w:numPr>
        <w:jc w:val="both"/>
        <w:rPr>
          <w:b/>
          <w:bCs/>
          <w:sz w:val="22"/>
          <w:szCs w:val="22"/>
        </w:rPr>
      </w:pPr>
      <w:r w:rsidRPr="3F843DAA">
        <w:rPr>
          <w:b/>
          <w:bCs/>
          <w:sz w:val="22"/>
          <w:szCs w:val="22"/>
        </w:rPr>
        <w:t>Kreiranje s</w:t>
      </w:r>
      <w:r w:rsidR="50DFD3E5" w:rsidRPr="3F843DAA">
        <w:rPr>
          <w:b/>
          <w:bCs/>
          <w:sz w:val="22"/>
          <w:szCs w:val="22"/>
        </w:rPr>
        <w:t>odobni</w:t>
      </w:r>
      <w:r w:rsidRPr="3F843DAA">
        <w:rPr>
          <w:b/>
          <w:bCs/>
          <w:sz w:val="22"/>
          <w:szCs w:val="22"/>
        </w:rPr>
        <w:t>h</w:t>
      </w:r>
      <w:r w:rsidR="52FCE5CD" w:rsidRPr="3F843DAA">
        <w:rPr>
          <w:b/>
          <w:bCs/>
          <w:sz w:val="22"/>
          <w:szCs w:val="22"/>
        </w:rPr>
        <w:t xml:space="preserve"> in</w:t>
      </w:r>
      <w:r w:rsidR="50DFD3E5" w:rsidRPr="3F843DAA">
        <w:rPr>
          <w:b/>
          <w:bCs/>
          <w:sz w:val="22"/>
          <w:szCs w:val="22"/>
        </w:rPr>
        <w:t xml:space="preserve"> prilagodljivi</w:t>
      </w:r>
      <w:r w:rsidRPr="3F843DAA">
        <w:rPr>
          <w:b/>
          <w:bCs/>
          <w:sz w:val="22"/>
          <w:szCs w:val="22"/>
        </w:rPr>
        <w:t>h</w:t>
      </w:r>
      <w:r w:rsidR="50DFD3E5" w:rsidRPr="3F843DAA">
        <w:rPr>
          <w:b/>
          <w:bCs/>
          <w:sz w:val="22"/>
          <w:szCs w:val="22"/>
        </w:rPr>
        <w:t xml:space="preserve"> </w:t>
      </w:r>
      <w:r w:rsidR="5CF02FC6" w:rsidRPr="3F843DAA">
        <w:rPr>
          <w:b/>
          <w:bCs/>
          <w:sz w:val="22"/>
          <w:szCs w:val="22"/>
        </w:rPr>
        <w:t xml:space="preserve">izobraževalnih </w:t>
      </w:r>
      <w:r w:rsidR="50DFD3E5" w:rsidRPr="3F843DAA">
        <w:rPr>
          <w:b/>
          <w:bCs/>
          <w:sz w:val="22"/>
          <w:szCs w:val="22"/>
        </w:rPr>
        <w:t>program</w:t>
      </w:r>
      <w:r w:rsidRPr="3F843DAA">
        <w:rPr>
          <w:b/>
          <w:bCs/>
          <w:sz w:val="22"/>
          <w:szCs w:val="22"/>
        </w:rPr>
        <w:t xml:space="preserve">ov </w:t>
      </w:r>
      <w:r w:rsidR="50DFD3E5" w:rsidRPr="3F843DAA">
        <w:rPr>
          <w:b/>
          <w:bCs/>
          <w:sz w:val="22"/>
          <w:szCs w:val="22"/>
        </w:rPr>
        <w:t>v skladu z razvojnimi</w:t>
      </w:r>
      <w:r w:rsidR="430ABABE" w:rsidRPr="3F843DAA">
        <w:rPr>
          <w:b/>
          <w:bCs/>
          <w:sz w:val="22"/>
          <w:szCs w:val="22"/>
        </w:rPr>
        <w:t xml:space="preserve"> mednarodnimi</w:t>
      </w:r>
      <w:r w:rsidR="50DFD3E5" w:rsidRPr="3F843DAA">
        <w:rPr>
          <w:b/>
          <w:bCs/>
          <w:sz w:val="22"/>
          <w:szCs w:val="22"/>
        </w:rPr>
        <w:t xml:space="preserve"> trendi in potrebami okolja</w:t>
      </w:r>
      <w:r w:rsidR="2CB29390" w:rsidRPr="3F843DAA">
        <w:rPr>
          <w:b/>
          <w:bCs/>
          <w:sz w:val="22"/>
          <w:szCs w:val="22"/>
        </w:rPr>
        <w:t>.</w:t>
      </w:r>
    </w:p>
    <w:p w14:paraId="364C18C4" w14:textId="076B5416" w:rsidR="00AC61FA" w:rsidRPr="00595EE0" w:rsidRDefault="7E1767E3" w:rsidP="3D08DE03">
      <w:pPr>
        <w:pStyle w:val="Odstavekseznama"/>
        <w:jc w:val="both"/>
        <w:rPr>
          <w:sz w:val="22"/>
          <w:szCs w:val="22"/>
        </w:rPr>
      </w:pPr>
      <w:r w:rsidRPr="3F843DAA">
        <w:rPr>
          <w:sz w:val="22"/>
          <w:szCs w:val="22"/>
        </w:rPr>
        <w:t xml:space="preserve">Študijski programi </w:t>
      </w:r>
      <w:r w:rsidR="50DFD3E5" w:rsidRPr="3F843DAA">
        <w:rPr>
          <w:sz w:val="22"/>
          <w:szCs w:val="22"/>
        </w:rPr>
        <w:t xml:space="preserve">bodo </w:t>
      </w:r>
      <w:r w:rsidRPr="3F843DAA">
        <w:rPr>
          <w:sz w:val="22"/>
          <w:szCs w:val="22"/>
        </w:rPr>
        <w:t>zasnovani na podlagi</w:t>
      </w:r>
      <w:r w:rsidR="02BB5F77" w:rsidRPr="3F843DAA">
        <w:rPr>
          <w:sz w:val="22"/>
          <w:szCs w:val="22"/>
        </w:rPr>
        <w:t xml:space="preserve"> ustrezne</w:t>
      </w:r>
      <w:r w:rsidRPr="3F843DAA">
        <w:rPr>
          <w:sz w:val="22"/>
          <w:szCs w:val="22"/>
        </w:rPr>
        <w:t xml:space="preserve"> kurikularne teorije ter ob upoštevanju pedagoško-psihološko-didaktičnih načel. Ponuj</w:t>
      </w:r>
      <w:r w:rsidR="50DFD3E5" w:rsidRPr="3F843DAA">
        <w:rPr>
          <w:sz w:val="22"/>
          <w:szCs w:val="22"/>
        </w:rPr>
        <w:t>ali</w:t>
      </w:r>
      <w:r w:rsidRPr="3F843DAA">
        <w:rPr>
          <w:sz w:val="22"/>
          <w:szCs w:val="22"/>
        </w:rPr>
        <w:t xml:space="preserve"> in izvaja</w:t>
      </w:r>
      <w:r w:rsidR="50DFD3E5" w:rsidRPr="3F843DAA">
        <w:rPr>
          <w:sz w:val="22"/>
          <w:szCs w:val="22"/>
        </w:rPr>
        <w:t>li</w:t>
      </w:r>
      <w:r w:rsidRPr="3F843DAA">
        <w:rPr>
          <w:sz w:val="22"/>
          <w:szCs w:val="22"/>
        </w:rPr>
        <w:t xml:space="preserve"> se</w:t>
      </w:r>
      <w:r w:rsidR="50DFD3E5" w:rsidRPr="3F843DAA">
        <w:rPr>
          <w:sz w:val="22"/>
          <w:szCs w:val="22"/>
        </w:rPr>
        <w:t xml:space="preserve"> bodo</w:t>
      </w:r>
      <w:r w:rsidRPr="3F843DAA">
        <w:rPr>
          <w:sz w:val="22"/>
          <w:szCs w:val="22"/>
        </w:rPr>
        <w:t xml:space="preserve"> tako, da se </w:t>
      </w:r>
      <w:r w:rsidR="50DFD3E5" w:rsidRPr="3F843DAA">
        <w:rPr>
          <w:sz w:val="22"/>
          <w:szCs w:val="22"/>
        </w:rPr>
        <w:t xml:space="preserve">bodo </w:t>
      </w:r>
      <w:r w:rsidRPr="3F843DAA">
        <w:rPr>
          <w:sz w:val="22"/>
          <w:szCs w:val="22"/>
        </w:rPr>
        <w:t>odziva</w:t>
      </w:r>
      <w:r w:rsidR="50DFD3E5" w:rsidRPr="3F843DAA">
        <w:rPr>
          <w:sz w:val="22"/>
          <w:szCs w:val="22"/>
        </w:rPr>
        <w:t>li</w:t>
      </w:r>
      <w:r w:rsidRPr="3F843DAA">
        <w:rPr>
          <w:sz w:val="22"/>
          <w:szCs w:val="22"/>
        </w:rPr>
        <w:t xml:space="preserve"> na potrebe okolja in družbe, hkrati pa odsev</w:t>
      </w:r>
      <w:r w:rsidR="50DFD3E5" w:rsidRPr="3F843DAA">
        <w:rPr>
          <w:sz w:val="22"/>
          <w:szCs w:val="22"/>
        </w:rPr>
        <w:t>ali</w:t>
      </w:r>
      <w:r w:rsidRPr="3F843DAA">
        <w:rPr>
          <w:sz w:val="22"/>
          <w:szCs w:val="22"/>
        </w:rPr>
        <w:t xml:space="preserve"> razvojne trende</w:t>
      </w:r>
      <w:r w:rsidR="3D6CDDF0" w:rsidRPr="3F843DAA">
        <w:rPr>
          <w:sz w:val="22"/>
          <w:szCs w:val="22"/>
        </w:rPr>
        <w:t xml:space="preserve"> ter omogočili razvoj tudi na povsem novih področjih</w:t>
      </w:r>
      <w:r w:rsidRPr="3F843DAA">
        <w:rPr>
          <w:sz w:val="22"/>
          <w:szCs w:val="22"/>
        </w:rPr>
        <w:t xml:space="preserve">. Nabor študijskih programov </w:t>
      </w:r>
      <w:r w:rsidR="50DFD3E5" w:rsidRPr="3F843DAA">
        <w:rPr>
          <w:sz w:val="22"/>
          <w:szCs w:val="22"/>
        </w:rPr>
        <w:t xml:space="preserve">bo </w:t>
      </w:r>
      <w:r w:rsidRPr="3F843DAA">
        <w:rPr>
          <w:sz w:val="22"/>
          <w:szCs w:val="22"/>
        </w:rPr>
        <w:t>ponuja</w:t>
      </w:r>
      <w:r w:rsidR="50DFD3E5" w:rsidRPr="3F843DAA">
        <w:rPr>
          <w:sz w:val="22"/>
          <w:szCs w:val="22"/>
        </w:rPr>
        <w:t>l</w:t>
      </w:r>
      <w:r w:rsidRPr="3F843DAA">
        <w:rPr>
          <w:sz w:val="22"/>
          <w:szCs w:val="22"/>
        </w:rPr>
        <w:t xml:space="preserve"> tako temeljna kot aplikativna znanja. Vzpostavljene </w:t>
      </w:r>
      <w:r w:rsidR="50DFD3E5" w:rsidRPr="3F843DAA">
        <w:rPr>
          <w:sz w:val="22"/>
          <w:szCs w:val="22"/>
        </w:rPr>
        <w:t>bodo</w:t>
      </w:r>
      <w:r w:rsidRPr="3F843DAA">
        <w:rPr>
          <w:sz w:val="22"/>
          <w:szCs w:val="22"/>
        </w:rPr>
        <w:t xml:space="preserve"> poglobljene, strukturirane povezave z neformalnim izobraževanjem ter drugimi vidiki vseživljenjskega učenja. Prilagodljiv</w:t>
      </w:r>
      <w:r w:rsidR="00A654C8">
        <w:rPr>
          <w:sz w:val="22"/>
          <w:szCs w:val="22"/>
        </w:rPr>
        <w:t xml:space="preserve"> in vključujoč</w:t>
      </w:r>
      <w:r w:rsidR="37E73B0B" w:rsidRPr="3F843DAA">
        <w:rPr>
          <w:sz w:val="22"/>
          <w:szCs w:val="22"/>
        </w:rPr>
        <w:t xml:space="preserve"> na študenta</w:t>
      </w:r>
      <w:r w:rsidRPr="3F843DAA">
        <w:rPr>
          <w:sz w:val="22"/>
          <w:szCs w:val="22"/>
        </w:rPr>
        <w:t xml:space="preserve"> </w:t>
      </w:r>
      <w:r w:rsidR="505E589B" w:rsidRPr="3F843DAA">
        <w:rPr>
          <w:sz w:val="22"/>
          <w:szCs w:val="22"/>
        </w:rPr>
        <w:t>osredinjen</w:t>
      </w:r>
      <w:r w:rsidRPr="3F843DAA">
        <w:rPr>
          <w:sz w:val="22"/>
          <w:szCs w:val="22"/>
        </w:rPr>
        <w:t xml:space="preserve"> študij </w:t>
      </w:r>
      <w:r w:rsidR="50DFD3E5" w:rsidRPr="3F843DAA">
        <w:rPr>
          <w:sz w:val="22"/>
          <w:szCs w:val="22"/>
        </w:rPr>
        <w:t xml:space="preserve">bo </w:t>
      </w:r>
      <w:r w:rsidRPr="3F843DAA">
        <w:rPr>
          <w:sz w:val="22"/>
          <w:szCs w:val="22"/>
        </w:rPr>
        <w:t>omogoča</w:t>
      </w:r>
      <w:r w:rsidR="50DFD3E5" w:rsidRPr="3F843DAA">
        <w:rPr>
          <w:sz w:val="22"/>
          <w:szCs w:val="22"/>
        </w:rPr>
        <w:t>l</w:t>
      </w:r>
      <w:r w:rsidRPr="3F843DAA">
        <w:rPr>
          <w:sz w:val="22"/>
          <w:szCs w:val="22"/>
        </w:rPr>
        <w:t xml:space="preserve"> izvajanje vseživljenjskega učenja za različne življenjske razmere ter v različnih življenjskih obdobjih.</w:t>
      </w:r>
    </w:p>
    <w:p w14:paraId="205EE0EF" w14:textId="77777777" w:rsidR="007502D8" w:rsidRPr="006C5873" w:rsidRDefault="50DFD3E5" w:rsidP="3D08DE03">
      <w:pPr>
        <w:pStyle w:val="Odstavekseznama"/>
        <w:numPr>
          <w:ilvl w:val="2"/>
          <w:numId w:val="10"/>
        </w:numPr>
        <w:jc w:val="both"/>
        <w:rPr>
          <w:b/>
          <w:bCs/>
          <w:sz w:val="22"/>
          <w:szCs w:val="22"/>
        </w:rPr>
      </w:pPr>
      <w:r w:rsidRPr="3F843DAA">
        <w:rPr>
          <w:b/>
          <w:bCs/>
          <w:sz w:val="22"/>
          <w:szCs w:val="22"/>
        </w:rPr>
        <w:t>Zagotavljanje ustrezno usposobljenih kadrov za potrebe gospodarstva in širšo družbo</w:t>
      </w:r>
      <w:r w:rsidR="2CB29390" w:rsidRPr="3F843DAA">
        <w:rPr>
          <w:b/>
          <w:bCs/>
          <w:sz w:val="22"/>
          <w:szCs w:val="22"/>
        </w:rPr>
        <w:t>.</w:t>
      </w:r>
    </w:p>
    <w:p w14:paraId="72E80078" w14:textId="77777777" w:rsidR="00AC61FA" w:rsidRPr="00595EE0" w:rsidRDefault="7E1767E3" w:rsidP="3D08DE03">
      <w:pPr>
        <w:pStyle w:val="Odstavekseznama"/>
        <w:jc w:val="both"/>
        <w:rPr>
          <w:sz w:val="22"/>
          <w:szCs w:val="22"/>
        </w:rPr>
      </w:pPr>
      <w:r w:rsidRPr="3F843DAA">
        <w:rPr>
          <w:sz w:val="22"/>
          <w:szCs w:val="22"/>
        </w:rPr>
        <w:t>Na institucionaln</w:t>
      </w:r>
      <w:r w:rsidR="708574ED" w:rsidRPr="3F843DAA">
        <w:rPr>
          <w:sz w:val="22"/>
          <w:szCs w:val="22"/>
        </w:rPr>
        <w:t>i ravni</w:t>
      </w:r>
      <w:r w:rsidRPr="3F843DAA">
        <w:rPr>
          <w:sz w:val="22"/>
          <w:szCs w:val="22"/>
        </w:rPr>
        <w:t xml:space="preserve"> </w:t>
      </w:r>
      <w:r w:rsidR="50DFD3E5" w:rsidRPr="3F843DAA">
        <w:rPr>
          <w:sz w:val="22"/>
          <w:szCs w:val="22"/>
        </w:rPr>
        <w:t xml:space="preserve">bodo </w:t>
      </w:r>
      <w:r w:rsidRPr="3F843DAA">
        <w:rPr>
          <w:sz w:val="22"/>
          <w:szCs w:val="22"/>
        </w:rPr>
        <w:t>vzpostav</w:t>
      </w:r>
      <w:r w:rsidR="50DFD3E5" w:rsidRPr="3F843DAA">
        <w:rPr>
          <w:sz w:val="22"/>
          <w:szCs w:val="22"/>
        </w:rPr>
        <w:t>ljeni</w:t>
      </w:r>
      <w:r w:rsidR="4B5C140C" w:rsidRPr="3F843DAA">
        <w:rPr>
          <w:sz w:val="22"/>
          <w:szCs w:val="22"/>
        </w:rPr>
        <w:t xml:space="preserve"> </w:t>
      </w:r>
      <w:r w:rsidRPr="3F843DAA">
        <w:rPr>
          <w:sz w:val="22"/>
          <w:szCs w:val="22"/>
        </w:rPr>
        <w:t xml:space="preserve">mehanizmi spodbujanja in omogočanja doseganja najvišjih akademskih standardov ter fleksibilnosti, ki </w:t>
      </w:r>
      <w:r w:rsidR="50DFD3E5" w:rsidRPr="3F843DAA">
        <w:rPr>
          <w:sz w:val="22"/>
          <w:szCs w:val="22"/>
        </w:rPr>
        <w:t xml:space="preserve">bodo </w:t>
      </w:r>
      <w:r w:rsidRPr="3F843DAA">
        <w:rPr>
          <w:sz w:val="22"/>
          <w:szCs w:val="22"/>
        </w:rPr>
        <w:t>zagotavlja</w:t>
      </w:r>
      <w:r w:rsidR="50DFD3E5" w:rsidRPr="3F843DAA">
        <w:rPr>
          <w:sz w:val="22"/>
          <w:szCs w:val="22"/>
        </w:rPr>
        <w:t>li</w:t>
      </w:r>
      <w:r w:rsidRPr="3F843DAA">
        <w:rPr>
          <w:sz w:val="22"/>
          <w:szCs w:val="22"/>
        </w:rPr>
        <w:t xml:space="preserve"> hitrejšo in učinkovitejšo diverzifikacijo študijskih programov (in institucij) po posameznih strokovnih področjih s ciljem zagotavljanja najprimernejših, interdisciplinarno usposobljenih kadrov za gospodarstvo in negospodarske dejavnosti. </w:t>
      </w:r>
    </w:p>
    <w:p w14:paraId="4966FF05"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Prožnejše določanje delovne obveznosti</w:t>
      </w:r>
      <w:r w:rsidR="00DB56BF" w:rsidRPr="006C5873">
        <w:rPr>
          <w:rFonts w:cstheme="minorHAnsi"/>
          <w:b/>
          <w:sz w:val="22"/>
          <w:szCs w:val="22"/>
        </w:rPr>
        <w:t>.</w:t>
      </w:r>
      <w:r w:rsidRPr="006C5873">
        <w:rPr>
          <w:rFonts w:cstheme="minorHAnsi"/>
          <w:b/>
          <w:sz w:val="22"/>
          <w:szCs w:val="22"/>
        </w:rPr>
        <w:t xml:space="preserve"> </w:t>
      </w:r>
    </w:p>
    <w:p w14:paraId="0F522D60" w14:textId="2E9F8D12" w:rsidR="00AC61FA" w:rsidRPr="00595EE0" w:rsidRDefault="00AC61FA" w:rsidP="006C5873">
      <w:pPr>
        <w:pStyle w:val="Odstavekseznama"/>
        <w:jc w:val="both"/>
        <w:rPr>
          <w:sz w:val="22"/>
          <w:szCs w:val="22"/>
        </w:rPr>
      </w:pPr>
      <w:r w:rsidRPr="5690284C">
        <w:rPr>
          <w:sz w:val="22"/>
          <w:szCs w:val="22"/>
        </w:rPr>
        <w:t>Zagotov</w:t>
      </w:r>
      <w:r w:rsidR="007843FA" w:rsidRPr="5690284C">
        <w:rPr>
          <w:sz w:val="22"/>
          <w:szCs w:val="22"/>
        </w:rPr>
        <w:t>i</w:t>
      </w:r>
      <w:r w:rsidR="007502D8" w:rsidRPr="5690284C">
        <w:rPr>
          <w:sz w:val="22"/>
          <w:szCs w:val="22"/>
        </w:rPr>
        <w:t>le</w:t>
      </w:r>
      <w:r w:rsidR="007843FA" w:rsidRPr="5690284C">
        <w:rPr>
          <w:sz w:val="22"/>
          <w:szCs w:val="22"/>
        </w:rPr>
        <w:t xml:space="preserve"> se </w:t>
      </w:r>
      <w:r w:rsidR="007502D8" w:rsidRPr="5690284C">
        <w:rPr>
          <w:sz w:val="22"/>
          <w:szCs w:val="22"/>
        </w:rPr>
        <w:t xml:space="preserve">bodo </w:t>
      </w:r>
      <w:r w:rsidRPr="5690284C">
        <w:rPr>
          <w:sz w:val="22"/>
          <w:szCs w:val="22"/>
        </w:rPr>
        <w:t xml:space="preserve">sistemske rešitve za permanentno izobraževanje visokošolskih učiteljic in učiteljev ter sodelavk in sodelavcev, kar </w:t>
      </w:r>
      <w:r w:rsidR="007502D8" w:rsidRPr="5690284C">
        <w:rPr>
          <w:sz w:val="22"/>
          <w:szCs w:val="22"/>
        </w:rPr>
        <w:t xml:space="preserve">bo </w:t>
      </w:r>
      <w:r w:rsidRPr="5690284C">
        <w:rPr>
          <w:sz w:val="22"/>
          <w:szCs w:val="22"/>
        </w:rPr>
        <w:t>vključ</w:t>
      </w:r>
      <w:r w:rsidR="007502D8" w:rsidRPr="5690284C">
        <w:rPr>
          <w:sz w:val="22"/>
          <w:szCs w:val="22"/>
        </w:rPr>
        <w:t>evalo</w:t>
      </w:r>
      <w:r w:rsidRPr="5690284C">
        <w:rPr>
          <w:sz w:val="22"/>
          <w:szCs w:val="22"/>
        </w:rPr>
        <w:t xml:space="preserve"> tudi prožnejše in ustrezno uravnovešeno določanje delovne obveznosti.</w:t>
      </w:r>
      <w:r w:rsidR="58F466E5" w:rsidRPr="5690284C">
        <w:rPr>
          <w:sz w:val="22"/>
          <w:szCs w:val="22"/>
        </w:rPr>
        <w:t xml:space="preserve"> Ob tem bo poskr</w:t>
      </w:r>
      <w:r w:rsidR="2E3EB4EF" w:rsidRPr="5690284C">
        <w:rPr>
          <w:sz w:val="22"/>
          <w:szCs w:val="22"/>
        </w:rPr>
        <w:t>bljeno</w:t>
      </w:r>
      <w:r w:rsidR="58F466E5" w:rsidRPr="5690284C">
        <w:rPr>
          <w:sz w:val="22"/>
          <w:szCs w:val="22"/>
        </w:rPr>
        <w:t xml:space="preserve"> za ustrezno usklajevanje dela in življenja, delovanja proti iz</w:t>
      </w:r>
      <w:r w:rsidR="2CA2E48E" w:rsidRPr="5690284C">
        <w:rPr>
          <w:sz w:val="22"/>
          <w:szCs w:val="22"/>
        </w:rPr>
        <w:t>g</w:t>
      </w:r>
      <w:r w:rsidR="58F466E5" w:rsidRPr="5690284C">
        <w:rPr>
          <w:sz w:val="22"/>
          <w:szCs w:val="22"/>
        </w:rPr>
        <w:t xml:space="preserve">orelosti, uvajanja zelenih rešitev (npr. </w:t>
      </w:r>
      <w:r w:rsidR="6BDF1142" w:rsidRPr="5690284C">
        <w:rPr>
          <w:sz w:val="22"/>
          <w:szCs w:val="22"/>
        </w:rPr>
        <w:t>d</w:t>
      </w:r>
      <w:r w:rsidR="58F466E5" w:rsidRPr="5690284C">
        <w:rPr>
          <w:sz w:val="22"/>
          <w:szCs w:val="22"/>
        </w:rPr>
        <w:t>elo od doma)</w:t>
      </w:r>
      <w:r w:rsidR="0C8C9EAA" w:rsidRPr="5690284C">
        <w:rPr>
          <w:sz w:val="22"/>
          <w:szCs w:val="22"/>
        </w:rPr>
        <w:t xml:space="preserve"> ipd.</w:t>
      </w:r>
      <w:r w:rsidRPr="5690284C">
        <w:rPr>
          <w:sz w:val="22"/>
          <w:szCs w:val="22"/>
        </w:rPr>
        <w:t xml:space="preserve"> </w:t>
      </w:r>
    </w:p>
    <w:p w14:paraId="5EA36516"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Posodobitev minimalnih standardov za izvolitev v naziv z implementacijo pedagoške in strokovne uspešnosti</w:t>
      </w:r>
      <w:r w:rsidR="00DB56BF" w:rsidRPr="006C5873">
        <w:rPr>
          <w:rFonts w:cstheme="minorHAnsi"/>
          <w:b/>
          <w:sz w:val="22"/>
          <w:szCs w:val="22"/>
        </w:rPr>
        <w:t>.</w:t>
      </w:r>
    </w:p>
    <w:p w14:paraId="3D69D316" w14:textId="77777777" w:rsidR="00CA5C60" w:rsidRPr="00595EE0" w:rsidRDefault="1A41953C" w:rsidP="3D08DE03">
      <w:pPr>
        <w:pStyle w:val="Odstavekseznama"/>
        <w:jc w:val="both"/>
        <w:rPr>
          <w:sz w:val="22"/>
          <w:szCs w:val="22"/>
        </w:rPr>
      </w:pPr>
      <w:r w:rsidRPr="3F843DAA">
        <w:rPr>
          <w:sz w:val="22"/>
          <w:szCs w:val="22"/>
        </w:rPr>
        <w:t xml:space="preserve">Kakovostni in kvantitativni kazalci pedagoške uspešnosti </w:t>
      </w:r>
      <w:r w:rsidR="50DFD3E5" w:rsidRPr="3F843DAA">
        <w:rPr>
          <w:sz w:val="22"/>
          <w:szCs w:val="22"/>
        </w:rPr>
        <w:t xml:space="preserve">bodo imeli </w:t>
      </w:r>
      <w:r w:rsidRPr="3F843DAA">
        <w:rPr>
          <w:sz w:val="22"/>
          <w:szCs w:val="22"/>
        </w:rPr>
        <w:t>pri postopkih izvolitev v naziv in napredovanj primerljivo utež glede na kazalce znanstvene</w:t>
      </w:r>
      <w:r w:rsidR="68182C67" w:rsidRPr="3F843DAA">
        <w:rPr>
          <w:sz w:val="22"/>
          <w:szCs w:val="22"/>
        </w:rPr>
        <w:t xml:space="preserve"> oziroma umetniške</w:t>
      </w:r>
      <w:r w:rsidRPr="3F843DAA">
        <w:rPr>
          <w:sz w:val="22"/>
          <w:szCs w:val="22"/>
        </w:rPr>
        <w:t xml:space="preserve"> odličnosti; smiselno se </w:t>
      </w:r>
      <w:r w:rsidR="50DFD3E5" w:rsidRPr="3F843DAA">
        <w:rPr>
          <w:sz w:val="22"/>
          <w:szCs w:val="22"/>
        </w:rPr>
        <w:t xml:space="preserve">bo </w:t>
      </w:r>
      <w:r w:rsidRPr="3F843DAA">
        <w:rPr>
          <w:sz w:val="22"/>
          <w:szCs w:val="22"/>
        </w:rPr>
        <w:t>upošteva</w:t>
      </w:r>
      <w:r w:rsidR="50DFD3E5" w:rsidRPr="3F843DAA">
        <w:rPr>
          <w:sz w:val="22"/>
          <w:szCs w:val="22"/>
        </w:rPr>
        <w:t>la</w:t>
      </w:r>
      <w:r w:rsidRPr="3F843DAA">
        <w:rPr>
          <w:sz w:val="22"/>
          <w:szCs w:val="22"/>
        </w:rPr>
        <w:t xml:space="preserve"> tudi uspešnost pri izvajanju projektov (vključno s programi in mrežami) ter druga strokovna uspešnost, kar </w:t>
      </w:r>
      <w:r w:rsidR="50DFD3E5" w:rsidRPr="3F843DAA">
        <w:rPr>
          <w:sz w:val="22"/>
          <w:szCs w:val="22"/>
        </w:rPr>
        <w:t xml:space="preserve">bo </w:t>
      </w:r>
      <w:r w:rsidRPr="3F843DAA">
        <w:rPr>
          <w:sz w:val="22"/>
          <w:szCs w:val="22"/>
        </w:rPr>
        <w:t>obsega</w:t>
      </w:r>
      <w:r w:rsidR="50DFD3E5" w:rsidRPr="3F843DAA">
        <w:rPr>
          <w:sz w:val="22"/>
          <w:szCs w:val="22"/>
        </w:rPr>
        <w:t>lo</w:t>
      </w:r>
      <w:r w:rsidRPr="3F843DAA">
        <w:rPr>
          <w:sz w:val="22"/>
          <w:szCs w:val="22"/>
        </w:rPr>
        <w:t xml:space="preserve"> tudi ugled v strokovni in širši javnosti in javno zastopanje strokovnih oziroma akademskih stališč, odmevnost oziroma priznane dosežke glede na področje izvolitve v naziv in polje akademskega </w:t>
      </w:r>
      <w:r w:rsidR="1304D08A" w:rsidRPr="3F843DAA">
        <w:rPr>
          <w:sz w:val="22"/>
          <w:szCs w:val="22"/>
        </w:rPr>
        <w:t xml:space="preserve">ter tudi družbenega </w:t>
      </w:r>
      <w:r w:rsidRPr="3F843DAA">
        <w:rPr>
          <w:sz w:val="22"/>
          <w:szCs w:val="22"/>
        </w:rPr>
        <w:t xml:space="preserve">delovanja. </w:t>
      </w:r>
    </w:p>
    <w:p w14:paraId="1FD3C185"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Večje vključevanje strokovnjakinj in strokovnjakov iz gospodarstva in negospodarstva v študijski proces in zunanjo evalvacijo</w:t>
      </w:r>
      <w:r w:rsidR="00DB56BF" w:rsidRPr="006C5873">
        <w:rPr>
          <w:rFonts w:cstheme="minorHAnsi"/>
          <w:b/>
          <w:sz w:val="22"/>
          <w:szCs w:val="22"/>
        </w:rPr>
        <w:t>.</w:t>
      </w:r>
      <w:r w:rsidRPr="006C5873">
        <w:rPr>
          <w:rFonts w:cstheme="minorHAnsi"/>
          <w:b/>
          <w:sz w:val="22"/>
          <w:szCs w:val="22"/>
        </w:rPr>
        <w:t xml:space="preserve"> </w:t>
      </w:r>
    </w:p>
    <w:p w14:paraId="19B3CC95" w14:textId="77777777" w:rsidR="00CA5C60" w:rsidRPr="00595EE0" w:rsidRDefault="4C2EB71D" w:rsidP="006C5873">
      <w:pPr>
        <w:pStyle w:val="Odstavekseznama"/>
        <w:jc w:val="both"/>
        <w:rPr>
          <w:sz w:val="22"/>
          <w:szCs w:val="22"/>
        </w:rPr>
      </w:pPr>
      <w:r w:rsidRPr="5690284C">
        <w:rPr>
          <w:sz w:val="22"/>
          <w:szCs w:val="22"/>
        </w:rPr>
        <w:t>Sistemsko s</w:t>
      </w:r>
      <w:r w:rsidR="506BE631" w:rsidRPr="5690284C">
        <w:rPr>
          <w:sz w:val="22"/>
          <w:szCs w:val="22"/>
        </w:rPr>
        <w:t>e</w:t>
      </w:r>
      <w:r w:rsidRPr="5690284C">
        <w:rPr>
          <w:sz w:val="22"/>
          <w:szCs w:val="22"/>
        </w:rPr>
        <w:t xml:space="preserve"> </w:t>
      </w:r>
      <w:r w:rsidR="4AFD6F2A" w:rsidRPr="5690284C">
        <w:rPr>
          <w:sz w:val="22"/>
          <w:szCs w:val="22"/>
        </w:rPr>
        <w:t xml:space="preserve">bodo </w:t>
      </w:r>
      <w:r w:rsidRPr="5690284C">
        <w:rPr>
          <w:sz w:val="22"/>
          <w:szCs w:val="22"/>
        </w:rPr>
        <w:t>implementira</w:t>
      </w:r>
      <w:r w:rsidR="4AFD6F2A" w:rsidRPr="5690284C">
        <w:rPr>
          <w:sz w:val="22"/>
          <w:szCs w:val="22"/>
        </w:rPr>
        <w:t>le</w:t>
      </w:r>
      <w:r w:rsidRPr="5690284C">
        <w:rPr>
          <w:sz w:val="22"/>
          <w:szCs w:val="22"/>
        </w:rPr>
        <w:t xml:space="preserve"> rešitve (ki </w:t>
      </w:r>
      <w:r w:rsidR="4AFD6F2A" w:rsidRPr="5690284C">
        <w:rPr>
          <w:sz w:val="22"/>
          <w:szCs w:val="22"/>
        </w:rPr>
        <w:t xml:space="preserve">bodo </w:t>
      </w:r>
      <w:r w:rsidRPr="5690284C">
        <w:rPr>
          <w:sz w:val="22"/>
          <w:szCs w:val="22"/>
        </w:rPr>
        <w:t>določa</w:t>
      </w:r>
      <w:r w:rsidR="4AFD6F2A" w:rsidRPr="5690284C">
        <w:rPr>
          <w:sz w:val="22"/>
          <w:szCs w:val="22"/>
        </w:rPr>
        <w:t>le</w:t>
      </w:r>
      <w:r w:rsidRPr="5690284C">
        <w:rPr>
          <w:sz w:val="22"/>
          <w:szCs w:val="22"/>
        </w:rPr>
        <w:t xml:space="preserve"> merila in pogoje) za</w:t>
      </w:r>
      <w:r w:rsidR="40A64DE0" w:rsidRPr="5690284C">
        <w:rPr>
          <w:sz w:val="22"/>
          <w:szCs w:val="22"/>
        </w:rPr>
        <w:t xml:space="preserve"> časovno omejene</w:t>
      </w:r>
      <w:r w:rsidR="2A3E530D" w:rsidRPr="5690284C">
        <w:rPr>
          <w:sz w:val="22"/>
          <w:szCs w:val="22"/>
        </w:rPr>
        <w:t xml:space="preserve"> </w:t>
      </w:r>
      <w:r w:rsidRPr="5690284C">
        <w:rPr>
          <w:sz w:val="22"/>
          <w:szCs w:val="22"/>
        </w:rPr>
        <w:t>izvolitve v naziv strokovnjakinj oz. strokovnjakov iz gospodarstva in negospodarstva ter njihovo vključevanje v študijski proces ter zunanjo evalvacijo. Spodbuja</w:t>
      </w:r>
      <w:r w:rsidR="4AFD6F2A" w:rsidRPr="5690284C">
        <w:rPr>
          <w:sz w:val="22"/>
          <w:szCs w:val="22"/>
        </w:rPr>
        <w:t>lo</w:t>
      </w:r>
      <w:r w:rsidRPr="5690284C">
        <w:rPr>
          <w:sz w:val="22"/>
          <w:szCs w:val="22"/>
        </w:rPr>
        <w:t xml:space="preserve"> se </w:t>
      </w:r>
      <w:r w:rsidR="4AFD6F2A" w:rsidRPr="5690284C">
        <w:rPr>
          <w:sz w:val="22"/>
          <w:szCs w:val="22"/>
        </w:rPr>
        <w:t xml:space="preserve">bo </w:t>
      </w:r>
      <w:r w:rsidRPr="5690284C">
        <w:rPr>
          <w:sz w:val="22"/>
          <w:szCs w:val="22"/>
        </w:rPr>
        <w:t xml:space="preserve">predvsem </w:t>
      </w:r>
      <w:r w:rsidR="4AFD6F2A" w:rsidRPr="5690284C">
        <w:rPr>
          <w:sz w:val="22"/>
          <w:szCs w:val="22"/>
        </w:rPr>
        <w:t xml:space="preserve">uspešne in prepoznane </w:t>
      </w:r>
      <w:r w:rsidRPr="5690284C">
        <w:rPr>
          <w:sz w:val="22"/>
          <w:szCs w:val="22"/>
        </w:rPr>
        <w:t>strokovnjakinje in strokovnjak</w:t>
      </w:r>
      <w:r w:rsidR="4AFD6F2A" w:rsidRPr="5690284C">
        <w:rPr>
          <w:sz w:val="22"/>
          <w:szCs w:val="22"/>
        </w:rPr>
        <w:t>e z</w:t>
      </w:r>
      <w:r w:rsidRPr="5690284C">
        <w:rPr>
          <w:sz w:val="22"/>
          <w:szCs w:val="22"/>
        </w:rPr>
        <w:t xml:space="preserve"> </w:t>
      </w:r>
      <w:r w:rsidR="57BED208" w:rsidRPr="5690284C">
        <w:rPr>
          <w:sz w:val="22"/>
          <w:szCs w:val="22"/>
        </w:rPr>
        <w:t xml:space="preserve">izkazanimi </w:t>
      </w:r>
      <w:r w:rsidRPr="5690284C">
        <w:rPr>
          <w:sz w:val="22"/>
          <w:szCs w:val="22"/>
        </w:rPr>
        <w:t>visok</w:t>
      </w:r>
      <w:r w:rsidR="4AFD6F2A" w:rsidRPr="5690284C">
        <w:rPr>
          <w:sz w:val="22"/>
          <w:szCs w:val="22"/>
        </w:rPr>
        <w:t>imi</w:t>
      </w:r>
      <w:r w:rsidRPr="5690284C">
        <w:rPr>
          <w:sz w:val="22"/>
          <w:szCs w:val="22"/>
        </w:rPr>
        <w:t xml:space="preserve"> etičn</w:t>
      </w:r>
      <w:r w:rsidR="4AFD6F2A" w:rsidRPr="5690284C">
        <w:rPr>
          <w:sz w:val="22"/>
          <w:szCs w:val="22"/>
        </w:rPr>
        <w:t>imi</w:t>
      </w:r>
      <w:r w:rsidRPr="5690284C">
        <w:rPr>
          <w:sz w:val="22"/>
          <w:szCs w:val="22"/>
        </w:rPr>
        <w:t xml:space="preserve"> načel</w:t>
      </w:r>
      <w:r w:rsidR="4AFD6F2A" w:rsidRPr="5690284C">
        <w:rPr>
          <w:sz w:val="22"/>
          <w:szCs w:val="22"/>
        </w:rPr>
        <w:t>i</w:t>
      </w:r>
      <w:r w:rsidRPr="5690284C">
        <w:rPr>
          <w:sz w:val="22"/>
          <w:szCs w:val="22"/>
        </w:rPr>
        <w:t>.</w:t>
      </w:r>
    </w:p>
    <w:p w14:paraId="21BC2BA0" w14:textId="77777777" w:rsidR="007502D8" w:rsidRPr="006C5873" w:rsidRDefault="007502D8" w:rsidP="008435A3">
      <w:pPr>
        <w:pStyle w:val="Odstavekseznama"/>
        <w:numPr>
          <w:ilvl w:val="2"/>
          <w:numId w:val="10"/>
        </w:numPr>
        <w:jc w:val="both"/>
        <w:rPr>
          <w:rFonts w:cstheme="minorHAnsi"/>
          <w:b/>
          <w:sz w:val="22"/>
          <w:szCs w:val="22"/>
        </w:rPr>
      </w:pPr>
      <w:r w:rsidRPr="006C5873">
        <w:rPr>
          <w:rFonts w:cstheme="minorHAnsi"/>
          <w:b/>
          <w:sz w:val="22"/>
          <w:szCs w:val="22"/>
        </w:rPr>
        <w:t>Okrepitev pomena rezultatov študentskih anket v notranjem zagotavljanju kakovosti</w:t>
      </w:r>
      <w:r w:rsidR="00DB56BF" w:rsidRPr="006C5873">
        <w:rPr>
          <w:rFonts w:cstheme="minorHAnsi"/>
          <w:b/>
          <w:sz w:val="22"/>
          <w:szCs w:val="22"/>
        </w:rPr>
        <w:t>.</w:t>
      </w:r>
    </w:p>
    <w:p w14:paraId="4AE25524" w14:textId="56EE118F" w:rsidR="00ED7E07" w:rsidRDefault="01958833" w:rsidP="00ED7E07">
      <w:pPr>
        <w:pStyle w:val="Odstavekseznama"/>
        <w:jc w:val="both"/>
        <w:rPr>
          <w:sz w:val="22"/>
          <w:szCs w:val="22"/>
        </w:rPr>
      </w:pPr>
      <w:r w:rsidRPr="5690284C">
        <w:rPr>
          <w:sz w:val="22"/>
          <w:szCs w:val="22"/>
        </w:rPr>
        <w:t xml:space="preserve">Ocenjevanje pedagoškega dela visokošolskih učiteljic in učiteljev </w:t>
      </w:r>
      <w:r w:rsidR="4AFD6F2A" w:rsidRPr="5690284C">
        <w:rPr>
          <w:sz w:val="22"/>
          <w:szCs w:val="22"/>
        </w:rPr>
        <w:t xml:space="preserve">bo </w:t>
      </w:r>
      <w:r w:rsidR="00B052B5">
        <w:rPr>
          <w:sz w:val="22"/>
          <w:szCs w:val="22"/>
        </w:rPr>
        <w:t xml:space="preserve">še naprej </w:t>
      </w:r>
      <w:r w:rsidRPr="5690284C">
        <w:rPr>
          <w:sz w:val="22"/>
          <w:szCs w:val="22"/>
        </w:rPr>
        <w:t>eden izmed pomembnih mehanizmov notranjega zagotavljanja kakovosti in ena izmed ključnih možnosti, ki jo</w:t>
      </w:r>
      <w:r w:rsidR="4AFD6F2A" w:rsidRPr="5690284C">
        <w:rPr>
          <w:sz w:val="22"/>
          <w:szCs w:val="22"/>
        </w:rPr>
        <w:t xml:space="preserve"> bodo</w:t>
      </w:r>
      <w:r w:rsidRPr="5690284C">
        <w:rPr>
          <w:sz w:val="22"/>
          <w:szCs w:val="22"/>
        </w:rPr>
        <w:t xml:space="preserve"> </w:t>
      </w:r>
      <w:r w:rsidR="4AFD6F2A" w:rsidRPr="5690284C">
        <w:rPr>
          <w:sz w:val="22"/>
          <w:szCs w:val="22"/>
        </w:rPr>
        <w:t xml:space="preserve">imeli </w:t>
      </w:r>
      <w:r w:rsidRPr="5690284C">
        <w:rPr>
          <w:sz w:val="22"/>
          <w:szCs w:val="22"/>
        </w:rPr>
        <w:t xml:space="preserve">študentke in študentje, da </w:t>
      </w:r>
      <w:r w:rsidR="4AFD6F2A" w:rsidRPr="5690284C">
        <w:rPr>
          <w:sz w:val="22"/>
          <w:szCs w:val="22"/>
        </w:rPr>
        <w:t xml:space="preserve">bodo </w:t>
      </w:r>
      <w:r w:rsidRPr="5690284C">
        <w:rPr>
          <w:sz w:val="22"/>
          <w:szCs w:val="22"/>
        </w:rPr>
        <w:t xml:space="preserve">lahko </w:t>
      </w:r>
      <w:r w:rsidR="29373076" w:rsidRPr="5690284C">
        <w:rPr>
          <w:sz w:val="22"/>
          <w:szCs w:val="22"/>
        </w:rPr>
        <w:t xml:space="preserve">odgovorno in </w:t>
      </w:r>
      <w:r w:rsidRPr="5690284C">
        <w:rPr>
          <w:sz w:val="22"/>
          <w:szCs w:val="22"/>
        </w:rPr>
        <w:t>neposredno izrazi</w:t>
      </w:r>
      <w:r w:rsidR="4AFD6F2A" w:rsidRPr="5690284C">
        <w:rPr>
          <w:sz w:val="22"/>
          <w:szCs w:val="22"/>
        </w:rPr>
        <w:t>li</w:t>
      </w:r>
      <w:r w:rsidRPr="5690284C">
        <w:rPr>
          <w:sz w:val="22"/>
          <w:szCs w:val="22"/>
        </w:rPr>
        <w:t xml:space="preserve"> svoje mnenje oziroma oceni</w:t>
      </w:r>
      <w:r w:rsidR="4AFD6F2A" w:rsidRPr="5690284C">
        <w:rPr>
          <w:sz w:val="22"/>
          <w:szCs w:val="22"/>
        </w:rPr>
        <w:t>li</w:t>
      </w:r>
      <w:r w:rsidRPr="5690284C">
        <w:rPr>
          <w:sz w:val="22"/>
          <w:szCs w:val="22"/>
        </w:rPr>
        <w:t xml:space="preserve"> pedagoško delo svojih učiteljic in učiteljev, s tem pa </w:t>
      </w:r>
      <w:r w:rsidR="4AFD6F2A" w:rsidRPr="5690284C">
        <w:rPr>
          <w:sz w:val="22"/>
          <w:szCs w:val="22"/>
        </w:rPr>
        <w:t xml:space="preserve">bodo </w:t>
      </w:r>
      <w:r w:rsidR="7280A2BD" w:rsidRPr="5690284C">
        <w:rPr>
          <w:sz w:val="22"/>
          <w:szCs w:val="22"/>
        </w:rPr>
        <w:t xml:space="preserve">pomembno </w:t>
      </w:r>
      <w:r w:rsidR="4AFD6F2A" w:rsidRPr="5690284C">
        <w:rPr>
          <w:sz w:val="22"/>
          <w:szCs w:val="22"/>
        </w:rPr>
        <w:t xml:space="preserve">sooblikovali </w:t>
      </w:r>
      <w:r w:rsidRPr="5690284C">
        <w:rPr>
          <w:sz w:val="22"/>
          <w:szCs w:val="22"/>
        </w:rPr>
        <w:t xml:space="preserve">visokošolski prostor. </w:t>
      </w:r>
      <w:r w:rsidR="13729442" w:rsidRPr="5690284C">
        <w:rPr>
          <w:sz w:val="22"/>
          <w:szCs w:val="22"/>
        </w:rPr>
        <w:t xml:space="preserve">Pred objavo </w:t>
      </w:r>
      <w:r w:rsidR="714F6A58" w:rsidRPr="5690284C">
        <w:rPr>
          <w:sz w:val="22"/>
          <w:szCs w:val="22"/>
        </w:rPr>
        <w:t>r</w:t>
      </w:r>
      <w:r w:rsidRPr="5690284C">
        <w:rPr>
          <w:sz w:val="22"/>
          <w:szCs w:val="22"/>
        </w:rPr>
        <w:t>ezultat</w:t>
      </w:r>
      <w:r w:rsidR="789A67FC" w:rsidRPr="5690284C">
        <w:rPr>
          <w:sz w:val="22"/>
          <w:szCs w:val="22"/>
        </w:rPr>
        <w:t>ov</w:t>
      </w:r>
      <w:r w:rsidRPr="5690284C">
        <w:rPr>
          <w:sz w:val="22"/>
          <w:szCs w:val="22"/>
        </w:rPr>
        <w:t xml:space="preserve"> študentskih anket zainteresirani javnosti</w:t>
      </w:r>
      <w:r w:rsidR="602EC63F" w:rsidRPr="5690284C">
        <w:rPr>
          <w:sz w:val="22"/>
          <w:szCs w:val="22"/>
        </w:rPr>
        <w:t xml:space="preserve"> bodo imeli visokošolski učiteljice in učitelji možnost podajanja replike</w:t>
      </w:r>
      <w:r w:rsidRPr="5690284C">
        <w:rPr>
          <w:sz w:val="22"/>
          <w:szCs w:val="22"/>
        </w:rPr>
        <w:t xml:space="preserve">. </w:t>
      </w:r>
      <w:r w:rsidR="69AFA3C0" w:rsidRPr="5690284C">
        <w:rPr>
          <w:sz w:val="22"/>
          <w:szCs w:val="22"/>
        </w:rPr>
        <w:t>Ob raziskovalnih ter kvantitativnih pedagoških kazalnikih bodo uvedeni tudi ustrezni kvalitativni kazalniki vrednotenja pedagoškega dela</w:t>
      </w:r>
      <w:r w:rsidRPr="5690284C">
        <w:rPr>
          <w:sz w:val="22"/>
          <w:szCs w:val="22"/>
        </w:rPr>
        <w:t>.</w:t>
      </w:r>
    </w:p>
    <w:p w14:paraId="67E932DF" w14:textId="77777777" w:rsidR="2EC5D71A" w:rsidRPr="00ED7E07" w:rsidRDefault="63212EA4" w:rsidP="00ED7E07">
      <w:pPr>
        <w:pStyle w:val="Odstavekseznama"/>
        <w:numPr>
          <w:ilvl w:val="2"/>
          <w:numId w:val="10"/>
        </w:numPr>
        <w:jc w:val="both"/>
        <w:rPr>
          <w:rFonts w:cstheme="minorHAnsi"/>
          <w:b/>
          <w:sz w:val="22"/>
          <w:szCs w:val="22"/>
        </w:rPr>
      </w:pPr>
      <w:r w:rsidRPr="00ED7E07">
        <w:rPr>
          <w:rFonts w:cstheme="minorHAnsi"/>
          <w:b/>
          <w:sz w:val="22"/>
          <w:szCs w:val="22"/>
        </w:rPr>
        <w:t xml:space="preserve">Priprava strategije umeščanja vseživljenjskega učenja v visokošolski prostor. </w:t>
      </w:r>
    </w:p>
    <w:p w14:paraId="78518B52" w14:textId="641B7405" w:rsidR="2EC5D71A" w:rsidRDefault="5372464E" w:rsidP="3D08DE03">
      <w:pPr>
        <w:pStyle w:val="Odstavekseznama"/>
        <w:jc w:val="both"/>
        <w:rPr>
          <w:sz w:val="22"/>
          <w:szCs w:val="22"/>
        </w:rPr>
      </w:pPr>
      <w:r w:rsidRPr="3F843DAA">
        <w:rPr>
          <w:rFonts w:ascii="Calibri" w:eastAsia="Calibri" w:hAnsi="Calibri" w:cs="Calibri"/>
          <w:sz w:val="22"/>
          <w:szCs w:val="22"/>
        </w:rPr>
        <w:t xml:space="preserve">Vključen bo tudi razvoj sistema akreditacij </w:t>
      </w:r>
      <w:r w:rsidR="006A0BEE">
        <w:rPr>
          <w:rFonts w:ascii="Calibri" w:eastAsia="Calibri" w:hAnsi="Calibri" w:cs="Calibri"/>
          <w:sz w:val="22"/>
          <w:szCs w:val="22"/>
        </w:rPr>
        <w:t xml:space="preserve">in </w:t>
      </w:r>
      <w:r w:rsidR="2F4E5EB5" w:rsidRPr="3F843DAA">
        <w:rPr>
          <w:rFonts w:ascii="Calibri" w:eastAsia="Calibri" w:hAnsi="Calibri" w:cs="Calibri"/>
          <w:sz w:val="22"/>
          <w:szCs w:val="22"/>
        </w:rPr>
        <w:t>priznavanje mikro</w:t>
      </w:r>
      <w:r w:rsidR="45754EB8" w:rsidRPr="3F843DAA">
        <w:rPr>
          <w:rFonts w:ascii="Calibri" w:eastAsia="Calibri" w:hAnsi="Calibri" w:cs="Calibri"/>
          <w:sz w:val="22"/>
          <w:szCs w:val="22"/>
        </w:rPr>
        <w:t>-kvalifikacij</w:t>
      </w:r>
      <w:r w:rsidR="006A0BEE">
        <w:rPr>
          <w:rFonts w:ascii="Calibri" w:eastAsia="Calibri" w:hAnsi="Calibri" w:cs="Calibri"/>
          <w:sz w:val="22"/>
          <w:szCs w:val="22"/>
        </w:rPr>
        <w:t xml:space="preserve"> ('micro-credentials')</w:t>
      </w:r>
      <w:r w:rsidR="45754EB8" w:rsidRPr="3F843DAA">
        <w:rPr>
          <w:rFonts w:ascii="Calibri" w:eastAsia="Calibri" w:hAnsi="Calibri" w:cs="Calibri"/>
          <w:sz w:val="22"/>
          <w:szCs w:val="22"/>
        </w:rPr>
        <w:t xml:space="preserve"> </w:t>
      </w:r>
      <w:r w:rsidRPr="3F843DAA">
        <w:rPr>
          <w:rFonts w:ascii="Calibri" w:eastAsia="Calibri" w:hAnsi="Calibri" w:cs="Calibri"/>
          <w:sz w:val="22"/>
          <w:szCs w:val="22"/>
        </w:rPr>
        <w:t>in sistem priznavanja ter vrednotenja predhodno pridobljenih znanj ter načrt promocije pomena in nujnosti pridobivanja raznolikih</w:t>
      </w:r>
      <w:r w:rsidR="006A0BEE">
        <w:rPr>
          <w:rFonts w:ascii="Calibri" w:eastAsia="Calibri" w:hAnsi="Calibri" w:cs="Calibri"/>
          <w:sz w:val="22"/>
          <w:szCs w:val="22"/>
        </w:rPr>
        <w:t>,</w:t>
      </w:r>
      <w:r w:rsidRPr="3F843DAA">
        <w:rPr>
          <w:rFonts w:ascii="Calibri" w:eastAsia="Calibri" w:hAnsi="Calibri" w:cs="Calibri"/>
          <w:sz w:val="22"/>
          <w:szCs w:val="22"/>
        </w:rPr>
        <w:t xml:space="preserve"> a kakovostnih, sodobnih </w:t>
      </w:r>
      <w:r w:rsidR="006A0BEE">
        <w:rPr>
          <w:rFonts w:ascii="Calibri" w:eastAsia="Calibri" w:hAnsi="Calibri" w:cs="Calibri"/>
          <w:sz w:val="22"/>
          <w:szCs w:val="22"/>
        </w:rPr>
        <w:t xml:space="preserve">visokošolskih </w:t>
      </w:r>
      <w:r w:rsidRPr="3F843DAA">
        <w:rPr>
          <w:rFonts w:ascii="Calibri" w:eastAsia="Calibri" w:hAnsi="Calibri" w:cs="Calibri"/>
          <w:sz w:val="22"/>
          <w:szCs w:val="22"/>
        </w:rPr>
        <w:t>znanj in spretnosti v vsej aktivni dobi posameznika.</w:t>
      </w:r>
    </w:p>
    <w:p w14:paraId="6B5AC1B9" w14:textId="77777777" w:rsidR="3D08DE03" w:rsidRDefault="3D08DE03" w:rsidP="3D08DE03">
      <w:pPr>
        <w:pStyle w:val="Odstavekseznama"/>
        <w:jc w:val="both"/>
        <w:rPr>
          <w:rFonts w:ascii="Calibri" w:hAnsi="Calibri"/>
          <w:sz w:val="22"/>
          <w:szCs w:val="22"/>
        </w:rPr>
      </w:pPr>
    </w:p>
    <w:p w14:paraId="13C6B6A5" w14:textId="77777777" w:rsidR="00D4377F" w:rsidRPr="0069061B" w:rsidRDefault="590149BD" w:rsidP="0069061B">
      <w:pPr>
        <w:pStyle w:val="Slog1"/>
        <w:rPr>
          <w:sz w:val="22"/>
          <w:szCs w:val="22"/>
        </w:rPr>
      </w:pPr>
      <w:r>
        <w:t>Internacionalizacija</w:t>
      </w:r>
      <w:r w:rsidR="5968881C">
        <w:t xml:space="preserve"> </w:t>
      </w:r>
      <w:r w:rsidR="00E462D0">
        <w:br/>
      </w:r>
      <w:r w:rsidR="5968881C" w:rsidRPr="0069061B">
        <w:rPr>
          <w:sz w:val="22"/>
          <w:szCs w:val="22"/>
        </w:rPr>
        <w:t>Stopnja internacionalizacije slovenskega visokošolskega sistema je primerljiva z najboljšimi evropskimi univerzami</w:t>
      </w:r>
      <w:r w:rsidR="005021B1" w:rsidRPr="0069061B">
        <w:rPr>
          <w:rStyle w:val="Sprotnaopomba-sklic"/>
          <w:sz w:val="22"/>
          <w:szCs w:val="22"/>
        </w:rPr>
        <w:footnoteReference w:id="10"/>
      </w:r>
      <w:r w:rsidR="5968881C" w:rsidRPr="0069061B">
        <w:rPr>
          <w:sz w:val="22"/>
          <w:szCs w:val="22"/>
        </w:rPr>
        <w:t xml:space="preserve">. Vzpostavljeni so mehanizmi za kroženje možganov in trajna skrb za razvoj slovenskega </w:t>
      </w:r>
      <w:r w:rsidR="56101859">
        <w:rPr>
          <w:sz w:val="22"/>
          <w:szCs w:val="22"/>
        </w:rPr>
        <w:t xml:space="preserve">jezika in </w:t>
      </w:r>
      <w:r w:rsidR="5968881C" w:rsidRPr="0069061B">
        <w:rPr>
          <w:sz w:val="22"/>
          <w:szCs w:val="22"/>
        </w:rPr>
        <w:t>strokovnega izrazoslovja</w:t>
      </w:r>
      <w:r w:rsidR="007843FA" w:rsidRPr="0069061B">
        <w:rPr>
          <w:rStyle w:val="Sprotnaopomba-sklic"/>
          <w:sz w:val="22"/>
          <w:szCs w:val="22"/>
        </w:rPr>
        <w:footnoteReference w:id="11"/>
      </w:r>
    </w:p>
    <w:p w14:paraId="495982BA" w14:textId="77777777" w:rsidR="0055434F" w:rsidRPr="0055434F" w:rsidRDefault="0055434F" w:rsidP="0055434F">
      <w:pPr>
        <w:jc w:val="both"/>
        <w:rPr>
          <w:sz w:val="10"/>
          <w:szCs w:val="10"/>
        </w:rPr>
      </w:pPr>
    </w:p>
    <w:p w14:paraId="09F8E88C" w14:textId="77777777" w:rsidR="0055434F" w:rsidRPr="0055434F" w:rsidRDefault="0055434F" w:rsidP="0055434F">
      <w:pPr>
        <w:jc w:val="both"/>
        <w:rPr>
          <w:b/>
          <w:bCs/>
          <w:color w:val="0070C0"/>
          <w:sz w:val="22"/>
          <w:szCs w:val="22"/>
        </w:rPr>
      </w:pPr>
      <w:r w:rsidRPr="0055434F">
        <w:rPr>
          <w:b/>
          <w:bCs/>
          <w:color w:val="0070C0"/>
          <w:sz w:val="22"/>
          <w:szCs w:val="22"/>
        </w:rPr>
        <w:t xml:space="preserve">Strateški cilji na področju </w:t>
      </w:r>
      <w:r>
        <w:rPr>
          <w:b/>
          <w:bCs/>
          <w:color w:val="0070C0"/>
          <w:sz w:val="22"/>
          <w:szCs w:val="22"/>
        </w:rPr>
        <w:t>internacionalizacije</w:t>
      </w:r>
    </w:p>
    <w:p w14:paraId="2CFE0792" w14:textId="77777777" w:rsidR="0055434F" w:rsidRPr="0055434F" w:rsidRDefault="0055434F" w:rsidP="0055434F">
      <w:pPr>
        <w:jc w:val="both"/>
        <w:rPr>
          <w:sz w:val="10"/>
          <w:szCs w:val="10"/>
        </w:rPr>
      </w:pPr>
    </w:p>
    <w:p w14:paraId="2875352C" w14:textId="77777777" w:rsidR="0086063A" w:rsidRPr="006C5873" w:rsidRDefault="0086063A" w:rsidP="3D08DE03">
      <w:pPr>
        <w:pStyle w:val="Odstavekseznama"/>
        <w:numPr>
          <w:ilvl w:val="2"/>
          <w:numId w:val="13"/>
        </w:numPr>
        <w:jc w:val="both"/>
        <w:rPr>
          <w:b/>
          <w:bCs/>
          <w:sz w:val="22"/>
          <w:szCs w:val="22"/>
        </w:rPr>
      </w:pPr>
      <w:r w:rsidRPr="5690284C">
        <w:rPr>
          <w:b/>
          <w:bCs/>
          <w:sz w:val="22"/>
          <w:szCs w:val="22"/>
        </w:rPr>
        <w:t xml:space="preserve">Povečati stopnjo vključenosti univerz in </w:t>
      </w:r>
      <w:r w:rsidR="5ACEBD5C" w:rsidRPr="5690284C">
        <w:rPr>
          <w:b/>
          <w:bCs/>
          <w:sz w:val="22"/>
          <w:szCs w:val="22"/>
        </w:rPr>
        <w:t>samostojnih</w:t>
      </w:r>
      <w:r w:rsidRPr="5690284C">
        <w:rPr>
          <w:b/>
          <w:bCs/>
          <w:sz w:val="22"/>
          <w:szCs w:val="22"/>
        </w:rPr>
        <w:t xml:space="preserve"> visokošolskih zavodov v skupni evropski visokošolski prostor</w:t>
      </w:r>
      <w:r w:rsidR="4F232386" w:rsidRPr="5690284C">
        <w:rPr>
          <w:b/>
          <w:bCs/>
          <w:sz w:val="22"/>
          <w:szCs w:val="22"/>
        </w:rPr>
        <w:t xml:space="preserve"> in internacionalizacij</w:t>
      </w:r>
      <w:r w:rsidR="2E683CC7" w:rsidRPr="5690284C">
        <w:rPr>
          <w:b/>
          <w:bCs/>
          <w:sz w:val="22"/>
          <w:szCs w:val="22"/>
        </w:rPr>
        <w:t>e</w:t>
      </w:r>
      <w:r w:rsidR="4F232386" w:rsidRPr="5690284C">
        <w:rPr>
          <w:b/>
          <w:bCs/>
          <w:sz w:val="22"/>
          <w:szCs w:val="22"/>
        </w:rPr>
        <w:t xml:space="preserve"> kuriku</w:t>
      </w:r>
      <w:r w:rsidR="69BAC42C" w:rsidRPr="5690284C">
        <w:rPr>
          <w:b/>
          <w:bCs/>
          <w:sz w:val="22"/>
          <w:szCs w:val="22"/>
        </w:rPr>
        <w:t>lumov</w:t>
      </w:r>
      <w:r w:rsidR="00C1678E">
        <w:rPr>
          <w:b/>
          <w:bCs/>
          <w:sz w:val="22"/>
          <w:szCs w:val="22"/>
        </w:rPr>
        <w:t>.</w:t>
      </w:r>
    </w:p>
    <w:p w14:paraId="33859740" w14:textId="4896A323" w:rsidR="007843FA" w:rsidRPr="006C5873" w:rsidRDefault="005021B1" w:rsidP="00C1678E">
      <w:pPr>
        <w:ind w:left="709"/>
        <w:jc w:val="both"/>
        <w:rPr>
          <w:rFonts w:ascii="Calibri" w:eastAsia="Calibri" w:hAnsi="Calibri" w:cs="Calibri"/>
          <w:sz w:val="22"/>
          <w:szCs w:val="22"/>
        </w:rPr>
      </w:pPr>
      <w:r w:rsidRPr="5690284C">
        <w:rPr>
          <w:sz w:val="22"/>
          <w:szCs w:val="22"/>
        </w:rPr>
        <w:t xml:space="preserve">Univerze in </w:t>
      </w:r>
      <w:r w:rsidR="7C6DC5A5" w:rsidRPr="5690284C">
        <w:rPr>
          <w:sz w:val="22"/>
          <w:szCs w:val="22"/>
        </w:rPr>
        <w:t>samostojni</w:t>
      </w:r>
      <w:r w:rsidRPr="5690284C">
        <w:rPr>
          <w:sz w:val="22"/>
          <w:szCs w:val="22"/>
        </w:rPr>
        <w:t xml:space="preserve"> visokošolski zavodi </w:t>
      </w:r>
      <w:r w:rsidR="006A0BEE">
        <w:rPr>
          <w:sz w:val="22"/>
          <w:szCs w:val="22"/>
        </w:rPr>
        <w:t>se bodo uspešno vključevali</w:t>
      </w:r>
      <w:r w:rsidRPr="5690284C">
        <w:rPr>
          <w:sz w:val="22"/>
          <w:szCs w:val="22"/>
        </w:rPr>
        <w:t xml:space="preserve"> v vse mednarodne dejavnosti, še posebej v evropske mreže univerz, im</w:t>
      </w:r>
      <w:r w:rsidR="0086063A" w:rsidRPr="5690284C">
        <w:rPr>
          <w:sz w:val="22"/>
          <w:szCs w:val="22"/>
        </w:rPr>
        <w:t>eli bodo</w:t>
      </w:r>
      <w:r w:rsidRPr="5690284C">
        <w:rPr>
          <w:sz w:val="22"/>
          <w:szCs w:val="22"/>
        </w:rPr>
        <w:t xml:space="preserve"> visok delež mednarodnih študentk in študentov ter visokošolskih učiteljic in učiteljev, sodelavk in sodelavcev ter raziskovalk in raziskovalcev</w:t>
      </w:r>
      <w:r w:rsidR="6EB2818A" w:rsidRPr="5690284C">
        <w:rPr>
          <w:sz w:val="22"/>
          <w:szCs w:val="22"/>
        </w:rPr>
        <w:t xml:space="preserve"> </w:t>
      </w:r>
      <w:r w:rsidR="6EB2818A" w:rsidRPr="5690284C">
        <w:rPr>
          <w:rFonts w:ascii="Calibri" w:eastAsia="Calibri" w:hAnsi="Calibri" w:cs="Calibri"/>
          <w:sz w:val="22"/>
          <w:szCs w:val="22"/>
        </w:rPr>
        <w:t>v skladu s principi bolonjskega procesa.</w:t>
      </w:r>
      <w:r w:rsidR="156B389C" w:rsidRPr="5690284C">
        <w:rPr>
          <w:rFonts w:ascii="Calibri" w:eastAsia="Calibri" w:hAnsi="Calibri" w:cs="Calibri"/>
          <w:sz w:val="22"/>
          <w:szCs w:val="22"/>
        </w:rPr>
        <w:t xml:space="preserve"> Izvedena bo strateška internacionalizacija kurikulumov.</w:t>
      </w:r>
    </w:p>
    <w:p w14:paraId="270849EB" w14:textId="77777777" w:rsidR="005418C8" w:rsidRPr="006C5873" w:rsidRDefault="005418C8" w:rsidP="008435A3">
      <w:pPr>
        <w:pStyle w:val="Odstavekseznama"/>
        <w:numPr>
          <w:ilvl w:val="2"/>
          <w:numId w:val="9"/>
        </w:numPr>
        <w:jc w:val="both"/>
        <w:rPr>
          <w:b/>
          <w:sz w:val="22"/>
          <w:szCs w:val="22"/>
        </w:rPr>
      </w:pPr>
      <w:r w:rsidRPr="006C5873">
        <w:rPr>
          <w:b/>
          <w:sz w:val="22"/>
          <w:szCs w:val="22"/>
        </w:rPr>
        <w:t>Povečati vključenost Slovenk in Slovencev, ki živijo v tujini v slovenski visokošolski sistem</w:t>
      </w:r>
      <w:r w:rsidR="00C1678E">
        <w:rPr>
          <w:b/>
          <w:sz w:val="22"/>
          <w:szCs w:val="22"/>
        </w:rPr>
        <w:t>.</w:t>
      </w:r>
    </w:p>
    <w:p w14:paraId="040883C8" w14:textId="77777777" w:rsidR="007843FA" w:rsidRPr="006C5873" w:rsidRDefault="007843FA" w:rsidP="006C5873">
      <w:pPr>
        <w:ind w:left="709"/>
        <w:jc w:val="both"/>
        <w:rPr>
          <w:sz w:val="22"/>
          <w:szCs w:val="22"/>
        </w:rPr>
      </w:pPr>
      <w:r w:rsidRPr="5690284C">
        <w:rPr>
          <w:sz w:val="22"/>
          <w:szCs w:val="22"/>
        </w:rPr>
        <w:t>O</w:t>
      </w:r>
      <w:r w:rsidR="00E462D0" w:rsidRPr="5690284C">
        <w:rPr>
          <w:sz w:val="22"/>
          <w:szCs w:val="22"/>
        </w:rPr>
        <w:t>mogoč</w:t>
      </w:r>
      <w:r w:rsidRPr="5690284C">
        <w:rPr>
          <w:sz w:val="22"/>
          <w:szCs w:val="22"/>
        </w:rPr>
        <w:t>en</w:t>
      </w:r>
      <w:r w:rsidR="00E462D0" w:rsidRPr="5690284C">
        <w:rPr>
          <w:sz w:val="22"/>
          <w:szCs w:val="22"/>
        </w:rPr>
        <w:t xml:space="preserve"> in promovira</w:t>
      </w:r>
      <w:r w:rsidRPr="5690284C">
        <w:rPr>
          <w:sz w:val="22"/>
          <w:szCs w:val="22"/>
        </w:rPr>
        <w:t xml:space="preserve">n </w:t>
      </w:r>
      <w:r w:rsidR="005418C8" w:rsidRPr="5690284C">
        <w:rPr>
          <w:sz w:val="22"/>
          <w:szCs w:val="22"/>
        </w:rPr>
        <w:t xml:space="preserve">bo </w:t>
      </w:r>
      <w:r w:rsidR="00E462D0" w:rsidRPr="5690284C">
        <w:rPr>
          <w:sz w:val="22"/>
          <w:szCs w:val="22"/>
        </w:rPr>
        <w:t xml:space="preserve">študij v Sloveniji </w:t>
      </w:r>
      <w:r w:rsidRPr="5690284C">
        <w:rPr>
          <w:sz w:val="22"/>
          <w:szCs w:val="22"/>
        </w:rPr>
        <w:t xml:space="preserve">za vse </w:t>
      </w:r>
      <w:r w:rsidR="00E462D0" w:rsidRPr="5690284C">
        <w:rPr>
          <w:sz w:val="22"/>
          <w:szCs w:val="22"/>
        </w:rPr>
        <w:t>Slovenk</w:t>
      </w:r>
      <w:r w:rsidRPr="5690284C">
        <w:rPr>
          <w:sz w:val="22"/>
          <w:szCs w:val="22"/>
        </w:rPr>
        <w:t>e</w:t>
      </w:r>
      <w:r w:rsidR="00E462D0" w:rsidRPr="5690284C">
        <w:rPr>
          <w:sz w:val="22"/>
          <w:szCs w:val="22"/>
        </w:rPr>
        <w:t xml:space="preserve"> in Slovence, ki živijo in bivajo v tujini (zamejke in zamejci ter tisti iz oddaljenejših krajev)</w:t>
      </w:r>
      <w:r w:rsidRPr="5690284C">
        <w:rPr>
          <w:sz w:val="22"/>
          <w:szCs w:val="22"/>
        </w:rPr>
        <w:t>.</w:t>
      </w:r>
      <w:r w:rsidR="00E462D0" w:rsidRPr="5690284C">
        <w:rPr>
          <w:sz w:val="22"/>
          <w:szCs w:val="22"/>
        </w:rPr>
        <w:t xml:space="preserve"> </w:t>
      </w:r>
    </w:p>
    <w:p w14:paraId="55B4471A" w14:textId="77777777" w:rsidR="005418C8" w:rsidRPr="006C5873" w:rsidRDefault="005418C8" w:rsidP="71EAD0DD">
      <w:pPr>
        <w:pStyle w:val="Odstavekseznama"/>
        <w:numPr>
          <w:ilvl w:val="2"/>
          <w:numId w:val="9"/>
        </w:numPr>
        <w:jc w:val="both"/>
        <w:rPr>
          <w:b/>
          <w:bCs/>
          <w:sz w:val="22"/>
          <w:szCs w:val="22"/>
        </w:rPr>
      </w:pPr>
      <w:r w:rsidRPr="5690284C">
        <w:rPr>
          <w:b/>
          <w:bCs/>
          <w:sz w:val="22"/>
          <w:szCs w:val="22"/>
        </w:rPr>
        <w:t xml:space="preserve">Povečati stopnjo dohodne mobilnosti na univerzah in </w:t>
      </w:r>
      <w:r w:rsidR="73988652" w:rsidRPr="5690284C">
        <w:rPr>
          <w:b/>
          <w:bCs/>
          <w:sz w:val="22"/>
          <w:szCs w:val="22"/>
        </w:rPr>
        <w:t>samostojnih</w:t>
      </w:r>
      <w:r w:rsidRPr="5690284C">
        <w:rPr>
          <w:b/>
          <w:bCs/>
          <w:sz w:val="22"/>
          <w:szCs w:val="22"/>
        </w:rPr>
        <w:t xml:space="preserve"> visokošolskih zavodih</w:t>
      </w:r>
      <w:r w:rsidR="00C1678E">
        <w:rPr>
          <w:b/>
          <w:bCs/>
          <w:sz w:val="22"/>
          <w:szCs w:val="22"/>
        </w:rPr>
        <w:t>.</w:t>
      </w:r>
      <w:r w:rsidRPr="5690284C">
        <w:rPr>
          <w:b/>
          <w:bCs/>
          <w:sz w:val="22"/>
          <w:szCs w:val="22"/>
        </w:rPr>
        <w:t xml:space="preserve"> </w:t>
      </w:r>
    </w:p>
    <w:p w14:paraId="00189A2C" w14:textId="77777777" w:rsidR="007843FA" w:rsidRPr="006C5873" w:rsidRDefault="007843FA" w:rsidP="006C5873">
      <w:pPr>
        <w:ind w:left="709"/>
        <w:jc w:val="both"/>
        <w:rPr>
          <w:sz w:val="22"/>
          <w:szCs w:val="22"/>
        </w:rPr>
      </w:pPr>
      <w:r w:rsidRPr="006C5873">
        <w:rPr>
          <w:sz w:val="22"/>
          <w:szCs w:val="22"/>
        </w:rPr>
        <w:t>S</w:t>
      </w:r>
      <w:r w:rsidR="00E462D0" w:rsidRPr="006C5873">
        <w:rPr>
          <w:sz w:val="22"/>
          <w:szCs w:val="22"/>
        </w:rPr>
        <w:t>timulir</w:t>
      </w:r>
      <w:r w:rsidRPr="006C5873">
        <w:rPr>
          <w:sz w:val="22"/>
          <w:szCs w:val="22"/>
        </w:rPr>
        <w:t>a</w:t>
      </w:r>
      <w:r w:rsidR="005418C8" w:rsidRPr="05B6011B">
        <w:rPr>
          <w:sz w:val="22"/>
          <w:szCs w:val="22"/>
        </w:rPr>
        <w:t>na bosta</w:t>
      </w:r>
      <w:r w:rsidRPr="006C5873">
        <w:rPr>
          <w:sz w:val="22"/>
          <w:szCs w:val="22"/>
        </w:rPr>
        <w:t xml:space="preserve"> </w:t>
      </w:r>
      <w:r w:rsidR="00E462D0" w:rsidRPr="006C5873">
        <w:rPr>
          <w:sz w:val="22"/>
          <w:szCs w:val="22"/>
        </w:rPr>
        <w:t>kakovostn</w:t>
      </w:r>
      <w:r w:rsidR="005418C8" w:rsidRPr="05B6011B">
        <w:rPr>
          <w:sz w:val="22"/>
          <w:szCs w:val="22"/>
        </w:rPr>
        <w:t>a</w:t>
      </w:r>
      <w:r w:rsidR="00E462D0" w:rsidRPr="006C5873">
        <w:rPr>
          <w:sz w:val="22"/>
          <w:szCs w:val="22"/>
        </w:rPr>
        <w:t xml:space="preserve"> dohodn</w:t>
      </w:r>
      <w:r w:rsidR="005418C8" w:rsidRPr="05B6011B">
        <w:rPr>
          <w:sz w:val="22"/>
          <w:szCs w:val="22"/>
        </w:rPr>
        <w:t>a</w:t>
      </w:r>
      <w:r w:rsidR="00E462D0" w:rsidRPr="006C5873">
        <w:rPr>
          <w:sz w:val="22"/>
          <w:szCs w:val="22"/>
        </w:rPr>
        <w:t xml:space="preserve"> mobilnost ter pridobi</w:t>
      </w:r>
      <w:r w:rsidRPr="006C5873">
        <w:rPr>
          <w:sz w:val="22"/>
          <w:szCs w:val="22"/>
        </w:rPr>
        <w:t>vanje</w:t>
      </w:r>
      <w:r w:rsidR="00E462D0" w:rsidRPr="006C5873">
        <w:rPr>
          <w:sz w:val="22"/>
          <w:szCs w:val="22"/>
        </w:rPr>
        <w:t xml:space="preserve"> tuj</w:t>
      </w:r>
      <w:r w:rsidRPr="006C5873">
        <w:rPr>
          <w:sz w:val="22"/>
          <w:szCs w:val="22"/>
        </w:rPr>
        <w:t>ih</w:t>
      </w:r>
      <w:r w:rsidR="00E462D0" w:rsidRPr="006C5873">
        <w:rPr>
          <w:sz w:val="22"/>
          <w:szCs w:val="22"/>
        </w:rPr>
        <w:t xml:space="preserve"> priznan</w:t>
      </w:r>
      <w:r w:rsidRPr="006C5873">
        <w:rPr>
          <w:sz w:val="22"/>
          <w:szCs w:val="22"/>
        </w:rPr>
        <w:t>ih</w:t>
      </w:r>
      <w:r w:rsidR="00E462D0" w:rsidRPr="006C5873">
        <w:rPr>
          <w:sz w:val="22"/>
          <w:szCs w:val="22"/>
        </w:rPr>
        <w:t xml:space="preserve"> visokošolsk</w:t>
      </w:r>
      <w:r w:rsidRPr="006C5873">
        <w:rPr>
          <w:sz w:val="22"/>
          <w:szCs w:val="22"/>
        </w:rPr>
        <w:t>ih</w:t>
      </w:r>
      <w:r w:rsidR="00E462D0" w:rsidRPr="006C5873">
        <w:rPr>
          <w:sz w:val="22"/>
          <w:szCs w:val="22"/>
        </w:rPr>
        <w:t xml:space="preserve"> učiteljic in učitelje</w:t>
      </w:r>
      <w:r w:rsidRPr="006C5873">
        <w:rPr>
          <w:sz w:val="22"/>
          <w:szCs w:val="22"/>
        </w:rPr>
        <w:t>v</w:t>
      </w:r>
      <w:r w:rsidR="00E462D0" w:rsidRPr="006C5873">
        <w:rPr>
          <w:sz w:val="22"/>
          <w:szCs w:val="22"/>
        </w:rPr>
        <w:t xml:space="preserve"> ter sodelavk in sodelavce</w:t>
      </w:r>
      <w:r w:rsidRPr="006C5873">
        <w:rPr>
          <w:sz w:val="22"/>
          <w:szCs w:val="22"/>
        </w:rPr>
        <w:t>v</w:t>
      </w:r>
      <w:r w:rsidR="00E462D0" w:rsidRPr="006C5873">
        <w:rPr>
          <w:sz w:val="22"/>
          <w:szCs w:val="22"/>
        </w:rPr>
        <w:t>, raziskovalk in raziskovalce</w:t>
      </w:r>
      <w:r w:rsidRPr="006C5873">
        <w:rPr>
          <w:sz w:val="22"/>
          <w:szCs w:val="22"/>
        </w:rPr>
        <w:t>v</w:t>
      </w:r>
      <w:r w:rsidR="00E462D0" w:rsidRPr="006C5873">
        <w:rPr>
          <w:sz w:val="22"/>
          <w:szCs w:val="22"/>
        </w:rPr>
        <w:t xml:space="preserve"> ter strokovn</w:t>
      </w:r>
      <w:r w:rsidRPr="006C5873">
        <w:rPr>
          <w:sz w:val="22"/>
          <w:szCs w:val="22"/>
        </w:rPr>
        <w:t>ih</w:t>
      </w:r>
      <w:r w:rsidR="00E462D0" w:rsidRPr="006C5873">
        <w:rPr>
          <w:sz w:val="22"/>
          <w:szCs w:val="22"/>
        </w:rPr>
        <w:t xml:space="preserve"> sodelavk in sodelavce</w:t>
      </w:r>
      <w:r w:rsidRPr="006C5873">
        <w:rPr>
          <w:sz w:val="22"/>
          <w:szCs w:val="22"/>
        </w:rPr>
        <w:t>v</w:t>
      </w:r>
      <w:r w:rsidR="00E462D0" w:rsidRPr="006C5873">
        <w:rPr>
          <w:sz w:val="22"/>
          <w:szCs w:val="22"/>
        </w:rPr>
        <w:t xml:space="preserve"> za hitrejši razvoj posameznih področij v Sloveniji</w:t>
      </w:r>
      <w:r w:rsidRPr="006C5873">
        <w:rPr>
          <w:sz w:val="22"/>
          <w:szCs w:val="22"/>
        </w:rPr>
        <w:t>.</w:t>
      </w:r>
    </w:p>
    <w:p w14:paraId="4ADF48C6" w14:textId="77777777" w:rsidR="005418C8" w:rsidRPr="002D6F4A" w:rsidRDefault="005418C8" w:rsidP="008435A3">
      <w:pPr>
        <w:pStyle w:val="Odstavekseznama"/>
        <w:numPr>
          <w:ilvl w:val="2"/>
          <w:numId w:val="9"/>
        </w:numPr>
        <w:jc w:val="both"/>
        <w:rPr>
          <w:b/>
          <w:sz w:val="22"/>
          <w:szCs w:val="22"/>
        </w:rPr>
      </w:pPr>
      <w:r w:rsidRPr="002D6F4A">
        <w:rPr>
          <w:b/>
          <w:sz w:val="22"/>
          <w:szCs w:val="22"/>
        </w:rPr>
        <w:t>Povečati odhodno mobilnost študentk in študentov</w:t>
      </w:r>
      <w:r>
        <w:rPr>
          <w:b/>
          <w:sz w:val="22"/>
          <w:szCs w:val="22"/>
        </w:rPr>
        <w:t xml:space="preserve"> ter zaposlenih v visokem šolstvu</w:t>
      </w:r>
      <w:r w:rsidR="00C1678E">
        <w:rPr>
          <w:b/>
          <w:sz w:val="22"/>
          <w:szCs w:val="22"/>
        </w:rPr>
        <w:t>.</w:t>
      </w:r>
    </w:p>
    <w:p w14:paraId="72F7B602" w14:textId="01209DF1" w:rsidR="00E462D0" w:rsidRPr="002D6F4A" w:rsidRDefault="005418C8" w:rsidP="002D6F4A">
      <w:pPr>
        <w:ind w:left="709"/>
        <w:jc w:val="both"/>
        <w:rPr>
          <w:sz w:val="22"/>
          <w:szCs w:val="22"/>
        </w:rPr>
      </w:pPr>
      <w:r w:rsidRPr="5690284C">
        <w:rPr>
          <w:sz w:val="22"/>
          <w:szCs w:val="22"/>
        </w:rPr>
        <w:t xml:space="preserve">Stimulirana bo </w:t>
      </w:r>
      <w:r w:rsidR="00E462D0" w:rsidRPr="5690284C">
        <w:rPr>
          <w:sz w:val="22"/>
          <w:szCs w:val="22"/>
        </w:rPr>
        <w:t>večj</w:t>
      </w:r>
      <w:r w:rsidR="007843FA" w:rsidRPr="5690284C">
        <w:rPr>
          <w:sz w:val="22"/>
          <w:szCs w:val="22"/>
        </w:rPr>
        <w:t>a</w:t>
      </w:r>
      <w:r w:rsidR="00E462D0" w:rsidRPr="5690284C">
        <w:rPr>
          <w:sz w:val="22"/>
          <w:szCs w:val="22"/>
        </w:rPr>
        <w:t xml:space="preserve"> odhodn</w:t>
      </w:r>
      <w:r w:rsidR="007843FA" w:rsidRPr="5690284C">
        <w:rPr>
          <w:sz w:val="22"/>
          <w:szCs w:val="22"/>
        </w:rPr>
        <w:t>a</w:t>
      </w:r>
      <w:r w:rsidR="00E462D0" w:rsidRPr="5690284C">
        <w:rPr>
          <w:sz w:val="22"/>
          <w:szCs w:val="22"/>
        </w:rPr>
        <w:t xml:space="preserve"> mobilnost </w:t>
      </w:r>
      <w:r w:rsidR="007843FA" w:rsidRPr="5690284C">
        <w:rPr>
          <w:sz w:val="22"/>
          <w:szCs w:val="22"/>
        </w:rPr>
        <w:t>slovenskih študentk in študentov</w:t>
      </w:r>
      <w:r w:rsidR="32B6E8EA" w:rsidRPr="5690284C">
        <w:rPr>
          <w:sz w:val="22"/>
          <w:szCs w:val="22"/>
        </w:rPr>
        <w:t xml:space="preserve"> na kakovostne institucije </w:t>
      </w:r>
      <w:r w:rsidR="773E325D" w:rsidRPr="5690284C">
        <w:rPr>
          <w:sz w:val="22"/>
          <w:szCs w:val="22"/>
        </w:rPr>
        <w:t>oziroma</w:t>
      </w:r>
      <w:r w:rsidR="32B6E8EA" w:rsidRPr="5690284C">
        <w:rPr>
          <w:sz w:val="22"/>
          <w:szCs w:val="22"/>
        </w:rPr>
        <w:t xml:space="preserve"> </w:t>
      </w:r>
      <w:r w:rsidR="5C8872B0" w:rsidRPr="5690284C">
        <w:rPr>
          <w:sz w:val="22"/>
          <w:szCs w:val="22"/>
        </w:rPr>
        <w:t xml:space="preserve">študijske </w:t>
      </w:r>
      <w:r w:rsidR="32B6E8EA" w:rsidRPr="5690284C">
        <w:rPr>
          <w:sz w:val="22"/>
          <w:szCs w:val="22"/>
        </w:rPr>
        <w:t>programe v tujini</w:t>
      </w:r>
      <w:r w:rsidR="007843FA" w:rsidRPr="5690284C">
        <w:rPr>
          <w:sz w:val="22"/>
          <w:szCs w:val="22"/>
        </w:rPr>
        <w:t xml:space="preserve"> </w:t>
      </w:r>
      <w:r w:rsidR="00E462D0" w:rsidRPr="5690284C">
        <w:rPr>
          <w:sz w:val="22"/>
          <w:szCs w:val="22"/>
        </w:rPr>
        <w:t>(kratkočasno in za celo študijsko obdobje) in slovenskih visokošolskih učiteljic in učiteljev ter sodelavk in sodelavcev, raziskovalk in raziskovalcev ter strokovnih sodelavk in sodelavcev na področjih, ki v Sloveniji še niso konkurenčno dobro razvita in k</w:t>
      </w:r>
      <w:r w:rsidR="006A0BEE">
        <w:rPr>
          <w:sz w:val="22"/>
          <w:szCs w:val="22"/>
        </w:rPr>
        <w:t>aterih</w:t>
      </w:r>
      <w:r w:rsidR="00E462D0" w:rsidRPr="5690284C">
        <w:rPr>
          <w:sz w:val="22"/>
          <w:szCs w:val="22"/>
        </w:rPr>
        <w:t xml:space="preserve"> lahko gradimo komplementarnost posameznih področij s tujimi institucijami znanja.</w:t>
      </w:r>
    </w:p>
    <w:p w14:paraId="240E6FA7" w14:textId="77777777" w:rsidR="00A51A43" w:rsidRPr="0055434F" w:rsidRDefault="00A51A43" w:rsidP="006843D0">
      <w:pPr>
        <w:jc w:val="both"/>
        <w:rPr>
          <w:sz w:val="10"/>
          <w:szCs w:val="10"/>
        </w:rPr>
      </w:pPr>
    </w:p>
    <w:p w14:paraId="58DE1622" w14:textId="77777777" w:rsidR="0055434F" w:rsidRPr="0055434F" w:rsidRDefault="0055434F" w:rsidP="0055434F">
      <w:pPr>
        <w:jc w:val="both"/>
        <w:rPr>
          <w:b/>
          <w:bCs/>
          <w:color w:val="0070C0"/>
          <w:sz w:val="22"/>
          <w:szCs w:val="22"/>
        </w:rPr>
      </w:pPr>
      <w:r w:rsidRPr="5690284C">
        <w:rPr>
          <w:b/>
          <w:bCs/>
          <w:color w:val="0070C0"/>
          <w:sz w:val="22"/>
          <w:szCs w:val="22"/>
        </w:rPr>
        <w:t>Ukrepi za doseganje strateških ciljev na področju internacionalizacije</w:t>
      </w:r>
    </w:p>
    <w:p w14:paraId="5B040698" w14:textId="77777777" w:rsidR="0055434F" w:rsidRPr="0055434F" w:rsidRDefault="0055434F" w:rsidP="006843D0">
      <w:pPr>
        <w:jc w:val="both"/>
        <w:rPr>
          <w:sz w:val="10"/>
          <w:szCs w:val="10"/>
        </w:rPr>
      </w:pPr>
    </w:p>
    <w:p w14:paraId="447DD2CE" w14:textId="77777777" w:rsidR="00D7529C" w:rsidRPr="002D6F4A" w:rsidRDefault="00D7529C" w:rsidP="5690284C">
      <w:pPr>
        <w:pStyle w:val="Odstavekseznama"/>
        <w:numPr>
          <w:ilvl w:val="2"/>
          <w:numId w:val="11"/>
        </w:numPr>
        <w:jc w:val="both"/>
        <w:rPr>
          <w:b/>
          <w:bCs/>
          <w:sz w:val="22"/>
          <w:szCs w:val="22"/>
        </w:rPr>
      </w:pPr>
      <w:r w:rsidRPr="5690284C">
        <w:rPr>
          <w:b/>
          <w:bCs/>
          <w:sz w:val="22"/>
          <w:szCs w:val="22"/>
        </w:rPr>
        <w:t xml:space="preserve">Vzpostavitev sistema za uspešnejše vključevanje univerz in </w:t>
      </w:r>
      <w:r w:rsidR="3C6C057B" w:rsidRPr="5690284C">
        <w:rPr>
          <w:b/>
          <w:bCs/>
          <w:sz w:val="22"/>
          <w:szCs w:val="22"/>
        </w:rPr>
        <w:t>samostojnih</w:t>
      </w:r>
      <w:r w:rsidRPr="5690284C">
        <w:rPr>
          <w:b/>
          <w:bCs/>
          <w:sz w:val="22"/>
          <w:szCs w:val="22"/>
        </w:rPr>
        <w:t xml:space="preserve"> visokošolskih zavodov v enoten evropski in mednarodni visokošolski prostor</w:t>
      </w:r>
      <w:r w:rsidR="00C1678E">
        <w:rPr>
          <w:b/>
          <w:bCs/>
          <w:sz w:val="22"/>
          <w:szCs w:val="22"/>
        </w:rPr>
        <w:t>.</w:t>
      </w:r>
      <w:r w:rsidRPr="5690284C">
        <w:rPr>
          <w:b/>
          <w:bCs/>
          <w:sz w:val="22"/>
          <w:szCs w:val="22"/>
        </w:rPr>
        <w:t xml:space="preserve"> </w:t>
      </w:r>
    </w:p>
    <w:p w14:paraId="2A0CFDA8" w14:textId="77777777" w:rsidR="005021B1" w:rsidRPr="002D6F4A" w:rsidRDefault="00D7529C" w:rsidP="5690284C">
      <w:pPr>
        <w:ind w:left="709"/>
        <w:jc w:val="both"/>
        <w:rPr>
          <w:sz w:val="22"/>
          <w:szCs w:val="22"/>
        </w:rPr>
      </w:pPr>
      <w:r w:rsidRPr="5690284C">
        <w:rPr>
          <w:sz w:val="22"/>
          <w:szCs w:val="22"/>
        </w:rPr>
        <w:t>Vzpostavitev sistema zagotavljanja sredstev v</w:t>
      </w:r>
      <w:r w:rsidR="005021B1" w:rsidRPr="5690284C">
        <w:rPr>
          <w:sz w:val="22"/>
          <w:szCs w:val="22"/>
        </w:rPr>
        <w:t>isokošolsk</w:t>
      </w:r>
      <w:r w:rsidR="007843FA" w:rsidRPr="5690284C">
        <w:rPr>
          <w:sz w:val="22"/>
          <w:szCs w:val="22"/>
        </w:rPr>
        <w:t>im</w:t>
      </w:r>
      <w:r w:rsidR="005021B1" w:rsidRPr="5690284C">
        <w:rPr>
          <w:sz w:val="22"/>
          <w:szCs w:val="22"/>
        </w:rPr>
        <w:t xml:space="preserve"> </w:t>
      </w:r>
      <w:r w:rsidR="007843FA" w:rsidRPr="5690284C">
        <w:rPr>
          <w:sz w:val="22"/>
          <w:szCs w:val="22"/>
        </w:rPr>
        <w:t>učiteljicam in učitelje</w:t>
      </w:r>
      <w:r w:rsidR="007739AB" w:rsidRPr="5690284C">
        <w:rPr>
          <w:sz w:val="22"/>
          <w:szCs w:val="22"/>
        </w:rPr>
        <w:t>m</w:t>
      </w:r>
      <w:r w:rsidR="007843FA" w:rsidRPr="5690284C">
        <w:rPr>
          <w:sz w:val="22"/>
          <w:szCs w:val="22"/>
        </w:rPr>
        <w:t xml:space="preserve"> ter sodelavkam in sodelavcem, raziskovalkam in raziskovalcem ter strokovnim sodelavkam in sodelavcem</w:t>
      </w:r>
      <w:r w:rsidR="005021B1" w:rsidRPr="5690284C">
        <w:rPr>
          <w:sz w:val="22"/>
          <w:szCs w:val="22"/>
        </w:rPr>
        <w:t xml:space="preserve">, ki jim </w:t>
      </w:r>
      <w:r w:rsidRPr="5690284C">
        <w:rPr>
          <w:sz w:val="22"/>
          <w:szCs w:val="22"/>
        </w:rPr>
        <w:t xml:space="preserve">bodo </w:t>
      </w:r>
      <w:r w:rsidR="005021B1" w:rsidRPr="5690284C">
        <w:rPr>
          <w:sz w:val="22"/>
          <w:szCs w:val="22"/>
        </w:rPr>
        <w:t>omogoča</w:t>
      </w:r>
      <w:r w:rsidRPr="5690284C">
        <w:rPr>
          <w:sz w:val="22"/>
          <w:szCs w:val="22"/>
        </w:rPr>
        <w:t>la</w:t>
      </w:r>
      <w:r w:rsidR="1EF8DFD3" w:rsidRPr="5690284C">
        <w:rPr>
          <w:sz w:val="22"/>
          <w:szCs w:val="22"/>
        </w:rPr>
        <w:t xml:space="preserve"> izvedbo sobotnega leta </w:t>
      </w:r>
      <w:r w:rsidR="0073047B">
        <w:rPr>
          <w:sz w:val="22"/>
          <w:szCs w:val="22"/>
        </w:rPr>
        <w:t>ter</w:t>
      </w:r>
      <w:r w:rsidR="0073047B" w:rsidRPr="5690284C">
        <w:rPr>
          <w:sz w:val="22"/>
          <w:szCs w:val="22"/>
        </w:rPr>
        <w:t xml:space="preserve"> </w:t>
      </w:r>
      <w:r w:rsidR="005021B1" w:rsidRPr="5690284C">
        <w:rPr>
          <w:sz w:val="22"/>
          <w:szCs w:val="22"/>
        </w:rPr>
        <w:t xml:space="preserve">vključevanje v elitne univerzitetne in raziskovalne mreže in sodelovanje z njimi ter izkoriščanje dobrih priložnosti projektnega sodelovanja. </w:t>
      </w:r>
    </w:p>
    <w:p w14:paraId="4F6BE12F" w14:textId="77777777" w:rsidR="005021B1" w:rsidRPr="005021B1" w:rsidRDefault="6D2AE203" w:rsidP="05B6011B">
      <w:pPr>
        <w:pStyle w:val="Odstavekseznama"/>
        <w:numPr>
          <w:ilvl w:val="2"/>
          <w:numId w:val="11"/>
        </w:numPr>
        <w:jc w:val="both"/>
        <w:rPr>
          <w:sz w:val="22"/>
          <w:szCs w:val="22"/>
        </w:rPr>
      </w:pPr>
      <w:r w:rsidRPr="002D6F4A">
        <w:rPr>
          <w:b/>
          <w:bCs/>
          <w:sz w:val="22"/>
          <w:szCs w:val="22"/>
        </w:rPr>
        <w:t>Spodbuja</w:t>
      </w:r>
      <w:r w:rsidR="766D24F7" w:rsidRPr="002D6F4A">
        <w:rPr>
          <w:b/>
          <w:bCs/>
          <w:sz w:val="22"/>
          <w:szCs w:val="22"/>
        </w:rPr>
        <w:t>nje</w:t>
      </w:r>
      <w:r w:rsidRPr="002D6F4A">
        <w:rPr>
          <w:b/>
          <w:bCs/>
          <w:sz w:val="22"/>
          <w:szCs w:val="22"/>
        </w:rPr>
        <w:t xml:space="preserve"> mobilnost</w:t>
      </w:r>
      <w:r w:rsidR="4C469F34" w:rsidRPr="002D6F4A">
        <w:rPr>
          <w:b/>
          <w:bCs/>
          <w:sz w:val="22"/>
          <w:szCs w:val="22"/>
        </w:rPr>
        <w:t>i</w:t>
      </w:r>
      <w:r w:rsidRPr="002D6F4A">
        <w:rPr>
          <w:b/>
          <w:bCs/>
          <w:sz w:val="22"/>
          <w:szCs w:val="22"/>
        </w:rPr>
        <w:t xml:space="preserve"> študentk in študentov, visokošolskih učiteljic in učiteljev, sodelavk in sodelavcev ter strokovnih sodelavk in sodelavcev</w:t>
      </w:r>
      <w:r w:rsidR="007843FA">
        <w:rPr>
          <w:rStyle w:val="Sprotnaopomba-sklic"/>
          <w:sz w:val="22"/>
          <w:szCs w:val="22"/>
        </w:rPr>
        <w:footnoteReference w:id="12"/>
      </w:r>
      <w:r w:rsidR="64874B03">
        <w:rPr>
          <w:sz w:val="22"/>
          <w:szCs w:val="22"/>
        </w:rPr>
        <w:t>.</w:t>
      </w:r>
    </w:p>
    <w:p w14:paraId="78AAA907" w14:textId="77777777" w:rsidR="00955C08" w:rsidRPr="002D6F4A" w:rsidRDefault="00955C08" w:rsidP="008435A3">
      <w:pPr>
        <w:pStyle w:val="Odstavekseznama"/>
        <w:numPr>
          <w:ilvl w:val="2"/>
          <w:numId w:val="11"/>
        </w:numPr>
        <w:jc w:val="both"/>
        <w:rPr>
          <w:rFonts w:cstheme="minorHAnsi"/>
          <w:b/>
          <w:sz w:val="22"/>
          <w:szCs w:val="22"/>
        </w:rPr>
      </w:pPr>
      <w:r w:rsidRPr="002D6F4A">
        <w:rPr>
          <w:b/>
          <w:sz w:val="22"/>
          <w:szCs w:val="22"/>
        </w:rPr>
        <w:t>Oblikovanje Nacionalne strategije za internacionalizacijo slovenskega visokega šolstva do leta 2030</w:t>
      </w:r>
      <w:r w:rsidR="00C1678E">
        <w:rPr>
          <w:b/>
          <w:sz w:val="22"/>
          <w:szCs w:val="22"/>
        </w:rPr>
        <w:t>.</w:t>
      </w:r>
    </w:p>
    <w:p w14:paraId="46237365" w14:textId="44799A79" w:rsidR="005021B1" w:rsidRPr="002D6F4A" w:rsidRDefault="247E99F2" w:rsidP="002D6F4A">
      <w:pPr>
        <w:ind w:left="709"/>
        <w:jc w:val="both"/>
        <w:rPr>
          <w:sz w:val="22"/>
          <w:szCs w:val="22"/>
        </w:rPr>
      </w:pPr>
      <w:r w:rsidRPr="5690284C">
        <w:rPr>
          <w:sz w:val="22"/>
          <w:szCs w:val="22"/>
        </w:rPr>
        <w:t>Strategi</w:t>
      </w:r>
      <w:r w:rsidR="34F4991B" w:rsidRPr="5690284C">
        <w:rPr>
          <w:sz w:val="22"/>
          <w:szCs w:val="22"/>
        </w:rPr>
        <w:t>j</w:t>
      </w:r>
      <w:r w:rsidRPr="5690284C">
        <w:rPr>
          <w:sz w:val="22"/>
          <w:szCs w:val="22"/>
        </w:rPr>
        <w:t>a bo d</w:t>
      </w:r>
      <w:r w:rsidR="6888D333" w:rsidRPr="5690284C">
        <w:rPr>
          <w:sz w:val="22"/>
          <w:szCs w:val="22"/>
        </w:rPr>
        <w:t>oloč</w:t>
      </w:r>
      <w:r w:rsidR="663DC828" w:rsidRPr="5690284C">
        <w:rPr>
          <w:sz w:val="22"/>
          <w:szCs w:val="22"/>
        </w:rPr>
        <w:t>i</w:t>
      </w:r>
      <w:r w:rsidRPr="5690284C">
        <w:rPr>
          <w:sz w:val="22"/>
          <w:szCs w:val="22"/>
        </w:rPr>
        <w:t>la</w:t>
      </w:r>
      <w:r w:rsidR="6888D333" w:rsidRPr="5690284C">
        <w:rPr>
          <w:sz w:val="22"/>
          <w:szCs w:val="22"/>
        </w:rPr>
        <w:t xml:space="preserve"> pomen in oblike internacionalizacije ter delež tujih študentk in študentov ter visokošolskih učiteljic in učiteljev, sodelavk in sodelavcev, raziskovalk in raziskovalcev ter strokovnih sodelavk in sodelavcev</w:t>
      </w:r>
      <w:r w:rsidR="6967ACF2" w:rsidRPr="5690284C">
        <w:rPr>
          <w:sz w:val="22"/>
          <w:szCs w:val="22"/>
        </w:rPr>
        <w:t xml:space="preserve"> vključenih v mednarodne aktivnosti</w:t>
      </w:r>
      <w:r w:rsidR="6888D333" w:rsidRPr="5690284C">
        <w:rPr>
          <w:sz w:val="22"/>
          <w:szCs w:val="22"/>
        </w:rPr>
        <w:t>. Določ</w:t>
      </w:r>
      <w:r w:rsidR="6967ACF2" w:rsidRPr="5690284C">
        <w:rPr>
          <w:sz w:val="22"/>
          <w:szCs w:val="22"/>
        </w:rPr>
        <w:t>ena</w:t>
      </w:r>
      <w:r w:rsidR="6888D333" w:rsidRPr="5690284C">
        <w:rPr>
          <w:sz w:val="22"/>
          <w:szCs w:val="22"/>
        </w:rPr>
        <w:t xml:space="preserve"> </w:t>
      </w:r>
      <w:r w:rsidR="6967ACF2" w:rsidRPr="5690284C">
        <w:rPr>
          <w:sz w:val="22"/>
          <w:szCs w:val="22"/>
        </w:rPr>
        <w:t>bodo</w:t>
      </w:r>
      <w:r w:rsidR="6888D333" w:rsidRPr="5690284C">
        <w:rPr>
          <w:sz w:val="22"/>
          <w:szCs w:val="22"/>
        </w:rPr>
        <w:t xml:space="preserve"> prioritetna področja oziroma regije tako za </w:t>
      </w:r>
      <w:r w:rsidR="0324E848" w:rsidRPr="5690284C">
        <w:rPr>
          <w:sz w:val="22"/>
          <w:szCs w:val="22"/>
        </w:rPr>
        <w:t>do</w:t>
      </w:r>
      <w:r w:rsidR="6888D333" w:rsidRPr="5690284C">
        <w:rPr>
          <w:sz w:val="22"/>
          <w:szCs w:val="22"/>
        </w:rPr>
        <w:t xml:space="preserve">hodne kot odhodne mobilnosti, vendar ne izključevalno. Med prioritetnimi področji </w:t>
      </w:r>
      <w:r w:rsidR="3C516F3A" w:rsidRPr="5690284C">
        <w:rPr>
          <w:sz w:val="22"/>
          <w:szCs w:val="22"/>
        </w:rPr>
        <w:t xml:space="preserve">dohodne mobilnosti </w:t>
      </w:r>
      <w:r w:rsidR="6888D333" w:rsidRPr="5690284C">
        <w:rPr>
          <w:sz w:val="22"/>
          <w:szCs w:val="22"/>
        </w:rPr>
        <w:t xml:space="preserve">ostaja </w:t>
      </w:r>
      <w:r w:rsidR="25329195" w:rsidRPr="5690284C">
        <w:rPr>
          <w:sz w:val="22"/>
          <w:szCs w:val="22"/>
        </w:rPr>
        <w:t xml:space="preserve">predvsem </w:t>
      </w:r>
      <w:r w:rsidR="006A0BEE">
        <w:rPr>
          <w:sz w:val="22"/>
          <w:szCs w:val="22"/>
        </w:rPr>
        <w:t>Z</w:t>
      </w:r>
      <w:r w:rsidR="6888D333" w:rsidRPr="5690284C">
        <w:rPr>
          <w:sz w:val="22"/>
          <w:szCs w:val="22"/>
        </w:rPr>
        <w:t>ahodni Balkan</w:t>
      </w:r>
      <w:r w:rsidR="25748616" w:rsidRPr="5690284C">
        <w:rPr>
          <w:sz w:val="22"/>
          <w:szCs w:val="22"/>
        </w:rPr>
        <w:t>, tudi preostala Jugovzhodna Evropa in Srednjeevropski prostor</w:t>
      </w:r>
      <w:r w:rsidR="6888D333" w:rsidRPr="5690284C">
        <w:rPr>
          <w:sz w:val="22"/>
          <w:szCs w:val="22"/>
        </w:rPr>
        <w:t>.</w:t>
      </w:r>
    </w:p>
    <w:p w14:paraId="590EBB4A" w14:textId="77777777" w:rsidR="00CA5A89" w:rsidRPr="002D6F4A" w:rsidRDefault="00CA5A89" w:rsidP="008435A3">
      <w:pPr>
        <w:pStyle w:val="Odstavekseznama"/>
        <w:numPr>
          <w:ilvl w:val="2"/>
          <w:numId w:val="11"/>
        </w:numPr>
        <w:jc w:val="both"/>
        <w:rPr>
          <w:rFonts w:cstheme="minorHAnsi"/>
          <w:b/>
          <w:sz w:val="22"/>
          <w:szCs w:val="22"/>
        </w:rPr>
      </w:pPr>
      <w:r w:rsidRPr="002D6F4A">
        <w:rPr>
          <w:b/>
          <w:sz w:val="22"/>
          <w:szCs w:val="22"/>
        </w:rPr>
        <w:t>Izvedba internacionalizacije kurikulumov</w:t>
      </w:r>
      <w:r w:rsidR="00C1678E">
        <w:rPr>
          <w:b/>
          <w:sz w:val="22"/>
          <w:szCs w:val="22"/>
        </w:rPr>
        <w:t>.</w:t>
      </w:r>
    </w:p>
    <w:p w14:paraId="2533D84E" w14:textId="77777777" w:rsidR="005021B1" w:rsidRPr="002D6F4A" w:rsidRDefault="005021B1" w:rsidP="002D6F4A">
      <w:pPr>
        <w:ind w:left="709"/>
        <w:jc w:val="both"/>
        <w:rPr>
          <w:rFonts w:cstheme="minorHAnsi"/>
          <w:sz w:val="22"/>
          <w:szCs w:val="22"/>
        </w:rPr>
      </w:pPr>
      <w:r w:rsidRPr="002D6F4A">
        <w:rPr>
          <w:sz w:val="22"/>
          <w:szCs w:val="22"/>
        </w:rPr>
        <w:t>Izvede</w:t>
      </w:r>
      <w:r w:rsidR="00CA5A89" w:rsidRPr="05B6011B">
        <w:rPr>
          <w:sz w:val="22"/>
          <w:szCs w:val="22"/>
        </w:rPr>
        <w:t>na</w:t>
      </w:r>
      <w:r w:rsidR="007843FA" w:rsidRPr="002D6F4A">
        <w:rPr>
          <w:sz w:val="22"/>
          <w:szCs w:val="22"/>
        </w:rPr>
        <w:t xml:space="preserve"> </w:t>
      </w:r>
      <w:r w:rsidR="00CA5A89" w:rsidRPr="05B6011B">
        <w:rPr>
          <w:sz w:val="22"/>
          <w:szCs w:val="22"/>
        </w:rPr>
        <w:t>bo</w:t>
      </w:r>
      <w:r w:rsidR="007843FA" w:rsidRPr="002D6F4A">
        <w:rPr>
          <w:sz w:val="22"/>
          <w:szCs w:val="22"/>
        </w:rPr>
        <w:t xml:space="preserve"> </w:t>
      </w:r>
      <w:r w:rsidRPr="002D6F4A">
        <w:rPr>
          <w:sz w:val="22"/>
          <w:szCs w:val="22"/>
        </w:rPr>
        <w:t>ambiciozna ter strateška internacionalizacija kurikulumov. Poveča</w:t>
      </w:r>
      <w:r w:rsidR="00CA5A89" w:rsidRPr="05B6011B">
        <w:rPr>
          <w:sz w:val="22"/>
          <w:szCs w:val="22"/>
        </w:rPr>
        <w:t>no</w:t>
      </w:r>
      <w:r w:rsidRPr="002D6F4A">
        <w:rPr>
          <w:sz w:val="22"/>
          <w:szCs w:val="22"/>
        </w:rPr>
        <w:t xml:space="preserve"> </w:t>
      </w:r>
      <w:r w:rsidR="00CA5A89" w:rsidRPr="05B6011B">
        <w:rPr>
          <w:sz w:val="22"/>
          <w:szCs w:val="22"/>
        </w:rPr>
        <w:t>bo</w:t>
      </w:r>
      <w:r w:rsidR="007843FA" w:rsidRPr="002D6F4A">
        <w:rPr>
          <w:sz w:val="22"/>
          <w:szCs w:val="22"/>
        </w:rPr>
        <w:t xml:space="preserve"> </w:t>
      </w:r>
      <w:r w:rsidRPr="002D6F4A">
        <w:rPr>
          <w:sz w:val="22"/>
          <w:szCs w:val="22"/>
        </w:rPr>
        <w:t xml:space="preserve">število skupnih študijskih programov s tujimi visokošolskimi institucijami ter </w:t>
      </w:r>
      <w:r w:rsidR="0073047B" w:rsidRPr="002D6F4A">
        <w:rPr>
          <w:sz w:val="22"/>
          <w:szCs w:val="22"/>
        </w:rPr>
        <w:t>drugi</w:t>
      </w:r>
      <w:r w:rsidR="0073047B">
        <w:rPr>
          <w:sz w:val="22"/>
          <w:szCs w:val="22"/>
        </w:rPr>
        <w:t>h</w:t>
      </w:r>
      <w:r w:rsidR="0073047B" w:rsidRPr="002D6F4A">
        <w:rPr>
          <w:sz w:val="22"/>
          <w:szCs w:val="22"/>
        </w:rPr>
        <w:t xml:space="preserve"> </w:t>
      </w:r>
      <w:r w:rsidRPr="002D6F4A">
        <w:rPr>
          <w:sz w:val="22"/>
          <w:szCs w:val="22"/>
        </w:rPr>
        <w:t xml:space="preserve">oblik poglobljenega pedagoškega sodelovanja. </w:t>
      </w:r>
    </w:p>
    <w:p w14:paraId="50FDFAAE" w14:textId="77777777" w:rsidR="00CA5A89" w:rsidRPr="00C1678E" w:rsidRDefault="00164A95" w:rsidP="008435A3">
      <w:pPr>
        <w:pStyle w:val="Odstavekseznama"/>
        <w:numPr>
          <w:ilvl w:val="2"/>
          <w:numId w:val="11"/>
        </w:numPr>
        <w:jc w:val="both"/>
        <w:rPr>
          <w:rFonts w:cstheme="minorHAnsi"/>
          <w:b/>
          <w:sz w:val="22"/>
          <w:szCs w:val="22"/>
        </w:rPr>
      </w:pPr>
      <w:r w:rsidRPr="00C1678E">
        <w:rPr>
          <w:rFonts w:cstheme="minorHAnsi"/>
          <w:b/>
          <w:sz w:val="22"/>
          <w:szCs w:val="22"/>
        </w:rPr>
        <w:t>Omogoč</w:t>
      </w:r>
      <w:r w:rsidR="00CA5A89" w:rsidRPr="00C1678E">
        <w:rPr>
          <w:rFonts w:cstheme="minorHAnsi"/>
          <w:b/>
          <w:sz w:val="22"/>
          <w:szCs w:val="22"/>
        </w:rPr>
        <w:t>anje</w:t>
      </w:r>
      <w:r w:rsidRPr="00C1678E">
        <w:rPr>
          <w:rFonts w:cstheme="minorHAnsi"/>
          <w:b/>
          <w:sz w:val="22"/>
          <w:szCs w:val="22"/>
        </w:rPr>
        <w:t xml:space="preserve"> poučevanj</w:t>
      </w:r>
      <w:r w:rsidR="00CA5A89" w:rsidRPr="00C1678E">
        <w:rPr>
          <w:rFonts w:cstheme="minorHAnsi"/>
          <w:b/>
          <w:sz w:val="22"/>
          <w:szCs w:val="22"/>
        </w:rPr>
        <w:t>a</w:t>
      </w:r>
      <w:r w:rsidRPr="00C1678E">
        <w:rPr>
          <w:rFonts w:cstheme="minorHAnsi"/>
          <w:b/>
          <w:sz w:val="22"/>
          <w:szCs w:val="22"/>
        </w:rPr>
        <w:t xml:space="preserve"> v tujih jezikih. </w:t>
      </w:r>
    </w:p>
    <w:p w14:paraId="3A86D6F4" w14:textId="77777777" w:rsidR="00CC06E7" w:rsidRDefault="516C2FE2" w:rsidP="00CC06E7">
      <w:pPr>
        <w:ind w:left="709"/>
        <w:jc w:val="both"/>
        <w:rPr>
          <w:sz w:val="22"/>
          <w:szCs w:val="22"/>
        </w:rPr>
      </w:pPr>
      <w:r w:rsidRPr="5690284C">
        <w:rPr>
          <w:sz w:val="22"/>
          <w:szCs w:val="22"/>
        </w:rPr>
        <w:t>Oblik</w:t>
      </w:r>
      <w:r w:rsidR="79ABB570" w:rsidRPr="5690284C">
        <w:rPr>
          <w:sz w:val="22"/>
          <w:szCs w:val="22"/>
        </w:rPr>
        <w:t>ovan</w:t>
      </w:r>
      <w:r w:rsidRPr="5690284C">
        <w:rPr>
          <w:sz w:val="22"/>
          <w:szCs w:val="22"/>
        </w:rPr>
        <w:t xml:space="preserve"> </w:t>
      </w:r>
      <w:r w:rsidR="79ABB570" w:rsidRPr="5690284C">
        <w:rPr>
          <w:sz w:val="22"/>
          <w:szCs w:val="22"/>
        </w:rPr>
        <w:t>bo</w:t>
      </w:r>
      <w:r w:rsidRPr="5690284C">
        <w:rPr>
          <w:sz w:val="22"/>
          <w:szCs w:val="22"/>
        </w:rPr>
        <w:t xml:space="preserve"> </w:t>
      </w:r>
      <w:r w:rsidR="6A54037F" w:rsidRPr="5690284C">
        <w:rPr>
          <w:sz w:val="22"/>
          <w:szCs w:val="22"/>
        </w:rPr>
        <w:t xml:space="preserve">nabor študijskih programov, ki jih </w:t>
      </w:r>
      <w:r w:rsidR="79ABB570" w:rsidRPr="5690284C">
        <w:rPr>
          <w:sz w:val="22"/>
          <w:szCs w:val="22"/>
        </w:rPr>
        <w:t xml:space="preserve">bo </w:t>
      </w:r>
      <w:r w:rsidR="6A54037F" w:rsidRPr="5690284C">
        <w:rPr>
          <w:sz w:val="22"/>
          <w:szCs w:val="22"/>
        </w:rPr>
        <w:t>posamezna visokošolska inštitucija ponuja</w:t>
      </w:r>
      <w:r w:rsidR="79ABB570" w:rsidRPr="5690284C">
        <w:rPr>
          <w:sz w:val="22"/>
          <w:szCs w:val="22"/>
        </w:rPr>
        <w:t>la</w:t>
      </w:r>
      <w:r w:rsidR="6A54037F" w:rsidRPr="5690284C">
        <w:rPr>
          <w:sz w:val="22"/>
          <w:szCs w:val="22"/>
        </w:rPr>
        <w:t xml:space="preserve"> v tujih jezikih – prednostna </w:t>
      </w:r>
      <w:r w:rsidR="79ABB570" w:rsidRPr="5690284C">
        <w:rPr>
          <w:sz w:val="22"/>
          <w:szCs w:val="22"/>
        </w:rPr>
        <w:t xml:space="preserve">bo </w:t>
      </w:r>
      <w:r w:rsidR="6A54037F" w:rsidRPr="5690284C">
        <w:rPr>
          <w:sz w:val="22"/>
          <w:szCs w:val="22"/>
        </w:rPr>
        <w:t xml:space="preserve">usmeritev v podiplomske študijske programe. Visokošolski zavodi </w:t>
      </w:r>
      <w:r w:rsidR="79ABB570" w:rsidRPr="5690284C">
        <w:rPr>
          <w:sz w:val="22"/>
          <w:szCs w:val="22"/>
        </w:rPr>
        <w:t xml:space="preserve">bodo </w:t>
      </w:r>
      <w:r w:rsidR="6A54037F" w:rsidRPr="5690284C">
        <w:rPr>
          <w:sz w:val="22"/>
          <w:szCs w:val="22"/>
        </w:rPr>
        <w:t xml:space="preserve">za vse tri stopnje študijskih programov avtonomno </w:t>
      </w:r>
      <w:r w:rsidR="79ABB570" w:rsidRPr="5690284C">
        <w:rPr>
          <w:sz w:val="22"/>
          <w:szCs w:val="22"/>
        </w:rPr>
        <w:t xml:space="preserve">vodili </w:t>
      </w:r>
      <w:r w:rsidR="6A54037F" w:rsidRPr="5690284C">
        <w:rPr>
          <w:sz w:val="22"/>
          <w:szCs w:val="22"/>
        </w:rPr>
        <w:t>ustrezno jezikovno politiko.</w:t>
      </w:r>
    </w:p>
    <w:p w14:paraId="61F11E23" w14:textId="08734984" w:rsidR="005F2BD1" w:rsidRPr="00CC06E7" w:rsidRDefault="00CB6C2B" w:rsidP="00CC06E7">
      <w:pPr>
        <w:pStyle w:val="Odstavekseznama"/>
        <w:numPr>
          <w:ilvl w:val="2"/>
          <w:numId w:val="11"/>
        </w:numPr>
        <w:jc w:val="both"/>
        <w:rPr>
          <w:rFonts w:cstheme="minorHAnsi"/>
          <w:b/>
          <w:sz w:val="22"/>
          <w:szCs w:val="22"/>
        </w:rPr>
      </w:pPr>
      <w:r w:rsidRPr="00CC06E7">
        <w:rPr>
          <w:rFonts w:cstheme="minorHAnsi"/>
          <w:b/>
          <w:sz w:val="22"/>
          <w:szCs w:val="22"/>
        </w:rPr>
        <w:t>Izvedba</w:t>
      </w:r>
      <w:r w:rsidR="005021B1" w:rsidRPr="00CC06E7">
        <w:rPr>
          <w:rFonts w:cstheme="minorHAnsi"/>
          <w:b/>
          <w:sz w:val="22"/>
          <w:szCs w:val="22"/>
        </w:rPr>
        <w:t xml:space="preserve"> sistematičn</w:t>
      </w:r>
      <w:r w:rsidRPr="00CC06E7">
        <w:rPr>
          <w:rFonts w:cstheme="minorHAnsi"/>
          <w:b/>
          <w:sz w:val="22"/>
          <w:szCs w:val="22"/>
        </w:rPr>
        <w:t>ega</w:t>
      </w:r>
      <w:r w:rsidR="005021B1" w:rsidRPr="00CC06E7">
        <w:rPr>
          <w:rFonts w:cstheme="minorHAnsi"/>
          <w:b/>
          <w:sz w:val="22"/>
          <w:szCs w:val="22"/>
        </w:rPr>
        <w:t xml:space="preserve"> privabljanj</w:t>
      </w:r>
      <w:r w:rsidRPr="00CC06E7">
        <w:rPr>
          <w:rFonts w:cstheme="minorHAnsi"/>
          <w:b/>
          <w:sz w:val="22"/>
          <w:szCs w:val="22"/>
        </w:rPr>
        <w:t>a</w:t>
      </w:r>
      <w:r w:rsidR="005021B1" w:rsidRPr="00CC06E7">
        <w:rPr>
          <w:rFonts w:cstheme="minorHAnsi"/>
          <w:b/>
          <w:sz w:val="22"/>
          <w:szCs w:val="22"/>
        </w:rPr>
        <w:t xml:space="preserve"> Slovenk in Slovencev</w:t>
      </w:r>
      <w:r w:rsidR="006A0BEE">
        <w:rPr>
          <w:rFonts w:cstheme="minorHAnsi"/>
          <w:b/>
          <w:sz w:val="22"/>
          <w:szCs w:val="22"/>
        </w:rPr>
        <w:t xml:space="preserve"> v zamejstvu in po svetu</w:t>
      </w:r>
      <w:r w:rsidR="005021B1" w:rsidRPr="00CC06E7">
        <w:rPr>
          <w:rFonts w:cstheme="minorHAnsi"/>
          <w:b/>
          <w:sz w:val="22"/>
          <w:szCs w:val="22"/>
        </w:rPr>
        <w:t xml:space="preserve"> za študij v Sloveniji.</w:t>
      </w:r>
    </w:p>
    <w:p w14:paraId="7A1E1A33" w14:textId="44E081D4" w:rsidR="00167DD3" w:rsidRPr="00BE0EC9" w:rsidRDefault="777CC9E8" w:rsidP="00CC06E7">
      <w:pPr>
        <w:ind w:left="709"/>
        <w:jc w:val="both"/>
        <w:rPr>
          <w:sz w:val="22"/>
          <w:szCs w:val="22"/>
        </w:rPr>
      </w:pPr>
      <w:r w:rsidRPr="5690284C">
        <w:rPr>
          <w:sz w:val="22"/>
          <w:szCs w:val="22"/>
        </w:rPr>
        <w:t>Na vse</w:t>
      </w:r>
      <w:r w:rsidR="198DCE33" w:rsidRPr="5690284C">
        <w:rPr>
          <w:sz w:val="22"/>
          <w:szCs w:val="22"/>
        </w:rPr>
        <w:t>h</w:t>
      </w:r>
      <w:r w:rsidRPr="5690284C">
        <w:rPr>
          <w:sz w:val="22"/>
          <w:szCs w:val="22"/>
        </w:rPr>
        <w:t xml:space="preserve"> uradni</w:t>
      </w:r>
      <w:r w:rsidR="198DCE33" w:rsidRPr="5690284C">
        <w:rPr>
          <w:sz w:val="22"/>
          <w:szCs w:val="22"/>
        </w:rPr>
        <w:t>h</w:t>
      </w:r>
      <w:r w:rsidRPr="5690284C">
        <w:rPr>
          <w:sz w:val="22"/>
          <w:szCs w:val="22"/>
        </w:rPr>
        <w:t xml:space="preserve"> predstavništvih Slovenij</w:t>
      </w:r>
      <w:r w:rsidR="1DD9EA06" w:rsidRPr="5690284C">
        <w:rPr>
          <w:sz w:val="22"/>
          <w:szCs w:val="22"/>
        </w:rPr>
        <w:t>e</w:t>
      </w:r>
      <w:r w:rsidRPr="5690284C">
        <w:rPr>
          <w:sz w:val="22"/>
          <w:szCs w:val="22"/>
        </w:rPr>
        <w:t xml:space="preserve"> v tujini, kjer živijo in bivajo </w:t>
      </w:r>
      <w:r w:rsidR="198DCE33" w:rsidRPr="5690284C">
        <w:rPr>
          <w:sz w:val="22"/>
          <w:szCs w:val="22"/>
        </w:rPr>
        <w:t>Slove</w:t>
      </w:r>
      <w:r w:rsidR="19042671" w:rsidRPr="5690284C">
        <w:rPr>
          <w:sz w:val="22"/>
          <w:szCs w:val="22"/>
        </w:rPr>
        <w:t>n</w:t>
      </w:r>
      <w:r w:rsidR="198DCE33" w:rsidRPr="5690284C">
        <w:rPr>
          <w:sz w:val="22"/>
          <w:szCs w:val="22"/>
        </w:rPr>
        <w:t>ke in Slovenci se vzpostavi aktivna povez</w:t>
      </w:r>
      <w:r w:rsidR="07FFDD4F" w:rsidRPr="5690284C">
        <w:rPr>
          <w:sz w:val="22"/>
          <w:szCs w:val="22"/>
        </w:rPr>
        <w:t>a</w:t>
      </w:r>
      <w:r w:rsidR="198DCE33" w:rsidRPr="5690284C">
        <w:rPr>
          <w:sz w:val="22"/>
          <w:szCs w:val="22"/>
        </w:rPr>
        <w:t xml:space="preserve">va do vseh akreditiranih </w:t>
      </w:r>
      <w:r w:rsidR="006A0BEE">
        <w:rPr>
          <w:sz w:val="22"/>
          <w:szCs w:val="22"/>
        </w:rPr>
        <w:t>študijskih</w:t>
      </w:r>
      <w:r w:rsidR="006A0BEE" w:rsidRPr="5690284C">
        <w:rPr>
          <w:sz w:val="22"/>
          <w:szCs w:val="22"/>
        </w:rPr>
        <w:t xml:space="preserve"> </w:t>
      </w:r>
      <w:r w:rsidR="4CF430B6" w:rsidRPr="5690284C">
        <w:rPr>
          <w:sz w:val="22"/>
          <w:szCs w:val="22"/>
        </w:rPr>
        <w:t>programov, ki jih ponuja</w:t>
      </w:r>
      <w:r w:rsidR="006A0BEE">
        <w:rPr>
          <w:sz w:val="22"/>
          <w:szCs w:val="22"/>
        </w:rPr>
        <w:t>jo slovenski visokošolski zavodi</w:t>
      </w:r>
      <w:r w:rsidR="4CF430B6" w:rsidRPr="5690284C">
        <w:rPr>
          <w:sz w:val="22"/>
          <w:szCs w:val="22"/>
        </w:rPr>
        <w:t xml:space="preserve"> s ciljem promocije izobraževanja v matici.</w:t>
      </w:r>
    </w:p>
    <w:p w14:paraId="6FE00F89" w14:textId="77777777" w:rsidR="00CC06E7" w:rsidRDefault="204C7C18" w:rsidP="00CC06E7">
      <w:pPr>
        <w:pStyle w:val="Odstavekseznama"/>
        <w:numPr>
          <w:ilvl w:val="2"/>
          <w:numId w:val="11"/>
        </w:numPr>
        <w:jc w:val="both"/>
        <w:rPr>
          <w:b/>
          <w:bCs/>
          <w:sz w:val="22"/>
          <w:szCs w:val="22"/>
        </w:rPr>
      </w:pPr>
      <w:r w:rsidRPr="5B39E3DE">
        <w:rPr>
          <w:b/>
          <w:bCs/>
          <w:sz w:val="22"/>
          <w:szCs w:val="22"/>
        </w:rPr>
        <w:t xml:space="preserve">Visokošolske ustanove skrbijo za razvoj slovenskega </w:t>
      </w:r>
      <w:r w:rsidR="0CC32520" w:rsidRPr="5B39E3DE">
        <w:rPr>
          <w:b/>
          <w:bCs/>
          <w:sz w:val="22"/>
          <w:szCs w:val="22"/>
        </w:rPr>
        <w:t xml:space="preserve">jezika in </w:t>
      </w:r>
      <w:r w:rsidRPr="5B39E3DE">
        <w:rPr>
          <w:b/>
          <w:bCs/>
          <w:sz w:val="22"/>
          <w:szCs w:val="22"/>
        </w:rPr>
        <w:t>strokovnega izrazoslovja.</w:t>
      </w:r>
      <w:r w:rsidR="0726AEF4" w:rsidRPr="5B39E3DE">
        <w:rPr>
          <w:b/>
          <w:bCs/>
          <w:sz w:val="22"/>
          <w:szCs w:val="22"/>
        </w:rPr>
        <w:t xml:space="preserve"> </w:t>
      </w:r>
    </w:p>
    <w:p w14:paraId="01C0E21A" w14:textId="77777777" w:rsidR="005021B1" w:rsidRPr="002D6F4A" w:rsidRDefault="0726AEF4" w:rsidP="00CC06E7">
      <w:pPr>
        <w:pStyle w:val="Odstavekseznama"/>
        <w:ind w:left="709"/>
        <w:jc w:val="both"/>
        <w:rPr>
          <w:b/>
          <w:bCs/>
          <w:sz w:val="22"/>
          <w:szCs w:val="22"/>
        </w:rPr>
      </w:pPr>
      <w:r w:rsidRPr="00CC06E7">
        <w:rPr>
          <w:bCs/>
          <w:sz w:val="22"/>
          <w:szCs w:val="22"/>
        </w:rPr>
        <w:t xml:space="preserve">Deležniki, vključeni v procese internacionalizacije, skrbijo za </w:t>
      </w:r>
      <w:r w:rsidR="0A7F9CFF" w:rsidRPr="00CC06E7">
        <w:rPr>
          <w:bCs/>
          <w:sz w:val="22"/>
          <w:szCs w:val="22"/>
        </w:rPr>
        <w:t>prenos konceptov in terminologije v slovenski jezik in ga s tem bogatijo.</w:t>
      </w:r>
      <w:r w:rsidR="4CC7936F" w:rsidRPr="5B39E3DE">
        <w:rPr>
          <w:b/>
          <w:bCs/>
          <w:sz w:val="22"/>
          <w:szCs w:val="22"/>
        </w:rPr>
        <w:t xml:space="preserve"> </w:t>
      </w:r>
      <w:r w:rsidR="4CC7936F" w:rsidRPr="5B39E3DE">
        <w:rPr>
          <w:sz w:val="22"/>
          <w:szCs w:val="22"/>
        </w:rPr>
        <w:t>V primeru izv</w:t>
      </w:r>
      <w:r w:rsidR="4CC7936F" w:rsidRPr="00C1678E">
        <w:rPr>
          <w:sz w:val="22"/>
          <w:szCs w:val="22"/>
        </w:rPr>
        <w:t>ajanja študijskega programa v tujem jez</w:t>
      </w:r>
      <w:r w:rsidR="36843B74" w:rsidRPr="00C1678E">
        <w:rPr>
          <w:sz w:val="22"/>
          <w:szCs w:val="22"/>
        </w:rPr>
        <w:t xml:space="preserve">iku </w:t>
      </w:r>
      <w:r w:rsidR="3A293A98" w:rsidRPr="5B39E3DE">
        <w:rPr>
          <w:sz w:val="22"/>
          <w:szCs w:val="22"/>
        </w:rPr>
        <w:t xml:space="preserve">bo zagotovljen razvoj slovenskega jezika in terminologije v visokem šolstvu in znanosti tudi z dostopnostjo študijskih vsebin v slovenskem jeziku. </w:t>
      </w:r>
    </w:p>
    <w:p w14:paraId="5FAE9F23" w14:textId="77777777" w:rsidR="0020379F" w:rsidRPr="002D6F4A" w:rsidRDefault="4C41713E" w:rsidP="74CE70C9">
      <w:pPr>
        <w:pStyle w:val="Odstavekseznama"/>
        <w:numPr>
          <w:ilvl w:val="2"/>
          <w:numId w:val="11"/>
        </w:numPr>
        <w:jc w:val="both"/>
        <w:rPr>
          <w:b/>
          <w:bCs/>
          <w:sz w:val="22"/>
          <w:szCs w:val="22"/>
        </w:rPr>
      </w:pPr>
      <w:r w:rsidRPr="5B39E3DE">
        <w:rPr>
          <w:b/>
          <w:bCs/>
          <w:sz w:val="22"/>
          <w:szCs w:val="22"/>
        </w:rPr>
        <w:t>Zagotovitev enakih pogojev študija za tuje in slovenske študentke in študente</w:t>
      </w:r>
      <w:r w:rsidR="00A408EC">
        <w:rPr>
          <w:b/>
          <w:bCs/>
          <w:sz w:val="22"/>
          <w:szCs w:val="22"/>
        </w:rPr>
        <w:t>.</w:t>
      </w:r>
      <w:r w:rsidRPr="5B39E3DE">
        <w:rPr>
          <w:b/>
          <w:bCs/>
          <w:sz w:val="22"/>
          <w:szCs w:val="22"/>
        </w:rPr>
        <w:t xml:space="preserve"> </w:t>
      </w:r>
    </w:p>
    <w:p w14:paraId="491BFB8D" w14:textId="0D0A5DED" w:rsidR="005021B1" w:rsidRPr="002D6F4A" w:rsidRDefault="57F649B4" w:rsidP="3D08DE03">
      <w:pPr>
        <w:ind w:left="709"/>
        <w:jc w:val="both"/>
        <w:rPr>
          <w:sz w:val="22"/>
          <w:szCs w:val="22"/>
        </w:rPr>
      </w:pPr>
      <w:r w:rsidRPr="5690284C">
        <w:rPr>
          <w:sz w:val="22"/>
          <w:szCs w:val="22"/>
        </w:rPr>
        <w:t>Pripravljeni bodo s</w:t>
      </w:r>
      <w:r w:rsidR="6888D333" w:rsidRPr="5690284C">
        <w:rPr>
          <w:sz w:val="22"/>
          <w:szCs w:val="22"/>
        </w:rPr>
        <w:t>istemsk</w:t>
      </w:r>
      <w:r w:rsidR="7B613D16" w:rsidRPr="5690284C">
        <w:rPr>
          <w:sz w:val="22"/>
          <w:szCs w:val="22"/>
        </w:rPr>
        <w:t>i ukrepi</w:t>
      </w:r>
      <w:r w:rsidR="006A0BEE">
        <w:rPr>
          <w:sz w:val="22"/>
          <w:szCs w:val="22"/>
        </w:rPr>
        <w:t xml:space="preserve"> za ustvarjanje pogojev</w:t>
      </w:r>
      <w:r w:rsidR="6888D333" w:rsidRPr="5690284C">
        <w:rPr>
          <w:sz w:val="22"/>
          <w:szCs w:val="22"/>
        </w:rPr>
        <w:t xml:space="preserve">, na podlagi katerih </w:t>
      </w:r>
      <w:r w:rsidR="65AB0FFA" w:rsidRPr="5690284C">
        <w:rPr>
          <w:sz w:val="22"/>
          <w:szCs w:val="22"/>
        </w:rPr>
        <w:t xml:space="preserve">bodo </w:t>
      </w:r>
      <w:r w:rsidR="78350E71" w:rsidRPr="5690284C">
        <w:rPr>
          <w:sz w:val="22"/>
          <w:szCs w:val="22"/>
        </w:rPr>
        <w:t xml:space="preserve">slovenski in tuji </w:t>
      </w:r>
      <w:r w:rsidR="6888D333" w:rsidRPr="5690284C">
        <w:rPr>
          <w:sz w:val="22"/>
          <w:szCs w:val="22"/>
        </w:rPr>
        <w:t xml:space="preserve">študenti v Sloveniji </w:t>
      </w:r>
      <w:r w:rsidR="006A0BEE">
        <w:rPr>
          <w:sz w:val="22"/>
          <w:szCs w:val="22"/>
        </w:rPr>
        <w:t>imeli enako kakovostno študijsko izkušnjo pod enakimi pogoji</w:t>
      </w:r>
      <w:r w:rsidR="1135CC68" w:rsidRPr="5690284C">
        <w:rPr>
          <w:sz w:val="22"/>
          <w:szCs w:val="22"/>
        </w:rPr>
        <w:t>.</w:t>
      </w:r>
    </w:p>
    <w:p w14:paraId="518E280A" w14:textId="77777777" w:rsidR="0020379F" w:rsidRPr="002D6F4A" w:rsidRDefault="4C41713E" w:rsidP="74CE70C9">
      <w:pPr>
        <w:pStyle w:val="Odstavekseznama"/>
        <w:numPr>
          <w:ilvl w:val="2"/>
          <w:numId w:val="11"/>
        </w:numPr>
        <w:jc w:val="both"/>
        <w:rPr>
          <w:b/>
          <w:bCs/>
          <w:sz w:val="22"/>
          <w:szCs w:val="22"/>
        </w:rPr>
      </w:pPr>
      <w:r w:rsidRPr="5B39E3DE">
        <w:rPr>
          <w:b/>
          <w:bCs/>
          <w:sz w:val="22"/>
          <w:szCs w:val="22"/>
        </w:rPr>
        <w:t>Spodbujanje odličnosti v visokem šolstvu</w:t>
      </w:r>
      <w:r w:rsidR="00A408EC">
        <w:rPr>
          <w:b/>
          <w:bCs/>
          <w:sz w:val="22"/>
          <w:szCs w:val="22"/>
        </w:rPr>
        <w:t>.</w:t>
      </w:r>
    </w:p>
    <w:p w14:paraId="55A2DCFA" w14:textId="77777777" w:rsidR="005021B1" w:rsidRPr="002D6F4A" w:rsidRDefault="6A54037F" w:rsidP="002D6F4A">
      <w:pPr>
        <w:ind w:left="709"/>
        <w:jc w:val="both"/>
        <w:rPr>
          <w:sz w:val="22"/>
          <w:szCs w:val="22"/>
        </w:rPr>
      </w:pPr>
      <w:r w:rsidRPr="5690284C">
        <w:rPr>
          <w:sz w:val="22"/>
          <w:szCs w:val="22"/>
        </w:rPr>
        <w:t>Zagotov</w:t>
      </w:r>
      <w:r w:rsidR="160EE9FA" w:rsidRPr="5690284C">
        <w:rPr>
          <w:sz w:val="22"/>
          <w:szCs w:val="22"/>
        </w:rPr>
        <w:t>ljena</w:t>
      </w:r>
      <w:r w:rsidR="516C2FE2" w:rsidRPr="5690284C">
        <w:rPr>
          <w:sz w:val="22"/>
          <w:szCs w:val="22"/>
        </w:rPr>
        <w:t xml:space="preserve"> </w:t>
      </w:r>
      <w:r w:rsidR="160EE9FA" w:rsidRPr="5690284C">
        <w:rPr>
          <w:sz w:val="22"/>
          <w:szCs w:val="22"/>
        </w:rPr>
        <w:t>bo</w:t>
      </w:r>
      <w:r w:rsidR="516C2FE2" w:rsidRPr="5690284C">
        <w:rPr>
          <w:sz w:val="22"/>
          <w:szCs w:val="22"/>
        </w:rPr>
        <w:t xml:space="preserve"> </w:t>
      </w:r>
      <w:r w:rsidRPr="5690284C">
        <w:rPr>
          <w:sz w:val="22"/>
          <w:szCs w:val="22"/>
        </w:rPr>
        <w:t xml:space="preserve">sistemska rešitev za dodeljevanje štipendij </w:t>
      </w:r>
      <w:r w:rsidR="5AF2F724" w:rsidRPr="5690284C">
        <w:rPr>
          <w:sz w:val="22"/>
          <w:szCs w:val="22"/>
        </w:rPr>
        <w:t xml:space="preserve">in drugih oblik spodbud </w:t>
      </w:r>
      <w:r w:rsidRPr="5690284C">
        <w:rPr>
          <w:sz w:val="22"/>
          <w:szCs w:val="22"/>
        </w:rPr>
        <w:t xml:space="preserve">odličnim študentkam in študentom ter znanstvenicam in znanstvenikom oziroma umetnicam </w:t>
      </w:r>
      <w:r w:rsidR="3463057B" w:rsidRPr="5690284C">
        <w:rPr>
          <w:sz w:val="22"/>
          <w:szCs w:val="22"/>
        </w:rPr>
        <w:t xml:space="preserve">ter </w:t>
      </w:r>
      <w:r w:rsidRPr="5690284C">
        <w:rPr>
          <w:sz w:val="22"/>
          <w:szCs w:val="22"/>
        </w:rPr>
        <w:t xml:space="preserve"> umetnikom</w:t>
      </w:r>
      <w:r w:rsidR="183C977B" w:rsidRPr="5690284C">
        <w:rPr>
          <w:sz w:val="22"/>
          <w:szCs w:val="22"/>
        </w:rPr>
        <w:t>,</w:t>
      </w:r>
      <w:r w:rsidR="61598D88" w:rsidRPr="5690284C">
        <w:rPr>
          <w:sz w:val="22"/>
          <w:szCs w:val="22"/>
        </w:rPr>
        <w:t xml:space="preserve"> in sicer ne glede na njihovo državljanstvo.</w:t>
      </w:r>
    </w:p>
    <w:p w14:paraId="64043863" w14:textId="77777777" w:rsidR="0020379F" w:rsidRPr="002D6F4A" w:rsidRDefault="4C41713E" w:rsidP="74CE70C9">
      <w:pPr>
        <w:pStyle w:val="Odstavekseznama"/>
        <w:numPr>
          <w:ilvl w:val="2"/>
          <w:numId w:val="11"/>
        </w:numPr>
        <w:jc w:val="both"/>
        <w:rPr>
          <w:b/>
          <w:bCs/>
          <w:sz w:val="22"/>
          <w:szCs w:val="22"/>
        </w:rPr>
      </w:pPr>
      <w:r w:rsidRPr="5B39E3DE">
        <w:rPr>
          <w:b/>
          <w:bCs/>
          <w:sz w:val="22"/>
          <w:szCs w:val="22"/>
        </w:rPr>
        <w:t>Sistemska ureditev vseh oblik mobilnosti</w:t>
      </w:r>
      <w:r w:rsidR="00A408EC">
        <w:rPr>
          <w:b/>
          <w:bCs/>
          <w:sz w:val="22"/>
          <w:szCs w:val="22"/>
        </w:rPr>
        <w:t>.</w:t>
      </w:r>
    </w:p>
    <w:p w14:paraId="10F41871" w14:textId="77777777" w:rsidR="005021B1" w:rsidRPr="002D6F4A" w:rsidRDefault="005021B1" w:rsidP="002D6F4A">
      <w:pPr>
        <w:ind w:left="709"/>
        <w:jc w:val="both"/>
        <w:rPr>
          <w:rFonts w:cstheme="minorHAnsi"/>
          <w:sz w:val="22"/>
          <w:szCs w:val="22"/>
        </w:rPr>
      </w:pPr>
      <w:r w:rsidRPr="002D6F4A">
        <w:rPr>
          <w:sz w:val="22"/>
          <w:szCs w:val="22"/>
        </w:rPr>
        <w:t xml:space="preserve">Sistemsko </w:t>
      </w:r>
      <w:r w:rsidR="0020379F" w:rsidRPr="05B6011B">
        <w:rPr>
          <w:sz w:val="22"/>
          <w:szCs w:val="22"/>
        </w:rPr>
        <w:t>bo</w:t>
      </w:r>
      <w:r w:rsidR="0020379F" w:rsidRPr="002D6F4A">
        <w:rPr>
          <w:sz w:val="22"/>
          <w:szCs w:val="22"/>
        </w:rPr>
        <w:t xml:space="preserve"> </w:t>
      </w:r>
      <w:r w:rsidRPr="002D6F4A">
        <w:rPr>
          <w:sz w:val="22"/>
          <w:szCs w:val="22"/>
        </w:rPr>
        <w:t>ure</w:t>
      </w:r>
      <w:r w:rsidR="0020379F" w:rsidRPr="05B6011B">
        <w:rPr>
          <w:sz w:val="22"/>
          <w:szCs w:val="22"/>
        </w:rPr>
        <w:t>jena</w:t>
      </w:r>
      <w:r w:rsidRPr="002D6F4A">
        <w:rPr>
          <w:sz w:val="22"/>
          <w:szCs w:val="22"/>
        </w:rPr>
        <w:t xml:space="preserve"> virtualna mobilnost ob klasični geografski transnacionalni mobilnosti.</w:t>
      </w:r>
    </w:p>
    <w:p w14:paraId="7F5A5ECB" w14:textId="77777777" w:rsidR="0020379F" w:rsidRPr="00CC06E7" w:rsidRDefault="38A883D4" w:rsidP="5690284C">
      <w:pPr>
        <w:pStyle w:val="Odstavekseznama"/>
        <w:numPr>
          <w:ilvl w:val="2"/>
          <w:numId w:val="11"/>
        </w:numPr>
        <w:jc w:val="both"/>
        <w:rPr>
          <w:b/>
          <w:bCs/>
          <w:sz w:val="22"/>
          <w:szCs w:val="22"/>
        </w:rPr>
      </w:pPr>
      <w:r w:rsidRPr="00CC06E7">
        <w:rPr>
          <w:b/>
          <w:bCs/>
          <w:sz w:val="22"/>
          <w:szCs w:val="22"/>
        </w:rPr>
        <w:t xml:space="preserve">Vzpostavitev posebnih ukrepov za pritegnitev </w:t>
      </w:r>
      <w:r w:rsidR="316E6961" w:rsidRPr="00CC06E7">
        <w:rPr>
          <w:b/>
          <w:bCs/>
          <w:sz w:val="22"/>
          <w:szCs w:val="22"/>
        </w:rPr>
        <w:t xml:space="preserve">vrhunskih </w:t>
      </w:r>
      <w:r w:rsidR="1BC11B7A" w:rsidRPr="00CC06E7">
        <w:rPr>
          <w:b/>
          <w:bCs/>
          <w:sz w:val="22"/>
          <w:szCs w:val="22"/>
        </w:rPr>
        <w:t>strokovnjakov iz tujine</w:t>
      </w:r>
      <w:r w:rsidR="00A408EC">
        <w:rPr>
          <w:b/>
          <w:bCs/>
          <w:sz w:val="22"/>
          <w:szCs w:val="22"/>
        </w:rPr>
        <w:t>.</w:t>
      </w:r>
      <w:r w:rsidR="1BC11B7A" w:rsidRPr="00CC06E7">
        <w:rPr>
          <w:b/>
          <w:bCs/>
          <w:sz w:val="22"/>
          <w:szCs w:val="22"/>
        </w:rPr>
        <w:t xml:space="preserve"> </w:t>
      </w:r>
      <w:r w:rsidRPr="00CC06E7">
        <w:rPr>
          <w:sz w:val="22"/>
          <w:szCs w:val="22"/>
        </w:rPr>
        <w:t xml:space="preserve">  </w:t>
      </w:r>
    </w:p>
    <w:p w14:paraId="48F39758" w14:textId="77777777" w:rsidR="00971EBC" w:rsidRPr="00CC06E7" w:rsidRDefault="75BA45D4" w:rsidP="5690284C">
      <w:pPr>
        <w:ind w:left="709"/>
        <w:jc w:val="both"/>
        <w:rPr>
          <w:sz w:val="22"/>
          <w:szCs w:val="22"/>
        </w:rPr>
      </w:pPr>
      <w:r w:rsidRPr="00CC06E7">
        <w:rPr>
          <w:sz w:val="22"/>
          <w:szCs w:val="22"/>
        </w:rPr>
        <w:t xml:space="preserve">Omogočeni bodo mehanizmi za lažjo in hitrejšo vključitev </w:t>
      </w:r>
      <w:r w:rsidR="10C0DBFA" w:rsidRPr="00CC06E7">
        <w:rPr>
          <w:sz w:val="22"/>
          <w:szCs w:val="22"/>
        </w:rPr>
        <w:t xml:space="preserve">tujih in </w:t>
      </w:r>
      <w:r w:rsidR="67F5EDB4" w:rsidRPr="00CC06E7">
        <w:rPr>
          <w:bCs/>
          <w:sz w:val="22"/>
          <w:szCs w:val="22"/>
        </w:rPr>
        <w:t xml:space="preserve">slovenskih </w:t>
      </w:r>
      <w:r w:rsidR="0FCC155F" w:rsidRPr="00CC06E7">
        <w:rPr>
          <w:bCs/>
          <w:sz w:val="22"/>
          <w:szCs w:val="22"/>
        </w:rPr>
        <w:t xml:space="preserve">vrhunskih </w:t>
      </w:r>
      <w:r w:rsidR="67F5EDB4" w:rsidRPr="00CC06E7">
        <w:rPr>
          <w:bCs/>
          <w:sz w:val="22"/>
          <w:szCs w:val="22"/>
        </w:rPr>
        <w:t>strokovnjakov iz tujine</w:t>
      </w:r>
      <w:r w:rsidRPr="00CC06E7">
        <w:rPr>
          <w:sz w:val="22"/>
          <w:szCs w:val="22"/>
        </w:rPr>
        <w:t xml:space="preserve"> v delo univerz in sam</w:t>
      </w:r>
      <w:r w:rsidR="638EE6EC" w:rsidRPr="00CC06E7">
        <w:rPr>
          <w:sz w:val="22"/>
          <w:szCs w:val="22"/>
        </w:rPr>
        <w:t>ostojnih</w:t>
      </w:r>
      <w:r w:rsidR="006A0BEE">
        <w:rPr>
          <w:sz w:val="22"/>
          <w:szCs w:val="22"/>
        </w:rPr>
        <w:t xml:space="preserve"> visokošolskih</w:t>
      </w:r>
      <w:r w:rsidRPr="00CC06E7">
        <w:rPr>
          <w:sz w:val="22"/>
          <w:szCs w:val="22"/>
        </w:rPr>
        <w:t xml:space="preserve"> z</w:t>
      </w:r>
      <w:r w:rsidR="515613E9" w:rsidRPr="00CC06E7">
        <w:rPr>
          <w:sz w:val="22"/>
          <w:szCs w:val="22"/>
        </w:rPr>
        <w:t>avodov</w:t>
      </w:r>
      <w:r w:rsidRPr="00CC06E7">
        <w:rPr>
          <w:sz w:val="22"/>
          <w:szCs w:val="22"/>
        </w:rPr>
        <w:t xml:space="preserve">, kar vključuje </w:t>
      </w:r>
      <w:r w:rsidR="486C9EE9" w:rsidRPr="00CC06E7">
        <w:rPr>
          <w:sz w:val="22"/>
          <w:szCs w:val="22"/>
        </w:rPr>
        <w:t xml:space="preserve">nastanitev, </w:t>
      </w:r>
      <w:r w:rsidR="08C49B95" w:rsidRPr="00CC06E7">
        <w:rPr>
          <w:sz w:val="22"/>
          <w:szCs w:val="22"/>
        </w:rPr>
        <w:t>prioritetn</w:t>
      </w:r>
      <w:r w:rsidR="0073047B">
        <w:rPr>
          <w:sz w:val="22"/>
          <w:szCs w:val="22"/>
        </w:rPr>
        <w:t>o</w:t>
      </w:r>
      <w:r w:rsidR="08C49B95" w:rsidRPr="00CC06E7">
        <w:rPr>
          <w:sz w:val="22"/>
          <w:szCs w:val="22"/>
        </w:rPr>
        <w:t xml:space="preserve"> obravnav</w:t>
      </w:r>
      <w:r w:rsidR="0073047B">
        <w:rPr>
          <w:sz w:val="22"/>
          <w:szCs w:val="22"/>
        </w:rPr>
        <w:t>o</w:t>
      </w:r>
      <w:r w:rsidR="08C49B95" w:rsidRPr="00CC06E7">
        <w:rPr>
          <w:sz w:val="22"/>
          <w:szCs w:val="22"/>
        </w:rPr>
        <w:t xml:space="preserve"> </w:t>
      </w:r>
      <w:r w:rsidR="486C9EE9" w:rsidRPr="00CC06E7">
        <w:rPr>
          <w:sz w:val="22"/>
          <w:szCs w:val="22"/>
        </w:rPr>
        <w:t xml:space="preserve">pri pridobivanju delovnega dovoljenja, </w:t>
      </w:r>
      <w:r w:rsidR="460657CC" w:rsidRPr="00CC06E7">
        <w:rPr>
          <w:sz w:val="22"/>
          <w:szCs w:val="22"/>
        </w:rPr>
        <w:t>stimulativn</w:t>
      </w:r>
      <w:r w:rsidR="1368D87D" w:rsidRPr="00CC06E7">
        <w:rPr>
          <w:sz w:val="22"/>
          <w:szCs w:val="22"/>
        </w:rPr>
        <w:t>o</w:t>
      </w:r>
      <w:r w:rsidR="460657CC" w:rsidRPr="00CC06E7">
        <w:rPr>
          <w:sz w:val="22"/>
          <w:szCs w:val="22"/>
        </w:rPr>
        <w:t xml:space="preserve"> davčn</w:t>
      </w:r>
      <w:r w:rsidR="440F31B5" w:rsidRPr="00CC06E7">
        <w:rPr>
          <w:sz w:val="22"/>
          <w:szCs w:val="22"/>
        </w:rPr>
        <w:t>o</w:t>
      </w:r>
      <w:r w:rsidR="460657CC" w:rsidRPr="00CC06E7">
        <w:rPr>
          <w:sz w:val="22"/>
          <w:szCs w:val="22"/>
        </w:rPr>
        <w:t xml:space="preserve"> obravnav</w:t>
      </w:r>
      <w:r w:rsidR="431CC685" w:rsidRPr="00CC06E7">
        <w:rPr>
          <w:sz w:val="22"/>
          <w:szCs w:val="22"/>
        </w:rPr>
        <w:t>o</w:t>
      </w:r>
      <w:r w:rsidR="460657CC" w:rsidRPr="00CC06E7">
        <w:rPr>
          <w:sz w:val="22"/>
          <w:szCs w:val="22"/>
        </w:rPr>
        <w:t xml:space="preserve">, </w:t>
      </w:r>
      <w:r w:rsidR="486C9EE9" w:rsidRPr="00CC06E7">
        <w:rPr>
          <w:sz w:val="22"/>
          <w:szCs w:val="22"/>
        </w:rPr>
        <w:t>pomoč pri varstvu otrok</w:t>
      </w:r>
      <w:r w:rsidR="1FEE7E05" w:rsidRPr="00CC06E7">
        <w:rPr>
          <w:sz w:val="22"/>
          <w:szCs w:val="22"/>
        </w:rPr>
        <w:t>, zagotavljanj</w:t>
      </w:r>
      <w:r w:rsidR="3F3C3F97" w:rsidRPr="00CC06E7">
        <w:rPr>
          <w:sz w:val="22"/>
          <w:szCs w:val="22"/>
        </w:rPr>
        <w:t>e</w:t>
      </w:r>
      <w:r w:rsidR="1FEE7E05" w:rsidRPr="00CC06E7">
        <w:rPr>
          <w:sz w:val="22"/>
          <w:szCs w:val="22"/>
        </w:rPr>
        <w:t xml:space="preserve"> kariern</w:t>
      </w:r>
      <w:r w:rsidR="65B500DD" w:rsidRPr="00CC06E7">
        <w:rPr>
          <w:sz w:val="22"/>
          <w:szCs w:val="22"/>
        </w:rPr>
        <w:t>e</w:t>
      </w:r>
      <w:r w:rsidR="1FEE7E05" w:rsidRPr="00CC06E7">
        <w:rPr>
          <w:sz w:val="22"/>
          <w:szCs w:val="22"/>
        </w:rPr>
        <w:t xml:space="preserve"> priložnosti za družinske partnerje</w:t>
      </w:r>
      <w:r w:rsidR="486C9EE9" w:rsidRPr="00CC06E7">
        <w:rPr>
          <w:sz w:val="22"/>
          <w:szCs w:val="22"/>
        </w:rPr>
        <w:t xml:space="preserve"> ipd.; odprav</w:t>
      </w:r>
      <w:r w:rsidR="65AB0FFA" w:rsidRPr="00CC06E7">
        <w:rPr>
          <w:sz w:val="22"/>
          <w:szCs w:val="22"/>
        </w:rPr>
        <w:t>ljene bodo</w:t>
      </w:r>
      <w:r w:rsidR="486C9EE9" w:rsidRPr="00CC06E7">
        <w:rPr>
          <w:sz w:val="22"/>
          <w:szCs w:val="22"/>
        </w:rPr>
        <w:t xml:space="preserve"> ovir</w:t>
      </w:r>
      <w:r w:rsidR="65AB0FFA" w:rsidRPr="00CC06E7">
        <w:rPr>
          <w:sz w:val="22"/>
          <w:szCs w:val="22"/>
        </w:rPr>
        <w:t>e</w:t>
      </w:r>
      <w:r w:rsidR="486C9EE9" w:rsidRPr="00CC06E7">
        <w:rPr>
          <w:sz w:val="22"/>
          <w:szCs w:val="22"/>
        </w:rPr>
        <w:t xml:space="preserve"> pri pridobivanju dovoljenj za bivanje za tuje strokovnjak</w:t>
      </w:r>
      <w:r w:rsidR="65AB0FFA" w:rsidRPr="00CC06E7">
        <w:rPr>
          <w:sz w:val="22"/>
          <w:szCs w:val="22"/>
        </w:rPr>
        <w:t>inj</w:t>
      </w:r>
      <w:r w:rsidR="486C9EE9" w:rsidRPr="00CC06E7">
        <w:rPr>
          <w:sz w:val="22"/>
          <w:szCs w:val="22"/>
        </w:rPr>
        <w:t xml:space="preserve">e in </w:t>
      </w:r>
      <w:r w:rsidR="65AB0FFA" w:rsidRPr="00CC06E7">
        <w:rPr>
          <w:sz w:val="22"/>
          <w:szCs w:val="22"/>
        </w:rPr>
        <w:t xml:space="preserve">strokovnjake ter študentke in </w:t>
      </w:r>
      <w:r w:rsidR="486C9EE9" w:rsidRPr="00CC06E7">
        <w:rPr>
          <w:sz w:val="22"/>
          <w:szCs w:val="22"/>
        </w:rPr>
        <w:t>študente.</w:t>
      </w:r>
    </w:p>
    <w:p w14:paraId="4401DFB6" w14:textId="77777777" w:rsidR="00D4377F" w:rsidRPr="0069061B" w:rsidRDefault="00D4377F" w:rsidP="0069061B">
      <w:pPr>
        <w:pStyle w:val="Slog1"/>
        <w:rPr>
          <w:sz w:val="22"/>
          <w:szCs w:val="22"/>
        </w:rPr>
      </w:pPr>
      <w:r>
        <w:t>DIGITALIZACIJA</w:t>
      </w:r>
      <w:r w:rsidR="00656383">
        <w:t xml:space="preserve"> </w:t>
      </w:r>
      <w:r w:rsidR="00656383">
        <w:br/>
      </w:r>
      <w:r w:rsidR="00656383" w:rsidRPr="0069061B">
        <w:rPr>
          <w:sz w:val="22"/>
          <w:szCs w:val="22"/>
        </w:rPr>
        <w:t>Visoko šolstvo sledi trendom digitalne preobrazbe in jih aktivno sooblikuje</w:t>
      </w:r>
    </w:p>
    <w:p w14:paraId="16F033AB" w14:textId="77777777" w:rsidR="0055434F" w:rsidRPr="0055434F" w:rsidRDefault="0055434F" w:rsidP="0055434F">
      <w:pPr>
        <w:jc w:val="both"/>
        <w:rPr>
          <w:sz w:val="10"/>
          <w:szCs w:val="10"/>
        </w:rPr>
      </w:pPr>
    </w:p>
    <w:p w14:paraId="17FAE5D7" w14:textId="77777777" w:rsidR="0055434F" w:rsidRPr="0055434F" w:rsidRDefault="0055434F" w:rsidP="0055434F">
      <w:pPr>
        <w:jc w:val="both"/>
        <w:rPr>
          <w:b/>
          <w:bCs/>
          <w:color w:val="0070C0"/>
          <w:sz w:val="22"/>
          <w:szCs w:val="22"/>
        </w:rPr>
      </w:pPr>
      <w:r w:rsidRPr="0055434F">
        <w:rPr>
          <w:b/>
          <w:bCs/>
          <w:color w:val="0070C0"/>
          <w:sz w:val="22"/>
          <w:szCs w:val="22"/>
        </w:rPr>
        <w:t xml:space="preserve">Strateški cilji na področju </w:t>
      </w:r>
      <w:r>
        <w:rPr>
          <w:b/>
          <w:bCs/>
          <w:color w:val="0070C0"/>
          <w:sz w:val="22"/>
          <w:szCs w:val="22"/>
        </w:rPr>
        <w:t>digitalizacije</w:t>
      </w:r>
    </w:p>
    <w:p w14:paraId="0F501DDC" w14:textId="77777777" w:rsidR="0055434F" w:rsidRPr="0055434F" w:rsidRDefault="0055434F" w:rsidP="0055434F">
      <w:pPr>
        <w:jc w:val="both"/>
        <w:rPr>
          <w:sz w:val="10"/>
          <w:szCs w:val="10"/>
        </w:rPr>
      </w:pPr>
    </w:p>
    <w:p w14:paraId="0F962F9B" w14:textId="77777777" w:rsidR="00E752FA" w:rsidRPr="002D6F4A" w:rsidRDefault="00E752FA" w:rsidP="008435A3">
      <w:pPr>
        <w:pStyle w:val="Odstavekseznama"/>
        <w:numPr>
          <w:ilvl w:val="0"/>
          <w:numId w:val="15"/>
        </w:numPr>
        <w:jc w:val="both"/>
        <w:rPr>
          <w:b/>
          <w:sz w:val="22"/>
          <w:szCs w:val="22"/>
        </w:rPr>
      </w:pPr>
      <w:r w:rsidRPr="002D6F4A">
        <w:rPr>
          <w:b/>
          <w:sz w:val="22"/>
          <w:szCs w:val="22"/>
        </w:rPr>
        <w:t>Zagotoviti pogoje za izvedbo digitalne preobrazbe</w:t>
      </w:r>
    </w:p>
    <w:p w14:paraId="0FAD0702" w14:textId="56FFF9EF" w:rsidR="006554D9" w:rsidRPr="002D6F4A" w:rsidRDefault="008237D4" w:rsidP="002D6F4A">
      <w:pPr>
        <w:ind w:left="709"/>
        <w:jc w:val="both"/>
        <w:rPr>
          <w:sz w:val="22"/>
          <w:szCs w:val="22"/>
        </w:rPr>
      </w:pPr>
      <w:r w:rsidRPr="002D6F4A">
        <w:rPr>
          <w:sz w:val="22"/>
          <w:szCs w:val="22"/>
        </w:rPr>
        <w:t xml:space="preserve">Visoko šolstvo se </w:t>
      </w:r>
      <w:r w:rsidR="00E752FA" w:rsidRPr="05B6011B">
        <w:rPr>
          <w:sz w:val="22"/>
          <w:szCs w:val="22"/>
        </w:rPr>
        <w:t xml:space="preserve">bo </w:t>
      </w:r>
      <w:r w:rsidRPr="002D6F4A">
        <w:rPr>
          <w:sz w:val="22"/>
          <w:szCs w:val="22"/>
        </w:rPr>
        <w:t>hitr</w:t>
      </w:r>
      <w:r w:rsidR="00656383" w:rsidRPr="002D6F4A">
        <w:rPr>
          <w:sz w:val="22"/>
          <w:szCs w:val="22"/>
        </w:rPr>
        <w:t>o</w:t>
      </w:r>
      <w:r w:rsidRPr="002D6F4A">
        <w:rPr>
          <w:sz w:val="22"/>
          <w:szCs w:val="22"/>
        </w:rPr>
        <w:t xml:space="preserve"> odziva</w:t>
      </w:r>
      <w:r w:rsidR="00E752FA" w:rsidRPr="05B6011B">
        <w:rPr>
          <w:sz w:val="22"/>
          <w:szCs w:val="22"/>
        </w:rPr>
        <w:t>lo</w:t>
      </w:r>
      <w:r w:rsidRPr="002D6F4A">
        <w:rPr>
          <w:sz w:val="22"/>
          <w:szCs w:val="22"/>
        </w:rPr>
        <w:t xml:space="preserve"> na potrebe iz okolja z razvojem relevantnih znanj, veščin in kompetenc, </w:t>
      </w:r>
      <w:r w:rsidR="00E752FA" w:rsidRPr="05B6011B">
        <w:rPr>
          <w:sz w:val="22"/>
          <w:szCs w:val="22"/>
        </w:rPr>
        <w:t>bo</w:t>
      </w:r>
      <w:r w:rsidR="00E752FA" w:rsidRPr="002D6F4A">
        <w:rPr>
          <w:sz w:val="22"/>
          <w:szCs w:val="22"/>
        </w:rPr>
        <w:t xml:space="preserve"> </w:t>
      </w:r>
      <w:r w:rsidRPr="002D6F4A">
        <w:rPr>
          <w:sz w:val="22"/>
          <w:szCs w:val="22"/>
        </w:rPr>
        <w:t xml:space="preserve">odporno na izredne okoliščine, </w:t>
      </w:r>
      <w:r w:rsidR="00E752FA" w:rsidRPr="002D6F4A">
        <w:rPr>
          <w:sz w:val="22"/>
          <w:szCs w:val="22"/>
        </w:rPr>
        <w:t>pospeš</w:t>
      </w:r>
      <w:r w:rsidR="00E752FA" w:rsidRPr="05B6011B">
        <w:rPr>
          <w:sz w:val="22"/>
          <w:szCs w:val="22"/>
        </w:rPr>
        <w:t>evalo</w:t>
      </w:r>
      <w:r w:rsidR="00E752FA" w:rsidRPr="002D6F4A">
        <w:rPr>
          <w:sz w:val="22"/>
          <w:szCs w:val="22"/>
        </w:rPr>
        <w:t xml:space="preserve"> </w:t>
      </w:r>
      <w:r w:rsidRPr="002D6F4A">
        <w:rPr>
          <w:sz w:val="22"/>
          <w:szCs w:val="22"/>
        </w:rPr>
        <w:t xml:space="preserve">kakovosten gospodarski, trajnostni družbeni in okoljski razvoj, </w:t>
      </w:r>
      <w:r w:rsidR="00E752FA" w:rsidRPr="05B6011B">
        <w:rPr>
          <w:sz w:val="22"/>
          <w:szCs w:val="22"/>
        </w:rPr>
        <w:t>bo</w:t>
      </w:r>
      <w:r w:rsidR="00E752FA" w:rsidRPr="002D6F4A">
        <w:rPr>
          <w:sz w:val="22"/>
          <w:szCs w:val="22"/>
        </w:rPr>
        <w:t xml:space="preserve"> </w:t>
      </w:r>
      <w:r w:rsidR="00893A59">
        <w:rPr>
          <w:sz w:val="22"/>
          <w:szCs w:val="22"/>
        </w:rPr>
        <w:t>odzivno</w:t>
      </w:r>
      <w:r w:rsidRPr="002D6F4A">
        <w:rPr>
          <w:sz w:val="22"/>
          <w:szCs w:val="22"/>
        </w:rPr>
        <w:t>, odprto različnim skupinam uporabnikov znanja in znanosti, vlaga</w:t>
      </w:r>
      <w:r w:rsidR="00E752FA" w:rsidRPr="05B6011B">
        <w:rPr>
          <w:sz w:val="22"/>
          <w:szCs w:val="22"/>
        </w:rPr>
        <w:t>lo bo</w:t>
      </w:r>
      <w:r w:rsidRPr="002D6F4A">
        <w:rPr>
          <w:sz w:val="22"/>
          <w:szCs w:val="22"/>
        </w:rPr>
        <w:t xml:space="preserve"> v zeleno, odporno, odprto, vzdržno in digitalno povezano visokošolsko infrastrukturo ter v inteligentno opremo, razvija</w:t>
      </w:r>
      <w:r w:rsidR="00E752FA" w:rsidRPr="05B6011B">
        <w:rPr>
          <w:sz w:val="22"/>
          <w:szCs w:val="22"/>
        </w:rPr>
        <w:t>lo</w:t>
      </w:r>
      <w:r w:rsidRPr="002D6F4A">
        <w:rPr>
          <w:sz w:val="22"/>
          <w:szCs w:val="22"/>
        </w:rPr>
        <w:t xml:space="preserve"> pametne predavalnice, </w:t>
      </w:r>
      <w:r w:rsidR="00E752FA" w:rsidRPr="002D6F4A">
        <w:rPr>
          <w:sz w:val="22"/>
          <w:szCs w:val="22"/>
        </w:rPr>
        <w:t>nadgra</w:t>
      </w:r>
      <w:r w:rsidR="00E752FA" w:rsidRPr="05B6011B">
        <w:rPr>
          <w:sz w:val="22"/>
          <w:szCs w:val="22"/>
        </w:rPr>
        <w:t>jevalo</w:t>
      </w:r>
      <w:r w:rsidR="00E752FA" w:rsidRPr="002D6F4A">
        <w:rPr>
          <w:sz w:val="22"/>
          <w:szCs w:val="22"/>
        </w:rPr>
        <w:t xml:space="preserve"> </w:t>
      </w:r>
      <w:r w:rsidRPr="002D6F4A">
        <w:rPr>
          <w:sz w:val="22"/>
          <w:szCs w:val="22"/>
        </w:rPr>
        <w:t>in optimizira</w:t>
      </w:r>
      <w:r w:rsidR="00E752FA" w:rsidRPr="05B6011B">
        <w:rPr>
          <w:sz w:val="22"/>
          <w:szCs w:val="22"/>
        </w:rPr>
        <w:t>lo</w:t>
      </w:r>
      <w:r w:rsidRPr="002D6F4A">
        <w:rPr>
          <w:sz w:val="22"/>
          <w:szCs w:val="22"/>
        </w:rPr>
        <w:t xml:space="preserve"> izrabo obstoječe visoke tehnologije, ki je dostopna za vse deležnike.</w:t>
      </w:r>
    </w:p>
    <w:p w14:paraId="7BF285F4" w14:textId="77777777" w:rsidR="00E752FA" w:rsidRPr="002D6F4A" w:rsidRDefault="00E752FA" w:rsidP="008435A3">
      <w:pPr>
        <w:pStyle w:val="Odstavekseznama"/>
        <w:numPr>
          <w:ilvl w:val="0"/>
          <w:numId w:val="15"/>
        </w:numPr>
        <w:jc w:val="both"/>
        <w:rPr>
          <w:b/>
          <w:sz w:val="22"/>
          <w:szCs w:val="22"/>
        </w:rPr>
      </w:pPr>
      <w:r w:rsidRPr="002D6F4A">
        <w:rPr>
          <w:b/>
          <w:sz w:val="22"/>
          <w:szCs w:val="22"/>
        </w:rPr>
        <w:t>Spodbujati aktivno vlogo visokega šolstva v procesu digitalne preobrazbe</w:t>
      </w:r>
    </w:p>
    <w:p w14:paraId="2209E49E" w14:textId="77777777" w:rsidR="006554D9" w:rsidRPr="002D6F4A" w:rsidRDefault="00656383" w:rsidP="002D6F4A">
      <w:pPr>
        <w:ind w:left="709"/>
        <w:jc w:val="both"/>
        <w:rPr>
          <w:sz w:val="22"/>
          <w:szCs w:val="22"/>
        </w:rPr>
      </w:pPr>
      <w:r w:rsidRPr="5690284C">
        <w:rPr>
          <w:sz w:val="22"/>
          <w:szCs w:val="22"/>
        </w:rPr>
        <w:t>Visoko šolstv</w:t>
      </w:r>
      <w:r w:rsidR="007739AB" w:rsidRPr="5690284C">
        <w:rPr>
          <w:sz w:val="22"/>
          <w:szCs w:val="22"/>
        </w:rPr>
        <w:t>o</w:t>
      </w:r>
      <w:r w:rsidRPr="5690284C">
        <w:rPr>
          <w:sz w:val="22"/>
          <w:szCs w:val="22"/>
        </w:rPr>
        <w:t xml:space="preserve"> </w:t>
      </w:r>
      <w:r w:rsidR="00E752FA" w:rsidRPr="5690284C">
        <w:rPr>
          <w:sz w:val="22"/>
          <w:szCs w:val="22"/>
        </w:rPr>
        <w:t xml:space="preserve">bo </w:t>
      </w:r>
      <w:r w:rsidRPr="5690284C">
        <w:rPr>
          <w:sz w:val="22"/>
          <w:szCs w:val="22"/>
        </w:rPr>
        <w:t>sledi</w:t>
      </w:r>
      <w:r w:rsidR="00E752FA" w:rsidRPr="5690284C">
        <w:rPr>
          <w:sz w:val="22"/>
          <w:szCs w:val="22"/>
        </w:rPr>
        <w:t>lo</w:t>
      </w:r>
      <w:r w:rsidRPr="5690284C">
        <w:rPr>
          <w:sz w:val="22"/>
          <w:szCs w:val="22"/>
        </w:rPr>
        <w:t xml:space="preserve"> in sooblik</w:t>
      </w:r>
      <w:r w:rsidR="00E752FA" w:rsidRPr="5690284C">
        <w:rPr>
          <w:sz w:val="22"/>
          <w:szCs w:val="22"/>
        </w:rPr>
        <w:t>ovalo</w:t>
      </w:r>
      <w:r w:rsidRPr="5690284C">
        <w:rPr>
          <w:sz w:val="22"/>
          <w:szCs w:val="22"/>
        </w:rPr>
        <w:t xml:space="preserve"> trende digitalne preobrazbe na področjih poučevanja, </w:t>
      </w:r>
      <w:r w:rsidR="7D8D4911" w:rsidRPr="5690284C">
        <w:rPr>
          <w:sz w:val="22"/>
          <w:szCs w:val="22"/>
        </w:rPr>
        <w:t xml:space="preserve">naprednih ter </w:t>
      </w:r>
      <w:r w:rsidRPr="5690284C">
        <w:rPr>
          <w:sz w:val="22"/>
          <w:szCs w:val="22"/>
        </w:rPr>
        <w:t>inovativnih pedagoških praks, digitalne pismenosti</w:t>
      </w:r>
      <w:r w:rsidR="54048220" w:rsidRPr="5690284C">
        <w:rPr>
          <w:sz w:val="22"/>
          <w:szCs w:val="22"/>
        </w:rPr>
        <w:t>, raziskovalni</w:t>
      </w:r>
      <w:r w:rsidR="14E29B2B" w:rsidRPr="5690284C">
        <w:rPr>
          <w:sz w:val="22"/>
          <w:szCs w:val="22"/>
        </w:rPr>
        <w:t>h</w:t>
      </w:r>
      <w:r w:rsidR="54048220" w:rsidRPr="5690284C">
        <w:rPr>
          <w:sz w:val="22"/>
          <w:szCs w:val="22"/>
        </w:rPr>
        <w:t>, umetniški</w:t>
      </w:r>
      <w:r w:rsidR="47CDFFE4" w:rsidRPr="5690284C">
        <w:rPr>
          <w:sz w:val="22"/>
          <w:szCs w:val="22"/>
        </w:rPr>
        <w:t>h</w:t>
      </w:r>
      <w:r w:rsidRPr="5690284C">
        <w:rPr>
          <w:sz w:val="22"/>
          <w:szCs w:val="22"/>
        </w:rPr>
        <w:t xml:space="preserve"> in administrativnih procesov, jih kritično ovrednoti</w:t>
      </w:r>
      <w:r w:rsidR="00E752FA" w:rsidRPr="5690284C">
        <w:rPr>
          <w:sz w:val="22"/>
          <w:szCs w:val="22"/>
        </w:rPr>
        <w:t>lo</w:t>
      </w:r>
      <w:r w:rsidRPr="5690284C">
        <w:rPr>
          <w:sz w:val="22"/>
          <w:szCs w:val="22"/>
        </w:rPr>
        <w:t xml:space="preserve"> in smiselno aplicira</w:t>
      </w:r>
      <w:r w:rsidR="00E752FA" w:rsidRPr="5690284C">
        <w:rPr>
          <w:sz w:val="22"/>
          <w:szCs w:val="22"/>
        </w:rPr>
        <w:t>lo</w:t>
      </w:r>
      <w:r w:rsidRPr="5690284C">
        <w:rPr>
          <w:sz w:val="22"/>
          <w:szCs w:val="22"/>
        </w:rPr>
        <w:t xml:space="preserve"> ter vzpostavi</w:t>
      </w:r>
      <w:r w:rsidR="00E752FA" w:rsidRPr="5690284C">
        <w:rPr>
          <w:sz w:val="22"/>
          <w:szCs w:val="22"/>
        </w:rPr>
        <w:t>lo</w:t>
      </w:r>
      <w:r w:rsidRPr="5690284C">
        <w:rPr>
          <w:sz w:val="22"/>
          <w:szCs w:val="22"/>
        </w:rPr>
        <w:t xml:space="preserve"> sistemsko in normativno okolje, ki </w:t>
      </w:r>
      <w:r w:rsidR="5CFC460B" w:rsidRPr="5690284C">
        <w:rPr>
          <w:sz w:val="22"/>
          <w:szCs w:val="22"/>
        </w:rPr>
        <w:t>spodbuja digitalno preobrazbo</w:t>
      </w:r>
      <w:r w:rsidRPr="5690284C">
        <w:rPr>
          <w:sz w:val="22"/>
          <w:szCs w:val="22"/>
        </w:rPr>
        <w:t xml:space="preserve">. </w:t>
      </w:r>
    </w:p>
    <w:p w14:paraId="7094485A" w14:textId="77777777" w:rsidR="00C17E4E" w:rsidRPr="002D6F4A" w:rsidRDefault="00C17E4E" w:rsidP="008435A3">
      <w:pPr>
        <w:pStyle w:val="Odstavekseznama"/>
        <w:numPr>
          <w:ilvl w:val="0"/>
          <w:numId w:val="15"/>
        </w:numPr>
        <w:jc w:val="both"/>
        <w:rPr>
          <w:b/>
          <w:sz w:val="22"/>
          <w:szCs w:val="22"/>
        </w:rPr>
      </w:pPr>
      <w:r w:rsidRPr="002D6F4A">
        <w:rPr>
          <w:b/>
          <w:sz w:val="22"/>
          <w:szCs w:val="22"/>
        </w:rPr>
        <w:t>Spodbujati izobraževanje na področju informacijskih storitev in vsebin</w:t>
      </w:r>
    </w:p>
    <w:p w14:paraId="03A8A56D" w14:textId="77777777" w:rsidR="006554D9" w:rsidRPr="002D6F4A" w:rsidRDefault="00656383" w:rsidP="002D6F4A">
      <w:pPr>
        <w:ind w:left="709"/>
        <w:jc w:val="both"/>
        <w:rPr>
          <w:sz w:val="22"/>
          <w:szCs w:val="22"/>
        </w:rPr>
      </w:pPr>
      <w:r w:rsidRPr="002D6F4A">
        <w:rPr>
          <w:sz w:val="22"/>
          <w:szCs w:val="22"/>
        </w:rPr>
        <w:t xml:space="preserve">Visoko šolstvo </w:t>
      </w:r>
      <w:r w:rsidR="00C17E4E" w:rsidRPr="05B6011B">
        <w:rPr>
          <w:sz w:val="22"/>
          <w:szCs w:val="22"/>
        </w:rPr>
        <w:t xml:space="preserve">bo </w:t>
      </w:r>
      <w:r w:rsidRPr="002D6F4A">
        <w:rPr>
          <w:sz w:val="22"/>
          <w:szCs w:val="22"/>
        </w:rPr>
        <w:t>razvija</w:t>
      </w:r>
      <w:r w:rsidR="00C17E4E" w:rsidRPr="05B6011B">
        <w:rPr>
          <w:sz w:val="22"/>
          <w:szCs w:val="22"/>
        </w:rPr>
        <w:t>lo</w:t>
      </w:r>
      <w:r w:rsidRPr="002D6F4A">
        <w:rPr>
          <w:sz w:val="22"/>
          <w:szCs w:val="22"/>
        </w:rPr>
        <w:t xml:space="preserve"> in </w:t>
      </w:r>
      <w:r w:rsidR="00C17E4E" w:rsidRPr="002D6F4A">
        <w:rPr>
          <w:sz w:val="22"/>
          <w:szCs w:val="22"/>
        </w:rPr>
        <w:t>izobraž</w:t>
      </w:r>
      <w:r w:rsidR="00C17E4E" w:rsidRPr="05B6011B">
        <w:rPr>
          <w:sz w:val="22"/>
          <w:szCs w:val="22"/>
        </w:rPr>
        <w:t>evalo</w:t>
      </w:r>
      <w:r w:rsidR="00C17E4E" w:rsidRPr="002D6F4A">
        <w:rPr>
          <w:sz w:val="22"/>
          <w:szCs w:val="22"/>
        </w:rPr>
        <w:t xml:space="preserve"> </w:t>
      </w:r>
      <w:r w:rsidR="008237D4" w:rsidRPr="002D6F4A">
        <w:rPr>
          <w:sz w:val="22"/>
          <w:szCs w:val="22"/>
        </w:rPr>
        <w:t>na področju informacijskih storitev in vsebin, ki zagotavlja</w:t>
      </w:r>
      <w:r w:rsidRPr="002D6F4A">
        <w:rPr>
          <w:sz w:val="22"/>
          <w:szCs w:val="22"/>
        </w:rPr>
        <w:t>jo</w:t>
      </w:r>
      <w:r w:rsidR="008237D4" w:rsidRPr="002D6F4A">
        <w:rPr>
          <w:sz w:val="22"/>
          <w:szCs w:val="22"/>
        </w:rPr>
        <w:t xml:space="preserve"> preseganje digitalne vrzeli in ločnice.</w:t>
      </w:r>
    </w:p>
    <w:p w14:paraId="77DEFC78" w14:textId="77777777" w:rsidR="00C17E4E" w:rsidRPr="002D6F4A" w:rsidRDefault="00C17E4E" w:rsidP="008435A3">
      <w:pPr>
        <w:pStyle w:val="Odstavekseznama"/>
        <w:numPr>
          <w:ilvl w:val="0"/>
          <w:numId w:val="15"/>
        </w:numPr>
        <w:jc w:val="both"/>
        <w:rPr>
          <w:b/>
          <w:sz w:val="22"/>
          <w:szCs w:val="22"/>
        </w:rPr>
      </w:pPr>
      <w:r w:rsidRPr="002D6F4A">
        <w:rPr>
          <w:b/>
          <w:sz w:val="22"/>
          <w:szCs w:val="22"/>
        </w:rPr>
        <w:t>Zagotovit</w:t>
      </w:r>
      <w:r w:rsidR="00166611">
        <w:rPr>
          <w:b/>
          <w:sz w:val="22"/>
          <w:szCs w:val="22"/>
        </w:rPr>
        <w:t>i</w:t>
      </w:r>
      <w:r w:rsidRPr="002D6F4A">
        <w:rPr>
          <w:b/>
          <w:sz w:val="22"/>
          <w:szCs w:val="22"/>
        </w:rPr>
        <w:t xml:space="preserve"> </w:t>
      </w:r>
      <w:r w:rsidR="00166611">
        <w:rPr>
          <w:b/>
          <w:sz w:val="22"/>
          <w:szCs w:val="22"/>
        </w:rPr>
        <w:t>infrastrukturo</w:t>
      </w:r>
      <w:r w:rsidRPr="002D6F4A">
        <w:rPr>
          <w:b/>
          <w:sz w:val="22"/>
          <w:szCs w:val="22"/>
        </w:rPr>
        <w:t xml:space="preserve"> za širokopasovne internetne povezave</w:t>
      </w:r>
    </w:p>
    <w:p w14:paraId="40887870" w14:textId="77777777" w:rsidR="008237D4" w:rsidRPr="002D6F4A" w:rsidRDefault="008237D4" w:rsidP="002D6F4A">
      <w:pPr>
        <w:ind w:left="709"/>
        <w:jc w:val="both"/>
        <w:rPr>
          <w:sz w:val="22"/>
          <w:szCs w:val="22"/>
        </w:rPr>
      </w:pPr>
      <w:r w:rsidRPr="002D6F4A">
        <w:rPr>
          <w:sz w:val="22"/>
          <w:szCs w:val="22"/>
        </w:rPr>
        <w:t xml:space="preserve">Infrastruktura za širokopasovne internetne povezave </w:t>
      </w:r>
      <w:r w:rsidR="00C17E4E" w:rsidRPr="05B6011B">
        <w:rPr>
          <w:sz w:val="22"/>
          <w:szCs w:val="22"/>
        </w:rPr>
        <w:t>bo</w:t>
      </w:r>
      <w:r w:rsidR="00C17E4E" w:rsidRPr="002D6F4A">
        <w:rPr>
          <w:sz w:val="22"/>
          <w:szCs w:val="22"/>
        </w:rPr>
        <w:t xml:space="preserve"> </w:t>
      </w:r>
      <w:r w:rsidRPr="002D6F4A">
        <w:rPr>
          <w:sz w:val="22"/>
          <w:szCs w:val="22"/>
        </w:rPr>
        <w:t xml:space="preserve">zagotovljena po celi Sloveniji, usmerjena </w:t>
      </w:r>
      <w:r w:rsidR="00C17E4E" w:rsidRPr="05B6011B">
        <w:rPr>
          <w:sz w:val="22"/>
          <w:szCs w:val="22"/>
        </w:rPr>
        <w:t>bo</w:t>
      </w:r>
      <w:r w:rsidR="00C17E4E" w:rsidRPr="002D6F4A">
        <w:rPr>
          <w:sz w:val="22"/>
          <w:szCs w:val="22"/>
        </w:rPr>
        <w:t xml:space="preserve"> </w:t>
      </w:r>
      <w:r w:rsidRPr="002D6F4A">
        <w:rPr>
          <w:sz w:val="22"/>
          <w:szCs w:val="22"/>
        </w:rPr>
        <w:t>v sprotno posodabljanje v skladu z vznikajočimi potrebami in razmerami.</w:t>
      </w:r>
    </w:p>
    <w:p w14:paraId="4E812971" w14:textId="77777777" w:rsidR="008237D4" w:rsidRPr="0055434F" w:rsidRDefault="008237D4" w:rsidP="006843D0">
      <w:pPr>
        <w:jc w:val="both"/>
        <w:rPr>
          <w:sz w:val="10"/>
          <w:szCs w:val="10"/>
        </w:rPr>
      </w:pPr>
    </w:p>
    <w:p w14:paraId="4C1FBC33" w14:textId="77777777" w:rsidR="0055434F" w:rsidRPr="0055434F" w:rsidRDefault="0055434F" w:rsidP="0055434F">
      <w:pPr>
        <w:jc w:val="both"/>
        <w:rPr>
          <w:b/>
          <w:bCs/>
          <w:color w:val="0070C0"/>
          <w:sz w:val="22"/>
          <w:szCs w:val="22"/>
        </w:rPr>
      </w:pPr>
      <w:r>
        <w:rPr>
          <w:b/>
          <w:bCs/>
          <w:color w:val="0070C0"/>
          <w:sz w:val="22"/>
          <w:szCs w:val="22"/>
        </w:rPr>
        <w:t>Ukrepi za doseganje s</w:t>
      </w:r>
      <w:r w:rsidRPr="0055434F">
        <w:rPr>
          <w:b/>
          <w:bCs/>
          <w:color w:val="0070C0"/>
          <w:sz w:val="22"/>
          <w:szCs w:val="22"/>
        </w:rPr>
        <w:t>trateški</w:t>
      </w:r>
      <w:r>
        <w:rPr>
          <w:b/>
          <w:bCs/>
          <w:color w:val="0070C0"/>
          <w:sz w:val="22"/>
          <w:szCs w:val="22"/>
        </w:rPr>
        <w:t>h</w:t>
      </w:r>
      <w:r w:rsidRPr="0055434F">
        <w:rPr>
          <w:b/>
          <w:bCs/>
          <w:color w:val="0070C0"/>
          <w:sz w:val="22"/>
          <w:szCs w:val="22"/>
        </w:rPr>
        <w:t xml:space="preserve"> cilj</w:t>
      </w:r>
      <w:r>
        <w:rPr>
          <w:b/>
          <w:bCs/>
          <w:color w:val="0070C0"/>
          <w:sz w:val="22"/>
          <w:szCs w:val="22"/>
        </w:rPr>
        <w:t>ev</w:t>
      </w:r>
      <w:r w:rsidRPr="0055434F">
        <w:rPr>
          <w:b/>
          <w:bCs/>
          <w:color w:val="0070C0"/>
          <w:sz w:val="22"/>
          <w:szCs w:val="22"/>
        </w:rPr>
        <w:t xml:space="preserve"> na področju </w:t>
      </w:r>
      <w:r>
        <w:rPr>
          <w:b/>
          <w:bCs/>
          <w:color w:val="0070C0"/>
          <w:sz w:val="22"/>
          <w:szCs w:val="22"/>
        </w:rPr>
        <w:t>digitalizacije</w:t>
      </w:r>
    </w:p>
    <w:p w14:paraId="7883DCCC" w14:textId="77777777" w:rsidR="0055434F" w:rsidRPr="0055434F" w:rsidRDefault="0055434F" w:rsidP="006843D0">
      <w:pPr>
        <w:jc w:val="both"/>
        <w:rPr>
          <w:sz w:val="10"/>
          <w:szCs w:val="10"/>
        </w:rPr>
      </w:pPr>
    </w:p>
    <w:p w14:paraId="75BA6A01" w14:textId="77777777" w:rsidR="00166611" w:rsidRPr="002D6F4A" w:rsidRDefault="00166611" w:rsidP="008435A3">
      <w:pPr>
        <w:pStyle w:val="Odstavekseznama"/>
        <w:numPr>
          <w:ilvl w:val="2"/>
          <w:numId w:val="12"/>
        </w:numPr>
        <w:jc w:val="both"/>
        <w:rPr>
          <w:b/>
          <w:sz w:val="22"/>
          <w:szCs w:val="22"/>
        </w:rPr>
      </w:pPr>
      <w:r w:rsidRPr="002D6F4A">
        <w:rPr>
          <w:b/>
          <w:sz w:val="22"/>
          <w:szCs w:val="22"/>
        </w:rPr>
        <w:t>Oblikovanje strategije digitalizacije visokega šolstva</w:t>
      </w:r>
      <w:r w:rsidR="00A408EC">
        <w:rPr>
          <w:b/>
          <w:sz w:val="22"/>
          <w:szCs w:val="22"/>
        </w:rPr>
        <w:t>.</w:t>
      </w:r>
      <w:r w:rsidRPr="002D6F4A">
        <w:rPr>
          <w:b/>
          <w:sz w:val="22"/>
          <w:szCs w:val="22"/>
        </w:rPr>
        <w:t xml:space="preserve"> </w:t>
      </w:r>
    </w:p>
    <w:p w14:paraId="0B8197C9" w14:textId="77777777" w:rsidR="00656383" w:rsidRPr="002D6F4A" w:rsidRDefault="008237D4" w:rsidP="002D6F4A">
      <w:pPr>
        <w:ind w:left="709"/>
        <w:jc w:val="both"/>
        <w:rPr>
          <w:sz w:val="22"/>
          <w:szCs w:val="22"/>
        </w:rPr>
      </w:pPr>
      <w:r w:rsidRPr="002D6F4A">
        <w:rPr>
          <w:sz w:val="22"/>
          <w:szCs w:val="22"/>
        </w:rPr>
        <w:t>Oblik</w:t>
      </w:r>
      <w:r w:rsidR="00166611" w:rsidRPr="05B6011B">
        <w:rPr>
          <w:sz w:val="22"/>
          <w:szCs w:val="22"/>
        </w:rPr>
        <w:t>ovana</w:t>
      </w:r>
      <w:r w:rsidR="007843FA" w:rsidRPr="002D6F4A">
        <w:rPr>
          <w:sz w:val="22"/>
          <w:szCs w:val="22"/>
        </w:rPr>
        <w:t xml:space="preserve"> </w:t>
      </w:r>
      <w:r w:rsidR="00166611" w:rsidRPr="05B6011B">
        <w:rPr>
          <w:sz w:val="22"/>
          <w:szCs w:val="22"/>
        </w:rPr>
        <w:t>bo</w:t>
      </w:r>
      <w:r w:rsidR="007843FA" w:rsidRPr="002D6F4A">
        <w:rPr>
          <w:sz w:val="22"/>
          <w:szCs w:val="22"/>
        </w:rPr>
        <w:t xml:space="preserve"> </w:t>
      </w:r>
      <w:r w:rsidRPr="002D6F4A">
        <w:rPr>
          <w:sz w:val="22"/>
          <w:szCs w:val="22"/>
        </w:rPr>
        <w:t>strategija digitalizacije visokega šolstva za razvoj digitalnih učnih okolij in študijskih vsebin ter za razvoj pedagoških pristopov in sodobnih modelov učenja ter poučevanja z uporabo IKT-ja in digitalnih orodij za vključujoče izobraževanje. Ta temeljijo na odprtih principih, široki oziroma splošni dostopnosti, podatkovni varnosti, vključenosti ter transparentnosti.</w:t>
      </w:r>
    </w:p>
    <w:p w14:paraId="05A8B165" w14:textId="77777777" w:rsidR="00166611" w:rsidRPr="002D6F4A" w:rsidRDefault="00166611" w:rsidP="008435A3">
      <w:pPr>
        <w:pStyle w:val="Odstavekseznama"/>
        <w:numPr>
          <w:ilvl w:val="2"/>
          <w:numId w:val="12"/>
        </w:numPr>
        <w:jc w:val="both"/>
        <w:rPr>
          <w:b/>
          <w:sz w:val="22"/>
          <w:szCs w:val="22"/>
        </w:rPr>
      </w:pPr>
      <w:r w:rsidRPr="002D6F4A">
        <w:rPr>
          <w:b/>
          <w:sz w:val="22"/>
          <w:szCs w:val="22"/>
        </w:rPr>
        <w:t>Spodbujanje razvoja digitalizacije na področju učenja in poučevanja na daljavo</w:t>
      </w:r>
      <w:r w:rsidR="00A408EC">
        <w:rPr>
          <w:b/>
          <w:sz w:val="22"/>
          <w:szCs w:val="22"/>
        </w:rPr>
        <w:t>.</w:t>
      </w:r>
    </w:p>
    <w:p w14:paraId="33AA2C16" w14:textId="1AF614EB" w:rsidR="00656383" w:rsidRPr="002D6F4A" w:rsidRDefault="3D03EBE9" w:rsidP="002D6F4A">
      <w:pPr>
        <w:ind w:left="709"/>
        <w:jc w:val="both"/>
        <w:rPr>
          <w:sz w:val="22"/>
          <w:szCs w:val="22"/>
        </w:rPr>
      </w:pPr>
      <w:r w:rsidRPr="2D3BEA87">
        <w:rPr>
          <w:sz w:val="22"/>
          <w:szCs w:val="22"/>
        </w:rPr>
        <w:t xml:space="preserve">Digitalizacija na področju učenja in poučevanja na daljavo </w:t>
      </w:r>
      <w:r w:rsidR="3512019C" w:rsidRPr="2D3BEA87">
        <w:rPr>
          <w:sz w:val="22"/>
          <w:szCs w:val="22"/>
        </w:rPr>
        <w:t xml:space="preserve">bo </w:t>
      </w:r>
      <w:r w:rsidRPr="2D3BEA87">
        <w:rPr>
          <w:sz w:val="22"/>
          <w:szCs w:val="22"/>
        </w:rPr>
        <w:t>razvija</w:t>
      </w:r>
      <w:r w:rsidR="3512019C" w:rsidRPr="2D3BEA87">
        <w:rPr>
          <w:sz w:val="22"/>
          <w:szCs w:val="22"/>
        </w:rPr>
        <w:t>na</w:t>
      </w:r>
      <w:r w:rsidRPr="2D3BEA87">
        <w:rPr>
          <w:sz w:val="22"/>
          <w:szCs w:val="22"/>
        </w:rPr>
        <w:t xml:space="preserve"> strateško, upoštevaje tako vse ključne trende v svetu ter EU-ju</w:t>
      </w:r>
      <w:r w:rsidR="106B4616" w:rsidRPr="2D3BEA87">
        <w:rPr>
          <w:sz w:val="22"/>
          <w:szCs w:val="22"/>
        </w:rPr>
        <w:t>,</w:t>
      </w:r>
      <w:r w:rsidRPr="2D3BEA87">
        <w:rPr>
          <w:sz w:val="22"/>
          <w:szCs w:val="22"/>
        </w:rPr>
        <w:t xml:space="preserve"> kot tudi specifiko slovenskega prostora, kadrov, opremljenosti študentov in institucij. Ta razvoj </w:t>
      </w:r>
      <w:r w:rsidR="3512019C" w:rsidRPr="2D3BEA87">
        <w:rPr>
          <w:sz w:val="22"/>
          <w:szCs w:val="22"/>
        </w:rPr>
        <w:t xml:space="preserve">bo </w:t>
      </w:r>
      <w:r w:rsidRPr="2D3BEA87">
        <w:rPr>
          <w:sz w:val="22"/>
          <w:szCs w:val="22"/>
        </w:rPr>
        <w:t>še naprej krepi</w:t>
      </w:r>
      <w:r w:rsidR="3512019C" w:rsidRPr="2D3BEA87">
        <w:rPr>
          <w:sz w:val="22"/>
          <w:szCs w:val="22"/>
        </w:rPr>
        <w:t>l</w:t>
      </w:r>
      <w:r w:rsidRPr="2D3BEA87">
        <w:rPr>
          <w:sz w:val="22"/>
          <w:szCs w:val="22"/>
        </w:rPr>
        <w:t xml:space="preserve"> sodelova</w:t>
      </w:r>
      <w:r w:rsidR="00893A59">
        <w:rPr>
          <w:sz w:val="22"/>
          <w:szCs w:val="22"/>
        </w:rPr>
        <w:t>nje</w:t>
      </w:r>
      <w:r w:rsidRPr="2D3BEA87">
        <w:rPr>
          <w:sz w:val="22"/>
          <w:szCs w:val="22"/>
        </w:rPr>
        <w:t>, hkrati pa podpira</w:t>
      </w:r>
      <w:r w:rsidR="3512019C" w:rsidRPr="2D3BEA87">
        <w:rPr>
          <w:sz w:val="22"/>
          <w:szCs w:val="22"/>
        </w:rPr>
        <w:t>l</w:t>
      </w:r>
      <w:r w:rsidRPr="2D3BEA87">
        <w:rPr>
          <w:sz w:val="22"/>
          <w:szCs w:val="22"/>
        </w:rPr>
        <w:t xml:space="preserve"> kreativnost ter prožnost pri realizaciji živega stika oz</w:t>
      </w:r>
      <w:r w:rsidR="43CCC1D5" w:rsidRPr="2D3BEA87">
        <w:rPr>
          <w:sz w:val="22"/>
          <w:szCs w:val="22"/>
        </w:rPr>
        <w:t>iroma</w:t>
      </w:r>
      <w:r w:rsidRPr="2D3BEA87">
        <w:rPr>
          <w:sz w:val="22"/>
          <w:szCs w:val="22"/>
        </w:rPr>
        <w:t xml:space="preserve"> lokalizaciji visokošolskih procesov</w:t>
      </w:r>
      <w:r w:rsidR="00893A59">
        <w:rPr>
          <w:sz w:val="22"/>
          <w:szCs w:val="22"/>
        </w:rPr>
        <w:t>, omogočal dvig kakovosti izvajanja študijskega procesa in večjo odpornost izobraževalnega procesa na daljavo</w:t>
      </w:r>
      <w:r w:rsidRPr="2D3BEA87">
        <w:rPr>
          <w:sz w:val="22"/>
          <w:szCs w:val="22"/>
        </w:rPr>
        <w:t xml:space="preserve">. </w:t>
      </w:r>
    </w:p>
    <w:p w14:paraId="226A0AE8" w14:textId="77777777" w:rsidR="00166611" w:rsidRPr="002D6F4A" w:rsidRDefault="0D3F1D40" w:rsidP="75354C38">
      <w:pPr>
        <w:pStyle w:val="Odstavekseznama"/>
        <w:numPr>
          <w:ilvl w:val="2"/>
          <w:numId w:val="12"/>
        </w:numPr>
        <w:jc w:val="both"/>
        <w:rPr>
          <w:b/>
          <w:bCs/>
          <w:sz w:val="22"/>
          <w:szCs w:val="22"/>
        </w:rPr>
      </w:pPr>
      <w:r w:rsidRPr="75354C38">
        <w:rPr>
          <w:b/>
          <w:bCs/>
          <w:sz w:val="22"/>
          <w:szCs w:val="22"/>
        </w:rPr>
        <w:t xml:space="preserve">Opolnomočenje institucij in posameznikov za ustrezno </w:t>
      </w:r>
      <w:r w:rsidR="380B6E6A" w:rsidRPr="75354C38">
        <w:rPr>
          <w:b/>
          <w:bCs/>
          <w:sz w:val="22"/>
          <w:szCs w:val="22"/>
        </w:rPr>
        <w:t xml:space="preserve">apliciranje </w:t>
      </w:r>
      <w:r w:rsidRPr="75354C38">
        <w:rPr>
          <w:b/>
          <w:bCs/>
          <w:sz w:val="22"/>
          <w:szCs w:val="22"/>
        </w:rPr>
        <w:t>orodij</w:t>
      </w:r>
      <w:r w:rsidR="5CDD030B" w:rsidRPr="75354C38">
        <w:rPr>
          <w:b/>
          <w:bCs/>
          <w:sz w:val="22"/>
          <w:szCs w:val="22"/>
        </w:rPr>
        <w:t>.</w:t>
      </w:r>
    </w:p>
    <w:p w14:paraId="593121A0" w14:textId="7A3C53C0" w:rsidR="00656383" w:rsidRPr="002D6F4A" w:rsidRDefault="7CFACDBB" w:rsidP="002D6F4A">
      <w:pPr>
        <w:ind w:left="709"/>
        <w:jc w:val="both"/>
        <w:rPr>
          <w:sz w:val="22"/>
          <w:szCs w:val="22"/>
        </w:rPr>
      </w:pPr>
      <w:r w:rsidRPr="75354C38">
        <w:rPr>
          <w:sz w:val="22"/>
          <w:szCs w:val="22"/>
        </w:rPr>
        <w:t>Institucije in posamezniki s</w:t>
      </w:r>
      <w:r w:rsidR="79B2B8E1" w:rsidRPr="75354C38">
        <w:rPr>
          <w:sz w:val="22"/>
          <w:szCs w:val="22"/>
        </w:rPr>
        <w:t>e</w:t>
      </w:r>
      <w:r w:rsidRPr="75354C38">
        <w:rPr>
          <w:sz w:val="22"/>
          <w:szCs w:val="22"/>
        </w:rPr>
        <w:t xml:space="preserve"> </w:t>
      </w:r>
      <w:r w:rsidR="0D3F1D40" w:rsidRPr="75354C38">
        <w:rPr>
          <w:sz w:val="22"/>
          <w:szCs w:val="22"/>
        </w:rPr>
        <w:t xml:space="preserve">bodo opolnomočili </w:t>
      </w:r>
      <w:r w:rsidRPr="75354C38">
        <w:rPr>
          <w:sz w:val="22"/>
          <w:szCs w:val="22"/>
        </w:rPr>
        <w:t>(</w:t>
      </w:r>
      <w:r w:rsidR="0D3F1D40" w:rsidRPr="75354C38">
        <w:rPr>
          <w:sz w:val="22"/>
          <w:szCs w:val="22"/>
        </w:rPr>
        <w:t xml:space="preserve">pridobili </w:t>
      </w:r>
      <w:r w:rsidRPr="75354C38">
        <w:rPr>
          <w:sz w:val="22"/>
          <w:szCs w:val="22"/>
        </w:rPr>
        <w:t xml:space="preserve">ustrezna znanja, veščine ter naravnanost oziroma motivacijo) za ustrezno </w:t>
      </w:r>
      <w:r w:rsidR="7358A4C6" w:rsidRPr="75354C38">
        <w:rPr>
          <w:sz w:val="22"/>
          <w:szCs w:val="22"/>
        </w:rPr>
        <w:t xml:space="preserve">apliciranje </w:t>
      </w:r>
      <w:r w:rsidRPr="75354C38">
        <w:rPr>
          <w:sz w:val="22"/>
          <w:szCs w:val="22"/>
        </w:rPr>
        <w:t>orodij</w:t>
      </w:r>
      <w:r w:rsidR="00893A59">
        <w:rPr>
          <w:sz w:val="22"/>
          <w:szCs w:val="22"/>
        </w:rPr>
        <w:t xml:space="preserve"> in</w:t>
      </w:r>
      <w:r w:rsidRPr="75354C38">
        <w:rPr>
          <w:sz w:val="22"/>
          <w:szCs w:val="22"/>
        </w:rPr>
        <w:t xml:space="preserve"> pristopov</w:t>
      </w:r>
      <w:r w:rsidR="00893A59">
        <w:rPr>
          <w:sz w:val="22"/>
          <w:szCs w:val="22"/>
        </w:rPr>
        <w:t xml:space="preserve"> ter razvoj inovativnih učnih okolij</w:t>
      </w:r>
      <w:r w:rsidRPr="75354C38">
        <w:rPr>
          <w:sz w:val="22"/>
          <w:szCs w:val="22"/>
        </w:rPr>
        <w:t xml:space="preserve"> glede na vsakokratno spremenjene razmere tako glede mobilnosti študentov in zaposlenih kot glede njihovega obvladovanja digitalnih orodij ter razpoložljivosti opreme vključno z načini izvedbe (s fizično prisotnostjo ali na daljavo oz</w:t>
      </w:r>
      <w:r w:rsidR="086027E8" w:rsidRPr="75354C38">
        <w:rPr>
          <w:sz w:val="22"/>
          <w:szCs w:val="22"/>
        </w:rPr>
        <w:t>iroma</w:t>
      </w:r>
      <w:r w:rsidRPr="75354C38">
        <w:rPr>
          <w:sz w:val="22"/>
          <w:szCs w:val="22"/>
        </w:rPr>
        <w:t xml:space="preserve"> kombinirano).</w:t>
      </w:r>
    </w:p>
    <w:p w14:paraId="4CE3CB92" w14:textId="77777777" w:rsidR="00166611" w:rsidRPr="002D6F4A" w:rsidRDefault="00166611" w:rsidP="008435A3">
      <w:pPr>
        <w:pStyle w:val="Odstavekseznama"/>
        <w:numPr>
          <w:ilvl w:val="2"/>
          <w:numId w:val="12"/>
        </w:numPr>
        <w:jc w:val="both"/>
        <w:rPr>
          <w:b/>
          <w:sz w:val="22"/>
          <w:szCs w:val="22"/>
        </w:rPr>
      </w:pPr>
      <w:r w:rsidRPr="002D6F4A">
        <w:rPr>
          <w:b/>
          <w:sz w:val="22"/>
          <w:szCs w:val="22"/>
        </w:rPr>
        <w:t>Zagotovitev mehanizmov krepitve področij IKT</w:t>
      </w:r>
      <w:r>
        <w:rPr>
          <w:b/>
          <w:sz w:val="22"/>
          <w:szCs w:val="22"/>
        </w:rPr>
        <w:t xml:space="preserve"> in medijskih študijev</w:t>
      </w:r>
      <w:r w:rsidR="00A408EC">
        <w:rPr>
          <w:b/>
          <w:sz w:val="22"/>
          <w:szCs w:val="22"/>
        </w:rPr>
        <w:t>.</w:t>
      </w:r>
    </w:p>
    <w:p w14:paraId="5A056EB6" w14:textId="77777777" w:rsidR="00656383" w:rsidRPr="002D6F4A" w:rsidRDefault="008237D4" w:rsidP="002D6F4A">
      <w:pPr>
        <w:ind w:left="709"/>
        <w:jc w:val="both"/>
        <w:rPr>
          <w:sz w:val="22"/>
          <w:szCs w:val="22"/>
        </w:rPr>
      </w:pPr>
      <w:r w:rsidRPr="002D6F4A">
        <w:rPr>
          <w:sz w:val="22"/>
          <w:szCs w:val="22"/>
        </w:rPr>
        <w:t>Zagotov</w:t>
      </w:r>
      <w:r w:rsidR="00166611" w:rsidRPr="05B6011B">
        <w:rPr>
          <w:sz w:val="22"/>
          <w:szCs w:val="22"/>
        </w:rPr>
        <w:t>ljeni bodo</w:t>
      </w:r>
      <w:r w:rsidR="007843FA" w:rsidRPr="002D6F4A">
        <w:rPr>
          <w:sz w:val="22"/>
          <w:szCs w:val="22"/>
        </w:rPr>
        <w:t xml:space="preserve"> </w:t>
      </w:r>
      <w:r w:rsidRPr="002D6F4A">
        <w:rPr>
          <w:sz w:val="22"/>
          <w:szCs w:val="22"/>
        </w:rPr>
        <w:t>mehanizmi krepitve področij IKT in medijskih študijev, pa tudi medijske produkcije in umetnosti, še posebej tam, kjer kot ključne kompetence nastopajo poglobljeno razumevanje, produkcijsko obvladovanje in kritična refleksija IKT, od katerih je družba vedno bolj odvisna.</w:t>
      </w:r>
    </w:p>
    <w:p w14:paraId="1D7531AF" w14:textId="77777777" w:rsidR="00166611" w:rsidRPr="002D6F4A" w:rsidRDefault="649E2A59" w:rsidP="74CE70C9">
      <w:pPr>
        <w:pStyle w:val="Odstavekseznama"/>
        <w:numPr>
          <w:ilvl w:val="2"/>
          <w:numId w:val="12"/>
        </w:numPr>
        <w:jc w:val="both"/>
        <w:rPr>
          <w:b/>
          <w:bCs/>
          <w:sz w:val="22"/>
          <w:szCs w:val="22"/>
        </w:rPr>
      </w:pPr>
      <w:r w:rsidRPr="74CE70C9">
        <w:rPr>
          <w:b/>
          <w:bCs/>
          <w:sz w:val="22"/>
          <w:szCs w:val="22"/>
        </w:rPr>
        <w:t>Vzpostavitev enotne študentske identitete</w:t>
      </w:r>
      <w:r w:rsidR="00A408EC">
        <w:rPr>
          <w:b/>
          <w:bCs/>
          <w:sz w:val="22"/>
          <w:szCs w:val="22"/>
        </w:rPr>
        <w:t>.</w:t>
      </w:r>
    </w:p>
    <w:p w14:paraId="33FFB9D4" w14:textId="77777777" w:rsidR="00656383" w:rsidRPr="002D6F4A" w:rsidRDefault="6B64EEBA" w:rsidP="002D6F4A">
      <w:pPr>
        <w:ind w:left="709"/>
        <w:jc w:val="both"/>
        <w:rPr>
          <w:sz w:val="22"/>
          <w:szCs w:val="22"/>
        </w:rPr>
      </w:pPr>
      <w:r w:rsidRPr="002D6F4A">
        <w:rPr>
          <w:sz w:val="22"/>
          <w:szCs w:val="22"/>
        </w:rPr>
        <w:t>Vzposta</w:t>
      </w:r>
      <w:r w:rsidR="70CAF8C8" w:rsidRPr="002D6F4A">
        <w:rPr>
          <w:sz w:val="22"/>
          <w:szCs w:val="22"/>
        </w:rPr>
        <w:t>v</w:t>
      </w:r>
      <w:r w:rsidR="5FC4C730" w:rsidRPr="05B6011B">
        <w:rPr>
          <w:sz w:val="22"/>
          <w:szCs w:val="22"/>
        </w:rPr>
        <w:t>ljena bo</w:t>
      </w:r>
      <w:r w:rsidR="70CAF8C8" w:rsidRPr="002D6F4A">
        <w:rPr>
          <w:sz w:val="22"/>
          <w:szCs w:val="22"/>
        </w:rPr>
        <w:t xml:space="preserve"> </w:t>
      </w:r>
      <w:r w:rsidRPr="002D6F4A">
        <w:rPr>
          <w:sz w:val="22"/>
          <w:szCs w:val="22"/>
        </w:rPr>
        <w:t xml:space="preserve">enotna študentska digitalna identiteta, ki </w:t>
      </w:r>
      <w:r w:rsidR="5FC4C730" w:rsidRPr="05B6011B">
        <w:rPr>
          <w:sz w:val="22"/>
          <w:szCs w:val="22"/>
        </w:rPr>
        <w:t>bo</w:t>
      </w:r>
      <w:r w:rsidR="5FC4C730" w:rsidRPr="002D6F4A">
        <w:rPr>
          <w:sz w:val="22"/>
          <w:szCs w:val="22"/>
        </w:rPr>
        <w:t xml:space="preserve"> </w:t>
      </w:r>
      <w:r w:rsidRPr="002D6F4A">
        <w:rPr>
          <w:sz w:val="22"/>
          <w:szCs w:val="22"/>
        </w:rPr>
        <w:t xml:space="preserve">sinhronizirana z evidenčnim in analitskim informacijskim sistemom visokega šolstva v Republiki Sloveniji (eVŠ) in ki </w:t>
      </w:r>
      <w:r w:rsidR="5FC4C730" w:rsidRPr="05B6011B">
        <w:rPr>
          <w:sz w:val="22"/>
          <w:szCs w:val="22"/>
        </w:rPr>
        <w:t xml:space="preserve">bo </w:t>
      </w:r>
      <w:r w:rsidRPr="002D6F4A">
        <w:rPr>
          <w:sz w:val="22"/>
          <w:szCs w:val="22"/>
        </w:rPr>
        <w:t>preko aplikacij študentkam in študentom tako v Sloveniji kot v tujini omogoča</w:t>
      </w:r>
      <w:r w:rsidR="5FC4C730" w:rsidRPr="05B6011B">
        <w:rPr>
          <w:sz w:val="22"/>
          <w:szCs w:val="22"/>
        </w:rPr>
        <w:t>la</w:t>
      </w:r>
      <w:r w:rsidRPr="002D6F4A">
        <w:rPr>
          <w:sz w:val="22"/>
          <w:szCs w:val="22"/>
        </w:rPr>
        <w:t xml:space="preserve"> številne dejavnosti</w:t>
      </w:r>
      <w:r w:rsidR="00656383">
        <w:rPr>
          <w:rStyle w:val="Sprotnaopomba-sklic"/>
          <w:sz w:val="22"/>
          <w:szCs w:val="22"/>
        </w:rPr>
        <w:footnoteReference w:id="13"/>
      </w:r>
      <w:r w:rsidRPr="002D6F4A">
        <w:rPr>
          <w:sz w:val="22"/>
          <w:szCs w:val="22"/>
        </w:rPr>
        <w:t>.</w:t>
      </w:r>
    </w:p>
    <w:p w14:paraId="7488B6C8" w14:textId="77777777" w:rsidR="00166611" w:rsidRPr="002D6F4A" w:rsidRDefault="00166611" w:rsidP="008435A3">
      <w:pPr>
        <w:pStyle w:val="Odstavekseznama"/>
        <w:numPr>
          <w:ilvl w:val="2"/>
          <w:numId w:val="12"/>
        </w:numPr>
        <w:jc w:val="both"/>
        <w:rPr>
          <w:b/>
          <w:sz w:val="22"/>
          <w:szCs w:val="22"/>
        </w:rPr>
      </w:pPr>
      <w:r w:rsidRPr="002D6F4A">
        <w:rPr>
          <w:b/>
          <w:sz w:val="22"/>
          <w:szCs w:val="22"/>
        </w:rPr>
        <w:t>Vzpostavitev sistemske rešitve za krepitev človeških virov na področjih IKT</w:t>
      </w:r>
      <w:r w:rsidR="00A408EC">
        <w:rPr>
          <w:b/>
          <w:sz w:val="22"/>
          <w:szCs w:val="22"/>
        </w:rPr>
        <w:t>.</w:t>
      </w:r>
    </w:p>
    <w:p w14:paraId="3BD8FC69" w14:textId="77777777" w:rsidR="008237D4" w:rsidRPr="002D6F4A" w:rsidRDefault="516C2FE2" w:rsidP="3D08DE03">
      <w:pPr>
        <w:ind w:left="709"/>
        <w:jc w:val="both"/>
        <w:rPr>
          <w:rFonts w:ascii="Calibri" w:hAnsi="Calibri"/>
          <w:sz w:val="22"/>
          <w:szCs w:val="22"/>
        </w:rPr>
      </w:pPr>
      <w:r w:rsidRPr="5690284C">
        <w:rPr>
          <w:sz w:val="22"/>
          <w:szCs w:val="22"/>
        </w:rPr>
        <w:t>Vzpostav</w:t>
      </w:r>
      <w:r w:rsidR="6056963E" w:rsidRPr="5690284C">
        <w:rPr>
          <w:sz w:val="22"/>
          <w:szCs w:val="22"/>
        </w:rPr>
        <w:t>ljene bodo</w:t>
      </w:r>
      <w:r w:rsidRPr="5690284C">
        <w:rPr>
          <w:sz w:val="22"/>
          <w:szCs w:val="22"/>
        </w:rPr>
        <w:t xml:space="preserve"> </w:t>
      </w:r>
      <w:r w:rsidR="06DF1F6F" w:rsidRPr="5690284C">
        <w:rPr>
          <w:sz w:val="22"/>
          <w:szCs w:val="22"/>
        </w:rPr>
        <w:t>sistemske rešitve za krepitev človeških virov na področjih, potrebnih za izvedbo digitalne preobrazbe (</w:t>
      </w:r>
      <w:r w:rsidR="24DDDFB2" w:rsidRPr="5690284C">
        <w:rPr>
          <w:sz w:val="22"/>
          <w:szCs w:val="22"/>
        </w:rPr>
        <w:t xml:space="preserve">tehnologije in tehnike </w:t>
      </w:r>
      <w:r w:rsidR="03BDD21F" w:rsidRPr="5690284C">
        <w:rPr>
          <w:sz w:val="22"/>
          <w:szCs w:val="22"/>
        </w:rPr>
        <w:t>digitalizacij</w:t>
      </w:r>
      <w:r w:rsidR="367E9C12" w:rsidRPr="5690284C">
        <w:rPr>
          <w:sz w:val="22"/>
          <w:szCs w:val="22"/>
        </w:rPr>
        <w:t>e</w:t>
      </w:r>
      <w:r w:rsidR="03BDD21F" w:rsidRPr="5690284C">
        <w:rPr>
          <w:sz w:val="22"/>
          <w:szCs w:val="22"/>
        </w:rPr>
        <w:t xml:space="preserve"> procesov, </w:t>
      </w:r>
      <w:r w:rsidR="06DF1F6F" w:rsidRPr="5690284C">
        <w:rPr>
          <w:sz w:val="22"/>
          <w:szCs w:val="22"/>
        </w:rPr>
        <w:t>digitalna varnost in etika, umetna inteligenca, digitalna didaktika itn.) ter samega izobraževalnega procesa</w:t>
      </w:r>
      <w:r w:rsidR="00893A59">
        <w:rPr>
          <w:sz w:val="22"/>
          <w:szCs w:val="22"/>
        </w:rPr>
        <w:t>,</w:t>
      </w:r>
      <w:r w:rsidR="70CFFDA2" w:rsidRPr="5690284C">
        <w:rPr>
          <w:sz w:val="22"/>
          <w:szCs w:val="22"/>
        </w:rPr>
        <w:t xml:space="preserve"> </w:t>
      </w:r>
      <w:r w:rsidR="70CFFDA2" w:rsidRPr="5690284C">
        <w:rPr>
          <w:rFonts w:ascii="Calibri" w:eastAsia="Calibri" w:hAnsi="Calibri" w:cs="Calibri"/>
          <w:sz w:val="22"/>
          <w:szCs w:val="22"/>
        </w:rPr>
        <w:t xml:space="preserve">upoštevaje </w:t>
      </w:r>
      <w:r w:rsidR="3673B335" w:rsidRPr="5690284C">
        <w:rPr>
          <w:rFonts w:ascii="Calibri" w:eastAsia="Calibri" w:hAnsi="Calibri" w:cs="Calibri"/>
          <w:sz w:val="22"/>
          <w:szCs w:val="22"/>
        </w:rPr>
        <w:t xml:space="preserve"> smernic</w:t>
      </w:r>
      <w:r w:rsidR="1C2CBC32" w:rsidRPr="5690284C">
        <w:rPr>
          <w:rFonts w:ascii="Calibri" w:eastAsia="Calibri" w:hAnsi="Calibri" w:cs="Calibri"/>
          <w:sz w:val="22"/>
          <w:szCs w:val="22"/>
        </w:rPr>
        <w:t>e</w:t>
      </w:r>
      <w:r w:rsidR="70CFFDA2" w:rsidRPr="5690284C">
        <w:rPr>
          <w:rFonts w:ascii="Calibri" w:eastAsia="Calibri" w:hAnsi="Calibri" w:cs="Calibri"/>
          <w:sz w:val="22"/>
          <w:szCs w:val="22"/>
        </w:rPr>
        <w:t xml:space="preserve"> EU.</w:t>
      </w:r>
    </w:p>
    <w:p w14:paraId="0E581566" w14:textId="77777777" w:rsidR="00D4377F" w:rsidRPr="00A408EC" w:rsidRDefault="00971EBC" w:rsidP="008435A3">
      <w:pPr>
        <w:pStyle w:val="Odstavekseznama"/>
        <w:numPr>
          <w:ilvl w:val="2"/>
          <w:numId w:val="12"/>
        </w:numPr>
        <w:jc w:val="both"/>
        <w:rPr>
          <w:sz w:val="22"/>
          <w:szCs w:val="22"/>
        </w:rPr>
      </w:pPr>
      <w:r w:rsidRPr="00A408EC">
        <w:rPr>
          <w:b/>
          <w:bCs/>
          <w:sz w:val="22"/>
          <w:szCs w:val="22"/>
        </w:rPr>
        <w:t>Institucionalna prilagoditev na vseh področjih delovanja visokošolskih institucij za uporabo novih tehnologij in opreme IKT</w:t>
      </w:r>
      <w:r w:rsidRPr="00A408EC">
        <w:rPr>
          <w:sz w:val="22"/>
          <w:szCs w:val="22"/>
        </w:rPr>
        <w:t>.</w:t>
      </w:r>
    </w:p>
    <w:sectPr w:rsidR="00D4377F" w:rsidRPr="00A408EC" w:rsidSect="00D4377F">
      <w:footerReference w:type="even" r:id="rId11"/>
      <w:footerReference w:type="default" r:id="rId12"/>
      <w:pgSz w:w="11907" w:h="1683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808462" w14:textId="77777777" w:rsidR="003350B7" w:rsidRDefault="003350B7" w:rsidP="00116542">
      <w:r>
        <w:separator/>
      </w:r>
    </w:p>
  </w:endnote>
  <w:endnote w:type="continuationSeparator" w:id="0">
    <w:p w14:paraId="09884CF6" w14:textId="77777777" w:rsidR="003350B7" w:rsidRDefault="003350B7" w:rsidP="00116542">
      <w:r>
        <w:continuationSeparator/>
      </w:r>
    </w:p>
  </w:endnote>
  <w:endnote w:type="continuationNotice" w:id="1">
    <w:p w14:paraId="25CE21BD" w14:textId="77777777" w:rsidR="003350B7" w:rsidRDefault="003350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Yu Mincho">
    <w:panose1 w:val="02020400000000000000"/>
    <w:charset w:val="80"/>
    <w:family w:val="roman"/>
    <w:pitch w:val="variable"/>
    <w:sig w:usb0="800002E7" w:usb1="2AC7FCF0" w:usb2="00000012" w:usb3="00000000" w:csb0="0002009F" w:csb1="00000000"/>
  </w:font>
  <w:font w:name="Calibri Light">
    <w:panose1 w:val="020F0302020204030204"/>
    <w:charset w:val="EE"/>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tevilkastrani"/>
      </w:rPr>
      <w:id w:val="-1093625795"/>
      <w:docPartObj>
        <w:docPartGallery w:val="Page Numbers (Bottom of Page)"/>
        <w:docPartUnique/>
      </w:docPartObj>
    </w:sdtPr>
    <w:sdtEndPr>
      <w:rPr>
        <w:rStyle w:val="tevilkastrani"/>
      </w:rPr>
    </w:sdtEndPr>
    <w:sdtContent>
      <w:p w14:paraId="7900F9CD" w14:textId="77777777" w:rsidR="008B1D30" w:rsidRDefault="008B1D30" w:rsidP="00944D86">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end"/>
        </w:r>
      </w:p>
    </w:sdtContent>
  </w:sdt>
  <w:p w14:paraId="357C27AF" w14:textId="77777777" w:rsidR="008B1D30" w:rsidRDefault="008B1D30" w:rsidP="00116542">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tevilkastrani"/>
      </w:rPr>
      <w:id w:val="-1625607191"/>
      <w:docPartObj>
        <w:docPartGallery w:val="Page Numbers (Bottom of Page)"/>
        <w:docPartUnique/>
      </w:docPartObj>
    </w:sdtPr>
    <w:sdtEndPr>
      <w:rPr>
        <w:rStyle w:val="tevilkastrani"/>
      </w:rPr>
    </w:sdtEndPr>
    <w:sdtContent>
      <w:p w14:paraId="0121EB54" w14:textId="6635F829" w:rsidR="008B1D30" w:rsidRDefault="008B1D30" w:rsidP="00944D86">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separate"/>
        </w:r>
        <w:r w:rsidR="008C35D7">
          <w:rPr>
            <w:rStyle w:val="tevilkastrani"/>
            <w:noProof/>
          </w:rPr>
          <w:t>1</w:t>
        </w:r>
        <w:r>
          <w:rPr>
            <w:rStyle w:val="tevilkastrani"/>
          </w:rPr>
          <w:fldChar w:fldCharType="end"/>
        </w:r>
      </w:p>
    </w:sdtContent>
  </w:sdt>
  <w:p w14:paraId="0D4DA1CD" w14:textId="77777777" w:rsidR="008B1D30" w:rsidRDefault="008B1D30" w:rsidP="00116542">
    <w:pPr>
      <w:pStyle w:val="Nog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A0E33" w14:textId="77777777" w:rsidR="003350B7" w:rsidRDefault="003350B7" w:rsidP="00116542">
      <w:r>
        <w:separator/>
      </w:r>
    </w:p>
  </w:footnote>
  <w:footnote w:type="continuationSeparator" w:id="0">
    <w:p w14:paraId="4AD0AEDE" w14:textId="77777777" w:rsidR="003350B7" w:rsidRDefault="003350B7" w:rsidP="00116542">
      <w:r>
        <w:continuationSeparator/>
      </w:r>
    </w:p>
  </w:footnote>
  <w:footnote w:type="continuationNotice" w:id="1">
    <w:p w14:paraId="7435AA7C" w14:textId="77777777" w:rsidR="003350B7" w:rsidRDefault="003350B7"/>
  </w:footnote>
  <w:footnote w:id="2">
    <w:p w14:paraId="3B2D215B" w14:textId="77777777" w:rsidR="008B1D30" w:rsidRPr="00FA62F4" w:rsidRDefault="008B1D30">
      <w:pPr>
        <w:pStyle w:val="Sprotnaopomba-besedilo"/>
        <w:rPr>
          <w:i/>
          <w:iCs/>
          <w:color w:val="0070C0"/>
          <w:sz w:val="16"/>
          <w:szCs w:val="16"/>
        </w:rPr>
      </w:pPr>
      <w:r w:rsidRPr="00FA62F4">
        <w:rPr>
          <w:rStyle w:val="Sprotnaopomba-sklic"/>
          <w:i/>
          <w:iCs/>
          <w:color w:val="0070C0"/>
          <w:sz w:val="16"/>
          <w:szCs w:val="16"/>
        </w:rPr>
        <w:footnoteRef/>
      </w:r>
      <w:r w:rsidRPr="00FA62F4">
        <w:rPr>
          <w:i/>
          <w:iCs/>
          <w:color w:val="0070C0"/>
          <w:sz w:val="16"/>
          <w:szCs w:val="16"/>
        </w:rPr>
        <w:t xml:space="preserve"> Nacionalni program visokega šolstva 2021–2030 upošteva Izhodišča za pripravo Nacionalnega programa visokega šolstva 2021 – 2030, ki jih je sprejel Svet RS za visoko šolstvo na svoji 5. e-seji dne 2. 4. 2021 ter smernice </w:t>
      </w:r>
      <w:r>
        <w:rPr>
          <w:i/>
          <w:iCs/>
          <w:color w:val="0070C0"/>
          <w:sz w:val="16"/>
          <w:szCs w:val="16"/>
        </w:rPr>
        <w:t xml:space="preserve"> </w:t>
      </w:r>
      <w:r w:rsidRPr="00FA62F4">
        <w:rPr>
          <w:i/>
          <w:iCs/>
          <w:color w:val="0070C0"/>
          <w:sz w:val="16"/>
          <w:szCs w:val="16"/>
        </w:rPr>
        <w:t xml:space="preserve">dokumentov, kot so: </w:t>
      </w:r>
      <w:r>
        <w:rPr>
          <w:i/>
          <w:iCs/>
          <w:color w:val="0070C0"/>
          <w:sz w:val="16"/>
          <w:szCs w:val="16"/>
        </w:rPr>
        <w:t xml:space="preserve">Ustava RS, </w:t>
      </w:r>
      <w:r w:rsidRPr="00FA62F4">
        <w:rPr>
          <w:i/>
          <w:iCs/>
          <w:color w:val="0070C0"/>
          <w:sz w:val="16"/>
          <w:szCs w:val="16"/>
        </w:rPr>
        <w:t>Magna Charta Universitatum Bolonja 1988, Bolonjski proces – Rimska deklaracija 2020 (</w:t>
      </w:r>
      <w:hyperlink r:id="rId1" w:history="1">
        <w:r w:rsidRPr="00FA62F4">
          <w:rPr>
            <w:rStyle w:val="Hiperpovezava"/>
            <w:i/>
            <w:iCs/>
            <w:sz w:val="16"/>
            <w:szCs w:val="16"/>
          </w:rPr>
          <w:t>http://www.ehea.info/page-ministerial-declarations-and-communiques</w:t>
        </w:r>
      </w:hyperlink>
      <w:r w:rsidRPr="00FA62F4">
        <w:rPr>
          <w:i/>
          <w:iCs/>
          <w:color w:val="0070C0"/>
          <w:sz w:val="16"/>
          <w:szCs w:val="16"/>
        </w:rPr>
        <w:t>), EUA – Evropske univerze 2030 (</w:t>
      </w:r>
      <w:r w:rsidRPr="00D5716D">
        <w:rPr>
          <w:i/>
          <w:iCs/>
          <w:color w:val="0070C0"/>
          <w:sz w:val="16"/>
          <w:szCs w:val="16"/>
        </w:rPr>
        <w:t>Universities without walls - A vision for 2030, February 2021</w:t>
      </w:r>
      <w:r w:rsidRPr="00FA62F4">
        <w:rPr>
          <w:i/>
          <w:iCs/>
          <w:color w:val="0070C0"/>
          <w:sz w:val="16"/>
          <w:szCs w:val="16"/>
        </w:rPr>
        <w:t>).</w:t>
      </w:r>
    </w:p>
  </w:footnote>
  <w:footnote w:id="3">
    <w:p w14:paraId="4D6582AA" w14:textId="77777777" w:rsidR="008B1D30" w:rsidRPr="000F106A" w:rsidRDefault="008B1D30">
      <w:pPr>
        <w:pStyle w:val="Sprotnaopomba-besedilo"/>
        <w:rPr>
          <w:color w:val="0070C0"/>
          <w:sz w:val="16"/>
          <w:szCs w:val="16"/>
        </w:rPr>
      </w:pPr>
      <w:r w:rsidRPr="000F106A">
        <w:rPr>
          <w:rStyle w:val="Sprotnaopomba-sklic"/>
          <w:color w:val="0070C0"/>
          <w:sz w:val="16"/>
          <w:szCs w:val="16"/>
        </w:rPr>
        <w:footnoteRef/>
      </w:r>
      <w:r w:rsidR="4BFEF817" w:rsidRPr="000F106A">
        <w:rPr>
          <w:color w:val="0070C0"/>
          <w:sz w:val="16"/>
          <w:szCs w:val="16"/>
        </w:rPr>
        <w:t xml:space="preserve"> </w:t>
      </w:r>
      <w:r w:rsidR="4BFEF817" w:rsidRPr="4BFEF817">
        <w:rPr>
          <w:i/>
          <w:iCs/>
          <w:color w:val="0070C0"/>
          <w:sz w:val="16"/>
          <w:szCs w:val="16"/>
        </w:rPr>
        <w:t>Visokošolski zavodi bodo v okviru izvajanja javne službe na področju visokega šolstva izvajali izobraževalno in raziskovalno oziroma umetniško dejavnost, ki so medsebojno vsebinsko povezani na vseh stopnjah študija.</w:t>
      </w:r>
    </w:p>
  </w:footnote>
  <w:footnote w:id="4">
    <w:p w14:paraId="4A528F18" w14:textId="77777777" w:rsidR="008B1D30" w:rsidRPr="000F106A" w:rsidRDefault="008B1D30" w:rsidP="006843D0">
      <w:pPr>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Regionalizacija </w:t>
      </w:r>
      <w:r>
        <w:rPr>
          <w:i/>
          <w:iCs/>
          <w:color w:val="0070C0"/>
          <w:sz w:val="16"/>
          <w:szCs w:val="16"/>
        </w:rPr>
        <w:t xml:space="preserve">bo </w:t>
      </w:r>
      <w:r w:rsidRPr="000F106A">
        <w:rPr>
          <w:i/>
          <w:iCs/>
          <w:color w:val="0070C0"/>
          <w:sz w:val="16"/>
          <w:szCs w:val="16"/>
        </w:rPr>
        <w:t>ustrezno podpira</w:t>
      </w:r>
      <w:r>
        <w:rPr>
          <w:i/>
          <w:iCs/>
          <w:color w:val="0070C0"/>
          <w:sz w:val="16"/>
          <w:szCs w:val="16"/>
        </w:rPr>
        <w:t>la</w:t>
      </w:r>
      <w:r w:rsidRPr="000F106A">
        <w:rPr>
          <w:i/>
          <w:iCs/>
          <w:color w:val="0070C0"/>
          <w:sz w:val="16"/>
          <w:szCs w:val="16"/>
        </w:rPr>
        <w:t xml:space="preserve"> in dopolnj</w:t>
      </w:r>
      <w:r>
        <w:rPr>
          <w:i/>
          <w:iCs/>
          <w:color w:val="0070C0"/>
          <w:sz w:val="16"/>
          <w:szCs w:val="16"/>
        </w:rPr>
        <w:t>evala</w:t>
      </w:r>
      <w:r w:rsidRPr="000F106A">
        <w:rPr>
          <w:i/>
          <w:iCs/>
          <w:color w:val="0070C0"/>
          <w:sz w:val="16"/>
          <w:szCs w:val="16"/>
        </w:rPr>
        <w:t xml:space="preserve"> pomen osrednje Slovenije kot poglavitne visokošolske izobraževalne in raziskovalne regije.</w:t>
      </w:r>
    </w:p>
  </w:footnote>
  <w:footnote w:id="5">
    <w:p w14:paraId="5C4875AA" w14:textId="77777777" w:rsidR="008B1D30" w:rsidRPr="000F106A" w:rsidRDefault="008B1D30">
      <w:pPr>
        <w:pStyle w:val="Sprotnaopomba-besedilo"/>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Zagotavljanje vstopa na trg dela za diplomantke in diplomante inovativnih interdisciplinarnih študijskih programov z ažurnimi posodobitvami zakonskih in podzakonskih aktov ob akreditaciji novih študijskih programov.</w:t>
      </w:r>
    </w:p>
  </w:footnote>
  <w:footnote w:id="6">
    <w:p w14:paraId="62D6F4D0" w14:textId="77777777" w:rsidR="008B1D30" w:rsidRPr="000F106A" w:rsidRDefault="008B1D30" w:rsidP="00301AF0">
      <w:pPr>
        <w:pStyle w:val="Sprotnaopomba-besedilo"/>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Zagotavlja se večja avtonomija visokošolskih zavodov pri izbiri študentov ob vpisu.</w:t>
      </w:r>
    </w:p>
  </w:footnote>
  <w:footnote w:id="7">
    <w:p w14:paraId="6B7ACBA4" w14:textId="77777777" w:rsidR="008B1D30" w:rsidRPr="000F106A" w:rsidRDefault="008B1D30">
      <w:pPr>
        <w:pStyle w:val="Sprotnaopomba-besedilo"/>
        <w:rPr>
          <w:color w:val="0070C0"/>
          <w:sz w:val="16"/>
          <w:szCs w:val="16"/>
        </w:rPr>
      </w:pPr>
      <w:r w:rsidRPr="000F106A">
        <w:rPr>
          <w:rStyle w:val="Sprotnaopomba-sklic"/>
          <w:color w:val="0070C0"/>
          <w:sz w:val="16"/>
          <w:szCs w:val="16"/>
        </w:rPr>
        <w:footnoteRef/>
      </w:r>
      <w:r w:rsidRPr="000F106A">
        <w:rPr>
          <w:color w:val="0070C0"/>
          <w:sz w:val="16"/>
          <w:szCs w:val="16"/>
        </w:rPr>
        <w:t xml:space="preserve"> </w:t>
      </w:r>
      <w:r w:rsidRPr="000F106A">
        <w:rPr>
          <w:i/>
          <w:iCs/>
          <w:color w:val="0070C0"/>
          <w:sz w:val="16"/>
          <w:szCs w:val="16"/>
        </w:rPr>
        <w:t>Ohranjanje pravice do študija.</w:t>
      </w:r>
    </w:p>
  </w:footnote>
  <w:footnote w:id="8">
    <w:p w14:paraId="60E34AFC" w14:textId="77777777" w:rsidR="008B1D30" w:rsidRPr="000F106A" w:rsidRDefault="008B1D30" w:rsidP="0092355D">
      <w:pPr>
        <w:jc w:val="both"/>
        <w:rPr>
          <w:rFonts w:cstheme="minorHAnsi"/>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Zagotovljeni so </w:t>
      </w:r>
      <w:r w:rsidR="00835C22">
        <w:rPr>
          <w:i/>
          <w:iCs/>
          <w:color w:val="0070C0"/>
          <w:sz w:val="16"/>
          <w:szCs w:val="16"/>
        </w:rPr>
        <w:t xml:space="preserve">atraktivni delovni </w:t>
      </w:r>
      <w:r w:rsidRPr="000F106A">
        <w:rPr>
          <w:i/>
          <w:iCs/>
          <w:color w:val="0070C0"/>
          <w:sz w:val="16"/>
          <w:szCs w:val="16"/>
        </w:rPr>
        <w:t>pogoji (tudi odprava administrativnih ovir) in privlačno akademsko okolje (pedagoško in znanstvenoraziskovalno ter umetniško) za tuje študentke in študente na vseh stopnjah študija, mlade, obetavne tuje znanstvenice in znanstvenike na začetku kariere ter vrhunske mednarodno uveljavljene raziskovalke in raziskovalce ter visokošolske učiteljice in učitelje iz tujine (tudi Slovence).</w:t>
      </w:r>
    </w:p>
  </w:footnote>
  <w:footnote w:id="9">
    <w:p w14:paraId="0AC0A1DB" w14:textId="77777777" w:rsidR="008B1D30" w:rsidRPr="000F106A" w:rsidRDefault="008B1D30">
      <w:pPr>
        <w:pStyle w:val="Sprotnaopomba-besedilo"/>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Pasovno financiranje izobraževalne dejavnosti in pasovno financiranje raziskovalne in umetniške dejavnosti.</w:t>
      </w:r>
    </w:p>
  </w:footnote>
  <w:footnote w:id="10">
    <w:p w14:paraId="1B0E0F26" w14:textId="77777777" w:rsidR="008B1D30" w:rsidRPr="000F106A" w:rsidRDefault="008B1D30" w:rsidP="007843FA">
      <w:pPr>
        <w:jc w:val="both"/>
        <w:rPr>
          <w:rFonts w:cstheme="minorHAnsi"/>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Za doseganje dolgoročne mednarodne primerljivosti slovenskega visokošolskega prostora je izvajanje mednarodno primerljive internacionalizacije slovenskega visokošolskega prostora nuja. </w:t>
      </w:r>
    </w:p>
  </w:footnote>
  <w:footnote w:id="11">
    <w:p w14:paraId="0567EE50" w14:textId="77777777" w:rsidR="008B1D30" w:rsidRPr="00983AD3" w:rsidRDefault="008B1D30" w:rsidP="00983AD3">
      <w:pPr>
        <w:jc w:val="both"/>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S sinergičnimi učinki, ki jih prinaša internacionalizacija visokega šolstva, in z večjo konkurenčnostjo gospodarstva ter posledično močnejšo in bolj samozavestno družbo se bo stopnja ogroženosti slovenskega jezika znižala.</w:t>
      </w:r>
    </w:p>
  </w:footnote>
  <w:footnote w:id="12">
    <w:p w14:paraId="7F2E2DCE" w14:textId="77777777" w:rsidR="008B1D30" w:rsidRPr="000F106A" w:rsidRDefault="008B1D30">
      <w:pPr>
        <w:pStyle w:val="Sprotnaopomba-besedilo"/>
        <w:rPr>
          <w:color w:val="0070C0"/>
          <w:sz w:val="16"/>
          <w:szCs w:val="16"/>
        </w:rPr>
      </w:pPr>
      <w:r w:rsidRPr="000F106A">
        <w:rPr>
          <w:rStyle w:val="Sprotnaopomba-sklic"/>
          <w:color w:val="0070C0"/>
          <w:sz w:val="16"/>
          <w:szCs w:val="16"/>
        </w:rPr>
        <w:footnoteRef/>
      </w:r>
      <w:r w:rsidR="2D3BEA87" w:rsidRPr="000F106A">
        <w:rPr>
          <w:color w:val="0070C0"/>
          <w:sz w:val="16"/>
          <w:szCs w:val="16"/>
        </w:rPr>
        <w:t xml:space="preserve"> </w:t>
      </w:r>
      <w:r w:rsidR="2D3BEA87" w:rsidRPr="2D3BEA87">
        <w:rPr>
          <w:i/>
          <w:iCs/>
          <w:color w:val="0070C0"/>
          <w:sz w:val="16"/>
          <w:szCs w:val="16"/>
        </w:rPr>
        <w:t>Študijske ter raziskovalne izkušnje v tujini širijo obzorja in prispevajo k akademskemu in osebnostnemu razvoju posameznic in posameznikov, odobravajo pa tudi kulturno raznolikost.</w:t>
      </w:r>
    </w:p>
  </w:footnote>
  <w:footnote w:id="13">
    <w:p w14:paraId="29A02143" w14:textId="77777777" w:rsidR="008B1D30" w:rsidRPr="000F106A" w:rsidRDefault="008B1D30">
      <w:pPr>
        <w:pStyle w:val="Sprotnaopomba-besedilo"/>
        <w:rPr>
          <w:i/>
          <w:iCs/>
          <w:color w:val="0070C0"/>
          <w:sz w:val="16"/>
          <w:szCs w:val="16"/>
        </w:rPr>
      </w:pPr>
      <w:r w:rsidRPr="000F106A">
        <w:rPr>
          <w:rStyle w:val="Sprotnaopomba-sklic"/>
          <w:i/>
          <w:iCs/>
          <w:color w:val="0070C0"/>
          <w:sz w:val="16"/>
          <w:szCs w:val="16"/>
        </w:rPr>
        <w:footnoteRef/>
      </w:r>
      <w:r w:rsidRPr="000F106A">
        <w:rPr>
          <w:i/>
          <w:iCs/>
          <w:color w:val="0070C0"/>
          <w:sz w:val="16"/>
          <w:szCs w:val="16"/>
        </w:rPr>
        <w:t xml:space="preserve"> Izposoja virov, pregled urnika in koledarja, komunikacijske storitve na več nivojih, organizacijska, upravna in administrativna opravila it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9F05E6"/>
    <w:multiLevelType w:val="hybridMultilevel"/>
    <w:tmpl w:val="E57A0B5C"/>
    <w:lvl w:ilvl="0" w:tplc="A25041BA">
      <w:start w:val="1"/>
      <w:numFmt w:val="decimal"/>
      <w:lvlText w:val="C 5.%1."/>
      <w:lvlJc w:val="left"/>
      <w:pPr>
        <w:tabs>
          <w:tab w:val="num" w:pos="720"/>
        </w:tabs>
        <w:ind w:left="720" w:hanging="720"/>
      </w:pPr>
      <w:rPr>
        <w:rFonts w:hint="default"/>
        <w:b/>
        <w:i w:val="0"/>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F0721C"/>
    <w:multiLevelType w:val="multilevel"/>
    <w:tmpl w:val="2A5EAB0C"/>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5.%3."/>
      <w:lvlJc w:val="left"/>
      <w:pPr>
        <w:ind w:left="720" w:hanging="720"/>
      </w:pPr>
      <w:rPr>
        <w:rFonts w:hint="default"/>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45169B9"/>
    <w:multiLevelType w:val="hybridMultilevel"/>
    <w:tmpl w:val="B732A01C"/>
    <w:lvl w:ilvl="0" w:tplc="47F4CC8A">
      <w:start w:val="1"/>
      <w:numFmt w:val="decimal"/>
      <w:lvlText w:val="C 3.%1."/>
      <w:lvlJc w:val="left"/>
      <w:pPr>
        <w:tabs>
          <w:tab w:val="num" w:pos="720"/>
        </w:tabs>
        <w:ind w:left="720" w:hanging="720"/>
      </w:pPr>
      <w:rPr>
        <w:rFonts w:hint="default"/>
        <w:b/>
        <w:i w:val="0"/>
        <w:color w:val="0070C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5426A4B"/>
    <w:multiLevelType w:val="hybridMultilevel"/>
    <w:tmpl w:val="FFFFFFFF"/>
    <w:lvl w:ilvl="0" w:tplc="280A63D2">
      <w:start w:val="1"/>
      <w:numFmt w:val="decimal"/>
      <w:lvlText w:val="%1."/>
      <w:lvlJc w:val="left"/>
      <w:pPr>
        <w:ind w:left="720" w:hanging="360"/>
      </w:pPr>
    </w:lvl>
    <w:lvl w:ilvl="1" w:tplc="F9A48AA8">
      <w:start w:val="1"/>
      <w:numFmt w:val="lowerLetter"/>
      <w:lvlText w:val="%2."/>
      <w:lvlJc w:val="left"/>
      <w:pPr>
        <w:ind w:left="1440" w:hanging="360"/>
      </w:pPr>
    </w:lvl>
    <w:lvl w:ilvl="2" w:tplc="C9CE67B6">
      <w:start w:val="100"/>
      <w:numFmt w:val="upperRoman"/>
      <w:lvlText w:val="%3."/>
      <w:lvlJc w:val="right"/>
      <w:pPr>
        <w:ind w:left="2160" w:hanging="180"/>
      </w:pPr>
    </w:lvl>
    <w:lvl w:ilvl="3" w:tplc="3CB68426">
      <w:start w:val="1"/>
      <w:numFmt w:val="decimal"/>
      <w:lvlText w:val="%4."/>
      <w:lvlJc w:val="left"/>
      <w:pPr>
        <w:ind w:left="2880" w:hanging="360"/>
      </w:pPr>
    </w:lvl>
    <w:lvl w:ilvl="4" w:tplc="37CE3AEE">
      <w:start w:val="1"/>
      <w:numFmt w:val="lowerLetter"/>
      <w:lvlText w:val="%5."/>
      <w:lvlJc w:val="left"/>
      <w:pPr>
        <w:ind w:left="3600" w:hanging="360"/>
      </w:pPr>
    </w:lvl>
    <w:lvl w:ilvl="5" w:tplc="4042872C">
      <w:start w:val="1"/>
      <w:numFmt w:val="lowerRoman"/>
      <w:lvlText w:val="%6."/>
      <w:lvlJc w:val="right"/>
      <w:pPr>
        <w:ind w:left="4320" w:hanging="180"/>
      </w:pPr>
    </w:lvl>
    <w:lvl w:ilvl="6" w:tplc="0532C2AE">
      <w:start w:val="1"/>
      <w:numFmt w:val="decimal"/>
      <w:lvlText w:val="%7."/>
      <w:lvlJc w:val="left"/>
      <w:pPr>
        <w:ind w:left="5040" w:hanging="360"/>
      </w:pPr>
    </w:lvl>
    <w:lvl w:ilvl="7" w:tplc="10EEBF56">
      <w:start w:val="1"/>
      <w:numFmt w:val="lowerLetter"/>
      <w:lvlText w:val="%8."/>
      <w:lvlJc w:val="left"/>
      <w:pPr>
        <w:ind w:left="5760" w:hanging="360"/>
      </w:pPr>
    </w:lvl>
    <w:lvl w:ilvl="8" w:tplc="D14034C2">
      <w:start w:val="1"/>
      <w:numFmt w:val="lowerRoman"/>
      <w:lvlText w:val="%9."/>
      <w:lvlJc w:val="right"/>
      <w:pPr>
        <w:ind w:left="6480" w:hanging="180"/>
      </w:pPr>
    </w:lvl>
  </w:abstractNum>
  <w:abstractNum w:abstractNumId="4" w15:restartNumberingAfterBreak="0">
    <w:nsid w:val="39856047"/>
    <w:multiLevelType w:val="multilevel"/>
    <w:tmpl w:val="293892E2"/>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3.%3."/>
      <w:lvlJc w:val="left"/>
      <w:pPr>
        <w:ind w:left="720" w:hanging="720"/>
      </w:pPr>
      <w:rPr>
        <w:rFonts w:hint="default"/>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E6D2C27"/>
    <w:multiLevelType w:val="hybridMultilevel"/>
    <w:tmpl w:val="4434D10A"/>
    <w:lvl w:ilvl="0" w:tplc="2C32F8F0">
      <w:start w:val="1"/>
      <w:numFmt w:val="decimal"/>
      <w:lvlText w:val="%1."/>
      <w:lvlJc w:val="left"/>
      <w:pPr>
        <w:ind w:left="720" w:hanging="360"/>
      </w:pPr>
    </w:lvl>
    <w:lvl w:ilvl="1" w:tplc="B5B45A04">
      <w:start w:val="1"/>
      <w:numFmt w:val="lowerLetter"/>
      <w:lvlText w:val="%2."/>
      <w:lvlJc w:val="left"/>
      <w:pPr>
        <w:ind w:left="1440" w:hanging="360"/>
      </w:pPr>
    </w:lvl>
    <w:lvl w:ilvl="2" w:tplc="CFA689A4">
      <w:start w:val="1"/>
      <w:numFmt w:val="lowerRoman"/>
      <w:lvlText w:val="%3."/>
      <w:lvlJc w:val="right"/>
      <w:pPr>
        <w:ind w:left="2160" w:hanging="180"/>
      </w:pPr>
    </w:lvl>
    <w:lvl w:ilvl="3" w:tplc="C7BAA93E">
      <w:start w:val="1"/>
      <w:numFmt w:val="decimal"/>
      <w:lvlText w:val="%4."/>
      <w:lvlJc w:val="left"/>
      <w:pPr>
        <w:ind w:left="2880" w:hanging="360"/>
      </w:pPr>
    </w:lvl>
    <w:lvl w:ilvl="4" w:tplc="3CE44A06">
      <w:start w:val="1"/>
      <w:numFmt w:val="lowerLetter"/>
      <w:lvlText w:val="%5."/>
      <w:lvlJc w:val="left"/>
      <w:pPr>
        <w:ind w:left="3600" w:hanging="360"/>
      </w:pPr>
    </w:lvl>
    <w:lvl w:ilvl="5" w:tplc="352EAA28">
      <w:start w:val="1"/>
      <w:numFmt w:val="lowerRoman"/>
      <w:lvlText w:val="%6."/>
      <w:lvlJc w:val="right"/>
      <w:pPr>
        <w:ind w:left="4320" w:hanging="180"/>
      </w:pPr>
    </w:lvl>
    <w:lvl w:ilvl="6" w:tplc="4F5832DC">
      <w:start w:val="1"/>
      <w:numFmt w:val="decimal"/>
      <w:lvlText w:val="%7."/>
      <w:lvlJc w:val="left"/>
      <w:pPr>
        <w:ind w:left="5040" w:hanging="360"/>
      </w:pPr>
    </w:lvl>
    <w:lvl w:ilvl="7" w:tplc="A344F6C2">
      <w:start w:val="1"/>
      <w:numFmt w:val="lowerLetter"/>
      <w:lvlText w:val="%8."/>
      <w:lvlJc w:val="left"/>
      <w:pPr>
        <w:ind w:left="5760" w:hanging="360"/>
      </w:pPr>
    </w:lvl>
    <w:lvl w:ilvl="8" w:tplc="3A52C06C">
      <w:start w:val="1"/>
      <w:numFmt w:val="lowerRoman"/>
      <w:lvlText w:val="%9."/>
      <w:lvlJc w:val="right"/>
      <w:pPr>
        <w:ind w:left="6480" w:hanging="180"/>
      </w:pPr>
    </w:lvl>
  </w:abstractNum>
  <w:abstractNum w:abstractNumId="6" w15:restartNumberingAfterBreak="0">
    <w:nsid w:val="41232843"/>
    <w:multiLevelType w:val="hybridMultilevel"/>
    <w:tmpl w:val="FFFFFFFF"/>
    <w:lvl w:ilvl="0" w:tplc="ACBC25F2">
      <w:start w:val="1"/>
      <w:numFmt w:val="decimal"/>
      <w:lvlText w:val="%1."/>
      <w:lvlJc w:val="left"/>
      <w:pPr>
        <w:ind w:left="720" w:hanging="360"/>
      </w:pPr>
    </w:lvl>
    <w:lvl w:ilvl="1" w:tplc="F964240A">
      <w:start w:val="1"/>
      <w:numFmt w:val="lowerLetter"/>
      <w:lvlText w:val="%2."/>
      <w:lvlJc w:val="left"/>
      <w:pPr>
        <w:ind w:left="1440" w:hanging="360"/>
      </w:pPr>
    </w:lvl>
    <w:lvl w:ilvl="2" w:tplc="F8021D00">
      <w:start w:val="1"/>
      <w:numFmt w:val="lowerRoman"/>
      <w:lvlText w:val="%3."/>
      <w:lvlJc w:val="right"/>
      <w:pPr>
        <w:ind w:left="2160" w:hanging="180"/>
      </w:pPr>
    </w:lvl>
    <w:lvl w:ilvl="3" w:tplc="01684C58">
      <w:start w:val="1"/>
      <w:numFmt w:val="decimal"/>
      <w:lvlText w:val="%4."/>
      <w:lvlJc w:val="left"/>
      <w:pPr>
        <w:ind w:left="2880" w:hanging="360"/>
      </w:pPr>
    </w:lvl>
    <w:lvl w:ilvl="4" w:tplc="6540B51E">
      <w:start w:val="1"/>
      <w:numFmt w:val="lowerLetter"/>
      <w:lvlText w:val="%5."/>
      <w:lvlJc w:val="left"/>
      <w:pPr>
        <w:ind w:left="3600" w:hanging="360"/>
      </w:pPr>
    </w:lvl>
    <w:lvl w:ilvl="5" w:tplc="F5BE0C26">
      <w:start w:val="1"/>
      <w:numFmt w:val="lowerRoman"/>
      <w:lvlText w:val="%6."/>
      <w:lvlJc w:val="right"/>
      <w:pPr>
        <w:ind w:left="4320" w:hanging="180"/>
      </w:pPr>
    </w:lvl>
    <w:lvl w:ilvl="6" w:tplc="5F3613D4">
      <w:start w:val="1"/>
      <w:numFmt w:val="decimal"/>
      <w:lvlText w:val="%7."/>
      <w:lvlJc w:val="left"/>
      <w:pPr>
        <w:ind w:left="5040" w:hanging="360"/>
      </w:pPr>
    </w:lvl>
    <w:lvl w:ilvl="7" w:tplc="F542685E">
      <w:start w:val="1"/>
      <w:numFmt w:val="lowerLetter"/>
      <w:lvlText w:val="%8."/>
      <w:lvlJc w:val="left"/>
      <w:pPr>
        <w:ind w:left="5760" w:hanging="360"/>
      </w:pPr>
    </w:lvl>
    <w:lvl w:ilvl="8" w:tplc="35AC6134">
      <w:start w:val="1"/>
      <w:numFmt w:val="lowerRoman"/>
      <w:lvlText w:val="%9."/>
      <w:lvlJc w:val="right"/>
      <w:pPr>
        <w:ind w:left="6480" w:hanging="180"/>
      </w:pPr>
    </w:lvl>
  </w:abstractNum>
  <w:abstractNum w:abstractNumId="7" w15:restartNumberingAfterBreak="0">
    <w:nsid w:val="56164109"/>
    <w:multiLevelType w:val="multilevel"/>
    <w:tmpl w:val="FEB28CC8"/>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2.%3."/>
      <w:lvlJc w:val="left"/>
      <w:pPr>
        <w:ind w:left="720" w:hanging="720"/>
      </w:pPr>
      <w:rPr>
        <w:rFonts w:hint="default"/>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59567DD9"/>
    <w:multiLevelType w:val="multilevel"/>
    <w:tmpl w:val="7F00C030"/>
    <w:lvl w:ilvl="0">
      <w:start w:val="1"/>
      <w:numFmt w:val="decimal"/>
      <w:lvlText w:val="%1."/>
      <w:lvlJc w:val="left"/>
      <w:pPr>
        <w:ind w:left="380" w:hanging="380"/>
      </w:pPr>
      <w:rPr>
        <w:rFonts w:hint="default"/>
      </w:rPr>
    </w:lvl>
    <w:lvl w:ilvl="1">
      <w:start w:val="1"/>
      <w:numFmt w:val="decimal"/>
      <w:lvlText w:val="C%1.%2."/>
      <w:lvlJc w:val="left"/>
      <w:pPr>
        <w:tabs>
          <w:tab w:val="num" w:pos="454"/>
        </w:tabs>
        <w:ind w:left="454" w:hanging="454"/>
      </w:pPr>
      <w:rPr>
        <w:rFonts w:hint="default"/>
        <w:b/>
        <w:bCs/>
        <w:color w:val="0070C0"/>
      </w:rPr>
    </w:lvl>
    <w:lvl w:ilvl="2">
      <w:start w:val="1"/>
      <w:numFmt w:val="decimal"/>
      <w:lvlText w:val="C %2.%3."/>
      <w:lvlJc w:val="left"/>
      <w:pPr>
        <w:ind w:left="720" w:hanging="720"/>
      </w:pPr>
      <w:rPr>
        <w:rFonts w:hint="default"/>
        <w:b/>
        <w:bCs/>
        <w:color w:val="0070C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8DC128D"/>
    <w:multiLevelType w:val="multilevel"/>
    <w:tmpl w:val="AC50EC26"/>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C 2.%3."/>
      <w:lvlJc w:val="left"/>
      <w:pPr>
        <w:ind w:left="720" w:hanging="720"/>
      </w:pPr>
      <w:rPr>
        <w:rFonts w:hint="default"/>
        <w:b/>
        <w:bCs/>
        <w:color w:val="0070C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B9F73AF"/>
    <w:multiLevelType w:val="multilevel"/>
    <w:tmpl w:val="5BB6AFE0"/>
    <w:lvl w:ilvl="0">
      <w:start w:val="1"/>
      <w:numFmt w:val="decimal"/>
      <w:pStyle w:val="Slog1"/>
      <w:lvlText w:val="%1"/>
      <w:lvlJc w:val="left"/>
      <w:pPr>
        <w:ind w:left="432" w:hanging="432"/>
      </w:pPr>
      <w:rPr>
        <w:rFonts w:hint="default"/>
        <w:sz w:val="36"/>
        <w:szCs w:val="36"/>
      </w:rPr>
    </w:lvl>
    <w:lvl w:ilvl="1">
      <w:start w:val="1"/>
      <w:numFmt w:val="decimal"/>
      <w:lvlText w:val="U %1.%2"/>
      <w:lvlJc w:val="left"/>
      <w:pPr>
        <w:tabs>
          <w:tab w:val="num" w:pos="454"/>
        </w:tabs>
        <w:ind w:left="454" w:hanging="454"/>
      </w:pPr>
      <w:rPr>
        <w:rFonts w:hint="default"/>
        <w:b/>
        <w:bCs/>
      </w:rPr>
    </w:lvl>
    <w:lvl w:ilvl="2">
      <w:start w:val="1"/>
      <w:numFmt w:val="decimal"/>
      <w:lvlText w:val="C 4.%3."/>
      <w:lvlJc w:val="left"/>
      <w:pPr>
        <w:ind w:left="720" w:hanging="720"/>
      </w:pPr>
      <w:rPr>
        <w:rFonts w:hint="default"/>
        <w:b/>
        <w:bCs/>
        <w:color w:val="0070C0"/>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08" w:hanging="1008"/>
      </w:pPr>
      <w:rPr>
        <w:rFonts w:hint="default"/>
      </w:rPr>
    </w:lvl>
    <w:lvl w:ilvl="5">
      <w:start w:val="1"/>
      <w:numFmt w:val="bullet"/>
      <w:lvlText w:val=""/>
      <w:lvlJc w:val="left"/>
      <w:pPr>
        <w:ind w:left="360" w:hanging="360"/>
      </w:pPr>
      <w:rPr>
        <w:rFonts w:ascii="Symbol" w:hAnsi="Symbol" w:hint="default"/>
      </w:r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ind w:left="360" w:hanging="360"/>
      </w:pPr>
      <w:rPr>
        <w:rFonts w:hint="default"/>
      </w:rPr>
    </w:lvl>
    <w:lvl w:ilvl="8">
      <w:start w:val="1"/>
      <w:numFmt w:val="bullet"/>
      <w:lvlText w:val=""/>
      <w:lvlJc w:val="left"/>
      <w:pPr>
        <w:tabs>
          <w:tab w:val="num" w:pos="851"/>
        </w:tabs>
        <w:ind w:left="851" w:hanging="851"/>
      </w:pPr>
      <w:rPr>
        <w:rFonts w:ascii="Symbol" w:hAnsi="Symbol" w:hint="default"/>
      </w:rPr>
    </w:lvl>
  </w:abstractNum>
  <w:abstractNum w:abstractNumId="11" w15:restartNumberingAfterBreak="0">
    <w:nsid w:val="6DBD4A1A"/>
    <w:multiLevelType w:val="hybridMultilevel"/>
    <w:tmpl w:val="3656FF9E"/>
    <w:lvl w:ilvl="0" w:tplc="F954C5B8">
      <w:start w:val="1"/>
      <w:numFmt w:val="decimal"/>
      <w:lvlText w:val="%1."/>
      <w:lvlJc w:val="left"/>
      <w:pPr>
        <w:ind w:left="720" w:hanging="360"/>
      </w:pPr>
    </w:lvl>
    <w:lvl w:ilvl="1" w:tplc="A3C2FA26">
      <w:start w:val="1"/>
      <w:numFmt w:val="lowerLetter"/>
      <w:lvlText w:val="%2."/>
      <w:lvlJc w:val="left"/>
      <w:pPr>
        <w:ind w:left="1440" w:hanging="360"/>
      </w:pPr>
    </w:lvl>
    <w:lvl w:ilvl="2" w:tplc="38A09B26">
      <w:start w:val="100"/>
      <w:numFmt w:val="upperRoman"/>
      <w:lvlText w:val="%3."/>
      <w:lvlJc w:val="right"/>
      <w:pPr>
        <w:ind w:left="2160" w:hanging="180"/>
      </w:pPr>
    </w:lvl>
    <w:lvl w:ilvl="3" w:tplc="9A20552A">
      <w:start w:val="1"/>
      <w:numFmt w:val="decimal"/>
      <w:lvlText w:val="%4."/>
      <w:lvlJc w:val="left"/>
      <w:pPr>
        <w:ind w:left="2880" w:hanging="360"/>
      </w:pPr>
    </w:lvl>
    <w:lvl w:ilvl="4" w:tplc="BAFE2580">
      <w:start w:val="1"/>
      <w:numFmt w:val="lowerLetter"/>
      <w:lvlText w:val="%5."/>
      <w:lvlJc w:val="left"/>
      <w:pPr>
        <w:ind w:left="3600" w:hanging="360"/>
      </w:pPr>
    </w:lvl>
    <w:lvl w:ilvl="5" w:tplc="28EAF29E">
      <w:start w:val="1"/>
      <w:numFmt w:val="lowerRoman"/>
      <w:lvlText w:val="%6."/>
      <w:lvlJc w:val="right"/>
      <w:pPr>
        <w:ind w:left="4320" w:hanging="180"/>
      </w:pPr>
    </w:lvl>
    <w:lvl w:ilvl="6" w:tplc="27A41628">
      <w:start w:val="1"/>
      <w:numFmt w:val="decimal"/>
      <w:lvlText w:val="%7."/>
      <w:lvlJc w:val="left"/>
      <w:pPr>
        <w:ind w:left="5040" w:hanging="360"/>
      </w:pPr>
    </w:lvl>
    <w:lvl w:ilvl="7" w:tplc="5542437E">
      <w:start w:val="1"/>
      <w:numFmt w:val="lowerLetter"/>
      <w:lvlText w:val="%8."/>
      <w:lvlJc w:val="left"/>
      <w:pPr>
        <w:ind w:left="5760" w:hanging="360"/>
      </w:pPr>
    </w:lvl>
    <w:lvl w:ilvl="8" w:tplc="BB66D8D8">
      <w:start w:val="1"/>
      <w:numFmt w:val="lowerRoman"/>
      <w:lvlText w:val="%9."/>
      <w:lvlJc w:val="right"/>
      <w:pPr>
        <w:ind w:left="6480" w:hanging="180"/>
      </w:pPr>
    </w:lvl>
  </w:abstractNum>
  <w:abstractNum w:abstractNumId="12" w15:restartNumberingAfterBreak="0">
    <w:nsid w:val="74604E24"/>
    <w:multiLevelType w:val="hybridMultilevel"/>
    <w:tmpl w:val="21EA64BE"/>
    <w:lvl w:ilvl="0" w:tplc="4758685C">
      <w:start w:val="1"/>
      <w:numFmt w:val="bullet"/>
      <w:lvlText w:val=""/>
      <w:lvlJc w:val="left"/>
      <w:pPr>
        <w:ind w:left="720" w:hanging="360"/>
      </w:pPr>
      <w:rPr>
        <w:rFonts w:ascii="Symbol" w:hAnsi="Symbol" w:hint="default"/>
      </w:rPr>
    </w:lvl>
    <w:lvl w:ilvl="1" w:tplc="25BAAD04">
      <w:start w:val="1"/>
      <w:numFmt w:val="bullet"/>
      <w:lvlText w:val="o"/>
      <w:lvlJc w:val="left"/>
      <w:pPr>
        <w:ind w:left="1440" w:hanging="360"/>
      </w:pPr>
      <w:rPr>
        <w:rFonts w:ascii="Courier New" w:hAnsi="Courier New" w:hint="default"/>
      </w:rPr>
    </w:lvl>
    <w:lvl w:ilvl="2" w:tplc="DE261B9C">
      <w:start w:val="1"/>
      <w:numFmt w:val="bullet"/>
      <w:lvlText w:val=""/>
      <w:lvlJc w:val="left"/>
      <w:pPr>
        <w:ind w:left="2160" w:hanging="360"/>
      </w:pPr>
      <w:rPr>
        <w:rFonts w:ascii="Wingdings" w:hAnsi="Wingdings" w:hint="default"/>
      </w:rPr>
    </w:lvl>
    <w:lvl w:ilvl="3" w:tplc="A6C45072">
      <w:start w:val="1"/>
      <w:numFmt w:val="bullet"/>
      <w:lvlText w:val=""/>
      <w:lvlJc w:val="left"/>
      <w:pPr>
        <w:ind w:left="2880" w:hanging="360"/>
      </w:pPr>
      <w:rPr>
        <w:rFonts w:ascii="Symbol" w:hAnsi="Symbol" w:hint="default"/>
      </w:rPr>
    </w:lvl>
    <w:lvl w:ilvl="4" w:tplc="B0183FC0">
      <w:start w:val="1"/>
      <w:numFmt w:val="bullet"/>
      <w:lvlText w:val="o"/>
      <w:lvlJc w:val="left"/>
      <w:pPr>
        <w:ind w:left="3600" w:hanging="360"/>
      </w:pPr>
      <w:rPr>
        <w:rFonts w:ascii="Courier New" w:hAnsi="Courier New" w:hint="default"/>
      </w:rPr>
    </w:lvl>
    <w:lvl w:ilvl="5" w:tplc="F8B61EB8">
      <w:start w:val="1"/>
      <w:numFmt w:val="bullet"/>
      <w:lvlText w:val=""/>
      <w:lvlJc w:val="left"/>
      <w:pPr>
        <w:ind w:left="4320" w:hanging="360"/>
      </w:pPr>
      <w:rPr>
        <w:rFonts w:ascii="Wingdings" w:hAnsi="Wingdings" w:hint="default"/>
      </w:rPr>
    </w:lvl>
    <w:lvl w:ilvl="6" w:tplc="D1AC373E">
      <w:start w:val="1"/>
      <w:numFmt w:val="bullet"/>
      <w:lvlText w:val=""/>
      <w:lvlJc w:val="left"/>
      <w:pPr>
        <w:ind w:left="5040" w:hanging="360"/>
      </w:pPr>
      <w:rPr>
        <w:rFonts w:ascii="Symbol" w:hAnsi="Symbol" w:hint="default"/>
      </w:rPr>
    </w:lvl>
    <w:lvl w:ilvl="7" w:tplc="93EC380A">
      <w:start w:val="1"/>
      <w:numFmt w:val="bullet"/>
      <w:lvlText w:val="o"/>
      <w:lvlJc w:val="left"/>
      <w:pPr>
        <w:ind w:left="5760" w:hanging="360"/>
      </w:pPr>
      <w:rPr>
        <w:rFonts w:ascii="Courier New" w:hAnsi="Courier New" w:hint="default"/>
      </w:rPr>
    </w:lvl>
    <w:lvl w:ilvl="8" w:tplc="3EE09534">
      <w:start w:val="1"/>
      <w:numFmt w:val="bullet"/>
      <w:lvlText w:val=""/>
      <w:lvlJc w:val="left"/>
      <w:pPr>
        <w:ind w:left="6480" w:hanging="360"/>
      </w:pPr>
      <w:rPr>
        <w:rFonts w:ascii="Wingdings" w:hAnsi="Wingdings" w:hint="default"/>
      </w:rPr>
    </w:lvl>
  </w:abstractNum>
  <w:abstractNum w:abstractNumId="13" w15:restartNumberingAfterBreak="0">
    <w:nsid w:val="748A1F4E"/>
    <w:multiLevelType w:val="multilevel"/>
    <w:tmpl w:val="90DE3DAA"/>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4.%3."/>
      <w:lvlJc w:val="left"/>
      <w:pPr>
        <w:ind w:left="720" w:hanging="720"/>
      </w:pPr>
      <w:rPr>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7BFB18FB"/>
    <w:multiLevelType w:val="multilevel"/>
    <w:tmpl w:val="98FC8A18"/>
    <w:lvl w:ilvl="0">
      <w:start w:val="1"/>
      <w:numFmt w:val="decimal"/>
      <w:lvlText w:val="%1"/>
      <w:lvlJc w:val="left"/>
      <w:pPr>
        <w:ind w:left="432" w:hanging="432"/>
      </w:pPr>
      <w:rPr>
        <w:rFonts w:hint="default"/>
      </w:rPr>
    </w:lvl>
    <w:lvl w:ilvl="1">
      <w:start w:val="1"/>
      <w:numFmt w:val="decimal"/>
      <w:lvlText w:val="U %1.%2"/>
      <w:lvlJc w:val="left"/>
      <w:pPr>
        <w:tabs>
          <w:tab w:val="num" w:pos="454"/>
        </w:tabs>
        <w:ind w:left="454" w:hanging="454"/>
      </w:pPr>
      <w:rPr>
        <w:rFonts w:hint="default"/>
        <w:b/>
        <w:bCs/>
      </w:rPr>
    </w:lvl>
    <w:lvl w:ilvl="2">
      <w:start w:val="1"/>
      <w:numFmt w:val="decimal"/>
      <w:lvlText w:val="U 1.%3."/>
      <w:lvlJc w:val="left"/>
      <w:pPr>
        <w:tabs>
          <w:tab w:val="num" w:pos="720"/>
        </w:tabs>
        <w:ind w:left="720" w:hanging="720"/>
      </w:pPr>
      <w:rPr>
        <w:rFonts w:hint="default"/>
        <w:b/>
        <w:bCs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7F913B71"/>
    <w:multiLevelType w:val="hybridMultilevel"/>
    <w:tmpl w:val="BCE4FDAE"/>
    <w:lvl w:ilvl="0" w:tplc="92B84A5A">
      <w:numFmt w:val="none"/>
      <w:lvlText w:val=""/>
      <w:lvlJc w:val="left"/>
      <w:pPr>
        <w:tabs>
          <w:tab w:val="num" w:pos="360"/>
        </w:tabs>
      </w:pPr>
    </w:lvl>
    <w:lvl w:ilvl="1" w:tplc="CFDE2DFC">
      <w:start w:val="1"/>
      <w:numFmt w:val="lowerLetter"/>
      <w:lvlText w:val="%2."/>
      <w:lvlJc w:val="left"/>
      <w:pPr>
        <w:ind w:left="1440" w:hanging="360"/>
      </w:pPr>
    </w:lvl>
    <w:lvl w:ilvl="2" w:tplc="80DE613C">
      <w:start w:val="1"/>
      <w:numFmt w:val="lowerRoman"/>
      <w:lvlText w:val="%3."/>
      <w:lvlJc w:val="right"/>
      <w:pPr>
        <w:ind w:left="2160" w:hanging="180"/>
      </w:pPr>
    </w:lvl>
    <w:lvl w:ilvl="3" w:tplc="CC80C924">
      <w:start w:val="1"/>
      <w:numFmt w:val="decimal"/>
      <w:lvlText w:val="%4."/>
      <w:lvlJc w:val="left"/>
      <w:pPr>
        <w:ind w:left="2880" w:hanging="360"/>
      </w:pPr>
    </w:lvl>
    <w:lvl w:ilvl="4" w:tplc="04C081CC">
      <w:start w:val="1"/>
      <w:numFmt w:val="lowerLetter"/>
      <w:lvlText w:val="%5."/>
      <w:lvlJc w:val="left"/>
      <w:pPr>
        <w:ind w:left="3600" w:hanging="360"/>
      </w:pPr>
    </w:lvl>
    <w:lvl w:ilvl="5" w:tplc="E6247908">
      <w:start w:val="1"/>
      <w:numFmt w:val="lowerRoman"/>
      <w:lvlText w:val="%6."/>
      <w:lvlJc w:val="right"/>
      <w:pPr>
        <w:ind w:left="4320" w:hanging="180"/>
      </w:pPr>
    </w:lvl>
    <w:lvl w:ilvl="6" w:tplc="C0889A80">
      <w:start w:val="1"/>
      <w:numFmt w:val="decimal"/>
      <w:lvlText w:val="%7."/>
      <w:lvlJc w:val="left"/>
      <w:pPr>
        <w:ind w:left="5040" w:hanging="360"/>
      </w:pPr>
    </w:lvl>
    <w:lvl w:ilvl="7" w:tplc="CFB85098">
      <w:start w:val="1"/>
      <w:numFmt w:val="lowerLetter"/>
      <w:lvlText w:val="%8."/>
      <w:lvlJc w:val="left"/>
      <w:pPr>
        <w:ind w:left="5760" w:hanging="360"/>
      </w:pPr>
    </w:lvl>
    <w:lvl w:ilvl="8" w:tplc="286CFE20">
      <w:start w:val="1"/>
      <w:numFmt w:val="lowerRoman"/>
      <w:lvlText w:val="%9."/>
      <w:lvlJc w:val="right"/>
      <w:pPr>
        <w:ind w:left="6480" w:hanging="180"/>
      </w:pPr>
    </w:lvl>
  </w:abstractNum>
  <w:num w:numId="1">
    <w:abstractNumId w:val="15"/>
  </w:num>
  <w:num w:numId="2">
    <w:abstractNumId w:val="12"/>
  </w:num>
  <w:num w:numId="3">
    <w:abstractNumId w:val="11"/>
  </w:num>
  <w:num w:numId="4">
    <w:abstractNumId w:val="5"/>
  </w:num>
  <w:num w:numId="5">
    <w:abstractNumId w:val="14"/>
  </w:num>
  <w:num w:numId="6">
    <w:abstractNumId w:val="8"/>
  </w:num>
  <w:num w:numId="7">
    <w:abstractNumId w:val="7"/>
  </w:num>
  <w:num w:numId="8">
    <w:abstractNumId w:val="9"/>
  </w:num>
  <w:num w:numId="9">
    <w:abstractNumId w:val="10"/>
  </w:num>
  <w:num w:numId="10">
    <w:abstractNumId w:val="4"/>
  </w:num>
  <w:num w:numId="11">
    <w:abstractNumId w:val="13"/>
  </w:num>
  <w:num w:numId="12">
    <w:abstractNumId w:val="1"/>
  </w:num>
  <w:num w:numId="13">
    <w:abstractNumId w:val="10"/>
  </w:num>
  <w:num w:numId="14">
    <w:abstractNumId w:val="2"/>
  </w:num>
  <w:num w:numId="15">
    <w:abstractNumId w:val="0"/>
  </w:num>
  <w:num w:numId="16">
    <w:abstractNumId w:val="3"/>
  </w:num>
  <w:num w:numId="17">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G0MDAxNje3MDY0MDRV0lEKTi0uzszPAykwrwUAzN6gbiwAAAA="/>
  </w:docVars>
  <w:rsids>
    <w:rsidRoot w:val="00E231CD"/>
    <w:rsid w:val="000013D6"/>
    <w:rsid w:val="0000533B"/>
    <w:rsid w:val="000078BC"/>
    <w:rsid w:val="00027143"/>
    <w:rsid w:val="00027724"/>
    <w:rsid w:val="0003192B"/>
    <w:rsid w:val="00032DA1"/>
    <w:rsid w:val="000352B0"/>
    <w:rsid w:val="0005269C"/>
    <w:rsid w:val="0007689A"/>
    <w:rsid w:val="0008113E"/>
    <w:rsid w:val="000852ED"/>
    <w:rsid w:val="000A2406"/>
    <w:rsid w:val="000A3778"/>
    <w:rsid w:val="000A4E29"/>
    <w:rsid w:val="000E8790"/>
    <w:rsid w:val="000F106A"/>
    <w:rsid w:val="000F5359"/>
    <w:rsid w:val="001035AF"/>
    <w:rsid w:val="0010555F"/>
    <w:rsid w:val="00116542"/>
    <w:rsid w:val="00125816"/>
    <w:rsid w:val="00127A51"/>
    <w:rsid w:val="0012EC75"/>
    <w:rsid w:val="0014050A"/>
    <w:rsid w:val="00152D7E"/>
    <w:rsid w:val="001578FB"/>
    <w:rsid w:val="001619A1"/>
    <w:rsid w:val="00164A95"/>
    <w:rsid w:val="00166611"/>
    <w:rsid w:val="00167DD3"/>
    <w:rsid w:val="00174743"/>
    <w:rsid w:val="001846B9"/>
    <w:rsid w:val="001A2EA5"/>
    <w:rsid w:val="001A4469"/>
    <w:rsid w:val="001B6BBF"/>
    <w:rsid w:val="001D0C18"/>
    <w:rsid w:val="001E074B"/>
    <w:rsid w:val="001E0E7F"/>
    <w:rsid w:val="001E4224"/>
    <w:rsid w:val="001E4253"/>
    <w:rsid w:val="001F4965"/>
    <w:rsid w:val="0020379F"/>
    <w:rsid w:val="00207C79"/>
    <w:rsid w:val="0021737A"/>
    <w:rsid w:val="00233331"/>
    <w:rsid w:val="0023429C"/>
    <w:rsid w:val="002351A0"/>
    <w:rsid w:val="00244767"/>
    <w:rsid w:val="0025240C"/>
    <w:rsid w:val="0025657C"/>
    <w:rsid w:val="00260427"/>
    <w:rsid w:val="0026FF57"/>
    <w:rsid w:val="0028213C"/>
    <w:rsid w:val="002875E2"/>
    <w:rsid w:val="00295AB6"/>
    <w:rsid w:val="002C28F9"/>
    <w:rsid w:val="002D477F"/>
    <w:rsid w:val="002D6F4A"/>
    <w:rsid w:val="002E1F40"/>
    <w:rsid w:val="002E2F40"/>
    <w:rsid w:val="002F146E"/>
    <w:rsid w:val="002F2573"/>
    <w:rsid w:val="002F3E68"/>
    <w:rsid w:val="00301AF0"/>
    <w:rsid w:val="00301E11"/>
    <w:rsid w:val="0030215D"/>
    <w:rsid w:val="00303616"/>
    <w:rsid w:val="00307D61"/>
    <w:rsid w:val="003350B7"/>
    <w:rsid w:val="00337F4F"/>
    <w:rsid w:val="003419EC"/>
    <w:rsid w:val="0036521E"/>
    <w:rsid w:val="0036586D"/>
    <w:rsid w:val="003663BC"/>
    <w:rsid w:val="00371E5B"/>
    <w:rsid w:val="00374AAC"/>
    <w:rsid w:val="0039004D"/>
    <w:rsid w:val="00396AE7"/>
    <w:rsid w:val="003C2E90"/>
    <w:rsid w:val="003C5EA6"/>
    <w:rsid w:val="003F6F27"/>
    <w:rsid w:val="004039DB"/>
    <w:rsid w:val="00405D49"/>
    <w:rsid w:val="00430173"/>
    <w:rsid w:val="00437D42"/>
    <w:rsid w:val="00457D3B"/>
    <w:rsid w:val="00466BDE"/>
    <w:rsid w:val="004729D2"/>
    <w:rsid w:val="004A46EC"/>
    <w:rsid w:val="004B3DA5"/>
    <w:rsid w:val="004C10D5"/>
    <w:rsid w:val="004E05BC"/>
    <w:rsid w:val="004E73BD"/>
    <w:rsid w:val="004F74B6"/>
    <w:rsid w:val="004F7562"/>
    <w:rsid w:val="00501BBC"/>
    <w:rsid w:val="005021B1"/>
    <w:rsid w:val="00534592"/>
    <w:rsid w:val="00536735"/>
    <w:rsid w:val="00536971"/>
    <w:rsid w:val="00540E8C"/>
    <w:rsid w:val="005418C8"/>
    <w:rsid w:val="0054A3DF"/>
    <w:rsid w:val="00553230"/>
    <w:rsid w:val="0055434F"/>
    <w:rsid w:val="005718AF"/>
    <w:rsid w:val="00580418"/>
    <w:rsid w:val="00583B54"/>
    <w:rsid w:val="00590465"/>
    <w:rsid w:val="00595EE0"/>
    <w:rsid w:val="005B3EB8"/>
    <w:rsid w:val="005D2B4D"/>
    <w:rsid w:val="005D6FEB"/>
    <w:rsid w:val="005E2FB3"/>
    <w:rsid w:val="005F2BD1"/>
    <w:rsid w:val="005F5FD2"/>
    <w:rsid w:val="0062231A"/>
    <w:rsid w:val="006241D9"/>
    <w:rsid w:val="00632816"/>
    <w:rsid w:val="00635E26"/>
    <w:rsid w:val="00647227"/>
    <w:rsid w:val="0064756A"/>
    <w:rsid w:val="00652D93"/>
    <w:rsid w:val="006554D9"/>
    <w:rsid w:val="00656383"/>
    <w:rsid w:val="00670750"/>
    <w:rsid w:val="006717A4"/>
    <w:rsid w:val="00681E6B"/>
    <w:rsid w:val="006843D0"/>
    <w:rsid w:val="00685E2F"/>
    <w:rsid w:val="00686D21"/>
    <w:rsid w:val="0069061B"/>
    <w:rsid w:val="0069353C"/>
    <w:rsid w:val="006A0BEE"/>
    <w:rsid w:val="006A11BA"/>
    <w:rsid w:val="006A3C5E"/>
    <w:rsid w:val="006C0446"/>
    <w:rsid w:val="006C5873"/>
    <w:rsid w:val="006D2DDE"/>
    <w:rsid w:val="006E4C76"/>
    <w:rsid w:val="006F28B3"/>
    <w:rsid w:val="0070336C"/>
    <w:rsid w:val="00712804"/>
    <w:rsid w:val="00714EBE"/>
    <w:rsid w:val="0073047B"/>
    <w:rsid w:val="00730BEE"/>
    <w:rsid w:val="00733864"/>
    <w:rsid w:val="00746B9F"/>
    <w:rsid w:val="007502D8"/>
    <w:rsid w:val="00754A36"/>
    <w:rsid w:val="0077058A"/>
    <w:rsid w:val="007739AB"/>
    <w:rsid w:val="007843FA"/>
    <w:rsid w:val="007A0FA5"/>
    <w:rsid w:val="007B2CCC"/>
    <w:rsid w:val="007B4B18"/>
    <w:rsid w:val="007C43CC"/>
    <w:rsid w:val="007C5D24"/>
    <w:rsid w:val="007C686C"/>
    <w:rsid w:val="007D4FB7"/>
    <w:rsid w:val="007D593D"/>
    <w:rsid w:val="007F5E10"/>
    <w:rsid w:val="00805B77"/>
    <w:rsid w:val="00813274"/>
    <w:rsid w:val="0081352F"/>
    <w:rsid w:val="008237D4"/>
    <w:rsid w:val="00827969"/>
    <w:rsid w:val="008342EB"/>
    <w:rsid w:val="00835C22"/>
    <w:rsid w:val="008435A3"/>
    <w:rsid w:val="0084526B"/>
    <w:rsid w:val="0086063A"/>
    <w:rsid w:val="00862841"/>
    <w:rsid w:val="00893A59"/>
    <w:rsid w:val="008B1D30"/>
    <w:rsid w:val="008B52E5"/>
    <w:rsid w:val="008C02F3"/>
    <w:rsid w:val="008C35D7"/>
    <w:rsid w:val="008C57E2"/>
    <w:rsid w:val="008E7018"/>
    <w:rsid w:val="008F5866"/>
    <w:rsid w:val="008F739F"/>
    <w:rsid w:val="00916FB4"/>
    <w:rsid w:val="0092355D"/>
    <w:rsid w:val="00925DDB"/>
    <w:rsid w:val="00925FF2"/>
    <w:rsid w:val="0092714A"/>
    <w:rsid w:val="009275A7"/>
    <w:rsid w:val="00944D86"/>
    <w:rsid w:val="00954C88"/>
    <w:rsid w:val="00954ECA"/>
    <w:rsid w:val="00955C08"/>
    <w:rsid w:val="00957E34"/>
    <w:rsid w:val="00971EBC"/>
    <w:rsid w:val="00983AD3"/>
    <w:rsid w:val="009A0C29"/>
    <w:rsid w:val="009B6301"/>
    <w:rsid w:val="009C6DE3"/>
    <w:rsid w:val="009D3F8D"/>
    <w:rsid w:val="009D69B5"/>
    <w:rsid w:val="009F645C"/>
    <w:rsid w:val="00A10B22"/>
    <w:rsid w:val="00A13733"/>
    <w:rsid w:val="00A14CA8"/>
    <w:rsid w:val="00A25C14"/>
    <w:rsid w:val="00A408EC"/>
    <w:rsid w:val="00A424BF"/>
    <w:rsid w:val="00A51A43"/>
    <w:rsid w:val="00A52FC4"/>
    <w:rsid w:val="00A60EC0"/>
    <w:rsid w:val="00A61AF8"/>
    <w:rsid w:val="00A654C8"/>
    <w:rsid w:val="00A70E20"/>
    <w:rsid w:val="00A779AC"/>
    <w:rsid w:val="00A8313E"/>
    <w:rsid w:val="00A90C9A"/>
    <w:rsid w:val="00AA42B7"/>
    <w:rsid w:val="00AB4315"/>
    <w:rsid w:val="00AC61FA"/>
    <w:rsid w:val="00B052B5"/>
    <w:rsid w:val="00B11B63"/>
    <w:rsid w:val="00B26C14"/>
    <w:rsid w:val="00B308D3"/>
    <w:rsid w:val="00B3285E"/>
    <w:rsid w:val="00B51E72"/>
    <w:rsid w:val="00B54ECA"/>
    <w:rsid w:val="00B573FD"/>
    <w:rsid w:val="00B67E2E"/>
    <w:rsid w:val="00B9434B"/>
    <w:rsid w:val="00BB07B5"/>
    <w:rsid w:val="00BB3779"/>
    <w:rsid w:val="00BB4DC2"/>
    <w:rsid w:val="00BB6A84"/>
    <w:rsid w:val="00BD60C1"/>
    <w:rsid w:val="00BE0EC9"/>
    <w:rsid w:val="00C0336D"/>
    <w:rsid w:val="00C10B1C"/>
    <w:rsid w:val="00C14A9B"/>
    <w:rsid w:val="00C1678E"/>
    <w:rsid w:val="00C17E4E"/>
    <w:rsid w:val="00C31FDF"/>
    <w:rsid w:val="00C33821"/>
    <w:rsid w:val="00C47A8F"/>
    <w:rsid w:val="00C54211"/>
    <w:rsid w:val="00C740EA"/>
    <w:rsid w:val="00C81DAB"/>
    <w:rsid w:val="00C87EC6"/>
    <w:rsid w:val="00C964E0"/>
    <w:rsid w:val="00CA5A89"/>
    <w:rsid w:val="00CA5C60"/>
    <w:rsid w:val="00CB6C2B"/>
    <w:rsid w:val="00CC06E7"/>
    <w:rsid w:val="00CC506D"/>
    <w:rsid w:val="00CD19ED"/>
    <w:rsid w:val="00CF4367"/>
    <w:rsid w:val="00D032B8"/>
    <w:rsid w:val="00D128E7"/>
    <w:rsid w:val="00D16E15"/>
    <w:rsid w:val="00D3782F"/>
    <w:rsid w:val="00D4377F"/>
    <w:rsid w:val="00D43AC4"/>
    <w:rsid w:val="00D5716D"/>
    <w:rsid w:val="00D662DB"/>
    <w:rsid w:val="00D71F03"/>
    <w:rsid w:val="00D72EB2"/>
    <w:rsid w:val="00D7529C"/>
    <w:rsid w:val="00D80FBB"/>
    <w:rsid w:val="00D83703"/>
    <w:rsid w:val="00D86C09"/>
    <w:rsid w:val="00D86DFD"/>
    <w:rsid w:val="00D937D1"/>
    <w:rsid w:val="00DB56BF"/>
    <w:rsid w:val="00DB68E4"/>
    <w:rsid w:val="00DE1FB4"/>
    <w:rsid w:val="00DE2DC6"/>
    <w:rsid w:val="00E231CD"/>
    <w:rsid w:val="00E26AED"/>
    <w:rsid w:val="00E426AF"/>
    <w:rsid w:val="00E462D0"/>
    <w:rsid w:val="00E752FA"/>
    <w:rsid w:val="00E80A68"/>
    <w:rsid w:val="00E85A90"/>
    <w:rsid w:val="00E86C76"/>
    <w:rsid w:val="00E94CEE"/>
    <w:rsid w:val="00EA1C15"/>
    <w:rsid w:val="00EB55BF"/>
    <w:rsid w:val="00EC9D53"/>
    <w:rsid w:val="00ED46DB"/>
    <w:rsid w:val="00ED7E07"/>
    <w:rsid w:val="00EE2637"/>
    <w:rsid w:val="00EE6BB4"/>
    <w:rsid w:val="00F21529"/>
    <w:rsid w:val="00F23867"/>
    <w:rsid w:val="00F272D5"/>
    <w:rsid w:val="00F339D8"/>
    <w:rsid w:val="00F60DD3"/>
    <w:rsid w:val="00F720EE"/>
    <w:rsid w:val="00F92A9B"/>
    <w:rsid w:val="00FA62F4"/>
    <w:rsid w:val="00FE2D92"/>
    <w:rsid w:val="00FF2E5E"/>
    <w:rsid w:val="010EC132"/>
    <w:rsid w:val="01129C51"/>
    <w:rsid w:val="013194AF"/>
    <w:rsid w:val="0137768C"/>
    <w:rsid w:val="013AF6DF"/>
    <w:rsid w:val="014AD3AA"/>
    <w:rsid w:val="01682BEF"/>
    <w:rsid w:val="016EC297"/>
    <w:rsid w:val="01958833"/>
    <w:rsid w:val="01B4BDEF"/>
    <w:rsid w:val="01B917AB"/>
    <w:rsid w:val="01DF994E"/>
    <w:rsid w:val="01FC6DAD"/>
    <w:rsid w:val="0220FA43"/>
    <w:rsid w:val="0240BE7C"/>
    <w:rsid w:val="025636CA"/>
    <w:rsid w:val="02629D28"/>
    <w:rsid w:val="0267AD40"/>
    <w:rsid w:val="02703E4F"/>
    <w:rsid w:val="02738B42"/>
    <w:rsid w:val="027FED9B"/>
    <w:rsid w:val="02BB5F77"/>
    <w:rsid w:val="02C4543A"/>
    <w:rsid w:val="02E2EC23"/>
    <w:rsid w:val="0301CE6F"/>
    <w:rsid w:val="030916FF"/>
    <w:rsid w:val="0324E848"/>
    <w:rsid w:val="034F1167"/>
    <w:rsid w:val="035A1188"/>
    <w:rsid w:val="035E5AAA"/>
    <w:rsid w:val="037F2F64"/>
    <w:rsid w:val="0396B976"/>
    <w:rsid w:val="03B1BA3F"/>
    <w:rsid w:val="03BDD21F"/>
    <w:rsid w:val="03C0CACF"/>
    <w:rsid w:val="03CF961C"/>
    <w:rsid w:val="03E42CD5"/>
    <w:rsid w:val="03E43A70"/>
    <w:rsid w:val="04264C25"/>
    <w:rsid w:val="042EC6C9"/>
    <w:rsid w:val="043D0488"/>
    <w:rsid w:val="0442BC73"/>
    <w:rsid w:val="04498988"/>
    <w:rsid w:val="04584F41"/>
    <w:rsid w:val="045BDFF9"/>
    <w:rsid w:val="046212A7"/>
    <w:rsid w:val="04783DF8"/>
    <w:rsid w:val="04A0761D"/>
    <w:rsid w:val="04C2191E"/>
    <w:rsid w:val="04C6E330"/>
    <w:rsid w:val="04CDFF8D"/>
    <w:rsid w:val="04DC3EAD"/>
    <w:rsid w:val="053355F4"/>
    <w:rsid w:val="053CC837"/>
    <w:rsid w:val="056CC398"/>
    <w:rsid w:val="05728351"/>
    <w:rsid w:val="05B6011B"/>
    <w:rsid w:val="05EEDE30"/>
    <w:rsid w:val="05F0B087"/>
    <w:rsid w:val="05FE5626"/>
    <w:rsid w:val="06260846"/>
    <w:rsid w:val="0634DC6B"/>
    <w:rsid w:val="064A0018"/>
    <w:rsid w:val="06572E52"/>
    <w:rsid w:val="065A104E"/>
    <w:rsid w:val="066D5EB7"/>
    <w:rsid w:val="06AA4D25"/>
    <w:rsid w:val="06DF1F6F"/>
    <w:rsid w:val="0726AEF4"/>
    <w:rsid w:val="072BB17C"/>
    <w:rsid w:val="073364A9"/>
    <w:rsid w:val="074BCFBD"/>
    <w:rsid w:val="07636253"/>
    <w:rsid w:val="076B825E"/>
    <w:rsid w:val="079012B7"/>
    <w:rsid w:val="07AA2F8A"/>
    <w:rsid w:val="07E4B397"/>
    <w:rsid w:val="07F9A57F"/>
    <w:rsid w:val="07FFDD4F"/>
    <w:rsid w:val="08121A70"/>
    <w:rsid w:val="08155DB1"/>
    <w:rsid w:val="084D6C50"/>
    <w:rsid w:val="086027E8"/>
    <w:rsid w:val="088ED4D7"/>
    <w:rsid w:val="089C1E6F"/>
    <w:rsid w:val="08C49B95"/>
    <w:rsid w:val="08CBE441"/>
    <w:rsid w:val="08E1D5C2"/>
    <w:rsid w:val="08E89BA9"/>
    <w:rsid w:val="0905C4BC"/>
    <w:rsid w:val="090C6DC4"/>
    <w:rsid w:val="0936173B"/>
    <w:rsid w:val="093F15B7"/>
    <w:rsid w:val="094621A9"/>
    <w:rsid w:val="097CA839"/>
    <w:rsid w:val="09834484"/>
    <w:rsid w:val="0989EBFB"/>
    <w:rsid w:val="09ADD795"/>
    <w:rsid w:val="09BBB90A"/>
    <w:rsid w:val="09C5FFDE"/>
    <w:rsid w:val="09C83CA3"/>
    <w:rsid w:val="09E0AEB3"/>
    <w:rsid w:val="0A02597B"/>
    <w:rsid w:val="0A114949"/>
    <w:rsid w:val="0A397FC3"/>
    <w:rsid w:val="0A6346FD"/>
    <w:rsid w:val="0A6361D1"/>
    <w:rsid w:val="0A66193B"/>
    <w:rsid w:val="0A78B050"/>
    <w:rsid w:val="0A7F9CFF"/>
    <w:rsid w:val="0AA1624C"/>
    <w:rsid w:val="0AA6DA50"/>
    <w:rsid w:val="0AB7A077"/>
    <w:rsid w:val="0ACAC2B4"/>
    <w:rsid w:val="0AD5E3AC"/>
    <w:rsid w:val="0AE0A96F"/>
    <w:rsid w:val="0B0ADD52"/>
    <w:rsid w:val="0B12FAEF"/>
    <w:rsid w:val="0B194C0A"/>
    <w:rsid w:val="0B25B704"/>
    <w:rsid w:val="0B27A96E"/>
    <w:rsid w:val="0B2AD83C"/>
    <w:rsid w:val="0B3CD463"/>
    <w:rsid w:val="0B4BFB81"/>
    <w:rsid w:val="0B57896B"/>
    <w:rsid w:val="0B5986E9"/>
    <w:rsid w:val="0B692972"/>
    <w:rsid w:val="0B7C1A3F"/>
    <w:rsid w:val="0BC5C847"/>
    <w:rsid w:val="0BEAF93B"/>
    <w:rsid w:val="0BEB0C87"/>
    <w:rsid w:val="0C06B40E"/>
    <w:rsid w:val="0C181FFB"/>
    <w:rsid w:val="0C1FDC6B"/>
    <w:rsid w:val="0C28710E"/>
    <w:rsid w:val="0C2A8DEE"/>
    <w:rsid w:val="0C2EDF24"/>
    <w:rsid w:val="0C463D26"/>
    <w:rsid w:val="0C49620F"/>
    <w:rsid w:val="0C715C45"/>
    <w:rsid w:val="0C810EA3"/>
    <w:rsid w:val="0C8C6ED2"/>
    <w:rsid w:val="0C8C9EAA"/>
    <w:rsid w:val="0C974F3D"/>
    <w:rsid w:val="0C9ED32C"/>
    <w:rsid w:val="0CA0E12F"/>
    <w:rsid w:val="0CAA2A90"/>
    <w:rsid w:val="0CC32520"/>
    <w:rsid w:val="0CD0FFA2"/>
    <w:rsid w:val="0CDD7AF9"/>
    <w:rsid w:val="0CDE5212"/>
    <w:rsid w:val="0CDF8B02"/>
    <w:rsid w:val="0CFB0806"/>
    <w:rsid w:val="0D025140"/>
    <w:rsid w:val="0D230495"/>
    <w:rsid w:val="0D3236AE"/>
    <w:rsid w:val="0D3F1D40"/>
    <w:rsid w:val="0D48EB9D"/>
    <w:rsid w:val="0D4B2E13"/>
    <w:rsid w:val="0D4BA808"/>
    <w:rsid w:val="0D6CB537"/>
    <w:rsid w:val="0D87D0DD"/>
    <w:rsid w:val="0DD0765C"/>
    <w:rsid w:val="0E1422CB"/>
    <w:rsid w:val="0E162C01"/>
    <w:rsid w:val="0E1A5CFC"/>
    <w:rsid w:val="0E3933F0"/>
    <w:rsid w:val="0E4F3A83"/>
    <w:rsid w:val="0E528B7C"/>
    <w:rsid w:val="0E83ADDA"/>
    <w:rsid w:val="0EA3D4EC"/>
    <w:rsid w:val="0EF3867D"/>
    <w:rsid w:val="0F35D86B"/>
    <w:rsid w:val="0F4F2F24"/>
    <w:rsid w:val="0F8102D1"/>
    <w:rsid w:val="0F8B10D4"/>
    <w:rsid w:val="0FB44A0F"/>
    <w:rsid w:val="0FCC155F"/>
    <w:rsid w:val="0FCE7004"/>
    <w:rsid w:val="0FF09DB1"/>
    <w:rsid w:val="100634DF"/>
    <w:rsid w:val="101C6558"/>
    <w:rsid w:val="101E348D"/>
    <w:rsid w:val="103FD62A"/>
    <w:rsid w:val="10572EF9"/>
    <w:rsid w:val="106B4616"/>
    <w:rsid w:val="106F278D"/>
    <w:rsid w:val="108128BD"/>
    <w:rsid w:val="10C0DBFA"/>
    <w:rsid w:val="10DAA7AB"/>
    <w:rsid w:val="10F22EF9"/>
    <w:rsid w:val="11012A5F"/>
    <w:rsid w:val="1118CC05"/>
    <w:rsid w:val="111A7F81"/>
    <w:rsid w:val="111E3DC0"/>
    <w:rsid w:val="112A1EA3"/>
    <w:rsid w:val="112C909D"/>
    <w:rsid w:val="1135CC68"/>
    <w:rsid w:val="113C7A10"/>
    <w:rsid w:val="116139D0"/>
    <w:rsid w:val="11627EC5"/>
    <w:rsid w:val="11695C78"/>
    <w:rsid w:val="11840D8B"/>
    <w:rsid w:val="11913B31"/>
    <w:rsid w:val="11991294"/>
    <w:rsid w:val="11A3353B"/>
    <w:rsid w:val="11B50ECB"/>
    <w:rsid w:val="11EFAAAF"/>
    <w:rsid w:val="11F8F370"/>
    <w:rsid w:val="120D85BB"/>
    <w:rsid w:val="121DF5B0"/>
    <w:rsid w:val="12271CBE"/>
    <w:rsid w:val="123063E5"/>
    <w:rsid w:val="123BF8D3"/>
    <w:rsid w:val="123DD535"/>
    <w:rsid w:val="12591592"/>
    <w:rsid w:val="1269EF40"/>
    <w:rsid w:val="1275EDDE"/>
    <w:rsid w:val="12A7A8B3"/>
    <w:rsid w:val="12BFA7FE"/>
    <w:rsid w:val="12CA17D8"/>
    <w:rsid w:val="12D99FD6"/>
    <w:rsid w:val="1304D08A"/>
    <w:rsid w:val="1333B7CE"/>
    <w:rsid w:val="135F1A13"/>
    <w:rsid w:val="13627412"/>
    <w:rsid w:val="136449A2"/>
    <w:rsid w:val="1368D87D"/>
    <w:rsid w:val="13729442"/>
    <w:rsid w:val="13A035B6"/>
    <w:rsid w:val="13B603B2"/>
    <w:rsid w:val="13C2B5AE"/>
    <w:rsid w:val="13FBECB3"/>
    <w:rsid w:val="14084064"/>
    <w:rsid w:val="14272846"/>
    <w:rsid w:val="146386B9"/>
    <w:rsid w:val="1471FD8D"/>
    <w:rsid w:val="1475FC78"/>
    <w:rsid w:val="14A69E46"/>
    <w:rsid w:val="14C585E9"/>
    <w:rsid w:val="14CF1D92"/>
    <w:rsid w:val="14D04101"/>
    <w:rsid w:val="14E29B2B"/>
    <w:rsid w:val="14F99446"/>
    <w:rsid w:val="15208CDB"/>
    <w:rsid w:val="15340C7E"/>
    <w:rsid w:val="1569296B"/>
    <w:rsid w:val="156B389C"/>
    <w:rsid w:val="15825247"/>
    <w:rsid w:val="1590F47A"/>
    <w:rsid w:val="15940D2F"/>
    <w:rsid w:val="15AD9654"/>
    <w:rsid w:val="15B82459"/>
    <w:rsid w:val="15C93D54"/>
    <w:rsid w:val="15CE512D"/>
    <w:rsid w:val="15D8402F"/>
    <w:rsid w:val="160EE9FA"/>
    <w:rsid w:val="1634C952"/>
    <w:rsid w:val="16489E0D"/>
    <w:rsid w:val="166C6F8F"/>
    <w:rsid w:val="16A5768B"/>
    <w:rsid w:val="16AB6CDA"/>
    <w:rsid w:val="16B29C9D"/>
    <w:rsid w:val="16B8E4E1"/>
    <w:rsid w:val="16C9C07B"/>
    <w:rsid w:val="16DBFEF3"/>
    <w:rsid w:val="16F6C7A9"/>
    <w:rsid w:val="170443F8"/>
    <w:rsid w:val="17059EB6"/>
    <w:rsid w:val="17214ED8"/>
    <w:rsid w:val="176616E0"/>
    <w:rsid w:val="1791098D"/>
    <w:rsid w:val="17ADC457"/>
    <w:rsid w:val="17CBAF17"/>
    <w:rsid w:val="17D2692A"/>
    <w:rsid w:val="183C977B"/>
    <w:rsid w:val="183F72AB"/>
    <w:rsid w:val="18494FAB"/>
    <w:rsid w:val="1853442C"/>
    <w:rsid w:val="18704E48"/>
    <w:rsid w:val="18851519"/>
    <w:rsid w:val="1892C4F4"/>
    <w:rsid w:val="18B601ED"/>
    <w:rsid w:val="18CC404E"/>
    <w:rsid w:val="18E5E029"/>
    <w:rsid w:val="18FC801D"/>
    <w:rsid w:val="19042671"/>
    <w:rsid w:val="190B22F6"/>
    <w:rsid w:val="193CAFDB"/>
    <w:rsid w:val="19426AE3"/>
    <w:rsid w:val="19571064"/>
    <w:rsid w:val="1961B993"/>
    <w:rsid w:val="19676818"/>
    <w:rsid w:val="196F853B"/>
    <w:rsid w:val="1987C2E7"/>
    <w:rsid w:val="198DCE33"/>
    <w:rsid w:val="199503A8"/>
    <w:rsid w:val="19D432FE"/>
    <w:rsid w:val="19DA6CD2"/>
    <w:rsid w:val="19F289CA"/>
    <w:rsid w:val="19F431EF"/>
    <w:rsid w:val="1A01040D"/>
    <w:rsid w:val="1A01B9B3"/>
    <w:rsid w:val="1A41953C"/>
    <w:rsid w:val="1A6DCF60"/>
    <w:rsid w:val="1A725F3A"/>
    <w:rsid w:val="1A75542D"/>
    <w:rsid w:val="1A8E511F"/>
    <w:rsid w:val="1AAEFAA5"/>
    <w:rsid w:val="1B465A14"/>
    <w:rsid w:val="1B47C468"/>
    <w:rsid w:val="1B4F5DC4"/>
    <w:rsid w:val="1B7D8FA7"/>
    <w:rsid w:val="1B8CFF81"/>
    <w:rsid w:val="1BC11B7A"/>
    <w:rsid w:val="1BC37EA1"/>
    <w:rsid w:val="1BC6BE58"/>
    <w:rsid w:val="1BC735D6"/>
    <w:rsid w:val="1BD7CE9D"/>
    <w:rsid w:val="1C1697C6"/>
    <w:rsid w:val="1C1F567B"/>
    <w:rsid w:val="1C24E621"/>
    <w:rsid w:val="1C2CBC32"/>
    <w:rsid w:val="1C43F738"/>
    <w:rsid w:val="1CB18623"/>
    <w:rsid w:val="1CFA9434"/>
    <w:rsid w:val="1D0398B9"/>
    <w:rsid w:val="1D1A5697"/>
    <w:rsid w:val="1D77B170"/>
    <w:rsid w:val="1D7F1543"/>
    <w:rsid w:val="1D9540D6"/>
    <w:rsid w:val="1DA7B55D"/>
    <w:rsid w:val="1DAE1C05"/>
    <w:rsid w:val="1DB51AB9"/>
    <w:rsid w:val="1DBB8519"/>
    <w:rsid w:val="1DCD0E97"/>
    <w:rsid w:val="1DD9EA06"/>
    <w:rsid w:val="1DE568F1"/>
    <w:rsid w:val="1E05B557"/>
    <w:rsid w:val="1E09CE17"/>
    <w:rsid w:val="1E0E4806"/>
    <w:rsid w:val="1E5AE76B"/>
    <w:rsid w:val="1E5C695D"/>
    <w:rsid w:val="1E5CA649"/>
    <w:rsid w:val="1E840BC9"/>
    <w:rsid w:val="1EB25B72"/>
    <w:rsid w:val="1EB4B4AA"/>
    <w:rsid w:val="1EB626F8"/>
    <w:rsid w:val="1ED82809"/>
    <w:rsid w:val="1EEC7769"/>
    <w:rsid w:val="1EF8DFD3"/>
    <w:rsid w:val="1F0C36BF"/>
    <w:rsid w:val="1F2555D5"/>
    <w:rsid w:val="1F4796C5"/>
    <w:rsid w:val="1F6929FA"/>
    <w:rsid w:val="1F899744"/>
    <w:rsid w:val="1FA16D25"/>
    <w:rsid w:val="1FBEF71D"/>
    <w:rsid w:val="1FEE7E05"/>
    <w:rsid w:val="204C7C18"/>
    <w:rsid w:val="205659BE"/>
    <w:rsid w:val="2081261A"/>
    <w:rsid w:val="20972F89"/>
    <w:rsid w:val="20AACFE7"/>
    <w:rsid w:val="20E36726"/>
    <w:rsid w:val="2103B07F"/>
    <w:rsid w:val="2146E5EC"/>
    <w:rsid w:val="215CB0DC"/>
    <w:rsid w:val="216F2320"/>
    <w:rsid w:val="21710506"/>
    <w:rsid w:val="218D9644"/>
    <w:rsid w:val="21A26EFE"/>
    <w:rsid w:val="21C9F0BA"/>
    <w:rsid w:val="223A9EDC"/>
    <w:rsid w:val="22525ECE"/>
    <w:rsid w:val="22713D5D"/>
    <w:rsid w:val="2294F471"/>
    <w:rsid w:val="2299B180"/>
    <w:rsid w:val="229EA64B"/>
    <w:rsid w:val="22A3FCB9"/>
    <w:rsid w:val="22A4EDB2"/>
    <w:rsid w:val="22B7A8BC"/>
    <w:rsid w:val="22E4298C"/>
    <w:rsid w:val="230467BC"/>
    <w:rsid w:val="235E5276"/>
    <w:rsid w:val="237C0E3E"/>
    <w:rsid w:val="237FB511"/>
    <w:rsid w:val="23B88CBD"/>
    <w:rsid w:val="240D66D5"/>
    <w:rsid w:val="24143FF3"/>
    <w:rsid w:val="2427A5B6"/>
    <w:rsid w:val="242E2838"/>
    <w:rsid w:val="2436366F"/>
    <w:rsid w:val="244036A0"/>
    <w:rsid w:val="2443E9F3"/>
    <w:rsid w:val="245808C0"/>
    <w:rsid w:val="2470F6AA"/>
    <w:rsid w:val="247E99F2"/>
    <w:rsid w:val="247FFC46"/>
    <w:rsid w:val="249BD836"/>
    <w:rsid w:val="249C832E"/>
    <w:rsid w:val="24AE93C5"/>
    <w:rsid w:val="24DDDFB2"/>
    <w:rsid w:val="250D1484"/>
    <w:rsid w:val="2518FBC4"/>
    <w:rsid w:val="2519ACDF"/>
    <w:rsid w:val="251AB6C9"/>
    <w:rsid w:val="25298981"/>
    <w:rsid w:val="25329195"/>
    <w:rsid w:val="253CF80A"/>
    <w:rsid w:val="253DFC83"/>
    <w:rsid w:val="254CB025"/>
    <w:rsid w:val="254CF392"/>
    <w:rsid w:val="2556808A"/>
    <w:rsid w:val="255CC52B"/>
    <w:rsid w:val="25698842"/>
    <w:rsid w:val="25748616"/>
    <w:rsid w:val="257B4911"/>
    <w:rsid w:val="258EEBAE"/>
    <w:rsid w:val="25953F09"/>
    <w:rsid w:val="25A5CD5F"/>
    <w:rsid w:val="25C638C1"/>
    <w:rsid w:val="25E34CE2"/>
    <w:rsid w:val="25F17175"/>
    <w:rsid w:val="261D9489"/>
    <w:rsid w:val="2632F91F"/>
    <w:rsid w:val="26673DD9"/>
    <w:rsid w:val="26710426"/>
    <w:rsid w:val="267BFEFC"/>
    <w:rsid w:val="26B424F8"/>
    <w:rsid w:val="26CB0198"/>
    <w:rsid w:val="26DB1EDC"/>
    <w:rsid w:val="2732AC87"/>
    <w:rsid w:val="275F75A3"/>
    <w:rsid w:val="2762C0EC"/>
    <w:rsid w:val="2770C6E9"/>
    <w:rsid w:val="2771A64A"/>
    <w:rsid w:val="27776501"/>
    <w:rsid w:val="27D8692F"/>
    <w:rsid w:val="27DFEE04"/>
    <w:rsid w:val="27FDBDBC"/>
    <w:rsid w:val="2803C834"/>
    <w:rsid w:val="2844FE2E"/>
    <w:rsid w:val="28A2EBBF"/>
    <w:rsid w:val="28BE48C8"/>
    <w:rsid w:val="28FC7689"/>
    <w:rsid w:val="29150EAF"/>
    <w:rsid w:val="291EB102"/>
    <w:rsid w:val="291F9296"/>
    <w:rsid w:val="2929AC91"/>
    <w:rsid w:val="29373076"/>
    <w:rsid w:val="29471065"/>
    <w:rsid w:val="29598C92"/>
    <w:rsid w:val="296BA892"/>
    <w:rsid w:val="29858220"/>
    <w:rsid w:val="29EF1816"/>
    <w:rsid w:val="29F34559"/>
    <w:rsid w:val="2A2B244F"/>
    <w:rsid w:val="2A3E530D"/>
    <w:rsid w:val="2A3F02D6"/>
    <w:rsid w:val="2A40C2A3"/>
    <w:rsid w:val="2A5B64FC"/>
    <w:rsid w:val="2A7C8438"/>
    <w:rsid w:val="2A8E3C1A"/>
    <w:rsid w:val="2A96985A"/>
    <w:rsid w:val="2AECF459"/>
    <w:rsid w:val="2AED7C91"/>
    <w:rsid w:val="2B003E46"/>
    <w:rsid w:val="2B1FD935"/>
    <w:rsid w:val="2B4B8B88"/>
    <w:rsid w:val="2B6B5DEB"/>
    <w:rsid w:val="2B8C562D"/>
    <w:rsid w:val="2BC0AB0F"/>
    <w:rsid w:val="2BC81E0D"/>
    <w:rsid w:val="2BD03F3C"/>
    <w:rsid w:val="2BF05CE1"/>
    <w:rsid w:val="2C327263"/>
    <w:rsid w:val="2C3A8A9A"/>
    <w:rsid w:val="2C59EFA9"/>
    <w:rsid w:val="2C89B525"/>
    <w:rsid w:val="2C8EBB48"/>
    <w:rsid w:val="2CA1C333"/>
    <w:rsid w:val="2CA2E48E"/>
    <w:rsid w:val="2CB29390"/>
    <w:rsid w:val="2CEF999E"/>
    <w:rsid w:val="2D064CB8"/>
    <w:rsid w:val="2D07AD57"/>
    <w:rsid w:val="2D3087B3"/>
    <w:rsid w:val="2D3BEA87"/>
    <w:rsid w:val="2D408AE3"/>
    <w:rsid w:val="2D68BF6C"/>
    <w:rsid w:val="2DA8BF98"/>
    <w:rsid w:val="2DB2E33F"/>
    <w:rsid w:val="2DCBBD1B"/>
    <w:rsid w:val="2DD43332"/>
    <w:rsid w:val="2DECC928"/>
    <w:rsid w:val="2E13AC54"/>
    <w:rsid w:val="2E285E59"/>
    <w:rsid w:val="2E3A2870"/>
    <w:rsid w:val="2E3EB4EF"/>
    <w:rsid w:val="2E5A6F04"/>
    <w:rsid w:val="2E5D8AD1"/>
    <w:rsid w:val="2E6531CC"/>
    <w:rsid w:val="2E683CC7"/>
    <w:rsid w:val="2E6A1F31"/>
    <w:rsid w:val="2EA097DA"/>
    <w:rsid w:val="2EA57901"/>
    <w:rsid w:val="2EA5FAB0"/>
    <w:rsid w:val="2EAE7426"/>
    <w:rsid w:val="2EBC1B3C"/>
    <w:rsid w:val="2EC5D71A"/>
    <w:rsid w:val="2EDB8FD6"/>
    <w:rsid w:val="2F0161AB"/>
    <w:rsid w:val="2F182AB1"/>
    <w:rsid w:val="2F230373"/>
    <w:rsid w:val="2F333687"/>
    <w:rsid w:val="2F4E5EB5"/>
    <w:rsid w:val="2F4FD026"/>
    <w:rsid w:val="2F9344C3"/>
    <w:rsid w:val="2FA3F1BF"/>
    <w:rsid w:val="2FC66455"/>
    <w:rsid w:val="2FCDDEEB"/>
    <w:rsid w:val="2FDB047A"/>
    <w:rsid w:val="2FE267BD"/>
    <w:rsid w:val="2FE8CBCA"/>
    <w:rsid w:val="3005E7ED"/>
    <w:rsid w:val="300A56E5"/>
    <w:rsid w:val="309260FE"/>
    <w:rsid w:val="30AE02C5"/>
    <w:rsid w:val="30CE1A43"/>
    <w:rsid w:val="30CFF7FA"/>
    <w:rsid w:val="30D4ECBA"/>
    <w:rsid w:val="30D851EE"/>
    <w:rsid w:val="30E4FC0F"/>
    <w:rsid w:val="310C94A4"/>
    <w:rsid w:val="312D98D8"/>
    <w:rsid w:val="316E6961"/>
    <w:rsid w:val="317A6B0F"/>
    <w:rsid w:val="31B1C054"/>
    <w:rsid w:val="31B5305A"/>
    <w:rsid w:val="31B7E374"/>
    <w:rsid w:val="31C01547"/>
    <w:rsid w:val="31DEF260"/>
    <w:rsid w:val="31EAFC85"/>
    <w:rsid w:val="320A7D42"/>
    <w:rsid w:val="3220347B"/>
    <w:rsid w:val="323E9213"/>
    <w:rsid w:val="324515C8"/>
    <w:rsid w:val="3258834B"/>
    <w:rsid w:val="325F1446"/>
    <w:rsid w:val="325F624E"/>
    <w:rsid w:val="325F7F31"/>
    <w:rsid w:val="326BA300"/>
    <w:rsid w:val="32785BFE"/>
    <w:rsid w:val="328EE148"/>
    <w:rsid w:val="32B6E8EA"/>
    <w:rsid w:val="32C4B8B5"/>
    <w:rsid w:val="32CB0FA7"/>
    <w:rsid w:val="32ECFF65"/>
    <w:rsid w:val="332A6780"/>
    <w:rsid w:val="334DB65F"/>
    <w:rsid w:val="3370C980"/>
    <w:rsid w:val="338022C3"/>
    <w:rsid w:val="33829020"/>
    <w:rsid w:val="33901BC3"/>
    <w:rsid w:val="339048BC"/>
    <w:rsid w:val="339A8129"/>
    <w:rsid w:val="33B9F914"/>
    <w:rsid w:val="33BA0FEF"/>
    <w:rsid w:val="33D45A30"/>
    <w:rsid w:val="33D76211"/>
    <w:rsid w:val="33DCC9AD"/>
    <w:rsid w:val="33E24669"/>
    <w:rsid w:val="340490E2"/>
    <w:rsid w:val="3435BD3B"/>
    <w:rsid w:val="345447BF"/>
    <w:rsid w:val="34589E9E"/>
    <w:rsid w:val="3463057B"/>
    <w:rsid w:val="346AA60C"/>
    <w:rsid w:val="348E2E5A"/>
    <w:rsid w:val="348E90D7"/>
    <w:rsid w:val="348F9959"/>
    <w:rsid w:val="34B13831"/>
    <w:rsid w:val="34F0B63F"/>
    <w:rsid w:val="34F4991B"/>
    <w:rsid w:val="35115E9D"/>
    <w:rsid w:val="3512019C"/>
    <w:rsid w:val="3515348E"/>
    <w:rsid w:val="35163559"/>
    <w:rsid w:val="35261965"/>
    <w:rsid w:val="354FCED4"/>
    <w:rsid w:val="357821BB"/>
    <w:rsid w:val="3578220D"/>
    <w:rsid w:val="3585625C"/>
    <w:rsid w:val="35870621"/>
    <w:rsid w:val="3591C291"/>
    <w:rsid w:val="35946804"/>
    <w:rsid w:val="35A8C897"/>
    <w:rsid w:val="35E364EA"/>
    <w:rsid w:val="36260D90"/>
    <w:rsid w:val="3634580B"/>
    <w:rsid w:val="363A928E"/>
    <w:rsid w:val="36642147"/>
    <w:rsid w:val="3673B335"/>
    <w:rsid w:val="367A14F6"/>
    <w:rsid w:val="367E8135"/>
    <w:rsid w:val="367E9C12"/>
    <w:rsid w:val="36843B74"/>
    <w:rsid w:val="36A796A9"/>
    <w:rsid w:val="36A8AB7A"/>
    <w:rsid w:val="36BCF7DF"/>
    <w:rsid w:val="36F199D6"/>
    <w:rsid w:val="3707E2AD"/>
    <w:rsid w:val="370C8A96"/>
    <w:rsid w:val="371C450B"/>
    <w:rsid w:val="373D7B60"/>
    <w:rsid w:val="373FA920"/>
    <w:rsid w:val="3777DAED"/>
    <w:rsid w:val="37975A6E"/>
    <w:rsid w:val="37B997F8"/>
    <w:rsid w:val="37E0F5EF"/>
    <w:rsid w:val="37E21EA7"/>
    <w:rsid w:val="37E73B0B"/>
    <w:rsid w:val="37FA1D36"/>
    <w:rsid w:val="37FA3BA8"/>
    <w:rsid w:val="3808098C"/>
    <w:rsid w:val="380B6E6A"/>
    <w:rsid w:val="38146E66"/>
    <w:rsid w:val="383128D0"/>
    <w:rsid w:val="385204AC"/>
    <w:rsid w:val="385EFE34"/>
    <w:rsid w:val="38A883D4"/>
    <w:rsid w:val="38C2A8FA"/>
    <w:rsid w:val="38CB86BF"/>
    <w:rsid w:val="38D27B95"/>
    <w:rsid w:val="3908F51E"/>
    <w:rsid w:val="390CBC31"/>
    <w:rsid w:val="39133E97"/>
    <w:rsid w:val="393EB7D6"/>
    <w:rsid w:val="394F8193"/>
    <w:rsid w:val="3962BFF0"/>
    <w:rsid w:val="39A6AD60"/>
    <w:rsid w:val="39A9A90A"/>
    <w:rsid w:val="39B03EC7"/>
    <w:rsid w:val="39B3C851"/>
    <w:rsid w:val="39C7D7B5"/>
    <w:rsid w:val="39CF8D47"/>
    <w:rsid w:val="39D4DA1F"/>
    <w:rsid w:val="39D6B2F5"/>
    <w:rsid w:val="39EE6CD0"/>
    <w:rsid w:val="39F77BFD"/>
    <w:rsid w:val="3A16F600"/>
    <w:rsid w:val="3A18D9F8"/>
    <w:rsid w:val="3A1E8AFE"/>
    <w:rsid w:val="3A293A98"/>
    <w:rsid w:val="3A357508"/>
    <w:rsid w:val="3A4A3F1D"/>
    <w:rsid w:val="3A560020"/>
    <w:rsid w:val="3A6AD77C"/>
    <w:rsid w:val="3A942DB1"/>
    <w:rsid w:val="3AA72336"/>
    <w:rsid w:val="3AB027BD"/>
    <w:rsid w:val="3AE12BE6"/>
    <w:rsid w:val="3AF407F5"/>
    <w:rsid w:val="3B213AF0"/>
    <w:rsid w:val="3B491389"/>
    <w:rsid w:val="3B4D8619"/>
    <w:rsid w:val="3B6263AA"/>
    <w:rsid w:val="3B6B5DA8"/>
    <w:rsid w:val="3B861C80"/>
    <w:rsid w:val="3BB6484D"/>
    <w:rsid w:val="3BBB3C96"/>
    <w:rsid w:val="3BBEE4EF"/>
    <w:rsid w:val="3BC2D669"/>
    <w:rsid w:val="3BC900B4"/>
    <w:rsid w:val="3BD5D4CD"/>
    <w:rsid w:val="3BE758A0"/>
    <w:rsid w:val="3BF11C82"/>
    <w:rsid w:val="3BF1D081"/>
    <w:rsid w:val="3BF737AB"/>
    <w:rsid w:val="3C2B38E5"/>
    <w:rsid w:val="3C2CFBF3"/>
    <w:rsid w:val="3C45C4FA"/>
    <w:rsid w:val="3C4C9AF7"/>
    <w:rsid w:val="3C4C9CE8"/>
    <w:rsid w:val="3C516F3A"/>
    <w:rsid w:val="3C62DEE5"/>
    <w:rsid w:val="3C6C057B"/>
    <w:rsid w:val="3C79095C"/>
    <w:rsid w:val="3CBEE871"/>
    <w:rsid w:val="3D029B21"/>
    <w:rsid w:val="3D03EBE9"/>
    <w:rsid w:val="3D08DE03"/>
    <w:rsid w:val="3D15A0A7"/>
    <w:rsid w:val="3D2638A5"/>
    <w:rsid w:val="3D453312"/>
    <w:rsid w:val="3D4D61AD"/>
    <w:rsid w:val="3D577A48"/>
    <w:rsid w:val="3D6CDDF0"/>
    <w:rsid w:val="3D7D4F44"/>
    <w:rsid w:val="3D9357C6"/>
    <w:rsid w:val="3DC5A7DE"/>
    <w:rsid w:val="3E97CA6E"/>
    <w:rsid w:val="3ED0A0E0"/>
    <w:rsid w:val="3F018541"/>
    <w:rsid w:val="3F0CDD64"/>
    <w:rsid w:val="3F35F0C5"/>
    <w:rsid w:val="3F36F398"/>
    <w:rsid w:val="3F3C3F97"/>
    <w:rsid w:val="3F505966"/>
    <w:rsid w:val="3F6336D7"/>
    <w:rsid w:val="3F683044"/>
    <w:rsid w:val="3F814AB1"/>
    <w:rsid w:val="3F843DAA"/>
    <w:rsid w:val="3F86CD12"/>
    <w:rsid w:val="3FA0E5CD"/>
    <w:rsid w:val="3FB2F289"/>
    <w:rsid w:val="3FB73E61"/>
    <w:rsid w:val="4010D028"/>
    <w:rsid w:val="4019900F"/>
    <w:rsid w:val="4068B205"/>
    <w:rsid w:val="406959CC"/>
    <w:rsid w:val="40A64DE0"/>
    <w:rsid w:val="40BE8592"/>
    <w:rsid w:val="40E38E26"/>
    <w:rsid w:val="40EABE04"/>
    <w:rsid w:val="412960A5"/>
    <w:rsid w:val="41410C7F"/>
    <w:rsid w:val="416E063F"/>
    <w:rsid w:val="41720F32"/>
    <w:rsid w:val="41A8798F"/>
    <w:rsid w:val="420705CC"/>
    <w:rsid w:val="42118903"/>
    <w:rsid w:val="422589B5"/>
    <w:rsid w:val="422B1C46"/>
    <w:rsid w:val="4238276F"/>
    <w:rsid w:val="426D367A"/>
    <w:rsid w:val="428C2D44"/>
    <w:rsid w:val="4296AA97"/>
    <w:rsid w:val="42A21145"/>
    <w:rsid w:val="42EC5611"/>
    <w:rsid w:val="42F27194"/>
    <w:rsid w:val="42F32576"/>
    <w:rsid w:val="430ABABE"/>
    <w:rsid w:val="431CC685"/>
    <w:rsid w:val="431E0E7E"/>
    <w:rsid w:val="4364ABA4"/>
    <w:rsid w:val="439F2DC2"/>
    <w:rsid w:val="43AF55C0"/>
    <w:rsid w:val="43CCC1D5"/>
    <w:rsid w:val="43CDC75F"/>
    <w:rsid w:val="43D95A6E"/>
    <w:rsid w:val="4403B4F3"/>
    <w:rsid w:val="440770B5"/>
    <w:rsid w:val="440F31B5"/>
    <w:rsid w:val="443F82EB"/>
    <w:rsid w:val="444C0C43"/>
    <w:rsid w:val="444C6620"/>
    <w:rsid w:val="446877AB"/>
    <w:rsid w:val="4470CA0C"/>
    <w:rsid w:val="4481D23E"/>
    <w:rsid w:val="449701E8"/>
    <w:rsid w:val="449CD7EE"/>
    <w:rsid w:val="44AC2DF6"/>
    <w:rsid w:val="44C8EEC5"/>
    <w:rsid w:val="45175340"/>
    <w:rsid w:val="452ABE12"/>
    <w:rsid w:val="452F0810"/>
    <w:rsid w:val="4536B1B9"/>
    <w:rsid w:val="4549659D"/>
    <w:rsid w:val="4570AECB"/>
    <w:rsid w:val="4570C6C5"/>
    <w:rsid w:val="45747560"/>
    <w:rsid w:val="45754EB8"/>
    <w:rsid w:val="4579349D"/>
    <w:rsid w:val="4586734E"/>
    <w:rsid w:val="45C9E638"/>
    <w:rsid w:val="45DB534C"/>
    <w:rsid w:val="460657CC"/>
    <w:rsid w:val="464AC2F8"/>
    <w:rsid w:val="4658BCC9"/>
    <w:rsid w:val="46722D27"/>
    <w:rsid w:val="4677C481"/>
    <w:rsid w:val="46830357"/>
    <w:rsid w:val="4691FCDD"/>
    <w:rsid w:val="469A7ECB"/>
    <w:rsid w:val="46A8CFB9"/>
    <w:rsid w:val="46E13FAB"/>
    <w:rsid w:val="46F7F4FD"/>
    <w:rsid w:val="47592444"/>
    <w:rsid w:val="476543B0"/>
    <w:rsid w:val="47AEA04F"/>
    <w:rsid w:val="47B314AA"/>
    <w:rsid w:val="47CDFFE4"/>
    <w:rsid w:val="47E3BB08"/>
    <w:rsid w:val="48218074"/>
    <w:rsid w:val="4865E911"/>
    <w:rsid w:val="486692BF"/>
    <w:rsid w:val="4869E1D9"/>
    <w:rsid w:val="486C9EE9"/>
    <w:rsid w:val="4895798F"/>
    <w:rsid w:val="4896EED8"/>
    <w:rsid w:val="48A399EB"/>
    <w:rsid w:val="48A79D3E"/>
    <w:rsid w:val="48BD04C0"/>
    <w:rsid w:val="48E9C8E6"/>
    <w:rsid w:val="48ECD50E"/>
    <w:rsid w:val="48F23DA1"/>
    <w:rsid w:val="4913C061"/>
    <w:rsid w:val="4941C05C"/>
    <w:rsid w:val="4963F8BA"/>
    <w:rsid w:val="496F9F5B"/>
    <w:rsid w:val="497AF21F"/>
    <w:rsid w:val="497E2897"/>
    <w:rsid w:val="49A9DD45"/>
    <w:rsid w:val="49AC6C86"/>
    <w:rsid w:val="49CE387E"/>
    <w:rsid w:val="49D5E81E"/>
    <w:rsid w:val="49ED9E97"/>
    <w:rsid w:val="4A00209E"/>
    <w:rsid w:val="4A4122C0"/>
    <w:rsid w:val="4A55B84A"/>
    <w:rsid w:val="4AA34B14"/>
    <w:rsid w:val="4AAADA9E"/>
    <w:rsid w:val="4AADEBB4"/>
    <w:rsid w:val="4AAEC46F"/>
    <w:rsid w:val="4AAF6863"/>
    <w:rsid w:val="4ACF1005"/>
    <w:rsid w:val="4AE4A028"/>
    <w:rsid w:val="4AFCA0B4"/>
    <w:rsid w:val="4AFD6F2A"/>
    <w:rsid w:val="4B011618"/>
    <w:rsid w:val="4B11D0FE"/>
    <w:rsid w:val="4B210A22"/>
    <w:rsid w:val="4B5C140C"/>
    <w:rsid w:val="4B656405"/>
    <w:rsid w:val="4B9A70DC"/>
    <w:rsid w:val="4BCCE647"/>
    <w:rsid w:val="4BDAAE26"/>
    <w:rsid w:val="4BFEF817"/>
    <w:rsid w:val="4C031D8D"/>
    <w:rsid w:val="4C2EB71D"/>
    <w:rsid w:val="4C316C73"/>
    <w:rsid w:val="4C41713E"/>
    <w:rsid w:val="4C469F34"/>
    <w:rsid w:val="4C4B02BD"/>
    <w:rsid w:val="4C71E637"/>
    <w:rsid w:val="4C756E54"/>
    <w:rsid w:val="4CC7936F"/>
    <w:rsid w:val="4CCFC500"/>
    <w:rsid w:val="4CDAC566"/>
    <w:rsid w:val="4CF430B6"/>
    <w:rsid w:val="4D1F6CEF"/>
    <w:rsid w:val="4D2B11FB"/>
    <w:rsid w:val="4D33DD98"/>
    <w:rsid w:val="4D41CB52"/>
    <w:rsid w:val="4D6E8C0A"/>
    <w:rsid w:val="4D733AAC"/>
    <w:rsid w:val="4DDA14DA"/>
    <w:rsid w:val="4E039E2B"/>
    <w:rsid w:val="4E3E863E"/>
    <w:rsid w:val="4E49AAA3"/>
    <w:rsid w:val="4E50AAF1"/>
    <w:rsid w:val="4E68458F"/>
    <w:rsid w:val="4E69A3B8"/>
    <w:rsid w:val="4E8816D8"/>
    <w:rsid w:val="4EA4E522"/>
    <w:rsid w:val="4ECB17E6"/>
    <w:rsid w:val="4EE51E62"/>
    <w:rsid w:val="4EE6E150"/>
    <w:rsid w:val="4EEBE865"/>
    <w:rsid w:val="4EFEE15B"/>
    <w:rsid w:val="4F0C162E"/>
    <w:rsid w:val="4F17D1F1"/>
    <w:rsid w:val="4F189EE7"/>
    <w:rsid w:val="4F232386"/>
    <w:rsid w:val="4F274727"/>
    <w:rsid w:val="4F93BCCA"/>
    <w:rsid w:val="4F96AFAC"/>
    <w:rsid w:val="4FB65005"/>
    <w:rsid w:val="4FB87E18"/>
    <w:rsid w:val="4FCA386A"/>
    <w:rsid w:val="4FCF81EB"/>
    <w:rsid w:val="4FDC2A82"/>
    <w:rsid w:val="4FF09D33"/>
    <w:rsid w:val="501487C2"/>
    <w:rsid w:val="501EA6C7"/>
    <w:rsid w:val="50378EC1"/>
    <w:rsid w:val="504CD849"/>
    <w:rsid w:val="505E589B"/>
    <w:rsid w:val="5069A6F5"/>
    <w:rsid w:val="506BE631"/>
    <w:rsid w:val="5079BD08"/>
    <w:rsid w:val="50ACC30A"/>
    <w:rsid w:val="50B83EC9"/>
    <w:rsid w:val="50C4640A"/>
    <w:rsid w:val="50C67BF6"/>
    <w:rsid w:val="50DFD3E5"/>
    <w:rsid w:val="50EFA27D"/>
    <w:rsid w:val="511DE56E"/>
    <w:rsid w:val="51296708"/>
    <w:rsid w:val="515613E9"/>
    <w:rsid w:val="516C2FE2"/>
    <w:rsid w:val="517BB13C"/>
    <w:rsid w:val="51DC286E"/>
    <w:rsid w:val="522798BA"/>
    <w:rsid w:val="525888AB"/>
    <w:rsid w:val="526BA3F0"/>
    <w:rsid w:val="527F2355"/>
    <w:rsid w:val="5288E180"/>
    <w:rsid w:val="528E3C8E"/>
    <w:rsid w:val="529114FC"/>
    <w:rsid w:val="52AAC23D"/>
    <w:rsid w:val="52C5244E"/>
    <w:rsid w:val="52FCE5CD"/>
    <w:rsid w:val="5326ED17"/>
    <w:rsid w:val="53429673"/>
    <w:rsid w:val="536AF8C2"/>
    <w:rsid w:val="5372464E"/>
    <w:rsid w:val="53B3D5EE"/>
    <w:rsid w:val="53F74195"/>
    <w:rsid w:val="54048220"/>
    <w:rsid w:val="541FF8BF"/>
    <w:rsid w:val="5426510C"/>
    <w:rsid w:val="542F4468"/>
    <w:rsid w:val="543BA59D"/>
    <w:rsid w:val="543E4E06"/>
    <w:rsid w:val="5446929E"/>
    <w:rsid w:val="545D4FE4"/>
    <w:rsid w:val="5481C2A3"/>
    <w:rsid w:val="5483563A"/>
    <w:rsid w:val="54A6E028"/>
    <w:rsid w:val="54DFACB8"/>
    <w:rsid w:val="54E04732"/>
    <w:rsid w:val="55001E50"/>
    <w:rsid w:val="550FEC36"/>
    <w:rsid w:val="55282AC5"/>
    <w:rsid w:val="5544B908"/>
    <w:rsid w:val="554A9122"/>
    <w:rsid w:val="5564620A"/>
    <w:rsid w:val="557A3EAF"/>
    <w:rsid w:val="55D48D79"/>
    <w:rsid w:val="55DA79C8"/>
    <w:rsid w:val="55E96037"/>
    <w:rsid w:val="55EBB21A"/>
    <w:rsid w:val="55F7C357"/>
    <w:rsid w:val="56101859"/>
    <w:rsid w:val="56104F56"/>
    <w:rsid w:val="564638A9"/>
    <w:rsid w:val="566156A3"/>
    <w:rsid w:val="567DFD27"/>
    <w:rsid w:val="5690284C"/>
    <w:rsid w:val="569D6D74"/>
    <w:rsid w:val="56A731C8"/>
    <w:rsid w:val="56CE4D8F"/>
    <w:rsid w:val="56FD83B2"/>
    <w:rsid w:val="570C94BB"/>
    <w:rsid w:val="571CB004"/>
    <w:rsid w:val="5732E515"/>
    <w:rsid w:val="5764E483"/>
    <w:rsid w:val="5784FEC2"/>
    <w:rsid w:val="579DA993"/>
    <w:rsid w:val="57B47270"/>
    <w:rsid w:val="57BED208"/>
    <w:rsid w:val="57D856A1"/>
    <w:rsid w:val="57ED2E50"/>
    <w:rsid w:val="57F649B4"/>
    <w:rsid w:val="57F92CB3"/>
    <w:rsid w:val="5805AD86"/>
    <w:rsid w:val="581123C0"/>
    <w:rsid w:val="581E9500"/>
    <w:rsid w:val="5839B455"/>
    <w:rsid w:val="584778CB"/>
    <w:rsid w:val="5894A88B"/>
    <w:rsid w:val="58D1EB9E"/>
    <w:rsid w:val="58F466E5"/>
    <w:rsid w:val="58F52621"/>
    <w:rsid w:val="590149BD"/>
    <w:rsid w:val="5917DD01"/>
    <w:rsid w:val="591F2561"/>
    <w:rsid w:val="592B0DAA"/>
    <w:rsid w:val="593582A7"/>
    <w:rsid w:val="5939C5DE"/>
    <w:rsid w:val="593DBE8A"/>
    <w:rsid w:val="59502174"/>
    <w:rsid w:val="5968881C"/>
    <w:rsid w:val="59862AB2"/>
    <w:rsid w:val="59FDAA05"/>
    <w:rsid w:val="5A1CF73F"/>
    <w:rsid w:val="5A1D9766"/>
    <w:rsid w:val="5A837A2C"/>
    <w:rsid w:val="5A884E0F"/>
    <w:rsid w:val="5A9880BC"/>
    <w:rsid w:val="5AABF15B"/>
    <w:rsid w:val="5AAF0D28"/>
    <w:rsid w:val="5ACEBD5C"/>
    <w:rsid w:val="5AD0177F"/>
    <w:rsid w:val="5AD1D3AE"/>
    <w:rsid w:val="5AF04009"/>
    <w:rsid w:val="5AF2F724"/>
    <w:rsid w:val="5AFAE13C"/>
    <w:rsid w:val="5B08871A"/>
    <w:rsid w:val="5B0C27AA"/>
    <w:rsid w:val="5B0CA642"/>
    <w:rsid w:val="5B39E3DE"/>
    <w:rsid w:val="5B49228D"/>
    <w:rsid w:val="5B639648"/>
    <w:rsid w:val="5B7D4196"/>
    <w:rsid w:val="5B8CC865"/>
    <w:rsid w:val="5B94DD03"/>
    <w:rsid w:val="5BA579D7"/>
    <w:rsid w:val="5BBBB6A9"/>
    <w:rsid w:val="5BD8F978"/>
    <w:rsid w:val="5C365CAA"/>
    <w:rsid w:val="5C367A21"/>
    <w:rsid w:val="5C45EBB9"/>
    <w:rsid w:val="5C51D8FF"/>
    <w:rsid w:val="5C573C4F"/>
    <w:rsid w:val="5C6F1E12"/>
    <w:rsid w:val="5C8872B0"/>
    <w:rsid w:val="5CAD1029"/>
    <w:rsid w:val="5CCF32EC"/>
    <w:rsid w:val="5CCFFC60"/>
    <w:rsid w:val="5CDD030B"/>
    <w:rsid w:val="5CF02FC6"/>
    <w:rsid w:val="5CFC460B"/>
    <w:rsid w:val="5D01867E"/>
    <w:rsid w:val="5D29D8AA"/>
    <w:rsid w:val="5D2B25E1"/>
    <w:rsid w:val="5D4179ED"/>
    <w:rsid w:val="5D7F6EC3"/>
    <w:rsid w:val="5D996B06"/>
    <w:rsid w:val="5DBD914A"/>
    <w:rsid w:val="5E29E26B"/>
    <w:rsid w:val="5E575AD1"/>
    <w:rsid w:val="5E59FEC1"/>
    <w:rsid w:val="5E5AE5CA"/>
    <w:rsid w:val="5E67C96E"/>
    <w:rsid w:val="5E693D45"/>
    <w:rsid w:val="5E6BCCC1"/>
    <w:rsid w:val="5E6E007F"/>
    <w:rsid w:val="5EA01E43"/>
    <w:rsid w:val="5EBECD07"/>
    <w:rsid w:val="5ECD6D4A"/>
    <w:rsid w:val="5EE98F93"/>
    <w:rsid w:val="5F0BA1C4"/>
    <w:rsid w:val="5F3DEE63"/>
    <w:rsid w:val="5F524125"/>
    <w:rsid w:val="5F5ADD9E"/>
    <w:rsid w:val="5F5FBADD"/>
    <w:rsid w:val="5F8845FF"/>
    <w:rsid w:val="5F9B8099"/>
    <w:rsid w:val="5FB06989"/>
    <w:rsid w:val="5FB4C224"/>
    <w:rsid w:val="5FC4C730"/>
    <w:rsid w:val="5FCBA927"/>
    <w:rsid w:val="5FCCB6DC"/>
    <w:rsid w:val="5FCFC20C"/>
    <w:rsid w:val="5FDEF595"/>
    <w:rsid w:val="5FFCD646"/>
    <w:rsid w:val="600399CF"/>
    <w:rsid w:val="601CC807"/>
    <w:rsid w:val="601DE235"/>
    <w:rsid w:val="6027AC1A"/>
    <w:rsid w:val="602D126D"/>
    <w:rsid w:val="602EC63F"/>
    <w:rsid w:val="6040B284"/>
    <w:rsid w:val="604E94DC"/>
    <w:rsid w:val="60568C80"/>
    <w:rsid w:val="6056963E"/>
    <w:rsid w:val="607B5BA8"/>
    <w:rsid w:val="60A7DAAB"/>
    <w:rsid w:val="60C3F89E"/>
    <w:rsid w:val="60DB321C"/>
    <w:rsid w:val="61157BFB"/>
    <w:rsid w:val="6117F2FE"/>
    <w:rsid w:val="6124BE94"/>
    <w:rsid w:val="613AA15F"/>
    <w:rsid w:val="613BAEB7"/>
    <w:rsid w:val="615278F5"/>
    <w:rsid w:val="6152D5DF"/>
    <w:rsid w:val="61598D88"/>
    <w:rsid w:val="615C036E"/>
    <w:rsid w:val="615EA05F"/>
    <w:rsid w:val="6174153C"/>
    <w:rsid w:val="61761916"/>
    <w:rsid w:val="61BB1308"/>
    <w:rsid w:val="61DFD9D3"/>
    <w:rsid w:val="61E21A65"/>
    <w:rsid w:val="61F59BF6"/>
    <w:rsid w:val="620EC453"/>
    <w:rsid w:val="621A2568"/>
    <w:rsid w:val="62279086"/>
    <w:rsid w:val="6237E709"/>
    <w:rsid w:val="62471275"/>
    <w:rsid w:val="6277E9AA"/>
    <w:rsid w:val="628E59B2"/>
    <w:rsid w:val="62C08EF5"/>
    <w:rsid w:val="62D85591"/>
    <w:rsid w:val="62E66A8C"/>
    <w:rsid w:val="62F91900"/>
    <w:rsid w:val="63075B13"/>
    <w:rsid w:val="631B56FC"/>
    <w:rsid w:val="63212EA4"/>
    <w:rsid w:val="6331D09A"/>
    <w:rsid w:val="6332B34B"/>
    <w:rsid w:val="638EE6EC"/>
    <w:rsid w:val="63D080AB"/>
    <w:rsid w:val="63D1F41E"/>
    <w:rsid w:val="6412390B"/>
    <w:rsid w:val="641EF5E0"/>
    <w:rsid w:val="643ADF59"/>
    <w:rsid w:val="6458EE63"/>
    <w:rsid w:val="6468BF13"/>
    <w:rsid w:val="64874B03"/>
    <w:rsid w:val="648B59D4"/>
    <w:rsid w:val="649E2A59"/>
    <w:rsid w:val="64C5C431"/>
    <w:rsid w:val="64CF103B"/>
    <w:rsid w:val="64DEA8D1"/>
    <w:rsid w:val="64E13A24"/>
    <w:rsid w:val="64F15031"/>
    <w:rsid w:val="654EF05C"/>
    <w:rsid w:val="65AB0FFA"/>
    <w:rsid w:val="65B500DD"/>
    <w:rsid w:val="65C9303D"/>
    <w:rsid w:val="65D9C189"/>
    <w:rsid w:val="65DACEAB"/>
    <w:rsid w:val="65F5021F"/>
    <w:rsid w:val="66210F6F"/>
    <w:rsid w:val="66210F9E"/>
    <w:rsid w:val="662393CD"/>
    <w:rsid w:val="663DC828"/>
    <w:rsid w:val="6663E99F"/>
    <w:rsid w:val="667ABCEF"/>
    <w:rsid w:val="667D3822"/>
    <w:rsid w:val="66A21E6F"/>
    <w:rsid w:val="66B9303A"/>
    <w:rsid w:val="66C90D19"/>
    <w:rsid w:val="66E31389"/>
    <w:rsid w:val="67087C3C"/>
    <w:rsid w:val="67491BAE"/>
    <w:rsid w:val="674B5ACD"/>
    <w:rsid w:val="674CA0CA"/>
    <w:rsid w:val="676B41C0"/>
    <w:rsid w:val="6779A360"/>
    <w:rsid w:val="679F0870"/>
    <w:rsid w:val="67B268FB"/>
    <w:rsid w:val="67B8FA1B"/>
    <w:rsid w:val="67C29567"/>
    <w:rsid w:val="67C4163C"/>
    <w:rsid w:val="67C47C1E"/>
    <w:rsid w:val="67F5EDB4"/>
    <w:rsid w:val="67FDA3AE"/>
    <w:rsid w:val="68182C67"/>
    <w:rsid w:val="68444422"/>
    <w:rsid w:val="6867ED5D"/>
    <w:rsid w:val="68702293"/>
    <w:rsid w:val="6888D333"/>
    <w:rsid w:val="689CF83D"/>
    <w:rsid w:val="68A94376"/>
    <w:rsid w:val="68C0F5A1"/>
    <w:rsid w:val="68DA3682"/>
    <w:rsid w:val="68DB0BBC"/>
    <w:rsid w:val="690BA04D"/>
    <w:rsid w:val="691AEA2A"/>
    <w:rsid w:val="691C20CE"/>
    <w:rsid w:val="6967ACF2"/>
    <w:rsid w:val="698977E5"/>
    <w:rsid w:val="69A1FD11"/>
    <w:rsid w:val="69AFA3C0"/>
    <w:rsid w:val="69BAC42C"/>
    <w:rsid w:val="6A168F10"/>
    <w:rsid w:val="6A29A29B"/>
    <w:rsid w:val="6A35AE57"/>
    <w:rsid w:val="6A54037F"/>
    <w:rsid w:val="6A5E02DE"/>
    <w:rsid w:val="6A7B4541"/>
    <w:rsid w:val="6AC57563"/>
    <w:rsid w:val="6AC7ABB2"/>
    <w:rsid w:val="6B098219"/>
    <w:rsid w:val="6B4B7421"/>
    <w:rsid w:val="6B64EEBA"/>
    <w:rsid w:val="6B7B473D"/>
    <w:rsid w:val="6B8225CF"/>
    <w:rsid w:val="6B92C7F5"/>
    <w:rsid w:val="6B962EC0"/>
    <w:rsid w:val="6BA1CE8A"/>
    <w:rsid w:val="6BA23D5F"/>
    <w:rsid w:val="6BB5D818"/>
    <w:rsid w:val="6BC405F0"/>
    <w:rsid w:val="6BDF1142"/>
    <w:rsid w:val="6BEFB405"/>
    <w:rsid w:val="6C05F80F"/>
    <w:rsid w:val="6C273DA7"/>
    <w:rsid w:val="6C2D5A40"/>
    <w:rsid w:val="6C2E5E4A"/>
    <w:rsid w:val="6C85EFD9"/>
    <w:rsid w:val="6C91BD7B"/>
    <w:rsid w:val="6CC70B7C"/>
    <w:rsid w:val="6CEB4358"/>
    <w:rsid w:val="6CEFA147"/>
    <w:rsid w:val="6CF8CE5B"/>
    <w:rsid w:val="6D2AE203"/>
    <w:rsid w:val="6D344C13"/>
    <w:rsid w:val="6D380907"/>
    <w:rsid w:val="6D5249C0"/>
    <w:rsid w:val="6D60ACE0"/>
    <w:rsid w:val="6D83C365"/>
    <w:rsid w:val="6D857275"/>
    <w:rsid w:val="6D89B89E"/>
    <w:rsid w:val="6D9B2693"/>
    <w:rsid w:val="6DC8D5BC"/>
    <w:rsid w:val="6DFC98ED"/>
    <w:rsid w:val="6DFDE303"/>
    <w:rsid w:val="6E0E336D"/>
    <w:rsid w:val="6E121B3B"/>
    <w:rsid w:val="6E1F6DED"/>
    <w:rsid w:val="6E6CE532"/>
    <w:rsid w:val="6E8314E3"/>
    <w:rsid w:val="6EA7C5F3"/>
    <w:rsid w:val="6EB2818A"/>
    <w:rsid w:val="6F3E160D"/>
    <w:rsid w:val="6F43DCE5"/>
    <w:rsid w:val="6F63FC0B"/>
    <w:rsid w:val="6F700514"/>
    <w:rsid w:val="6FA8A364"/>
    <w:rsid w:val="6FB24AF4"/>
    <w:rsid w:val="6FC8A494"/>
    <w:rsid w:val="6FE00DD3"/>
    <w:rsid w:val="700711C9"/>
    <w:rsid w:val="70263CBF"/>
    <w:rsid w:val="708574ED"/>
    <w:rsid w:val="70AF215A"/>
    <w:rsid w:val="70B9BB2B"/>
    <w:rsid w:val="70C4D9DB"/>
    <w:rsid w:val="70C8A8C1"/>
    <w:rsid w:val="70CAF8C8"/>
    <w:rsid w:val="70CFFDA2"/>
    <w:rsid w:val="70E3FDCC"/>
    <w:rsid w:val="7124CB3B"/>
    <w:rsid w:val="712CC259"/>
    <w:rsid w:val="71423321"/>
    <w:rsid w:val="714F6A58"/>
    <w:rsid w:val="7169A484"/>
    <w:rsid w:val="719CDCA8"/>
    <w:rsid w:val="71B167AA"/>
    <w:rsid w:val="71EA351E"/>
    <w:rsid w:val="71EAD0DD"/>
    <w:rsid w:val="71F3D1F9"/>
    <w:rsid w:val="721720D5"/>
    <w:rsid w:val="7217E411"/>
    <w:rsid w:val="7280A2BD"/>
    <w:rsid w:val="72A643E6"/>
    <w:rsid w:val="72F4C322"/>
    <w:rsid w:val="73063B8D"/>
    <w:rsid w:val="7352CB0D"/>
    <w:rsid w:val="7358A4C6"/>
    <w:rsid w:val="735EC7D9"/>
    <w:rsid w:val="73988652"/>
    <w:rsid w:val="73B1CC8C"/>
    <w:rsid w:val="73C7A989"/>
    <w:rsid w:val="73D2A528"/>
    <w:rsid w:val="73D49329"/>
    <w:rsid w:val="73DD495C"/>
    <w:rsid w:val="7402F4FC"/>
    <w:rsid w:val="740B1BB3"/>
    <w:rsid w:val="74699B59"/>
    <w:rsid w:val="7498B7A6"/>
    <w:rsid w:val="74B3279D"/>
    <w:rsid w:val="74CE70C9"/>
    <w:rsid w:val="752920A5"/>
    <w:rsid w:val="75354C38"/>
    <w:rsid w:val="755EF157"/>
    <w:rsid w:val="758FD8AA"/>
    <w:rsid w:val="75B1F0A8"/>
    <w:rsid w:val="75BA45D4"/>
    <w:rsid w:val="75C2FECF"/>
    <w:rsid w:val="75DE6EB0"/>
    <w:rsid w:val="7613B6A1"/>
    <w:rsid w:val="761B4FB7"/>
    <w:rsid w:val="762A65DE"/>
    <w:rsid w:val="76376258"/>
    <w:rsid w:val="764C03A5"/>
    <w:rsid w:val="766D24F7"/>
    <w:rsid w:val="769B98E7"/>
    <w:rsid w:val="77051528"/>
    <w:rsid w:val="7711B158"/>
    <w:rsid w:val="772A6C5F"/>
    <w:rsid w:val="772BD3A0"/>
    <w:rsid w:val="77352D7F"/>
    <w:rsid w:val="773E325D"/>
    <w:rsid w:val="7747F0E0"/>
    <w:rsid w:val="774F3283"/>
    <w:rsid w:val="777CC9E8"/>
    <w:rsid w:val="779CB7FB"/>
    <w:rsid w:val="77A9B388"/>
    <w:rsid w:val="77B6EF1C"/>
    <w:rsid w:val="7832518E"/>
    <w:rsid w:val="78350E71"/>
    <w:rsid w:val="78596077"/>
    <w:rsid w:val="786E3F49"/>
    <w:rsid w:val="7881AB48"/>
    <w:rsid w:val="788D510D"/>
    <w:rsid w:val="789A67FC"/>
    <w:rsid w:val="78A0F0F0"/>
    <w:rsid w:val="78D36D48"/>
    <w:rsid w:val="78D53D4C"/>
    <w:rsid w:val="78E71546"/>
    <w:rsid w:val="78ED1BD3"/>
    <w:rsid w:val="791EEB0E"/>
    <w:rsid w:val="792128D8"/>
    <w:rsid w:val="7965C8CE"/>
    <w:rsid w:val="796EC437"/>
    <w:rsid w:val="7974B1D9"/>
    <w:rsid w:val="79ABB570"/>
    <w:rsid w:val="79B2B8E1"/>
    <w:rsid w:val="79B4A696"/>
    <w:rsid w:val="79CC193A"/>
    <w:rsid w:val="79D32272"/>
    <w:rsid w:val="7A059E12"/>
    <w:rsid w:val="7A0902A9"/>
    <w:rsid w:val="7A1F1B18"/>
    <w:rsid w:val="7A1F4B02"/>
    <w:rsid w:val="7A4369D8"/>
    <w:rsid w:val="7A637462"/>
    <w:rsid w:val="7A638BDA"/>
    <w:rsid w:val="7A69CF8A"/>
    <w:rsid w:val="7A9E4E5F"/>
    <w:rsid w:val="7AA82ACD"/>
    <w:rsid w:val="7AE909F6"/>
    <w:rsid w:val="7B03A941"/>
    <w:rsid w:val="7B613D16"/>
    <w:rsid w:val="7B7D43E5"/>
    <w:rsid w:val="7B89DA5D"/>
    <w:rsid w:val="7BA604DB"/>
    <w:rsid w:val="7BA8AAD9"/>
    <w:rsid w:val="7BA969B5"/>
    <w:rsid w:val="7BDDCA44"/>
    <w:rsid w:val="7BEC9EA0"/>
    <w:rsid w:val="7C3B11E0"/>
    <w:rsid w:val="7C3EEC72"/>
    <w:rsid w:val="7C4CE1B8"/>
    <w:rsid w:val="7C6DC5A5"/>
    <w:rsid w:val="7C815A8A"/>
    <w:rsid w:val="7C84C75C"/>
    <w:rsid w:val="7CA1D11B"/>
    <w:rsid w:val="7CB01FDC"/>
    <w:rsid w:val="7CDB4BB2"/>
    <w:rsid w:val="7CFACDBB"/>
    <w:rsid w:val="7D01D210"/>
    <w:rsid w:val="7D11FDA8"/>
    <w:rsid w:val="7D202412"/>
    <w:rsid w:val="7D229D2A"/>
    <w:rsid w:val="7D356DDD"/>
    <w:rsid w:val="7D4B5CDD"/>
    <w:rsid w:val="7D6C80E4"/>
    <w:rsid w:val="7D89DD26"/>
    <w:rsid w:val="7D8D4911"/>
    <w:rsid w:val="7DA01A1E"/>
    <w:rsid w:val="7DA5256A"/>
    <w:rsid w:val="7DC5CF99"/>
    <w:rsid w:val="7DD8ADA1"/>
    <w:rsid w:val="7DED39C8"/>
    <w:rsid w:val="7DFB2633"/>
    <w:rsid w:val="7E1767E3"/>
    <w:rsid w:val="7E46EFC9"/>
    <w:rsid w:val="7E51010E"/>
    <w:rsid w:val="7E630879"/>
    <w:rsid w:val="7ECAEC3C"/>
    <w:rsid w:val="7ED4C21C"/>
    <w:rsid w:val="7ED907F1"/>
    <w:rsid w:val="7F033C01"/>
    <w:rsid w:val="7F131ACB"/>
    <w:rsid w:val="7F44FA29"/>
    <w:rsid w:val="7F54A404"/>
    <w:rsid w:val="7F5D64D7"/>
    <w:rsid w:val="7F678956"/>
    <w:rsid w:val="7FA6FE1B"/>
    <w:rsid w:val="7FABD3EF"/>
    <w:rsid w:val="7FED0D17"/>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B5031"/>
  <w15:chartTrackingRefBased/>
  <w15:docId w15:val="{0C1AE1D6-EA96-4F3D-B347-656B6299C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rFonts w:eastAsiaTheme="minorEastAsia"/>
    </w:rPr>
  </w:style>
  <w:style w:type="paragraph" w:styleId="Naslov1">
    <w:name w:val="heading 1"/>
    <w:basedOn w:val="Navaden"/>
    <w:next w:val="Navaden"/>
    <w:link w:val="Naslov1Znak"/>
    <w:uiPriority w:val="9"/>
    <w:qFormat/>
    <w:rsid w:val="00D4377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Slog1Znak">
    <w:name w:val="Slog1 Znak"/>
    <w:basedOn w:val="Privzetapisavaodstavka"/>
    <w:link w:val="Slog1"/>
    <w:qFormat/>
    <w:rsid w:val="0069061B"/>
    <w:rPr>
      <w:rFonts w:asciiTheme="majorHAnsi" w:eastAsiaTheme="majorEastAsia" w:hAnsiTheme="majorHAnsi" w:cstheme="majorBidi"/>
      <w:b/>
      <w:bCs/>
      <w:smallCaps/>
      <w:color w:val="0070C0"/>
      <w:sz w:val="36"/>
      <w:szCs w:val="36"/>
    </w:rPr>
  </w:style>
  <w:style w:type="paragraph" w:customStyle="1" w:styleId="Slog1">
    <w:name w:val="Slog1"/>
    <w:basedOn w:val="Naslov1"/>
    <w:link w:val="Slog1Znak"/>
    <w:autoRedefine/>
    <w:qFormat/>
    <w:rsid w:val="0069061B"/>
    <w:pPr>
      <w:numPr>
        <w:numId w:val="9"/>
      </w:numPr>
      <w:pBdr>
        <w:bottom w:val="single" w:sz="4" w:space="1" w:color="595959"/>
      </w:pBdr>
      <w:spacing w:before="360" w:after="160" w:line="259" w:lineRule="auto"/>
    </w:pPr>
    <w:rPr>
      <w:b/>
      <w:bCs/>
      <w:smallCaps/>
      <w:color w:val="0070C0"/>
      <w:sz w:val="36"/>
      <w:szCs w:val="36"/>
    </w:rPr>
  </w:style>
  <w:style w:type="character" w:customStyle="1" w:styleId="Naslov1Znak">
    <w:name w:val="Naslov 1 Znak"/>
    <w:basedOn w:val="Privzetapisavaodstavka"/>
    <w:link w:val="Naslov1"/>
    <w:uiPriority w:val="9"/>
    <w:rsid w:val="00D4377F"/>
    <w:rPr>
      <w:rFonts w:asciiTheme="majorHAnsi" w:eastAsiaTheme="majorEastAsia" w:hAnsiTheme="majorHAnsi" w:cstheme="majorBidi"/>
      <w:color w:val="2F5496" w:themeColor="accent1" w:themeShade="BF"/>
      <w:sz w:val="32"/>
      <w:szCs w:val="32"/>
    </w:rPr>
  </w:style>
  <w:style w:type="paragraph" w:styleId="Odstavekseznama">
    <w:name w:val="List Paragraph"/>
    <w:basedOn w:val="Navaden"/>
    <w:uiPriority w:val="34"/>
    <w:qFormat/>
    <w:rsid w:val="00D4377F"/>
    <w:pPr>
      <w:ind w:left="720"/>
      <w:contextualSpacing/>
    </w:pPr>
  </w:style>
  <w:style w:type="paragraph" w:styleId="Noga">
    <w:name w:val="footer"/>
    <w:basedOn w:val="Navaden"/>
    <w:link w:val="NogaZnak"/>
    <w:uiPriority w:val="99"/>
    <w:unhideWhenUsed/>
    <w:rsid w:val="00116542"/>
    <w:pPr>
      <w:tabs>
        <w:tab w:val="center" w:pos="4513"/>
        <w:tab w:val="right" w:pos="9026"/>
      </w:tabs>
    </w:pPr>
  </w:style>
  <w:style w:type="character" w:customStyle="1" w:styleId="NogaZnak">
    <w:name w:val="Noga Znak"/>
    <w:basedOn w:val="Privzetapisavaodstavka"/>
    <w:link w:val="Noga"/>
    <w:uiPriority w:val="99"/>
    <w:rsid w:val="00116542"/>
    <w:rPr>
      <w:rFonts w:eastAsiaTheme="minorEastAsia"/>
    </w:rPr>
  </w:style>
  <w:style w:type="character" w:styleId="tevilkastrani">
    <w:name w:val="page number"/>
    <w:basedOn w:val="Privzetapisavaodstavka"/>
    <w:uiPriority w:val="99"/>
    <w:semiHidden/>
    <w:unhideWhenUsed/>
    <w:rsid w:val="00116542"/>
  </w:style>
  <w:style w:type="paragraph" w:styleId="Sprotnaopomba-besedilo">
    <w:name w:val="footnote text"/>
    <w:basedOn w:val="Navaden"/>
    <w:link w:val="Sprotnaopomba-besediloZnak"/>
    <w:uiPriority w:val="99"/>
    <w:semiHidden/>
    <w:unhideWhenUsed/>
    <w:rsid w:val="006843D0"/>
    <w:rPr>
      <w:sz w:val="20"/>
      <w:szCs w:val="20"/>
    </w:rPr>
  </w:style>
  <w:style w:type="character" w:customStyle="1" w:styleId="Sprotnaopomba-besediloZnak">
    <w:name w:val="Sprotna opomba - besedilo Znak"/>
    <w:basedOn w:val="Privzetapisavaodstavka"/>
    <w:link w:val="Sprotnaopomba-besedilo"/>
    <w:uiPriority w:val="99"/>
    <w:semiHidden/>
    <w:rsid w:val="006843D0"/>
    <w:rPr>
      <w:rFonts w:eastAsiaTheme="minorEastAsia"/>
      <w:sz w:val="20"/>
      <w:szCs w:val="20"/>
    </w:rPr>
  </w:style>
  <w:style w:type="character" w:styleId="Sprotnaopomba-sklic">
    <w:name w:val="footnote reference"/>
    <w:basedOn w:val="Privzetapisavaodstavka"/>
    <w:uiPriority w:val="99"/>
    <w:semiHidden/>
    <w:unhideWhenUsed/>
    <w:rsid w:val="006843D0"/>
    <w:rPr>
      <w:vertAlign w:val="superscript"/>
    </w:rPr>
  </w:style>
  <w:style w:type="paragraph" w:styleId="Navadensplet">
    <w:name w:val="Normal (Web)"/>
    <w:basedOn w:val="Navaden"/>
    <w:uiPriority w:val="99"/>
    <w:semiHidden/>
    <w:unhideWhenUsed/>
    <w:rsid w:val="00595EE0"/>
    <w:pPr>
      <w:spacing w:before="100" w:beforeAutospacing="1" w:after="100" w:afterAutospacing="1"/>
    </w:pPr>
    <w:rPr>
      <w:rFonts w:ascii="Times New Roman" w:eastAsia="Times New Roman" w:hAnsi="Times New Roman" w:cs="Times New Roman"/>
      <w:lang w:eastAsia="en-GB"/>
    </w:rPr>
  </w:style>
  <w:style w:type="paragraph" w:styleId="Besedilooblaka">
    <w:name w:val="Balloon Text"/>
    <w:basedOn w:val="Navaden"/>
    <w:link w:val="BesedilooblakaZnak"/>
    <w:uiPriority w:val="99"/>
    <w:semiHidden/>
    <w:unhideWhenUsed/>
    <w:rsid w:val="006554D9"/>
    <w:rPr>
      <w:rFonts w:ascii="Times New Roman" w:hAnsi="Times New Roman" w:cs="Times New Roman"/>
      <w:sz w:val="18"/>
      <w:szCs w:val="18"/>
    </w:rPr>
  </w:style>
  <w:style w:type="character" w:customStyle="1" w:styleId="BesedilooblakaZnak">
    <w:name w:val="Besedilo oblačka Znak"/>
    <w:basedOn w:val="Privzetapisavaodstavka"/>
    <w:link w:val="Besedilooblaka"/>
    <w:uiPriority w:val="99"/>
    <w:semiHidden/>
    <w:rsid w:val="006554D9"/>
    <w:rPr>
      <w:rFonts w:ascii="Times New Roman" w:eastAsiaTheme="minorEastAsia" w:hAnsi="Times New Roman" w:cs="Times New Roman"/>
      <w:sz w:val="18"/>
      <w:szCs w:val="18"/>
    </w:rPr>
  </w:style>
  <w:style w:type="character" w:styleId="Hiperpovezava">
    <w:name w:val="Hyperlink"/>
    <w:basedOn w:val="Privzetapisavaodstavka"/>
    <w:uiPriority w:val="99"/>
    <w:unhideWhenUsed/>
    <w:rsid w:val="00FA62F4"/>
    <w:rPr>
      <w:color w:val="0563C1" w:themeColor="hyperlink"/>
      <w:u w:val="single"/>
    </w:rPr>
  </w:style>
  <w:style w:type="character" w:customStyle="1" w:styleId="UnresolvedMention1">
    <w:name w:val="Unresolved Mention1"/>
    <w:basedOn w:val="Privzetapisavaodstavka"/>
    <w:uiPriority w:val="99"/>
    <w:semiHidden/>
    <w:unhideWhenUsed/>
    <w:rsid w:val="00FA62F4"/>
    <w:rPr>
      <w:color w:val="605E5C"/>
      <w:shd w:val="clear" w:color="auto" w:fill="E1DFDD"/>
    </w:rPr>
  </w:style>
  <w:style w:type="character" w:styleId="Pripombasklic">
    <w:name w:val="annotation reference"/>
    <w:basedOn w:val="Privzetapisavaodstavka"/>
    <w:uiPriority w:val="99"/>
    <w:semiHidden/>
    <w:unhideWhenUsed/>
    <w:rsid w:val="007739AB"/>
    <w:rPr>
      <w:sz w:val="16"/>
      <w:szCs w:val="16"/>
    </w:rPr>
  </w:style>
  <w:style w:type="paragraph" w:styleId="Pripombabesedilo">
    <w:name w:val="annotation text"/>
    <w:basedOn w:val="Navaden"/>
    <w:link w:val="PripombabesediloZnak"/>
    <w:uiPriority w:val="99"/>
    <w:semiHidden/>
    <w:unhideWhenUsed/>
    <w:rsid w:val="007739AB"/>
    <w:rPr>
      <w:sz w:val="20"/>
      <w:szCs w:val="20"/>
    </w:rPr>
  </w:style>
  <w:style w:type="character" w:customStyle="1" w:styleId="PripombabesediloZnak">
    <w:name w:val="Pripomba – besedilo Znak"/>
    <w:basedOn w:val="Privzetapisavaodstavka"/>
    <w:link w:val="Pripombabesedilo"/>
    <w:uiPriority w:val="99"/>
    <w:semiHidden/>
    <w:rsid w:val="007739AB"/>
    <w:rPr>
      <w:rFonts w:eastAsiaTheme="minorEastAsia"/>
      <w:sz w:val="20"/>
      <w:szCs w:val="20"/>
    </w:rPr>
  </w:style>
  <w:style w:type="paragraph" w:styleId="Zadevapripombe">
    <w:name w:val="annotation subject"/>
    <w:basedOn w:val="Pripombabesedilo"/>
    <w:next w:val="Pripombabesedilo"/>
    <w:link w:val="ZadevapripombeZnak"/>
    <w:uiPriority w:val="99"/>
    <w:semiHidden/>
    <w:unhideWhenUsed/>
    <w:rsid w:val="007739AB"/>
    <w:rPr>
      <w:b/>
      <w:bCs/>
    </w:rPr>
  </w:style>
  <w:style w:type="character" w:customStyle="1" w:styleId="ZadevapripombeZnak">
    <w:name w:val="Zadeva pripombe Znak"/>
    <w:basedOn w:val="PripombabesediloZnak"/>
    <w:link w:val="Zadevapripombe"/>
    <w:uiPriority w:val="99"/>
    <w:semiHidden/>
    <w:rsid w:val="007739AB"/>
    <w:rPr>
      <w:rFonts w:eastAsiaTheme="minorEastAsia"/>
      <w:b/>
      <w:bCs/>
      <w:sz w:val="20"/>
      <w:szCs w:val="20"/>
    </w:rPr>
  </w:style>
  <w:style w:type="paragraph" w:styleId="Revizija">
    <w:name w:val="Revision"/>
    <w:hidden/>
    <w:uiPriority w:val="99"/>
    <w:semiHidden/>
    <w:rsid w:val="00540E8C"/>
    <w:rPr>
      <w:rFonts w:eastAsiaTheme="minorEastAsia"/>
    </w:rPr>
  </w:style>
  <w:style w:type="paragraph" w:styleId="Glava">
    <w:name w:val="header"/>
    <w:basedOn w:val="Navaden"/>
    <w:link w:val="GlavaZnak"/>
    <w:uiPriority w:val="99"/>
    <w:semiHidden/>
    <w:unhideWhenUsed/>
    <w:rsid w:val="0005269C"/>
    <w:pPr>
      <w:tabs>
        <w:tab w:val="center" w:pos="4536"/>
        <w:tab w:val="right" w:pos="9072"/>
      </w:tabs>
    </w:pPr>
  </w:style>
  <w:style w:type="character" w:customStyle="1" w:styleId="GlavaZnak">
    <w:name w:val="Glava Znak"/>
    <w:basedOn w:val="Privzetapisavaodstavka"/>
    <w:link w:val="Glava"/>
    <w:uiPriority w:val="99"/>
    <w:semiHidden/>
    <w:rsid w:val="0005269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83324">
      <w:bodyDiv w:val="1"/>
      <w:marLeft w:val="0"/>
      <w:marRight w:val="0"/>
      <w:marTop w:val="0"/>
      <w:marBottom w:val="0"/>
      <w:divBdr>
        <w:top w:val="none" w:sz="0" w:space="0" w:color="auto"/>
        <w:left w:val="none" w:sz="0" w:space="0" w:color="auto"/>
        <w:bottom w:val="none" w:sz="0" w:space="0" w:color="auto"/>
        <w:right w:val="none" w:sz="0" w:space="0" w:color="auto"/>
      </w:divBdr>
    </w:div>
    <w:div w:id="101653382">
      <w:bodyDiv w:val="1"/>
      <w:marLeft w:val="0"/>
      <w:marRight w:val="0"/>
      <w:marTop w:val="0"/>
      <w:marBottom w:val="0"/>
      <w:divBdr>
        <w:top w:val="none" w:sz="0" w:space="0" w:color="auto"/>
        <w:left w:val="none" w:sz="0" w:space="0" w:color="auto"/>
        <w:bottom w:val="none" w:sz="0" w:space="0" w:color="auto"/>
        <w:right w:val="none" w:sz="0" w:space="0" w:color="auto"/>
      </w:divBdr>
    </w:div>
    <w:div w:id="1431045032">
      <w:bodyDiv w:val="1"/>
      <w:marLeft w:val="0"/>
      <w:marRight w:val="0"/>
      <w:marTop w:val="0"/>
      <w:marBottom w:val="0"/>
      <w:divBdr>
        <w:top w:val="none" w:sz="0" w:space="0" w:color="auto"/>
        <w:left w:val="none" w:sz="0" w:space="0" w:color="auto"/>
        <w:bottom w:val="none" w:sz="0" w:space="0" w:color="auto"/>
        <w:right w:val="none" w:sz="0" w:space="0" w:color="auto"/>
      </w:divBdr>
    </w:div>
    <w:div w:id="1475247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ehea.info/page-ministerial-declarations-and-communiq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6044BF4A010A489905729BC558D96A" ma:contentTypeVersion="4" ma:contentTypeDescription="Create a new document." ma:contentTypeScope="" ma:versionID="5581533c07b00fa1f59f37fd6487fd75">
  <xsd:schema xmlns:xsd="http://www.w3.org/2001/XMLSchema" xmlns:xs="http://www.w3.org/2001/XMLSchema" xmlns:p="http://schemas.microsoft.com/office/2006/metadata/properties" xmlns:ns2="22af45c1-440a-476f-aef2-20376b6dae96" xmlns:ns3="f2feb844-91cb-4123-a532-280977b49f7f" targetNamespace="http://schemas.microsoft.com/office/2006/metadata/properties" ma:root="true" ma:fieldsID="c40ed9021e149b05e46adf8beda7edfd" ns2:_="" ns3:_="">
    <xsd:import namespace="22af45c1-440a-476f-aef2-20376b6dae96"/>
    <xsd:import namespace="f2feb844-91cb-4123-a532-280977b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af45c1-440a-476f-aef2-20376b6da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feb844-91cb-4123-a532-280977b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8765548-11C9-4151-AD06-918CFD920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af45c1-440a-476f-aef2-20376b6dae96"/>
    <ds:schemaRef ds:uri="f2feb844-91cb-4123-a532-280977b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16E924-B651-4A6C-BBB7-BB96E937D41F}">
  <ds:schemaRefs>
    <ds:schemaRef ds:uri="http://purl.org/dc/terms/"/>
    <ds:schemaRef ds:uri="22af45c1-440a-476f-aef2-20376b6dae96"/>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schemas.microsoft.com/office/2006/documentManagement/types"/>
    <ds:schemaRef ds:uri="f2feb844-91cb-4123-a532-280977b49f7f"/>
    <ds:schemaRef ds:uri="http://www.w3.org/XML/1998/namespace"/>
    <ds:schemaRef ds:uri="http://purl.org/dc/dcmitype/"/>
  </ds:schemaRefs>
</ds:datastoreItem>
</file>

<file path=customXml/itemProps3.xml><?xml version="1.0" encoding="utf-8"?>
<ds:datastoreItem xmlns:ds="http://schemas.openxmlformats.org/officeDocument/2006/customXml" ds:itemID="{281A94FF-1643-48A0-890D-63CFEE27F9B8}">
  <ds:schemaRefs>
    <ds:schemaRef ds:uri="http://schemas.microsoft.com/sharepoint/v3/contenttype/forms"/>
  </ds:schemaRefs>
</ds:datastoreItem>
</file>

<file path=customXml/itemProps4.xml><?xml version="1.0" encoding="utf-8"?>
<ds:datastoreItem xmlns:ds="http://schemas.openxmlformats.org/officeDocument/2006/customXml" ds:itemID="{26692FD8-4EEF-4823-8BAE-FE4D9FDA3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7459</Words>
  <Characters>42522</Characters>
  <Application>Microsoft Office Word</Application>
  <DocSecurity>0</DocSecurity>
  <Lines>354</Lines>
  <Paragraphs>9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9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vdija Kutnar</dc:creator>
  <cp:keywords/>
  <dc:description/>
  <cp:lastModifiedBy>Maja Švent</cp:lastModifiedBy>
  <cp:revision>2</cp:revision>
  <cp:lastPrinted>2021-05-07T14:43:00Z</cp:lastPrinted>
  <dcterms:created xsi:type="dcterms:W3CDTF">2021-09-14T09:03:00Z</dcterms:created>
  <dcterms:modified xsi:type="dcterms:W3CDTF">2021-09-14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044BF4A010A489905729BC558D96A</vt:lpwstr>
  </property>
</Properties>
</file>